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4989" w:rsidRPr="006233E0" w:rsidRDefault="00A04989" w:rsidP="00460F95">
      <w:pPr>
        <w:jc w:val="center"/>
        <w:rPr>
          <w:rFonts w:asciiTheme="minorHAnsi" w:hAnsiTheme="minorHAnsi" w:cstheme="minorHAnsi"/>
          <w:b/>
          <w:sz w:val="16"/>
          <w:szCs w:val="16"/>
        </w:rPr>
      </w:pPr>
    </w:p>
    <w:tbl>
      <w:tblPr>
        <w:tblW w:w="14686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97"/>
        <w:gridCol w:w="2623"/>
        <w:gridCol w:w="3260"/>
        <w:gridCol w:w="4323"/>
        <w:gridCol w:w="71"/>
        <w:gridCol w:w="2212"/>
      </w:tblGrid>
      <w:tr w:rsidR="00695079" w:rsidRPr="006233E0" w:rsidTr="001766B3">
        <w:trPr>
          <w:trHeight w:val="508"/>
          <w:jc w:val="center"/>
        </w:trPr>
        <w:tc>
          <w:tcPr>
            <w:tcW w:w="21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95079" w:rsidRPr="006233E0" w:rsidRDefault="00695079" w:rsidP="00460F95">
            <w:pPr>
              <w:jc w:val="center"/>
              <w:rPr>
                <w:rFonts w:asciiTheme="minorHAnsi" w:hAnsiTheme="minorHAnsi" w:cstheme="minorHAnsi"/>
                <w:i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object w:dxaOrig="5265" w:dyaOrig="463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7.65pt;height:1in" o:ole="">
                  <v:imagedata r:id="rId8" o:title=""/>
                </v:shape>
                <o:OLEObject Type="Embed" ProgID="PBrush" ShapeID="_x0000_i1025" DrawAspect="Content" ObjectID="_1712473386" r:id="rId9"/>
              </w:object>
            </w:r>
          </w:p>
        </w:tc>
        <w:tc>
          <w:tcPr>
            <w:tcW w:w="10206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95079" w:rsidRPr="006233E0" w:rsidRDefault="00695079" w:rsidP="00460F95">
            <w:pPr>
              <w:jc w:val="center"/>
              <w:rPr>
                <w:rFonts w:asciiTheme="minorHAnsi" w:hAnsiTheme="minorHAnsi" w:cstheme="minorHAnsi"/>
                <w:sz w:val="16"/>
                <w:szCs w:val="16"/>
                <w:u w:val="single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Z EYLÜL ÜNİVERSİTESİ TIP FAKÜLTESİ</w:t>
            </w:r>
          </w:p>
          <w:p w:rsidR="00695079" w:rsidRPr="006233E0" w:rsidRDefault="00C74E9F" w:rsidP="00460F95">
            <w:pPr>
              <w:pStyle w:val="Altyaz"/>
              <w:ind w:right="254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Tıp Doktorluğu</w:t>
            </w:r>
            <w:r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 xml:space="preserve"> </w:t>
            </w:r>
            <w:r w:rsidR="00695079" w:rsidRPr="006233E0">
              <w:rPr>
                <w:rFonts w:asciiTheme="minorHAnsi" w:hAnsiTheme="minorHAnsi" w:cstheme="minorHAnsi"/>
                <w:sz w:val="16"/>
                <w:szCs w:val="16"/>
              </w:rPr>
              <w:t>202</w:t>
            </w:r>
            <w:r w:rsidR="00957E8F"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>1</w:t>
            </w:r>
            <w:r w:rsidR="007D728F" w:rsidRPr="006233E0">
              <w:rPr>
                <w:rFonts w:asciiTheme="minorHAnsi" w:hAnsiTheme="minorHAnsi" w:cstheme="minorHAnsi"/>
                <w:sz w:val="16"/>
                <w:szCs w:val="16"/>
              </w:rPr>
              <w:t>-</w:t>
            </w:r>
            <w:r w:rsidR="00695079" w:rsidRPr="006233E0">
              <w:rPr>
                <w:rFonts w:asciiTheme="minorHAnsi" w:hAnsiTheme="minorHAnsi" w:cstheme="minorHAnsi"/>
                <w:sz w:val="16"/>
                <w:szCs w:val="16"/>
              </w:rPr>
              <w:t>202</w:t>
            </w:r>
            <w:r w:rsidR="00957E8F"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>2</w:t>
            </w:r>
            <w:r w:rsidR="00A45F7F"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Öğretim</w:t>
            </w:r>
            <w:r w:rsidR="00695079"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Yılı</w:t>
            </w:r>
          </w:p>
          <w:p w:rsidR="00695079" w:rsidRPr="006233E0" w:rsidRDefault="00DE4F68" w:rsidP="00460F95">
            <w:pPr>
              <w:pStyle w:val="Altyaz"/>
              <w:ind w:right="254"/>
              <w:rPr>
                <w:rFonts w:asciiTheme="minorHAnsi" w:hAnsiTheme="minorHAnsi" w:cstheme="minorHAnsi"/>
                <w:sz w:val="16"/>
                <w:szCs w:val="16"/>
                <w:lang w:val="tr-TR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>Dönem 1</w:t>
            </w:r>
            <w:r w:rsidR="007D728F"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>-</w:t>
            </w:r>
            <w:r w:rsidR="0007266F" w:rsidRPr="006233E0">
              <w:rPr>
                <w:rFonts w:asciiTheme="minorHAnsi" w:hAnsiTheme="minorHAnsi" w:cstheme="minorHAnsi"/>
                <w:sz w:val="16"/>
                <w:szCs w:val="16"/>
              </w:rPr>
              <w:t>2</w:t>
            </w:r>
            <w:r w:rsidR="00074F77" w:rsidRPr="006233E0">
              <w:rPr>
                <w:rFonts w:asciiTheme="minorHAnsi" w:hAnsiTheme="minorHAnsi" w:cstheme="minorHAnsi"/>
                <w:sz w:val="16"/>
                <w:szCs w:val="16"/>
              </w:rPr>
              <w:t>.</w:t>
            </w:r>
            <w:r w:rsidR="00D5069F" w:rsidRPr="006233E0">
              <w:rPr>
                <w:rFonts w:asciiTheme="minorHAnsi" w:hAnsiTheme="minorHAnsi" w:cstheme="minorHAnsi"/>
                <w:sz w:val="16"/>
                <w:szCs w:val="16"/>
              </w:rPr>
              <w:t>Yar</w:t>
            </w:r>
            <w:r w:rsidR="00D5069F"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>ı</w:t>
            </w:r>
            <w:r w:rsidR="00D5069F"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proofErr w:type="spellStart"/>
            <w:r w:rsidR="00D5069F" w:rsidRPr="006233E0">
              <w:rPr>
                <w:rFonts w:asciiTheme="minorHAnsi" w:hAnsiTheme="minorHAnsi" w:cstheme="minorHAnsi"/>
                <w:sz w:val="16"/>
                <w:szCs w:val="16"/>
              </w:rPr>
              <w:t>Y</w:t>
            </w:r>
            <w:r w:rsidR="00D5069F"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>ı</w:t>
            </w:r>
            <w:proofErr w:type="spellEnd"/>
            <w:r w:rsidR="00D5069F"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l </w:t>
            </w:r>
            <w:r w:rsidR="0007266F"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>(Bahar</w:t>
            </w:r>
            <w:r w:rsidR="00A45F7F"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 xml:space="preserve"> Dönemi) </w:t>
            </w:r>
            <w:r w:rsidR="00AB6A52"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 xml:space="preserve">Eğitim </w:t>
            </w:r>
            <w:r w:rsidR="00D5069F" w:rsidRPr="006233E0">
              <w:rPr>
                <w:rFonts w:asciiTheme="minorHAnsi" w:hAnsiTheme="minorHAnsi" w:cstheme="minorHAnsi"/>
                <w:sz w:val="16"/>
                <w:szCs w:val="16"/>
              </w:rPr>
              <w:t>Program</w:t>
            </w:r>
            <w:r w:rsidR="00D5069F"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>ı</w:t>
            </w:r>
          </w:p>
          <w:p w:rsidR="00695079" w:rsidRPr="006233E0" w:rsidRDefault="0007266F" w:rsidP="0007266F">
            <w:pPr>
              <w:pStyle w:val="Altyaz"/>
              <w:ind w:right="254"/>
              <w:rPr>
                <w:rFonts w:asciiTheme="minorHAnsi" w:hAnsiTheme="minorHAnsi" w:cstheme="minorHAnsi"/>
                <w:sz w:val="16"/>
                <w:szCs w:val="16"/>
                <w:lang w:val="tr-TR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>4</w:t>
            </w:r>
            <w:r w:rsidR="007F3B85"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>.Blok:</w:t>
            </w:r>
            <w:r w:rsidR="00D87475"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 xml:space="preserve"> </w:t>
            </w:r>
            <w:r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>Doku Biyolojisi-2</w:t>
            </w:r>
            <w:r w:rsidR="00D87475"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 xml:space="preserve"> </w:t>
            </w:r>
            <w:r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 xml:space="preserve">104 (DBK </w:t>
            </w:r>
            <w:r w:rsidR="00C74E9F"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>1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04</w:t>
            </w:r>
            <w:r w:rsidR="00D87475"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>)</w:t>
            </w:r>
            <w:r w:rsidR="00C74E9F"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 xml:space="preserve"> </w:t>
            </w:r>
            <w:r w:rsidR="007F3B85"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/ </w:t>
            </w:r>
            <w:r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>02</w:t>
            </w:r>
            <w:r w:rsidR="00695079" w:rsidRPr="006233E0">
              <w:rPr>
                <w:rFonts w:asciiTheme="minorHAnsi" w:hAnsiTheme="minorHAnsi" w:cstheme="minorHAnsi"/>
                <w:sz w:val="16"/>
                <w:szCs w:val="16"/>
              </w:rPr>
              <w:t>.</w:t>
            </w:r>
            <w:r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>05</w:t>
            </w:r>
            <w:r w:rsidR="00695079"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>.</w:t>
            </w:r>
            <w:r w:rsidR="00695079" w:rsidRPr="006233E0">
              <w:rPr>
                <w:rFonts w:asciiTheme="minorHAnsi" w:hAnsiTheme="minorHAnsi" w:cstheme="minorHAnsi"/>
                <w:sz w:val="16"/>
                <w:szCs w:val="16"/>
              </w:rPr>
              <w:t>20</w:t>
            </w:r>
            <w:r w:rsidR="00695079"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>2</w:t>
            </w:r>
            <w:r w:rsidR="009D1AF6"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>2</w:t>
            </w:r>
            <w:r w:rsidR="007D728F"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>-</w:t>
            </w:r>
            <w:r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>01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.07</w:t>
            </w:r>
            <w:r w:rsidR="00695079" w:rsidRPr="006233E0">
              <w:rPr>
                <w:rFonts w:asciiTheme="minorHAnsi" w:hAnsiTheme="minorHAnsi" w:cstheme="minorHAnsi"/>
                <w:sz w:val="16"/>
                <w:szCs w:val="16"/>
              </w:rPr>
              <w:t>.</w:t>
            </w:r>
            <w:r w:rsidR="00741CB3" w:rsidRPr="006233E0">
              <w:rPr>
                <w:rFonts w:asciiTheme="minorHAnsi" w:hAnsiTheme="minorHAnsi" w:cstheme="minorHAnsi"/>
                <w:sz w:val="16"/>
                <w:szCs w:val="16"/>
              </w:rPr>
              <w:t>202</w:t>
            </w:r>
            <w:r w:rsidR="009D1AF6"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>2</w:t>
            </w:r>
          </w:p>
        </w:tc>
        <w:tc>
          <w:tcPr>
            <w:tcW w:w="228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95079" w:rsidRPr="006233E0" w:rsidRDefault="00695079" w:rsidP="00460F95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object w:dxaOrig="1335" w:dyaOrig="1395">
                <v:shape id="_x0000_i1026" type="#_x0000_t75" style="width:65.75pt;height:1in" o:ole="">
                  <v:imagedata r:id="rId10" o:title=""/>
                </v:shape>
                <o:OLEObject Type="Embed" ProgID="PBrush" ShapeID="_x0000_i1026" DrawAspect="Content" ObjectID="_1712473387" r:id="rId11"/>
              </w:object>
            </w:r>
          </w:p>
        </w:tc>
      </w:tr>
      <w:tr w:rsidR="003B70E3" w:rsidRPr="006233E0" w:rsidTr="001766B3">
        <w:trPr>
          <w:trHeight w:val="339"/>
          <w:jc w:val="center"/>
        </w:trPr>
        <w:tc>
          <w:tcPr>
            <w:tcW w:w="4820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3B70E3" w:rsidRPr="006233E0" w:rsidRDefault="003B70E3" w:rsidP="00C17087">
            <w:pPr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BLOKLA İLİŞKİLİ </w:t>
            </w: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İDARİ KURULLAR</w:t>
            </w:r>
          </w:p>
        </w:tc>
        <w:tc>
          <w:tcPr>
            <w:tcW w:w="765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3B70E3" w:rsidRPr="006233E0" w:rsidRDefault="003B70E3" w:rsidP="00C17087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BLOKLA İLİŞKİLİ EĞİTİM SORUMLULARI</w:t>
            </w:r>
          </w:p>
        </w:tc>
        <w:tc>
          <w:tcPr>
            <w:tcW w:w="2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3B70E3" w:rsidRPr="006233E0" w:rsidRDefault="003B70E3" w:rsidP="003B70E3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3B70E3" w:rsidRPr="006233E0" w:rsidTr="001766B3">
        <w:trPr>
          <w:trHeight w:val="432"/>
          <w:jc w:val="center"/>
        </w:trPr>
        <w:tc>
          <w:tcPr>
            <w:tcW w:w="4820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3B70E3" w:rsidRPr="006233E0" w:rsidRDefault="003B70E3" w:rsidP="00C17087">
            <w:pPr>
              <w:rPr>
                <w:rFonts w:asciiTheme="minorHAnsi" w:hAnsiTheme="minorHAnsi" w:cstheme="minorHAnsi"/>
                <w:i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4. BLOK KURULU</w:t>
            </w:r>
          </w:p>
        </w:tc>
        <w:tc>
          <w:tcPr>
            <w:tcW w:w="765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3B70E3" w:rsidRPr="006233E0" w:rsidRDefault="003B70E3" w:rsidP="00C17087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KURAMSAL SUNUMLAR</w:t>
            </w:r>
          </w:p>
        </w:tc>
        <w:tc>
          <w:tcPr>
            <w:tcW w:w="2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3B70E3" w:rsidRPr="006233E0" w:rsidRDefault="003B70E3" w:rsidP="003B70E3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EĞİTİM YÖNLENDİRİCİLERİ</w:t>
            </w:r>
          </w:p>
        </w:tc>
      </w:tr>
      <w:tr w:rsidR="003B70E3" w:rsidRPr="006233E0" w:rsidTr="001766B3">
        <w:trPr>
          <w:trHeight w:val="1149"/>
          <w:jc w:val="center"/>
        </w:trPr>
        <w:tc>
          <w:tcPr>
            <w:tcW w:w="4820" w:type="dxa"/>
            <w:gridSpan w:val="2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auto"/>
          </w:tcPr>
          <w:p w:rsidR="003B70E3" w:rsidRPr="006233E0" w:rsidRDefault="003B70E3" w:rsidP="003B70E3">
            <w:pPr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>BLOK KURULU ÜYELERİ: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i/>
                <w:color w:val="000000" w:themeColor="text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>BAŞKAN:</w:t>
            </w:r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Dr.Çetin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PEKÇETİN (</w:t>
            </w:r>
            <w:hyperlink r:id="rId12" w:history="1">
              <w:r w:rsidRPr="006233E0">
                <w:rPr>
                  <w:rStyle w:val="Kpr"/>
                  <w:rFonts w:asciiTheme="minorHAnsi" w:hAnsiTheme="minorHAnsi" w:cstheme="minorHAnsi"/>
                  <w:color w:val="000000" w:themeColor="text1"/>
                  <w:sz w:val="16"/>
                  <w:szCs w:val="16"/>
                  <w:u w:val="none"/>
                </w:rPr>
                <w:t>Tel:24416</w:t>
              </w:r>
            </w:hyperlink>
            <w:r w:rsidRPr="006233E0">
              <w:rPr>
                <w:rStyle w:val="Kpr"/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)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>BAŞKAN YARDIMCISI:</w:t>
            </w:r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Dr. İlkay AKSU (</w:t>
            </w:r>
            <w:r w:rsidRPr="006233E0">
              <w:rPr>
                <w:rStyle w:val="Kpr"/>
                <w:rFonts w:asciiTheme="minorHAnsi" w:hAnsiTheme="minorHAnsi" w:cstheme="minorHAnsi"/>
                <w:color w:val="000000" w:themeColor="text1"/>
                <w:sz w:val="16"/>
                <w:szCs w:val="16"/>
                <w:u w:val="none"/>
              </w:rPr>
              <w:t>24607)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6233E0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>BAŞKAN YARDIMCISI:</w:t>
            </w:r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Dr.Gökşin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Nilüfer DEMİRCİ </w:t>
            </w:r>
            <w:r w:rsidRPr="006233E0">
              <w:rPr>
                <w:rStyle w:val="tmmlname"/>
                <w:rFonts w:asciiTheme="minorHAnsi" w:hAnsiTheme="minorHAnsi" w:cstheme="minorHAnsi"/>
                <w:color w:val="000000" w:themeColor="text1"/>
                <w:sz w:val="16"/>
                <w:szCs w:val="16"/>
                <w:shd w:val="clear" w:color="auto" w:fill="FFFFFF"/>
              </w:rPr>
              <w:t xml:space="preserve"> </w:t>
            </w:r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(Tel:24009</w:t>
            </w:r>
            <w:r w:rsidRPr="006233E0">
              <w:rPr>
                <w:rStyle w:val="Kpr"/>
                <w:rFonts w:asciiTheme="minorHAnsi" w:hAnsiTheme="minorHAnsi" w:cstheme="minorHAnsi"/>
                <w:color w:val="000000" w:themeColor="text1"/>
                <w:sz w:val="16"/>
                <w:szCs w:val="16"/>
                <w:u w:val="none"/>
              </w:rPr>
              <w:t>)</w:t>
            </w:r>
          </w:p>
          <w:p w:rsidR="003B70E3" w:rsidRPr="006233E0" w:rsidRDefault="003B70E3" w:rsidP="003B70E3">
            <w:pPr>
              <w:rPr>
                <w:rStyle w:val="Kpr"/>
                <w:rFonts w:asciiTheme="minorHAnsi" w:hAnsiTheme="minorHAnsi" w:cstheme="minorHAnsi"/>
                <w:color w:val="000000" w:themeColor="text1"/>
                <w:sz w:val="16"/>
                <w:szCs w:val="16"/>
                <w:u w:val="none"/>
              </w:rPr>
            </w:pPr>
            <w:r w:rsidRPr="006233E0">
              <w:rPr>
                <w:rStyle w:val="tmmlname"/>
                <w:rFonts w:asciiTheme="minorHAnsi" w:hAnsiTheme="minorHAnsi" w:cstheme="minorHAnsi"/>
                <w:b/>
                <w:color w:val="000000" w:themeColor="text1"/>
                <w:sz w:val="16"/>
                <w:szCs w:val="16"/>
                <w:shd w:val="clear" w:color="auto" w:fill="FFFFFF"/>
              </w:rPr>
              <w:t>ÜYE:</w:t>
            </w:r>
            <w:r w:rsidRPr="006233E0">
              <w:rPr>
                <w:rStyle w:val="tmmlname"/>
                <w:rFonts w:asciiTheme="minorHAnsi" w:hAnsiTheme="minorHAnsi" w:cstheme="minorHAnsi"/>
                <w:color w:val="000000" w:themeColor="text1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proofErr w:type="gramStart"/>
            <w:r w:rsidRPr="006233E0">
              <w:rPr>
                <w:rStyle w:val="tmmlname"/>
                <w:rFonts w:asciiTheme="minorHAnsi" w:hAnsiTheme="minorHAnsi" w:cstheme="minorHAnsi"/>
                <w:color w:val="000000" w:themeColor="text1"/>
                <w:sz w:val="16"/>
                <w:szCs w:val="16"/>
                <w:shd w:val="clear" w:color="auto" w:fill="FFFFFF"/>
              </w:rPr>
              <w:t>Dr.Zeynep</w:t>
            </w:r>
            <w:proofErr w:type="spellEnd"/>
            <w:proofErr w:type="gramEnd"/>
            <w:r w:rsidRPr="006233E0">
              <w:rPr>
                <w:rStyle w:val="tmmlname"/>
                <w:rFonts w:asciiTheme="minorHAnsi" w:hAnsiTheme="minorHAnsi" w:cstheme="minorHAnsi"/>
                <w:color w:val="000000" w:themeColor="text1"/>
                <w:sz w:val="16"/>
                <w:szCs w:val="16"/>
                <w:shd w:val="clear" w:color="auto" w:fill="FFFFFF"/>
              </w:rPr>
              <w:t xml:space="preserve"> YÜCE </w:t>
            </w:r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(Tel:22702</w:t>
            </w:r>
            <w:r w:rsidRPr="006233E0">
              <w:rPr>
                <w:rStyle w:val="Kpr"/>
                <w:rFonts w:asciiTheme="minorHAnsi" w:hAnsiTheme="minorHAnsi" w:cstheme="minorHAnsi"/>
                <w:color w:val="000000" w:themeColor="text1"/>
                <w:sz w:val="16"/>
                <w:szCs w:val="16"/>
                <w:u w:val="none"/>
              </w:rPr>
              <w:t>)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6233E0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  <w:shd w:val="clear" w:color="auto" w:fill="FFFFFF"/>
              </w:rPr>
              <w:t>ÜYE:</w:t>
            </w:r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proofErr w:type="gramStart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Dr.Semra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KOÇTÜRK (Tel:24407</w:t>
            </w:r>
            <w:r w:rsidRPr="006233E0">
              <w:rPr>
                <w:rStyle w:val="Kpr"/>
                <w:rFonts w:asciiTheme="minorHAnsi" w:hAnsiTheme="minorHAnsi" w:cstheme="minorHAnsi"/>
                <w:color w:val="000000" w:themeColor="text1"/>
                <w:sz w:val="16"/>
                <w:szCs w:val="16"/>
                <w:u w:val="none"/>
              </w:rPr>
              <w:t>)</w:t>
            </w:r>
          </w:p>
        </w:tc>
        <w:tc>
          <w:tcPr>
            <w:tcW w:w="765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BİLGİ DANIŞMANLARI: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ANATOMİ: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Gökşin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Nilüfer DEMİRCİ </w:t>
            </w:r>
            <w:r w:rsidRPr="006233E0">
              <w:rPr>
                <w:rStyle w:val="tmmlname"/>
                <w:rFonts w:asciiTheme="minorHAnsi" w:hAnsiTheme="minorHAnsi" w:cstheme="minorHAnsi"/>
                <w:color w:val="252525"/>
                <w:sz w:val="16"/>
                <w:szCs w:val="16"/>
                <w:shd w:val="clear" w:color="auto" w:fill="FFFFFF"/>
              </w:rPr>
              <w:t xml:space="preserve"> 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(Tel:24009</w:t>
            </w:r>
            <w:r w:rsidRPr="006233E0">
              <w:rPr>
                <w:rStyle w:val="Kpr"/>
                <w:rFonts w:asciiTheme="minorHAnsi" w:hAnsiTheme="minorHAnsi" w:cstheme="minorHAnsi"/>
                <w:color w:val="000000"/>
                <w:sz w:val="16"/>
                <w:szCs w:val="16"/>
                <w:u w:val="none"/>
              </w:rPr>
              <w:t>)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FİZYOLOJİ: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Dr. İlkay AKSU (</w:t>
            </w:r>
            <w:r w:rsidRPr="006233E0">
              <w:rPr>
                <w:rStyle w:val="Kpr"/>
                <w:rFonts w:asciiTheme="minorHAnsi" w:hAnsiTheme="minorHAnsi" w:cstheme="minorHAnsi"/>
                <w:color w:val="000000"/>
                <w:sz w:val="16"/>
                <w:szCs w:val="16"/>
                <w:u w:val="none"/>
              </w:rPr>
              <w:t>24607)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HİSTOLOJİ: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Çetin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PEKÇETİN (</w:t>
            </w:r>
            <w:hyperlink r:id="rId13" w:history="1">
              <w:r w:rsidRPr="006233E0">
                <w:rPr>
                  <w:rStyle w:val="Kpr"/>
                  <w:rFonts w:asciiTheme="minorHAnsi" w:hAnsiTheme="minorHAnsi" w:cstheme="minorHAnsi"/>
                  <w:color w:val="000000"/>
                  <w:sz w:val="16"/>
                  <w:szCs w:val="16"/>
                  <w:u w:val="none"/>
                </w:rPr>
                <w:t>Tel:24416</w:t>
              </w:r>
            </w:hyperlink>
            <w:r w:rsidRPr="006233E0">
              <w:rPr>
                <w:rStyle w:val="Kpr"/>
                <w:rFonts w:asciiTheme="minorHAnsi" w:hAnsiTheme="minorHAnsi" w:cstheme="minorHAnsi"/>
                <w:color w:val="000000"/>
                <w:sz w:val="16"/>
                <w:szCs w:val="16"/>
              </w:rPr>
              <w:t>)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TIBBİ BİYOKİMYA: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Semra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KOÇTÜRK (Tel:24407</w:t>
            </w:r>
            <w:r w:rsidRPr="006233E0">
              <w:rPr>
                <w:rStyle w:val="Kpr"/>
                <w:rFonts w:asciiTheme="minorHAnsi" w:hAnsiTheme="minorHAnsi" w:cstheme="minorHAnsi"/>
                <w:color w:val="auto"/>
                <w:sz w:val="16"/>
                <w:szCs w:val="16"/>
                <w:u w:val="none"/>
              </w:rPr>
              <w:t>)</w:t>
            </w:r>
          </w:p>
          <w:p w:rsidR="003B70E3" w:rsidRPr="006233E0" w:rsidRDefault="003B70E3" w:rsidP="003B70E3">
            <w:pPr>
              <w:ind w:right="113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TIBBİ BİYOLOJİ: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6233E0">
              <w:rPr>
                <w:rStyle w:val="tmmlname"/>
                <w:rFonts w:asciiTheme="minorHAnsi" w:hAnsiTheme="minorHAnsi" w:cstheme="minorHAnsi"/>
                <w:color w:val="252525"/>
                <w:sz w:val="16"/>
                <w:szCs w:val="16"/>
                <w:shd w:val="clear" w:color="auto" w:fill="FFFFFF"/>
              </w:rPr>
              <w:t>Dr.Zeynep</w:t>
            </w:r>
            <w:proofErr w:type="spellEnd"/>
            <w:proofErr w:type="gramEnd"/>
            <w:r w:rsidRPr="006233E0">
              <w:rPr>
                <w:rStyle w:val="tmmlname"/>
                <w:rFonts w:asciiTheme="minorHAnsi" w:hAnsiTheme="minorHAnsi" w:cstheme="minorHAnsi"/>
                <w:color w:val="252525"/>
                <w:sz w:val="16"/>
                <w:szCs w:val="16"/>
                <w:shd w:val="clear" w:color="auto" w:fill="FFFFFF"/>
              </w:rPr>
              <w:t xml:space="preserve"> YÜCE 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(Tel:22702</w:t>
            </w:r>
            <w:r w:rsidRPr="006233E0">
              <w:rPr>
                <w:rStyle w:val="Kpr"/>
                <w:rFonts w:asciiTheme="minorHAnsi" w:hAnsiTheme="minorHAnsi" w:cstheme="minorHAnsi"/>
                <w:color w:val="000000"/>
                <w:sz w:val="16"/>
                <w:szCs w:val="16"/>
                <w:u w:val="none"/>
              </w:rPr>
              <w:t>)</w:t>
            </w:r>
          </w:p>
        </w:tc>
        <w:tc>
          <w:tcPr>
            <w:tcW w:w="22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Ali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Rıza ŞİŞMAN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</w:t>
            </w: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A.Semra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KOÇTÜRK 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Ahmet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Can BİLGİN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Cemal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Hüseyin GÜVERCİN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Çiğdem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ERESEN YAZICIOĞLU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Çağdaş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GÜDÜCÜ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Çetin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PEKÇETİN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Dilek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ÇIMRIN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</w:t>
            </w: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E.Pınar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TUNCEL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Ferda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Ulviye HOŞGÖRLER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Gökşin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Nilüfer DEMİRCİ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Gülgün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OKTAY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</w:t>
            </w: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H.Ogün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SERCAN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Hilal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KOÇDOR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İlkay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AKSU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Müge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KİRAY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Mehmet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ATEŞ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Mehmet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Ensari GÜNELİ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Osman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AÇIKGÖZ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Oğuz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ALTUNGÖZ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Sibel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ÇIRPAN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Servet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KIZILDAĞ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Sevil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Gönenç 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Sefa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KIZILDAĞ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Seda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ÖZBAL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Serap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CİLAKER MICILI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Sezer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UYSAL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</w:t>
            </w: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Ş.Canan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ÇOKER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Tuncay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KÜME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Zahide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ÇAVDAR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Zeynep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YÜCE</w:t>
            </w:r>
          </w:p>
        </w:tc>
      </w:tr>
      <w:tr w:rsidR="003B70E3" w:rsidRPr="006233E0" w:rsidTr="001766B3">
        <w:trPr>
          <w:trHeight w:val="329"/>
          <w:jc w:val="center"/>
        </w:trPr>
        <w:tc>
          <w:tcPr>
            <w:tcW w:w="48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3B70E3" w:rsidRPr="006233E0" w:rsidRDefault="003B70E3" w:rsidP="003B70E3">
            <w:pPr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>DÖNEM I KURULU</w:t>
            </w:r>
          </w:p>
        </w:tc>
        <w:tc>
          <w:tcPr>
            <w:tcW w:w="76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3B70E3" w:rsidRPr="006233E0" w:rsidRDefault="003B70E3" w:rsidP="003B70E3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UYGULAMALAR</w:t>
            </w:r>
          </w:p>
        </w:tc>
        <w:tc>
          <w:tcPr>
            <w:tcW w:w="221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3B70E3" w:rsidRPr="006233E0" w:rsidRDefault="003B70E3" w:rsidP="003B70E3">
            <w:pPr>
              <w:ind w:right="113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3B70E3" w:rsidRPr="006233E0" w:rsidTr="001766B3">
        <w:trPr>
          <w:trHeight w:val="2312"/>
          <w:jc w:val="center"/>
        </w:trPr>
        <w:tc>
          <w:tcPr>
            <w:tcW w:w="482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B70E3" w:rsidRPr="006233E0" w:rsidRDefault="003B70E3" w:rsidP="003B70E3">
            <w:pPr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>DÖNEM KURULU ÜYELERİ: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>DEKAN YARDIMCISI:</w:t>
            </w:r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Dr.Aydan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ÖZKÜTÜK (Tel:22202)</w:t>
            </w:r>
          </w:p>
          <w:p w:rsidR="003B70E3" w:rsidRPr="006233E0" w:rsidRDefault="003B70E3" w:rsidP="003B70E3">
            <w:pPr>
              <w:rPr>
                <w:rStyle w:val="Kpr"/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>BAŞKAN:</w:t>
            </w:r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Dr.Tuncay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KÜME (</w:t>
            </w:r>
            <w:r w:rsidRPr="006233E0">
              <w:rPr>
                <w:rStyle w:val="Kpr"/>
                <w:rFonts w:asciiTheme="minorHAnsi" w:hAnsiTheme="minorHAnsi" w:cstheme="minorHAnsi"/>
                <w:color w:val="000000" w:themeColor="text1"/>
                <w:sz w:val="16"/>
                <w:szCs w:val="16"/>
                <w:u w:val="none"/>
              </w:rPr>
              <w:t>Tel:24416</w:t>
            </w:r>
            <w:r w:rsidRPr="006233E0">
              <w:rPr>
                <w:rStyle w:val="Kpr"/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)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>BAŞKAN YARDIMCISI:</w:t>
            </w:r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Dr.Serap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CİLAKER MIÇILI (Tel:24567)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>MÜFREDAT KURULU BAŞKANI:</w:t>
            </w:r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Dr.Berna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MUSAL (</w:t>
            </w:r>
            <w:r w:rsidRPr="006233E0">
              <w:rPr>
                <w:rStyle w:val="Kpr"/>
                <w:rFonts w:asciiTheme="minorHAnsi" w:hAnsiTheme="minorHAnsi" w:cstheme="minorHAnsi"/>
                <w:color w:val="000000" w:themeColor="text1"/>
                <w:sz w:val="16"/>
                <w:szCs w:val="16"/>
                <w:u w:val="none"/>
              </w:rPr>
              <w:t>Tel:24680</w:t>
            </w:r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)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 xml:space="preserve">DEĞERLENDİRME SORUMLUSU: </w:t>
            </w:r>
            <w:proofErr w:type="spellStart"/>
            <w:proofErr w:type="gramStart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Dr.Serap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KONAKÇI (Tel:24686)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u w:val="single"/>
              </w:rPr>
            </w:pPr>
            <w:r w:rsidRPr="006233E0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 xml:space="preserve">BLOK-1 BAŞKANI: </w:t>
            </w:r>
            <w:proofErr w:type="spellStart"/>
            <w:proofErr w:type="gramStart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Dr.Tuncay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KÜME (</w:t>
            </w:r>
            <w:r w:rsidRPr="006233E0">
              <w:rPr>
                <w:rStyle w:val="Kpr"/>
                <w:rFonts w:asciiTheme="minorHAnsi" w:hAnsiTheme="minorHAnsi" w:cstheme="minorHAnsi"/>
                <w:color w:val="000000" w:themeColor="text1"/>
                <w:sz w:val="16"/>
                <w:szCs w:val="16"/>
                <w:u w:val="none"/>
              </w:rPr>
              <w:t>Tel:24416</w:t>
            </w:r>
            <w:r w:rsidRPr="006233E0">
              <w:rPr>
                <w:rStyle w:val="Kpr"/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)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 xml:space="preserve">BLOK-2 BAŞKANI: </w:t>
            </w:r>
            <w:proofErr w:type="spellStart"/>
            <w:proofErr w:type="gramStart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Dr.Ogün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SERCAN (Tel:24623)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 xml:space="preserve">BLOK-3 BAŞKANI: </w:t>
            </w:r>
            <w:proofErr w:type="spellStart"/>
            <w:proofErr w:type="gramStart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Dr.Seda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ÖZBAL (Tel:24560)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 xml:space="preserve">BLOK-4 BAŞKANI: </w:t>
            </w:r>
            <w:proofErr w:type="spellStart"/>
            <w:proofErr w:type="gramStart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Dr.Çetin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PEKÇETİN (</w:t>
            </w:r>
            <w:r w:rsidRPr="006233E0">
              <w:rPr>
                <w:rStyle w:val="Kpr"/>
                <w:rFonts w:asciiTheme="minorHAnsi" w:hAnsiTheme="minorHAnsi" w:cstheme="minorHAnsi"/>
                <w:color w:val="000000" w:themeColor="text1"/>
                <w:sz w:val="16"/>
                <w:szCs w:val="16"/>
                <w:u w:val="none"/>
              </w:rPr>
              <w:t>Tel:24559</w:t>
            </w:r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)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000000" w:themeColor="text1"/>
                <w:sz w:val="16"/>
                <w:szCs w:val="16"/>
              </w:rPr>
              <w:t xml:space="preserve">MESLEKSEL BECERİLER SORUMLUSU: </w:t>
            </w:r>
            <w:proofErr w:type="spellStart"/>
            <w:proofErr w:type="gramStart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Dr.Berfu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OFLAS (Tel:22252)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>TEMEL İLETİŞİM BECERİLERİ SORUMLUSU:</w:t>
            </w:r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Dr.Sema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OZAN (</w:t>
            </w:r>
            <w:r w:rsidRPr="006233E0">
              <w:rPr>
                <w:rStyle w:val="Kpr"/>
                <w:rFonts w:asciiTheme="minorHAnsi" w:hAnsiTheme="minorHAnsi" w:cstheme="minorHAnsi"/>
                <w:color w:val="000000" w:themeColor="text1"/>
                <w:sz w:val="16"/>
                <w:szCs w:val="16"/>
                <w:u w:val="none"/>
              </w:rPr>
              <w:t>Tel:29309</w:t>
            </w:r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)</w:t>
            </w:r>
          </w:p>
          <w:p w:rsidR="003B70E3" w:rsidRPr="006233E0" w:rsidRDefault="003B70E3" w:rsidP="003B70E3">
            <w:pPr>
              <w:ind w:right="113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>ALAN ÇALIŞMASI SORUMLUSU:</w:t>
            </w:r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Dr.Hatice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ŞİMŞEK KESKİN (Tel:24010)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6233E0">
              <w:rPr>
                <w:rStyle w:val="tmmfname"/>
                <w:rFonts w:asciiTheme="minorHAnsi" w:hAnsiTheme="minorHAnsi" w:cstheme="minorHAnsi"/>
                <w:b/>
                <w:color w:val="000000" w:themeColor="text1"/>
                <w:sz w:val="16"/>
                <w:szCs w:val="16"/>
                <w:shd w:val="clear" w:color="auto" w:fill="FFFFFF"/>
              </w:rPr>
              <w:t xml:space="preserve">KLİNİĞE GİRİŞ </w:t>
            </w:r>
            <w:r w:rsidRPr="006233E0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>SORUMLUSU</w:t>
            </w:r>
            <w:r w:rsidRPr="006233E0">
              <w:rPr>
                <w:rStyle w:val="tmmfname"/>
                <w:rFonts w:asciiTheme="minorHAnsi" w:hAnsiTheme="minorHAnsi" w:cstheme="minorHAnsi"/>
                <w:b/>
                <w:color w:val="000000" w:themeColor="text1"/>
                <w:sz w:val="16"/>
                <w:szCs w:val="16"/>
                <w:shd w:val="clear" w:color="auto" w:fill="FFFFFF"/>
              </w:rPr>
              <w:t>:</w:t>
            </w:r>
            <w:r w:rsidRPr="006233E0">
              <w:rPr>
                <w:rStyle w:val="tmmfname"/>
                <w:rFonts w:asciiTheme="minorHAnsi" w:hAnsiTheme="minorHAnsi" w:cstheme="minorHAnsi"/>
                <w:color w:val="000000" w:themeColor="text1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proofErr w:type="gramStart"/>
            <w:r w:rsidRPr="006233E0">
              <w:rPr>
                <w:rStyle w:val="tmmfname"/>
                <w:rFonts w:asciiTheme="minorHAnsi" w:hAnsiTheme="minorHAnsi" w:cstheme="minorHAnsi"/>
                <w:color w:val="000000" w:themeColor="text1"/>
                <w:sz w:val="16"/>
                <w:szCs w:val="16"/>
                <w:shd w:val="clear" w:color="auto" w:fill="FFFFFF"/>
              </w:rPr>
              <w:t>Dr.Nilgün</w:t>
            </w:r>
            <w:proofErr w:type="spellEnd"/>
            <w:proofErr w:type="gramEnd"/>
            <w:r w:rsidRPr="006233E0">
              <w:rPr>
                <w:rStyle w:val="tmmfname"/>
                <w:rFonts w:asciiTheme="minorHAnsi" w:hAnsiTheme="minorHAnsi" w:cstheme="minorHAnsi"/>
                <w:color w:val="000000" w:themeColor="text1"/>
                <w:sz w:val="16"/>
                <w:szCs w:val="16"/>
                <w:shd w:val="clear" w:color="auto" w:fill="FFFFFF"/>
              </w:rPr>
              <w:t xml:space="preserve"> ÖZÇAKAR(Tel:24952)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 xml:space="preserve">ÖZEL ÇALIŞMA MODÜLÜ SORUMLUSU: </w:t>
            </w:r>
            <w:proofErr w:type="spellStart"/>
            <w:proofErr w:type="gramStart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Dr.Rıdvan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ATİLLA (Tel:22702)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>ÜYE:</w:t>
            </w:r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Dr.Mehmet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Ali ÖKTEM (Tel:24500)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>ÜYE:</w:t>
            </w:r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Dr.Osman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AÇIKGÖZ (Tel:24456)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>ÜYE:</w:t>
            </w:r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Dr.Belgin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ÜNAL (Tel:24009)</w:t>
            </w:r>
          </w:p>
        </w:tc>
        <w:tc>
          <w:tcPr>
            <w:tcW w:w="76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B70E3" w:rsidRPr="006233E0" w:rsidRDefault="003B70E3" w:rsidP="003B70E3">
            <w:pPr>
              <w:tabs>
                <w:tab w:val="left" w:pos="4890"/>
              </w:tabs>
              <w:rPr>
                <w:rStyle w:val="tmmfname"/>
                <w:rFonts w:asciiTheme="minorHAnsi" w:hAnsiTheme="minorHAnsi" w:cstheme="minorHAnsi"/>
                <w:b/>
                <w:color w:val="252525"/>
                <w:sz w:val="16"/>
                <w:szCs w:val="16"/>
                <w:shd w:val="clear" w:color="auto" w:fill="FFFFFF"/>
              </w:rPr>
            </w:pPr>
            <w:r w:rsidRPr="006233E0">
              <w:rPr>
                <w:rStyle w:val="tmmfname"/>
                <w:rFonts w:asciiTheme="minorHAnsi" w:hAnsiTheme="minorHAnsi" w:cstheme="minorHAnsi"/>
                <w:b/>
                <w:color w:val="252525"/>
                <w:sz w:val="16"/>
                <w:szCs w:val="16"/>
                <w:shd w:val="clear" w:color="auto" w:fill="FFFFFF"/>
              </w:rPr>
              <w:t>UYGULAMA GÖREVLİLERİ: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  <w:t>UYGULAMA-01:</w:t>
            </w:r>
            <w:r w:rsidRPr="006233E0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</w:t>
            </w:r>
            <w:r w:rsidR="00980CB0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Baş</w:t>
            </w:r>
            <w:r w:rsidR="001766B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ve</w:t>
            </w:r>
            <w:r w:rsidR="00980CB0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Boyun Kas Damar Sinir Yapıları</w:t>
            </w:r>
            <w:r w:rsidR="001766B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-</w:t>
            </w:r>
            <w:proofErr w:type="spellStart"/>
            <w:proofErr w:type="gramStart"/>
            <w:r w:rsidRPr="001766B3"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  <w:t>Dr.Sibel</w:t>
            </w:r>
            <w:proofErr w:type="spellEnd"/>
            <w:proofErr w:type="gramEnd"/>
            <w:r w:rsidRPr="001766B3"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  <w:t xml:space="preserve"> ÇIRPAN (Tel: 24366)</w:t>
            </w:r>
          </w:p>
          <w:p w:rsidR="003B70E3" w:rsidRPr="001766B3" w:rsidRDefault="003B70E3" w:rsidP="003B70E3">
            <w:pPr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  <w:t>UYGULAMA-02:</w:t>
            </w:r>
            <w:r w:rsidRPr="006233E0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</w:t>
            </w:r>
            <w:r w:rsidR="001766B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Kas Dokusu-</w:t>
            </w:r>
            <w:proofErr w:type="spellStart"/>
            <w:proofErr w:type="gramStart"/>
            <w:r w:rsidRPr="001766B3"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  <w:t>Dr.Serap</w:t>
            </w:r>
            <w:proofErr w:type="spellEnd"/>
            <w:proofErr w:type="gramEnd"/>
            <w:r w:rsidRPr="001766B3"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  <w:t xml:space="preserve"> CİLAKER MICILI </w:t>
            </w:r>
            <w:r w:rsidRPr="001766B3">
              <w:rPr>
                <w:rFonts w:asciiTheme="minorHAnsi" w:hAnsiTheme="minorHAnsi" w:cstheme="minorHAnsi"/>
                <w:b/>
                <w:sz w:val="16"/>
                <w:szCs w:val="16"/>
              </w:rPr>
              <w:t>(Tel:24567)</w:t>
            </w:r>
          </w:p>
          <w:p w:rsidR="003B70E3" w:rsidRPr="001766B3" w:rsidRDefault="003B70E3" w:rsidP="003B70E3">
            <w:pPr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  <w:t>UYGULAMA-03:</w:t>
            </w:r>
            <w:r w:rsidRPr="006233E0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</w:t>
            </w:r>
            <w:r w:rsidR="001766B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Gövde kasları-</w:t>
            </w:r>
            <w:proofErr w:type="spellStart"/>
            <w:proofErr w:type="gramStart"/>
            <w:r w:rsidRPr="001766B3"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  <w:t>Dr.Funda</w:t>
            </w:r>
            <w:proofErr w:type="spellEnd"/>
            <w:proofErr w:type="gramEnd"/>
            <w:r w:rsidRPr="001766B3"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  <w:t xml:space="preserve"> AKSU  (Tel: 24361)</w:t>
            </w:r>
          </w:p>
          <w:p w:rsidR="003B70E3" w:rsidRPr="001766B3" w:rsidRDefault="003B70E3" w:rsidP="003B70E3">
            <w:pPr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  <w:t>UYGULAMA-04:</w:t>
            </w:r>
            <w:r w:rsidRPr="006233E0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</w:t>
            </w:r>
            <w:r w:rsidR="001766B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Üst </w:t>
            </w:r>
            <w:proofErr w:type="spellStart"/>
            <w:r w:rsidR="001766B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Ekstremite</w:t>
            </w:r>
            <w:proofErr w:type="spellEnd"/>
            <w:r w:rsidR="001766B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Kas Damar ve Sinirleri </w:t>
            </w:r>
            <w:proofErr w:type="gramStart"/>
            <w:r w:rsidR="001766B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I(</w:t>
            </w:r>
            <w:proofErr w:type="spellStart"/>
            <w:proofErr w:type="gramEnd"/>
            <w:r w:rsidR="001766B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Anterior</w:t>
            </w:r>
            <w:proofErr w:type="spellEnd"/>
            <w:r w:rsidR="001766B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yüz)-</w:t>
            </w:r>
            <w:proofErr w:type="spellStart"/>
            <w:r w:rsidRPr="001766B3"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  <w:t>Dr.Nüket</w:t>
            </w:r>
            <w:proofErr w:type="spellEnd"/>
            <w:r w:rsidRPr="001766B3"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  <w:t xml:space="preserve"> GÖÇMEN KARABEKİR  (Tel: 24372)</w:t>
            </w:r>
          </w:p>
          <w:p w:rsidR="003B70E3" w:rsidRPr="00127424" w:rsidRDefault="003B70E3" w:rsidP="00127424">
            <w:pPr>
              <w:pStyle w:val="ListeParagraf"/>
              <w:ind w:left="0"/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  <w:t>UYGULAMA-05:</w:t>
            </w:r>
            <w:r w:rsidRPr="006233E0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</w:t>
            </w:r>
            <w:r w:rsidR="00127424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Sinir Dokusu-</w:t>
            </w:r>
            <w:proofErr w:type="spellStart"/>
            <w:proofErr w:type="gramStart"/>
            <w:r w:rsidR="00127424" w:rsidRPr="00127424"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  <w:t>Dr.Alper</w:t>
            </w:r>
            <w:proofErr w:type="spellEnd"/>
            <w:proofErr w:type="gramEnd"/>
            <w:r w:rsidR="00127424" w:rsidRPr="00127424"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  <w:t xml:space="preserve"> BAĞRIYANIK</w:t>
            </w:r>
            <w:r w:rsidRPr="00127424"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  <w:t>(Tel: 24553)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  <w:t>UYGULAMA-06:</w:t>
            </w:r>
            <w:r w:rsidRPr="006233E0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</w:t>
            </w:r>
            <w:r w:rsidR="001766B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Üst </w:t>
            </w:r>
            <w:proofErr w:type="spellStart"/>
            <w:r w:rsidR="001766B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Ekstremite</w:t>
            </w:r>
            <w:proofErr w:type="spellEnd"/>
            <w:r w:rsidR="001766B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Kas Damar Sinirleri II(</w:t>
            </w:r>
            <w:proofErr w:type="spellStart"/>
            <w:r w:rsidR="001766B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Posterior</w:t>
            </w:r>
            <w:proofErr w:type="spellEnd"/>
            <w:r w:rsidR="001766B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)-</w:t>
            </w:r>
            <w:proofErr w:type="spellStart"/>
            <w:proofErr w:type="gramStart"/>
            <w:r w:rsidRPr="001766B3"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  <w:t>Dr.Nüket</w:t>
            </w:r>
            <w:proofErr w:type="spellEnd"/>
            <w:proofErr w:type="gramEnd"/>
            <w:r w:rsidRPr="001766B3"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  <w:t xml:space="preserve"> GÖÇMEN KARABEKİR  (Tel: 24372)</w:t>
            </w:r>
          </w:p>
          <w:p w:rsidR="001766B3" w:rsidRPr="001766B3" w:rsidRDefault="003B70E3" w:rsidP="001766B3">
            <w:pPr>
              <w:pStyle w:val="Balk6"/>
              <w:spacing w:before="0" w:after="0"/>
              <w:rPr>
                <w:rFonts w:asciiTheme="minorHAnsi" w:hAnsiTheme="minorHAnsi" w:cstheme="minorHAnsi"/>
                <w:b w:val="0"/>
                <w:bCs w:val="0"/>
                <w:i/>
                <w:color w:val="000000"/>
                <w:sz w:val="16"/>
                <w:szCs w:val="16"/>
                <w:lang w:val="tr-TR" w:eastAsia="tr-TR"/>
              </w:rPr>
            </w:pPr>
            <w:r w:rsidRPr="001766B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UYGULAMA-07:</w:t>
            </w:r>
            <w:r w:rsidRPr="001766B3">
              <w:rPr>
                <w:rFonts w:asciiTheme="minorHAnsi" w:hAnsiTheme="minorHAnsi" w:cstheme="minorHAnsi"/>
                <w:b w:val="0"/>
                <w:color w:val="000000"/>
                <w:sz w:val="16"/>
                <w:szCs w:val="16"/>
              </w:rPr>
              <w:t xml:space="preserve">  </w:t>
            </w:r>
            <w:r w:rsidR="001766B3" w:rsidRPr="001766B3">
              <w:rPr>
                <w:rFonts w:asciiTheme="minorHAnsi" w:hAnsiTheme="minorHAnsi" w:cstheme="minorHAnsi"/>
                <w:b w:val="0"/>
                <w:color w:val="000000"/>
                <w:sz w:val="16"/>
                <w:szCs w:val="16"/>
              </w:rPr>
              <w:t xml:space="preserve">Alt </w:t>
            </w:r>
            <w:proofErr w:type="spellStart"/>
            <w:r w:rsidR="001766B3" w:rsidRPr="001766B3">
              <w:rPr>
                <w:rFonts w:asciiTheme="minorHAnsi" w:hAnsiTheme="minorHAnsi" w:cstheme="minorHAnsi"/>
                <w:b w:val="0"/>
                <w:color w:val="000000"/>
                <w:sz w:val="16"/>
                <w:szCs w:val="16"/>
              </w:rPr>
              <w:t>Ekstremite</w:t>
            </w:r>
            <w:proofErr w:type="spellEnd"/>
            <w:r w:rsidR="001766B3" w:rsidRPr="001766B3">
              <w:rPr>
                <w:rFonts w:asciiTheme="minorHAnsi" w:hAnsiTheme="minorHAnsi" w:cstheme="minorHAnsi"/>
                <w:b w:val="0"/>
                <w:color w:val="000000"/>
                <w:sz w:val="16"/>
                <w:szCs w:val="16"/>
              </w:rPr>
              <w:t xml:space="preserve"> Kas Damar Sinirleri I (</w:t>
            </w:r>
            <w:proofErr w:type="spellStart"/>
            <w:r w:rsidR="001766B3" w:rsidRPr="001766B3">
              <w:rPr>
                <w:rFonts w:asciiTheme="minorHAnsi" w:hAnsiTheme="minorHAnsi" w:cstheme="minorHAnsi"/>
                <w:b w:val="0"/>
                <w:color w:val="000000"/>
                <w:sz w:val="16"/>
                <w:szCs w:val="16"/>
              </w:rPr>
              <w:t>Anterior</w:t>
            </w:r>
            <w:proofErr w:type="spellEnd"/>
            <w:r w:rsidR="001766B3">
              <w:rPr>
                <w:rFonts w:asciiTheme="minorHAnsi" w:hAnsiTheme="minorHAnsi" w:cstheme="minorHAnsi"/>
                <w:b w:val="0"/>
                <w:color w:val="000000"/>
                <w:sz w:val="16"/>
                <w:szCs w:val="16"/>
                <w:lang w:val="tr-TR"/>
              </w:rPr>
              <w:t xml:space="preserve"> yüz</w:t>
            </w:r>
            <w:r w:rsidR="001766B3" w:rsidRPr="001766B3">
              <w:rPr>
                <w:rFonts w:asciiTheme="minorHAnsi" w:hAnsiTheme="minorHAnsi" w:cstheme="minorHAnsi"/>
                <w:b w:val="0"/>
                <w:color w:val="000000"/>
                <w:sz w:val="16"/>
                <w:szCs w:val="16"/>
              </w:rPr>
              <w:t>)-</w:t>
            </w:r>
            <w:proofErr w:type="spellStart"/>
            <w:r w:rsidR="001766B3" w:rsidRPr="001766B3">
              <w:rPr>
                <w:rFonts w:asciiTheme="minorHAnsi" w:hAnsiTheme="minorHAnsi" w:cstheme="minorHAnsi"/>
                <w:color w:val="000000"/>
                <w:sz w:val="16"/>
                <w:szCs w:val="16"/>
                <w:lang w:val="tr-TR" w:eastAsia="tr-TR"/>
              </w:rPr>
              <w:t>Dr.Gökşin</w:t>
            </w:r>
            <w:proofErr w:type="spellEnd"/>
            <w:r w:rsidR="001766B3" w:rsidRPr="001766B3">
              <w:rPr>
                <w:rFonts w:asciiTheme="minorHAnsi" w:hAnsiTheme="minorHAnsi" w:cstheme="minorHAnsi"/>
                <w:color w:val="000000"/>
                <w:sz w:val="16"/>
                <w:szCs w:val="16"/>
                <w:lang w:val="tr-TR" w:eastAsia="tr-TR"/>
              </w:rPr>
              <w:t xml:space="preserve"> Nilüfer DEMİRCİ </w:t>
            </w:r>
            <w:r w:rsidR="001766B3" w:rsidRPr="001766B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(Tel: 2437</w:t>
            </w:r>
            <w:r w:rsidR="001766B3" w:rsidRPr="001766B3">
              <w:rPr>
                <w:rFonts w:asciiTheme="minorHAnsi" w:hAnsiTheme="minorHAnsi" w:cstheme="minorHAnsi"/>
                <w:color w:val="000000"/>
                <w:sz w:val="16"/>
                <w:szCs w:val="16"/>
                <w:lang w:val="tr-TR"/>
              </w:rPr>
              <w:t>1</w:t>
            </w:r>
            <w:r w:rsidR="001766B3" w:rsidRPr="001766B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)</w:t>
            </w:r>
          </w:p>
          <w:p w:rsidR="001766B3" w:rsidRPr="006233E0" w:rsidRDefault="003B70E3" w:rsidP="001766B3">
            <w:pPr>
              <w:pStyle w:val="Balk6"/>
              <w:spacing w:before="0" w:after="0"/>
              <w:rPr>
                <w:rFonts w:asciiTheme="minorHAnsi" w:hAnsiTheme="minorHAnsi" w:cstheme="minorHAnsi"/>
                <w:b w:val="0"/>
                <w:bCs w:val="0"/>
                <w:i/>
                <w:color w:val="000000"/>
                <w:sz w:val="16"/>
                <w:szCs w:val="16"/>
                <w:lang w:val="tr-TR" w:eastAsia="tr-TR"/>
              </w:rPr>
            </w:pPr>
            <w:r w:rsidRPr="001766B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UYGULAMA-08</w:t>
            </w:r>
            <w:r w:rsidRPr="001766B3">
              <w:rPr>
                <w:rFonts w:asciiTheme="minorHAnsi" w:hAnsiTheme="minorHAnsi" w:cstheme="minorHAnsi"/>
                <w:b w:val="0"/>
                <w:color w:val="000000"/>
                <w:sz w:val="16"/>
                <w:szCs w:val="16"/>
              </w:rPr>
              <w:t xml:space="preserve">:  </w:t>
            </w:r>
            <w:r w:rsidR="001766B3" w:rsidRPr="001766B3">
              <w:rPr>
                <w:rFonts w:asciiTheme="minorHAnsi" w:hAnsiTheme="minorHAnsi" w:cstheme="minorHAnsi"/>
                <w:b w:val="0"/>
                <w:color w:val="000000"/>
                <w:sz w:val="16"/>
                <w:szCs w:val="16"/>
              </w:rPr>
              <w:t xml:space="preserve">Alt </w:t>
            </w:r>
            <w:proofErr w:type="spellStart"/>
            <w:r w:rsidR="001766B3" w:rsidRPr="001766B3">
              <w:rPr>
                <w:rFonts w:asciiTheme="minorHAnsi" w:hAnsiTheme="minorHAnsi" w:cstheme="minorHAnsi"/>
                <w:b w:val="0"/>
                <w:color w:val="000000"/>
                <w:sz w:val="16"/>
                <w:szCs w:val="16"/>
              </w:rPr>
              <w:t>Ekstremite</w:t>
            </w:r>
            <w:proofErr w:type="spellEnd"/>
            <w:r w:rsidR="001766B3" w:rsidRPr="001766B3">
              <w:rPr>
                <w:rFonts w:asciiTheme="minorHAnsi" w:hAnsiTheme="minorHAnsi" w:cstheme="minorHAnsi"/>
                <w:b w:val="0"/>
                <w:color w:val="000000"/>
                <w:sz w:val="16"/>
                <w:szCs w:val="16"/>
              </w:rPr>
              <w:t xml:space="preserve"> Kas Damar Sinirleri II (</w:t>
            </w:r>
            <w:proofErr w:type="spellStart"/>
            <w:r w:rsidR="001766B3" w:rsidRPr="001766B3">
              <w:rPr>
                <w:rFonts w:asciiTheme="minorHAnsi" w:hAnsiTheme="minorHAnsi" w:cstheme="minorHAnsi"/>
                <w:b w:val="0"/>
                <w:color w:val="000000"/>
                <w:sz w:val="16"/>
                <w:szCs w:val="16"/>
              </w:rPr>
              <w:t>Posterior</w:t>
            </w:r>
            <w:proofErr w:type="spellEnd"/>
            <w:r w:rsidR="001766B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)-</w:t>
            </w:r>
            <w:proofErr w:type="spellStart"/>
            <w:r w:rsidR="001766B3" w:rsidRPr="001766B3">
              <w:rPr>
                <w:rFonts w:asciiTheme="minorHAnsi" w:hAnsiTheme="minorHAnsi" w:cstheme="minorHAnsi"/>
                <w:color w:val="000000"/>
                <w:sz w:val="16"/>
                <w:szCs w:val="16"/>
                <w:lang w:val="tr-TR" w:eastAsia="tr-TR"/>
              </w:rPr>
              <w:t>Dr.Gökşin</w:t>
            </w:r>
            <w:proofErr w:type="spellEnd"/>
            <w:r w:rsidR="001766B3" w:rsidRPr="001766B3">
              <w:rPr>
                <w:rFonts w:asciiTheme="minorHAnsi" w:hAnsiTheme="minorHAnsi" w:cstheme="minorHAnsi"/>
                <w:color w:val="000000"/>
                <w:sz w:val="16"/>
                <w:szCs w:val="16"/>
                <w:lang w:val="tr-TR" w:eastAsia="tr-TR"/>
              </w:rPr>
              <w:t xml:space="preserve"> Nilüfer DEMİRCİ </w:t>
            </w:r>
            <w:r w:rsidR="001766B3" w:rsidRPr="001766B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(Tel: 2437</w:t>
            </w:r>
            <w:r w:rsidR="001766B3" w:rsidRPr="001766B3">
              <w:rPr>
                <w:rFonts w:asciiTheme="minorHAnsi" w:hAnsiTheme="minorHAnsi" w:cstheme="minorHAnsi"/>
                <w:color w:val="000000"/>
                <w:sz w:val="16"/>
                <w:szCs w:val="16"/>
                <w:lang w:val="tr-TR"/>
              </w:rPr>
              <w:t>1</w:t>
            </w:r>
            <w:r w:rsidR="001766B3" w:rsidRPr="001766B3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)</w:t>
            </w:r>
          </w:p>
          <w:p w:rsidR="003B70E3" w:rsidRPr="006233E0" w:rsidRDefault="003B70E3" w:rsidP="001766B3">
            <w:pPr>
              <w:pStyle w:val="Balk6"/>
              <w:spacing w:before="0" w:after="0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221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B70E3" w:rsidRPr="006233E0" w:rsidRDefault="003B70E3" w:rsidP="003B70E3">
            <w:pPr>
              <w:ind w:right="113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</w:tr>
      <w:tr w:rsidR="003B70E3" w:rsidRPr="006233E0" w:rsidTr="001766B3">
        <w:trPr>
          <w:trHeight w:val="383"/>
          <w:jc w:val="center"/>
        </w:trPr>
        <w:tc>
          <w:tcPr>
            <w:tcW w:w="4820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99"/>
          </w:tcPr>
          <w:p w:rsidR="003B70E3" w:rsidRPr="006233E0" w:rsidRDefault="003B70E3" w:rsidP="003B70E3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76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3B70E3" w:rsidRPr="006233E0" w:rsidRDefault="003B70E3" w:rsidP="003B70E3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HEKİMLİK BECERİLERİ ve DEĞERLERİ </w:t>
            </w:r>
          </w:p>
        </w:tc>
        <w:tc>
          <w:tcPr>
            <w:tcW w:w="221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3B70E3" w:rsidRPr="006233E0" w:rsidRDefault="003B70E3" w:rsidP="003B70E3">
            <w:pPr>
              <w:ind w:right="113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3B70E3" w:rsidRPr="006233E0" w:rsidTr="001766B3">
        <w:trPr>
          <w:trHeight w:val="1646"/>
          <w:jc w:val="center"/>
        </w:trPr>
        <w:tc>
          <w:tcPr>
            <w:tcW w:w="4820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B70E3" w:rsidRPr="006233E0" w:rsidRDefault="003B70E3" w:rsidP="003B70E3">
            <w:pPr>
              <w:ind w:left="113" w:right="113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76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A758F" w:rsidRPr="006233E0" w:rsidRDefault="00FA758F" w:rsidP="003B70E3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DÖNEM I SORUMLULARI:</w:t>
            </w:r>
          </w:p>
          <w:p w:rsidR="003B70E3" w:rsidRPr="006233E0" w:rsidRDefault="003B70E3" w:rsidP="003B70E3">
            <w:pPr>
              <w:ind w:right="113"/>
              <w:rPr>
                <w:rFonts w:asciiTheme="minorHAnsi" w:hAnsiTheme="minorHAnsi" w:cstheme="minorHAnsi"/>
                <w:color w:val="0070C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ALAN ÇALIŞMASI: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r.Hatice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ŞİMŞEK KESKİN (Tel: 24010)</w:t>
            </w:r>
          </w:p>
          <w:p w:rsidR="003B70E3" w:rsidRPr="006233E0" w:rsidRDefault="003B70E3" w:rsidP="003B70E3">
            <w:pPr>
              <w:rPr>
                <w:rStyle w:val="tmmfname"/>
                <w:rFonts w:asciiTheme="minorHAnsi" w:hAnsiTheme="minorHAnsi" w:cstheme="minorHAnsi"/>
                <w:color w:val="252525"/>
                <w:sz w:val="16"/>
                <w:szCs w:val="16"/>
                <w:shd w:val="clear" w:color="auto" w:fill="FFFFFF"/>
              </w:rPr>
            </w:pPr>
            <w:r w:rsidRPr="006233E0">
              <w:rPr>
                <w:rStyle w:val="tmmfname"/>
                <w:rFonts w:asciiTheme="minorHAnsi" w:hAnsiTheme="minorHAnsi" w:cstheme="minorHAnsi"/>
                <w:b/>
                <w:color w:val="252525"/>
                <w:sz w:val="16"/>
                <w:szCs w:val="16"/>
                <w:shd w:val="clear" w:color="auto" w:fill="FFFFFF"/>
              </w:rPr>
              <w:t>KLİNİĞE GİRİŞ:</w:t>
            </w:r>
            <w:r w:rsidRPr="006233E0">
              <w:rPr>
                <w:rStyle w:val="tmmfname"/>
                <w:rFonts w:asciiTheme="minorHAnsi" w:hAnsiTheme="minorHAnsi" w:cstheme="minorHAnsi"/>
                <w:color w:val="252525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proofErr w:type="gramStart"/>
            <w:r w:rsidRPr="006233E0">
              <w:rPr>
                <w:rStyle w:val="tmmfname"/>
                <w:rFonts w:asciiTheme="minorHAnsi" w:hAnsiTheme="minorHAnsi" w:cstheme="minorHAnsi"/>
                <w:color w:val="252525"/>
                <w:sz w:val="16"/>
                <w:szCs w:val="16"/>
                <w:shd w:val="clear" w:color="auto" w:fill="FFFFFF"/>
              </w:rPr>
              <w:t>Dr.Nilgün</w:t>
            </w:r>
            <w:proofErr w:type="spellEnd"/>
            <w:proofErr w:type="gramEnd"/>
            <w:r w:rsidRPr="006233E0">
              <w:rPr>
                <w:rStyle w:val="tmmfname"/>
                <w:rFonts w:asciiTheme="minorHAnsi" w:hAnsiTheme="minorHAnsi" w:cstheme="minorHAnsi"/>
                <w:color w:val="252525"/>
                <w:sz w:val="16"/>
                <w:szCs w:val="16"/>
                <w:shd w:val="clear" w:color="auto" w:fill="FFFFFF"/>
              </w:rPr>
              <w:t xml:space="preserve"> ÖZÇAKAR (Tel:24952)</w:t>
            </w:r>
          </w:p>
          <w:p w:rsidR="003B70E3" w:rsidRPr="006233E0" w:rsidRDefault="003B70E3" w:rsidP="003B70E3">
            <w:pPr>
              <w:rPr>
                <w:rStyle w:val="tmmfname"/>
                <w:rFonts w:asciiTheme="minorHAnsi" w:hAnsiTheme="minorHAnsi" w:cstheme="minorHAnsi"/>
                <w:color w:val="252525"/>
                <w:sz w:val="16"/>
                <w:szCs w:val="16"/>
                <w:shd w:val="clear" w:color="auto" w:fill="FFFFFF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ESLEKSEL BECERİLER:</w:t>
            </w:r>
            <w:r w:rsidRPr="006233E0">
              <w:rPr>
                <w:rStyle w:val="tmmfname"/>
                <w:rFonts w:asciiTheme="minorHAnsi" w:hAnsiTheme="minorHAnsi" w:cstheme="minorHAnsi"/>
                <w:color w:val="252525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proofErr w:type="gramStart"/>
            <w:r w:rsidRPr="006233E0">
              <w:rPr>
                <w:rStyle w:val="tmmfname"/>
                <w:rFonts w:asciiTheme="minorHAnsi" w:hAnsiTheme="minorHAnsi" w:cstheme="minorHAnsi"/>
                <w:color w:val="252525"/>
                <w:sz w:val="16"/>
                <w:szCs w:val="16"/>
                <w:shd w:val="clear" w:color="auto" w:fill="FFFFFF"/>
              </w:rPr>
              <w:t>Dr.Berfu</w:t>
            </w:r>
            <w:proofErr w:type="spellEnd"/>
            <w:proofErr w:type="gramEnd"/>
            <w:r w:rsidRPr="006233E0">
              <w:rPr>
                <w:rStyle w:val="tmmfname"/>
                <w:rFonts w:asciiTheme="minorHAnsi" w:hAnsiTheme="minorHAnsi" w:cstheme="minorHAnsi"/>
                <w:color w:val="252525"/>
                <w:sz w:val="16"/>
                <w:szCs w:val="16"/>
                <w:shd w:val="clear" w:color="auto" w:fill="FFFFFF"/>
              </w:rPr>
              <w:t xml:space="preserve"> OFLAS 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(Tel:22252)</w:t>
            </w:r>
          </w:p>
          <w:p w:rsidR="003B70E3" w:rsidRPr="006233E0" w:rsidRDefault="003B70E3" w:rsidP="003B70E3">
            <w:pPr>
              <w:ind w:right="113"/>
              <w:rPr>
                <w:rFonts w:asciiTheme="minorHAnsi" w:hAnsiTheme="minorHAnsi" w:cstheme="minorHAnsi"/>
                <w:color w:val="252525"/>
                <w:sz w:val="16"/>
                <w:szCs w:val="16"/>
                <w:shd w:val="clear" w:color="auto" w:fill="FFFFFF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TEMEL İLETİŞİM BECERİLERİ</w:t>
            </w:r>
            <w:r w:rsidRPr="006233E0">
              <w:rPr>
                <w:rStyle w:val="tmmfname"/>
                <w:rFonts w:asciiTheme="minorHAnsi" w:hAnsiTheme="minorHAnsi" w:cstheme="minorHAnsi"/>
                <w:b/>
                <w:color w:val="252525"/>
                <w:sz w:val="16"/>
                <w:szCs w:val="16"/>
                <w:shd w:val="clear" w:color="auto" w:fill="FFFFFF"/>
              </w:rPr>
              <w:t>:</w:t>
            </w:r>
            <w:r w:rsidRPr="006233E0">
              <w:rPr>
                <w:rStyle w:val="tmmfname"/>
                <w:rFonts w:asciiTheme="minorHAnsi" w:hAnsiTheme="minorHAnsi" w:cstheme="minorHAnsi"/>
                <w:color w:val="252525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proofErr w:type="gramStart"/>
            <w:r w:rsidRPr="006233E0">
              <w:rPr>
                <w:rStyle w:val="tmmfname"/>
                <w:rFonts w:asciiTheme="minorHAnsi" w:hAnsiTheme="minorHAnsi" w:cstheme="minorHAnsi"/>
                <w:color w:val="252525"/>
                <w:sz w:val="16"/>
                <w:szCs w:val="16"/>
                <w:shd w:val="clear" w:color="auto" w:fill="FFFFFF"/>
              </w:rPr>
              <w:t>Dr.Esin</w:t>
            </w:r>
            <w:proofErr w:type="spellEnd"/>
            <w:proofErr w:type="gramEnd"/>
            <w:r w:rsidRPr="006233E0">
              <w:rPr>
                <w:rStyle w:val="tmmfname"/>
                <w:rFonts w:asciiTheme="minorHAnsi" w:hAnsiTheme="minorHAnsi" w:cstheme="minorHAnsi"/>
                <w:color w:val="252525"/>
                <w:sz w:val="16"/>
                <w:szCs w:val="16"/>
                <w:shd w:val="clear" w:color="auto" w:fill="FFFFFF"/>
              </w:rPr>
              <w:t xml:space="preserve"> ERGÖNÜL 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(Tel:24684)</w:t>
            </w:r>
          </w:p>
        </w:tc>
        <w:tc>
          <w:tcPr>
            <w:tcW w:w="221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B70E3" w:rsidRPr="006233E0" w:rsidRDefault="003B70E3" w:rsidP="003B70E3">
            <w:pPr>
              <w:ind w:right="113"/>
              <w:rPr>
                <w:rFonts w:asciiTheme="minorHAnsi" w:hAnsiTheme="minorHAnsi" w:cstheme="minorHAnsi"/>
                <w:color w:val="252525"/>
                <w:sz w:val="16"/>
                <w:szCs w:val="16"/>
                <w:shd w:val="clear" w:color="auto" w:fill="FFFFFF"/>
              </w:rPr>
            </w:pPr>
          </w:p>
        </w:tc>
      </w:tr>
      <w:tr w:rsidR="003B70E3" w:rsidRPr="006233E0" w:rsidTr="001766B3">
        <w:trPr>
          <w:trHeight w:val="275"/>
          <w:jc w:val="center"/>
        </w:trPr>
        <w:tc>
          <w:tcPr>
            <w:tcW w:w="4820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B70E3" w:rsidRPr="006233E0" w:rsidRDefault="003B70E3" w:rsidP="003B70E3">
            <w:pPr>
              <w:ind w:left="113" w:right="113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76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3B70E3" w:rsidRPr="006233E0" w:rsidRDefault="003B70E3" w:rsidP="003B70E3">
            <w:pPr>
              <w:ind w:right="113"/>
              <w:rPr>
                <w:rFonts w:asciiTheme="minorHAnsi" w:hAnsiTheme="minorHAnsi" w:cstheme="minorHAnsi"/>
                <w:color w:val="0070C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ORTAK ZORUNLU DERSLER</w:t>
            </w:r>
          </w:p>
        </w:tc>
        <w:tc>
          <w:tcPr>
            <w:tcW w:w="221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3B70E3" w:rsidRPr="006233E0" w:rsidRDefault="003B70E3" w:rsidP="003B70E3">
            <w:pPr>
              <w:ind w:right="113"/>
              <w:rPr>
                <w:rFonts w:asciiTheme="minorHAnsi" w:hAnsiTheme="minorHAnsi" w:cstheme="minorHAnsi"/>
                <w:color w:val="0070C0"/>
                <w:sz w:val="16"/>
                <w:szCs w:val="16"/>
              </w:rPr>
            </w:pPr>
          </w:p>
        </w:tc>
      </w:tr>
      <w:tr w:rsidR="003B70E3" w:rsidRPr="006233E0" w:rsidTr="001766B3">
        <w:trPr>
          <w:trHeight w:val="87"/>
          <w:jc w:val="center"/>
        </w:trPr>
        <w:tc>
          <w:tcPr>
            <w:tcW w:w="482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B70E3" w:rsidRPr="006233E0" w:rsidRDefault="003B70E3" w:rsidP="003B70E3">
            <w:pPr>
              <w:ind w:left="113" w:right="113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8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B70E3" w:rsidRPr="006233E0" w:rsidRDefault="003B70E3" w:rsidP="003B70E3">
            <w:pPr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ERS KOORDİNATÖRLERİ: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ATATÜRK İLKELERİ VE İNKİLAP </w:t>
            </w:r>
            <w:proofErr w:type="gramStart"/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TARİHİ: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 </w:t>
            </w:r>
            <w:proofErr w:type="spellStart"/>
            <w:r w:rsidRPr="006233E0">
              <w:rPr>
                <w:rStyle w:val="tmmfname"/>
                <w:rFonts w:asciiTheme="minorHAnsi" w:hAnsiTheme="minorHAnsi" w:cstheme="minorHAnsi"/>
                <w:color w:val="252525"/>
                <w:sz w:val="16"/>
                <w:szCs w:val="16"/>
                <w:shd w:val="clear" w:color="auto" w:fill="FFFFFF"/>
              </w:rPr>
              <w:t>Öğr.Gör</w:t>
            </w:r>
            <w:proofErr w:type="spellEnd"/>
            <w:r w:rsidRPr="006233E0">
              <w:rPr>
                <w:rStyle w:val="tmmfname"/>
                <w:rFonts w:asciiTheme="minorHAnsi" w:hAnsiTheme="minorHAnsi" w:cstheme="minorHAnsi"/>
                <w:color w:val="252525"/>
                <w:sz w:val="16"/>
                <w:szCs w:val="16"/>
                <w:shd w:val="clear" w:color="auto" w:fill="FFFFFF"/>
              </w:rPr>
              <w:t>.</w:t>
            </w:r>
            <w:proofErr w:type="gramEnd"/>
            <w:r w:rsidRPr="006233E0">
              <w:rPr>
                <w:rStyle w:val="tmmfname"/>
                <w:rFonts w:asciiTheme="minorHAnsi" w:hAnsiTheme="minorHAnsi" w:cstheme="minorHAnsi"/>
                <w:color w:val="252525"/>
                <w:sz w:val="16"/>
                <w:szCs w:val="16"/>
                <w:shd w:val="clear" w:color="auto" w:fill="FFFFFF"/>
              </w:rPr>
              <w:t xml:space="preserve"> </w:t>
            </w:r>
            <w:r w:rsidR="00B227B4">
              <w:rPr>
                <w:rStyle w:val="tmmfname"/>
                <w:rFonts w:asciiTheme="minorHAnsi" w:hAnsiTheme="minorHAnsi" w:cstheme="minorHAnsi"/>
                <w:color w:val="252525"/>
                <w:sz w:val="16"/>
                <w:szCs w:val="16"/>
                <w:shd w:val="clear" w:color="auto" w:fill="FFFFFF"/>
              </w:rPr>
              <w:t>Ahmet GÜLEN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İNGİLİZCE: 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proofErr w:type="spell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Öğr.Gör</w:t>
            </w:r>
            <w:proofErr w:type="spell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.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Dilay DURAK-</w:t>
            </w:r>
            <w:proofErr w:type="spell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Öğr.Gör.İdil</w:t>
            </w:r>
            <w:proofErr w:type="spell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DURAK</w:t>
            </w:r>
          </w:p>
          <w:p w:rsidR="003B70E3" w:rsidRPr="006233E0" w:rsidRDefault="003B70E3" w:rsidP="003B70E3">
            <w:pPr>
              <w:rPr>
                <w:rFonts w:asciiTheme="minorHAnsi" w:hAnsiTheme="minorHAnsi" w:cstheme="minorHAnsi"/>
                <w:color w:val="0070C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TÜRK </w:t>
            </w:r>
            <w:proofErr w:type="gramStart"/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İLİ: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 </w:t>
            </w:r>
            <w:proofErr w:type="spell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Öğr.Gör</w:t>
            </w:r>
            <w:proofErr w:type="spell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.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Aliye ERGÜL</w:t>
            </w:r>
          </w:p>
        </w:tc>
      </w:tr>
      <w:tr w:rsidR="003B70E3" w:rsidRPr="006233E0" w:rsidTr="001766B3">
        <w:trPr>
          <w:trHeight w:val="84"/>
          <w:jc w:val="center"/>
        </w:trPr>
        <w:tc>
          <w:tcPr>
            <w:tcW w:w="808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B70E3" w:rsidRPr="006233E0" w:rsidRDefault="003B70E3" w:rsidP="003B70E3">
            <w:pPr>
              <w:rPr>
                <w:rFonts w:asciiTheme="minorHAnsi" w:hAnsiTheme="minorHAnsi" w:cstheme="minorHAnsi"/>
                <w:b/>
                <w:bCs/>
                <w:i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 xml:space="preserve">Sunumlar sabah yüz yüze, öğleden sonra </w:t>
            </w:r>
            <w:r w:rsidRPr="006233E0">
              <w:rPr>
                <w:rFonts w:asciiTheme="minorHAnsi" w:hAnsiTheme="minorHAnsi" w:cstheme="minorHAnsi"/>
                <w:b/>
                <w:bCs/>
                <w:i/>
                <w:iCs/>
                <w:sz w:val="16"/>
                <w:szCs w:val="16"/>
              </w:rPr>
              <w:t>uzaktan çevrim içi yöntemleriyle yapılacaktır.</w:t>
            </w:r>
          </w:p>
        </w:tc>
        <w:tc>
          <w:tcPr>
            <w:tcW w:w="660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B70E3" w:rsidRPr="006233E0" w:rsidRDefault="003B70E3" w:rsidP="003B70E3">
            <w:pPr>
              <w:jc w:val="right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TELİF HAKLARI DOKUZ EYLÜL ÜNİVERSİTESİ TIP FAKÜLTESİNE AİTTİR. © 2021-22</w:t>
            </w:r>
          </w:p>
        </w:tc>
      </w:tr>
      <w:tr w:rsidR="00740F24" w:rsidRPr="006233E0" w:rsidTr="001766B3">
        <w:trPr>
          <w:trHeight w:val="84"/>
          <w:jc w:val="center"/>
        </w:trPr>
        <w:tc>
          <w:tcPr>
            <w:tcW w:w="808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40F24" w:rsidRPr="006233E0" w:rsidRDefault="00740F24" w:rsidP="003B70E3">
            <w:pPr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</w:tc>
        <w:tc>
          <w:tcPr>
            <w:tcW w:w="660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40F24" w:rsidRPr="006233E0" w:rsidRDefault="00740F24" w:rsidP="003B70E3">
            <w:pPr>
              <w:jc w:val="right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964E89" w:rsidRPr="006233E0" w:rsidTr="001766B3">
        <w:trPr>
          <w:trHeight w:val="84"/>
          <w:jc w:val="center"/>
        </w:trPr>
        <w:tc>
          <w:tcPr>
            <w:tcW w:w="8080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:rsidR="00964E89" w:rsidRPr="006233E0" w:rsidRDefault="00964E89" w:rsidP="003B70E3">
            <w:pPr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</w:tc>
        <w:tc>
          <w:tcPr>
            <w:tcW w:w="6606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:rsidR="00964E89" w:rsidRPr="006233E0" w:rsidRDefault="00964E89" w:rsidP="003B70E3">
            <w:pPr>
              <w:jc w:val="right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</w:tbl>
    <w:p w:rsidR="0082705E" w:rsidRPr="006233E0" w:rsidRDefault="0082705E">
      <w:pPr>
        <w:rPr>
          <w:rFonts w:asciiTheme="minorHAnsi" w:hAnsiTheme="minorHAnsi" w:cstheme="minorHAnsi"/>
          <w:b/>
          <w:i/>
          <w:sz w:val="16"/>
          <w:szCs w:val="16"/>
        </w:rPr>
      </w:pPr>
    </w:p>
    <w:tbl>
      <w:tblPr>
        <w:tblW w:w="14544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5"/>
        <w:gridCol w:w="72"/>
        <w:gridCol w:w="4819"/>
        <w:gridCol w:w="992"/>
        <w:gridCol w:w="1276"/>
        <w:gridCol w:w="2665"/>
        <w:gridCol w:w="382"/>
        <w:gridCol w:w="2283"/>
      </w:tblGrid>
      <w:tr w:rsidR="00AC7CD3" w:rsidRPr="006233E0" w:rsidTr="00634580">
        <w:trPr>
          <w:trHeight w:val="508"/>
          <w:jc w:val="center"/>
        </w:trPr>
        <w:tc>
          <w:tcPr>
            <w:tcW w:w="205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C7CD3" w:rsidRPr="006233E0" w:rsidRDefault="00AC7CD3" w:rsidP="00634580">
            <w:pPr>
              <w:jc w:val="center"/>
              <w:rPr>
                <w:rFonts w:asciiTheme="minorHAnsi" w:hAnsiTheme="minorHAnsi" w:cstheme="minorHAnsi"/>
                <w:i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object w:dxaOrig="5265" w:dyaOrig="4635">
                <v:shape id="_x0000_i1027" type="#_x0000_t75" style="width:77.65pt;height:1in" o:ole="">
                  <v:imagedata r:id="rId8" o:title=""/>
                </v:shape>
                <o:OLEObject Type="Embed" ProgID="PBrush" ShapeID="_x0000_i1027" DrawAspect="Content" ObjectID="_1712473388" r:id="rId14"/>
              </w:object>
            </w:r>
          </w:p>
        </w:tc>
        <w:tc>
          <w:tcPr>
            <w:tcW w:w="10206" w:type="dxa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64E89" w:rsidRDefault="00964E89" w:rsidP="00634580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  <w:p w:rsidR="00964E89" w:rsidRDefault="00964E89" w:rsidP="00634580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  <w:p w:rsidR="00964E89" w:rsidRDefault="00964E89" w:rsidP="00634580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  <w:p w:rsidR="00AC7CD3" w:rsidRPr="006233E0" w:rsidRDefault="00AC7CD3" w:rsidP="00634580">
            <w:pPr>
              <w:jc w:val="center"/>
              <w:rPr>
                <w:rFonts w:asciiTheme="minorHAnsi" w:hAnsiTheme="minorHAnsi" w:cstheme="minorHAnsi"/>
                <w:sz w:val="16"/>
                <w:szCs w:val="16"/>
                <w:u w:val="single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Z EYLÜL ÜNİVERSİTESİ TIP FAKÜLTESİ</w:t>
            </w:r>
          </w:p>
          <w:p w:rsidR="00AC7CD3" w:rsidRPr="006233E0" w:rsidRDefault="00AC7CD3" w:rsidP="00634580">
            <w:pPr>
              <w:pStyle w:val="Altyaz"/>
              <w:ind w:right="254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Tıp Doktorluğu</w:t>
            </w:r>
            <w:r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 xml:space="preserve"> 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202</w:t>
            </w:r>
            <w:r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>1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-202</w:t>
            </w:r>
            <w:r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>2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Öğretim Yılı</w:t>
            </w:r>
          </w:p>
          <w:p w:rsidR="00AC7CD3" w:rsidRPr="006233E0" w:rsidRDefault="00AC7CD3" w:rsidP="00634580">
            <w:pPr>
              <w:pStyle w:val="Altyaz"/>
              <w:ind w:right="254"/>
              <w:rPr>
                <w:rFonts w:asciiTheme="minorHAnsi" w:hAnsiTheme="minorHAnsi" w:cstheme="minorHAnsi"/>
                <w:sz w:val="16"/>
                <w:szCs w:val="16"/>
                <w:lang w:val="tr-TR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  <w:lang w:val="tr-TR"/>
              </w:rPr>
              <w:t>Entegre Tıp Ders Bloğu Hakkında Genel Bilgiler</w:t>
            </w:r>
          </w:p>
        </w:tc>
        <w:tc>
          <w:tcPr>
            <w:tcW w:w="228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C7CD3" w:rsidRPr="006233E0" w:rsidRDefault="00AC7CD3" w:rsidP="00634580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object w:dxaOrig="1335" w:dyaOrig="1395">
                <v:shape id="_x0000_i1028" type="#_x0000_t75" style="width:65.75pt;height:1in" o:ole="">
                  <v:imagedata r:id="rId10" o:title=""/>
                </v:shape>
                <o:OLEObject Type="Embed" ProgID="PBrush" ShapeID="_x0000_i1028" DrawAspect="Content" ObjectID="_1712473389" r:id="rId15"/>
              </w:object>
            </w:r>
          </w:p>
        </w:tc>
      </w:tr>
      <w:tr w:rsidR="00AC7CD3" w:rsidRPr="006233E0" w:rsidTr="00634580">
        <w:trPr>
          <w:trHeight w:val="484"/>
          <w:jc w:val="center"/>
        </w:trPr>
        <w:tc>
          <w:tcPr>
            <w:tcW w:w="6946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AC7CD3" w:rsidRPr="006233E0" w:rsidRDefault="00AC7CD3" w:rsidP="00634580">
            <w:pPr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BLOK KİMLİĞİ</w:t>
            </w:r>
          </w:p>
        </w:tc>
        <w:tc>
          <w:tcPr>
            <w:tcW w:w="7598" w:type="dxa"/>
            <w:gridSpan w:val="5"/>
            <w:tcBorders>
              <w:top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AC7CD3" w:rsidRPr="006233E0" w:rsidRDefault="00AC7CD3" w:rsidP="00634580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BLOK ZAMANI</w:t>
            </w:r>
          </w:p>
        </w:tc>
      </w:tr>
      <w:tr w:rsidR="00AC7CD3" w:rsidRPr="006233E0" w:rsidTr="00634580">
        <w:trPr>
          <w:trHeight w:val="418"/>
          <w:jc w:val="center"/>
        </w:trPr>
        <w:tc>
          <w:tcPr>
            <w:tcW w:w="2127" w:type="dxa"/>
            <w:gridSpan w:val="2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AC7CD3" w:rsidRPr="006233E0" w:rsidRDefault="00AC7CD3" w:rsidP="00634580">
            <w:pPr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BLOK NO’SU</w:t>
            </w:r>
          </w:p>
        </w:tc>
        <w:tc>
          <w:tcPr>
            <w:tcW w:w="4819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C7CD3" w:rsidRPr="006233E0" w:rsidRDefault="00AC7CD3" w:rsidP="0063458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Blok-4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AC7CD3" w:rsidRPr="006233E0" w:rsidRDefault="00AC7CD3" w:rsidP="0063458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ÖNEMİ</w:t>
            </w:r>
          </w:p>
        </w:tc>
        <w:tc>
          <w:tcPr>
            <w:tcW w:w="53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7CD3" w:rsidRPr="006233E0" w:rsidRDefault="00AC7CD3" w:rsidP="0063458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önem-1</w:t>
            </w:r>
          </w:p>
        </w:tc>
      </w:tr>
      <w:tr w:rsidR="00AC7CD3" w:rsidRPr="006233E0" w:rsidTr="00634580">
        <w:trPr>
          <w:trHeight w:val="432"/>
          <w:jc w:val="center"/>
        </w:trPr>
        <w:tc>
          <w:tcPr>
            <w:tcW w:w="2127" w:type="dxa"/>
            <w:gridSpan w:val="2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AC7CD3" w:rsidRPr="006233E0" w:rsidRDefault="00AC7CD3" w:rsidP="00634580">
            <w:pPr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BLOK ADI</w:t>
            </w:r>
          </w:p>
        </w:tc>
        <w:tc>
          <w:tcPr>
            <w:tcW w:w="481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C7CD3" w:rsidRPr="006233E0" w:rsidRDefault="00AC7CD3" w:rsidP="00632EA5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Doku </w:t>
            </w:r>
            <w:r w:rsidR="00632EA5" w:rsidRPr="006233E0">
              <w:rPr>
                <w:rFonts w:asciiTheme="minorHAnsi" w:hAnsiTheme="minorHAnsi" w:cstheme="minorHAnsi"/>
                <w:sz w:val="16"/>
                <w:szCs w:val="16"/>
              </w:rPr>
              <w:t>Biyolojisi-2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AC7CD3" w:rsidRPr="006233E0" w:rsidRDefault="00AC7CD3" w:rsidP="00634580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YARIYILI (DÖNEMİ)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7CD3" w:rsidRPr="006233E0" w:rsidRDefault="00632EA5" w:rsidP="00634580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2</w:t>
            </w:r>
            <w:r w:rsidR="00AC7CD3" w:rsidRPr="006233E0">
              <w:rPr>
                <w:rFonts w:asciiTheme="minorHAnsi" w:hAnsiTheme="minorHAnsi" w:cstheme="minorHAnsi"/>
                <w:sz w:val="16"/>
                <w:szCs w:val="16"/>
              </w:rPr>
              <w:t>. YARIYIL</w:t>
            </w:r>
          </w:p>
        </w:tc>
        <w:tc>
          <w:tcPr>
            <w:tcW w:w="2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7CD3" w:rsidRPr="006233E0" w:rsidRDefault="00634580" w:rsidP="00634580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BAHAR</w:t>
            </w:r>
            <w:r w:rsidR="00AC7CD3"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DÖNEMİ</w:t>
            </w:r>
          </w:p>
        </w:tc>
      </w:tr>
      <w:tr w:rsidR="00AC7CD3" w:rsidRPr="006233E0" w:rsidTr="00634580">
        <w:trPr>
          <w:trHeight w:val="462"/>
          <w:jc w:val="center"/>
        </w:trPr>
        <w:tc>
          <w:tcPr>
            <w:tcW w:w="2127" w:type="dxa"/>
            <w:gridSpan w:val="2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AC7CD3" w:rsidRPr="006233E0" w:rsidRDefault="00AC7CD3" w:rsidP="00634580">
            <w:pPr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BLOK KODU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C7CD3" w:rsidRPr="006233E0" w:rsidRDefault="00632EA5" w:rsidP="0063458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DBK 1104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AC7CD3" w:rsidRPr="006233E0" w:rsidRDefault="00AC7CD3" w:rsidP="00634580">
            <w:pPr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TARİH ARALIĞI (SÜRESİ)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7CD3" w:rsidRPr="006233E0" w:rsidRDefault="00632EA5" w:rsidP="0063458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02.05.202</w:t>
            </w:r>
            <w:r w:rsidR="003B70E3" w:rsidRPr="006233E0">
              <w:rPr>
                <w:rFonts w:asciiTheme="minorHAnsi" w:hAnsiTheme="minorHAnsi" w:cstheme="minorHAnsi"/>
                <w:sz w:val="16"/>
                <w:szCs w:val="16"/>
              </w:rPr>
              <w:t>2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-01.07.202</w:t>
            </w:r>
            <w:r w:rsidR="003B70E3" w:rsidRPr="006233E0">
              <w:rPr>
                <w:rFonts w:asciiTheme="minorHAnsi" w:hAnsiTheme="minorHAnsi" w:cstheme="minorHAnsi"/>
                <w:sz w:val="16"/>
                <w:szCs w:val="16"/>
              </w:rPr>
              <w:t>2</w:t>
            </w:r>
          </w:p>
        </w:tc>
        <w:tc>
          <w:tcPr>
            <w:tcW w:w="2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7CD3" w:rsidRPr="006233E0" w:rsidRDefault="00AC7CD3" w:rsidP="0063458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9 HAFTA</w:t>
            </w:r>
          </w:p>
        </w:tc>
      </w:tr>
      <w:tr w:rsidR="00AC7CD3" w:rsidRPr="006233E0" w:rsidTr="00634580">
        <w:trPr>
          <w:trHeight w:val="439"/>
          <w:jc w:val="center"/>
        </w:trPr>
        <w:tc>
          <w:tcPr>
            <w:tcW w:w="14544" w:type="dxa"/>
            <w:gridSpan w:val="8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AC7CD3" w:rsidRPr="006233E0" w:rsidRDefault="00AC7CD3" w:rsidP="00634580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BLOK TANITIMI</w:t>
            </w:r>
          </w:p>
        </w:tc>
      </w:tr>
      <w:tr w:rsidR="00AC7CD3" w:rsidRPr="006233E0" w:rsidTr="00634580">
        <w:trPr>
          <w:trHeight w:val="416"/>
          <w:jc w:val="center"/>
        </w:trPr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AC7CD3" w:rsidRPr="006233E0" w:rsidRDefault="00AC7CD3" w:rsidP="00634580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AMACI</w:t>
            </w:r>
          </w:p>
        </w:tc>
        <w:tc>
          <w:tcPr>
            <w:tcW w:w="124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C7CD3" w:rsidRPr="006233E0" w:rsidRDefault="00CB3E43" w:rsidP="00634580">
            <w:pPr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Öğrencilerin insan dokularının mikroskobik ve </w:t>
            </w:r>
            <w:proofErr w:type="spellStart"/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makroskopik</w:t>
            </w:r>
            <w:proofErr w:type="spellEnd"/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yapısı hakkında bilgilenmelerini sağlamaktır.</w:t>
            </w:r>
          </w:p>
        </w:tc>
      </w:tr>
      <w:tr w:rsidR="00AC7CD3" w:rsidRPr="006233E0" w:rsidTr="00634580">
        <w:trPr>
          <w:trHeight w:val="416"/>
          <w:jc w:val="center"/>
        </w:trPr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AC7CD3" w:rsidRPr="006233E0" w:rsidRDefault="00AC7CD3" w:rsidP="00634580">
            <w:pPr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GENEL İÇERİĞİ</w:t>
            </w:r>
          </w:p>
        </w:tc>
        <w:tc>
          <w:tcPr>
            <w:tcW w:w="124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C7CD3" w:rsidRPr="006233E0" w:rsidRDefault="00CB3E43" w:rsidP="00634580">
            <w:pPr>
              <w:jc w:val="both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İnsanın bazı dokularının biyokimyasal, histol</w:t>
            </w:r>
            <w:r w:rsidR="001F45A1"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ojik ve anato</w:t>
            </w:r>
            <w:r w:rsidR="001D5382"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mik yapısı ile bu dokuların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işlevleri anlatılacaktır.</w:t>
            </w:r>
          </w:p>
        </w:tc>
      </w:tr>
      <w:tr w:rsidR="00AC7CD3" w:rsidRPr="006233E0" w:rsidTr="00634580">
        <w:trPr>
          <w:trHeight w:val="404"/>
          <w:jc w:val="center"/>
        </w:trPr>
        <w:tc>
          <w:tcPr>
            <w:tcW w:w="694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AC7CD3" w:rsidRPr="006233E0" w:rsidRDefault="00AC7CD3" w:rsidP="00634580">
            <w:pPr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KURAMSAL (TEORİK~ SUNUMLAR ve UYGULAMALAR) DERS KONULARI </w:t>
            </w:r>
          </w:p>
        </w:tc>
        <w:tc>
          <w:tcPr>
            <w:tcW w:w="759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F2305D" w:rsidRPr="006233E0" w:rsidRDefault="00F2305D" w:rsidP="00F2305D">
            <w:pPr>
              <w:jc w:val="both"/>
              <w:rPr>
                <w:rFonts w:asciiTheme="minorHAnsi" w:hAnsiTheme="minorHAnsi" w:cstheme="minorHAnsi"/>
                <w:b/>
                <w:bCs/>
                <w:color w:val="252525"/>
                <w:sz w:val="16"/>
                <w:szCs w:val="16"/>
                <w:shd w:val="clear" w:color="auto" w:fill="FFFFFF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252525"/>
                <w:sz w:val="16"/>
                <w:szCs w:val="16"/>
                <w:shd w:val="clear" w:color="auto" w:fill="FFFFFF"/>
              </w:rPr>
              <w:t>Histoloji: Kas Histolojisi ve Genel Embriyoloji</w:t>
            </w:r>
          </w:p>
          <w:p w:rsidR="00F2305D" w:rsidRPr="006233E0" w:rsidRDefault="00F2305D" w:rsidP="00F2305D">
            <w:pPr>
              <w:pStyle w:val="ListeParagraf"/>
              <w:numPr>
                <w:ilvl w:val="0"/>
                <w:numId w:val="31"/>
              </w:numPr>
              <w:jc w:val="both"/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</w:pPr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>Kas histolojik yapısını ayırt edebilme (BK)</w:t>
            </w:r>
          </w:p>
          <w:p w:rsidR="00F2305D" w:rsidRPr="006233E0" w:rsidRDefault="00F2305D" w:rsidP="00F2305D">
            <w:pPr>
              <w:pStyle w:val="ListeParagraf"/>
              <w:numPr>
                <w:ilvl w:val="0"/>
                <w:numId w:val="31"/>
              </w:numPr>
              <w:jc w:val="both"/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</w:pPr>
            <w:proofErr w:type="spellStart"/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>İmplantasyonun</w:t>
            </w:r>
            <w:proofErr w:type="spellEnd"/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 xml:space="preserve"> moleküler temellerini açıklayabilme (BK)</w:t>
            </w:r>
          </w:p>
          <w:p w:rsidR="00F2305D" w:rsidRPr="006233E0" w:rsidRDefault="00F2305D" w:rsidP="00F2305D">
            <w:pPr>
              <w:pStyle w:val="ListeParagraf"/>
              <w:numPr>
                <w:ilvl w:val="0"/>
                <w:numId w:val="31"/>
              </w:numPr>
              <w:jc w:val="both"/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</w:pPr>
            <w:proofErr w:type="spellStart"/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>Embriyogenezi</w:t>
            </w:r>
            <w:proofErr w:type="spellEnd"/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 xml:space="preserve"> ve </w:t>
            </w:r>
            <w:proofErr w:type="spellStart"/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>fetal</w:t>
            </w:r>
            <w:proofErr w:type="spellEnd"/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 xml:space="preserve"> gelişimi tartışabilme (BK)</w:t>
            </w:r>
          </w:p>
          <w:p w:rsidR="00F2305D" w:rsidRPr="006233E0" w:rsidRDefault="00F2305D" w:rsidP="00F2305D">
            <w:pPr>
              <w:pStyle w:val="ListeParagraf"/>
              <w:numPr>
                <w:ilvl w:val="0"/>
                <w:numId w:val="31"/>
              </w:numPr>
              <w:jc w:val="both"/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</w:pPr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>Kök hücre kavramını tanımlayabilme (BB)</w:t>
            </w:r>
          </w:p>
          <w:p w:rsidR="00F2305D" w:rsidRPr="006233E0" w:rsidRDefault="00F2305D" w:rsidP="00F2305D">
            <w:pPr>
              <w:pStyle w:val="ListeParagraf"/>
              <w:numPr>
                <w:ilvl w:val="0"/>
                <w:numId w:val="31"/>
              </w:numPr>
              <w:jc w:val="both"/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</w:pPr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>Plasenta yapısını tanımlayabilme (BB)</w:t>
            </w:r>
          </w:p>
          <w:p w:rsidR="00F2305D" w:rsidRPr="006233E0" w:rsidRDefault="00F2305D" w:rsidP="00F2305D">
            <w:pPr>
              <w:pStyle w:val="ListeParagraf"/>
              <w:numPr>
                <w:ilvl w:val="0"/>
                <w:numId w:val="31"/>
              </w:numPr>
              <w:jc w:val="both"/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</w:pPr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>Erken embriyo gelişimi sürecinde görev alan genleri ve moleküler etkilerini ve özelliklerini açıklayabilme (BK)</w:t>
            </w:r>
          </w:p>
          <w:p w:rsidR="00260C1C" w:rsidRPr="006233E0" w:rsidRDefault="00F2305D" w:rsidP="00F2305D">
            <w:pPr>
              <w:jc w:val="both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Tıbbi Biyokimya: </w:t>
            </w:r>
            <w:r w:rsidR="00260C1C"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Kas Biyokimyası</w:t>
            </w:r>
          </w:p>
          <w:p w:rsidR="00260C1C" w:rsidRPr="006233E0" w:rsidRDefault="00260C1C" w:rsidP="00260C1C">
            <w:pPr>
              <w:pStyle w:val="ListeParagraf"/>
              <w:numPr>
                <w:ilvl w:val="0"/>
                <w:numId w:val="33"/>
              </w:numPr>
              <w:jc w:val="both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Çizgili kasın biyokimyasal yapısını açıklayabilme (BK)</w:t>
            </w:r>
          </w:p>
          <w:p w:rsidR="00AC7CD3" w:rsidRPr="006233E0" w:rsidRDefault="00260C1C" w:rsidP="00F2305D">
            <w:pPr>
              <w:pStyle w:val="ListeParagraf"/>
              <w:numPr>
                <w:ilvl w:val="0"/>
                <w:numId w:val="33"/>
              </w:numPr>
              <w:jc w:val="both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Sinir hücresinin </w:t>
            </w:r>
            <w:proofErr w:type="spellStart"/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metabolik</w:t>
            </w:r>
            <w:proofErr w:type="spellEnd"/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özelliklerini anlatabilme (BB)</w:t>
            </w:r>
          </w:p>
          <w:p w:rsidR="00C82C65" w:rsidRPr="006233E0" w:rsidRDefault="00C82C65" w:rsidP="00F2305D">
            <w:pPr>
              <w:pStyle w:val="ListeParagraf"/>
              <w:numPr>
                <w:ilvl w:val="0"/>
                <w:numId w:val="33"/>
              </w:numPr>
              <w:jc w:val="both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Karaciğer </w:t>
            </w:r>
            <w:proofErr w:type="spellStart"/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Metabo</w:t>
            </w:r>
            <w:r w:rsidR="005E59D4"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lik</w:t>
            </w:r>
            <w:proofErr w:type="spellEnd"/>
            <w:r w:rsidR="005E59D4"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İşlevlerini </w:t>
            </w:r>
            <w:proofErr w:type="gramStart"/>
            <w:r w:rsidR="005E59D4"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açıklayabilme(</w:t>
            </w:r>
            <w:proofErr w:type="gramEnd"/>
            <w:r w:rsidR="005E59D4"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BB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)</w:t>
            </w:r>
          </w:p>
          <w:p w:rsidR="005E59D4" w:rsidRPr="006233E0" w:rsidRDefault="005E59D4" w:rsidP="00F2305D">
            <w:pPr>
              <w:pStyle w:val="ListeParagraf"/>
              <w:numPr>
                <w:ilvl w:val="0"/>
                <w:numId w:val="33"/>
              </w:numPr>
              <w:jc w:val="both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Mitokondri yapı ve </w:t>
            </w:r>
            <w:proofErr w:type="spellStart"/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metabolik</w:t>
            </w:r>
            <w:proofErr w:type="spellEnd"/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işlevllerini</w:t>
            </w:r>
            <w:proofErr w:type="spellEnd"/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açıklayabilme (BB)</w:t>
            </w:r>
          </w:p>
          <w:p w:rsidR="001A569A" w:rsidRPr="006233E0" w:rsidRDefault="001A569A" w:rsidP="00F2305D">
            <w:pPr>
              <w:pStyle w:val="ListeParagraf"/>
              <w:numPr>
                <w:ilvl w:val="0"/>
                <w:numId w:val="33"/>
              </w:numPr>
              <w:jc w:val="both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spellStart"/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Trikarboksilik</w:t>
            </w:r>
            <w:proofErr w:type="spellEnd"/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asit çevrimini </w:t>
            </w:r>
            <w:proofErr w:type="gramStart"/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anlatabilme  (</w:t>
            </w:r>
            <w:proofErr w:type="gramEnd"/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BK)</w:t>
            </w:r>
          </w:p>
        </w:tc>
      </w:tr>
      <w:tr w:rsidR="00AC7CD3" w:rsidRPr="006233E0" w:rsidTr="00634580">
        <w:trPr>
          <w:trHeight w:val="2078"/>
          <w:jc w:val="center"/>
        </w:trPr>
        <w:tc>
          <w:tcPr>
            <w:tcW w:w="6946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60C1C" w:rsidRPr="006233E0" w:rsidRDefault="00F2305D" w:rsidP="00260C1C">
            <w:pPr>
              <w:jc w:val="both"/>
              <w:rPr>
                <w:rFonts w:asciiTheme="minorHAnsi" w:hAnsiTheme="minorHAnsi" w:cstheme="minorHAnsi"/>
                <w:b/>
                <w:bCs/>
                <w:color w:val="252525"/>
                <w:sz w:val="16"/>
                <w:szCs w:val="16"/>
                <w:shd w:val="clear" w:color="auto" w:fill="FFFFFF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252525"/>
                <w:sz w:val="16"/>
                <w:szCs w:val="16"/>
                <w:shd w:val="clear" w:color="auto" w:fill="FFFFFF"/>
              </w:rPr>
              <w:t>Anatomi: Kas, Damar ve Sinir Anatomisi</w:t>
            </w:r>
          </w:p>
          <w:p w:rsidR="00260C1C" w:rsidRPr="006233E0" w:rsidRDefault="00260C1C" w:rsidP="00260C1C">
            <w:pPr>
              <w:pStyle w:val="ListeParagraf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</w:pPr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>Vücudumuzdaki kaslar hakkında genel bilgiyi kavrayarak, kasların yerleri, tipleri ve işlevlerini söyleyebilme (BK)</w:t>
            </w:r>
          </w:p>
          <w:p w:rsidR="00260C1C" w:rsidRPr="006233E0" w:rsidRDefault="00260C1C" w:rsidP="00260C1C">
            <w:pPr>
              <w:pStyle w:val="ListeParagraf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</w:pPr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>Boyun kasları, damar ve sinirlerini tanımlayabilme</w:t>
            </w:r>
          </w:p>
          <w:p w:rsidR="00260C1C" w:rsidRPr="006233E0" w:rsidRDefault="00260C1C" w:rsidP="00260C1C">
            <w:pPr>
              <w:pStyle w:val="ListeParagraf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</w:pPr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>Gövde kaslarını, sinirlerini tanımlayabilme</w:t>
            </w:r>
          </w:p>
          <w:p w:rsidR="00260C1C" w:rsidRPr="006233E0" w:rsidRDefault="00260C1C" w:rsidP="00260C1C">
            <w:pPr>
              <w:pStyle w:val="ListeParagraf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</w:pPr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 xml:space="preserve">Üst </w:t>
            </w:r>
            <w:proofErr w:type="spellStart"/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>ekstremite</w:t>
            </w:r>
            <w:proofErr w:type="spellEnd"/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 xml:space="preserve"> kas, damar, sinir yapılarının </w:t>
            </w:r>
            <w:proofErr w:type="spellStart"/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>topografik</w:t>
            </w:r>
            <w:proofErr w:type="spellEnd"/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 xml:space="preserve"> özelliklerini tanımlayabilme</w:t>
            </w:r>
          </w:p>
          <w:p w:rsidR="00260C1C" w:rsidRPr="006233E0" w:rsidRDefault="00260C1C" w:rsidP="00260C1C">
            <w:pPr>
              <w:pStyle w:val="ListeParagraf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</w:pPr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 xml:space="preserve">Alt </w:t>
            </w:r>
            <w:proofErr w:type="spellStart"/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>ekstremite</w:t>
            </w:r>
            <w:proofErr w:type="spellEnd"/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 xml:space="preserve"> kas, damar, sinir yapılarının </w:t>
            </w:r>
            <w:proofErr w:type="spellStart"/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>topografik</w:t>
            </w:r>
            <w:proofErr w:type="spellEnd"/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 xml:space="preserve"> özelliklerini tanımlayabilme</w:t>
            </w:r>
          </w:p>
          <w:p w:rsidR="00260C1C" w:rsidRPr="006233E0" w:rsidRDefault="00260C1C" w:rsidP="00260C1C">
            <w:pPr>
              <w:pStyle w:val="ListeParagraf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</w:pPr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>Kaslarla ilgili anatomik bilgilerin klinik durumlarla ilişkisini değerlendirebilme (BK)</w:t>
            </w:r>
          </w:p>
          <w:p w:rsidR="00260C1C" w:rsidRPr="006233E0" w:rsidRDefault="00260C1C" w:rsidP="00260C1C">
            <w:pPr>
              <w:pStyle w:val="ListeParagraf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</w:pPr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>Mimik kasları, yüzün damar ve sinirlerini tanımlayabilme (BK)</w:t>
            </w:r>
          </w:p>
          <w:p w:rsidR="00260C1C" w:rsidRPr="006233E0" w:rsidRDefault="00260C1C" w:rsidP="00260C1C">
            <w:pPr>
              <w:pStyle w:val="ListeParagraf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</w:pPr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 xml:space="preserve">Üst </w:t>
            </w:r>
            <w:proofErr w:type="spellStart"/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>ekstremite</w:t>
            </w:r>
            <w:proofErr w:type="spellEnd"/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 xml:space="preserve"> kaslarının anatomisini tanımlayabilme ve işlevlerini açıklayabilme (BK)</w:t>
            </w:r>
          </w:p>
          <w:p w:rsidR="00260C1C" w:rsidRPr="006233E0" w:rsidRDefault="00260C1C" w:rsidP="00260C1C">
            <w:pPr>
              <w:pStyle w:val="ListeParagraf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</w:pPr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 xml:space="preserve">Alt </w:t>
            </w:r>
            <w:proofErr w:type="spellStart"/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>ekstremite</w:t>
            </w:r>
            <w:proofErr w:type="spellEnd"/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 xml:space="preserve"> kaslarının anatomisini tanımlayabilme ve işlevleri açıklayabilme (BK)</w:t>
            </w:r>
          </w:p>
          <w:p w:rsidR="00260C1C" w:rsidRPr="006233E0" w:rsidRDefault="00260C1C" w:rsidP="00260C1C">
            <w:pPr>
              <w:pStyle w:val="ListeParagraf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</w:pPr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 xml:space="preserve">Üst ve alt </w:t>
            </w:r>
            <w:proofErr w:type="spellStart"/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>ekstremite</w:t>
            </w:r>
            <w:proofErr w:type="spellEnd"/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 xml:space="preserve"> arter ve </w:t>
            </w:r>
            <w:proofErr w:type="spellStart"/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>venleri</w:t>
            </w:r>
            <w:proofErr w:type="spellEnd"/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 xml:space="preserve"> anatomisini tanımlayabilme (BB)</w:t>
            </w:r>
          </w:p>
          <w:p w:rsidR="00260C1C" w:rsidRPr="006233E0" w:rsidRDefault="00260C1C" w:rsidP="00260C1C">
            <w:pPr>
              <w:pStyle w:val="ListeParagraf"/>
              <w:numPr>
                <w:ilvl w:val="0"/>
                <w:numId w:val="32"/>
              </w:numPr>
              <w:jc w:val="both"/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</w:pPr>
            <w:proofErr w:type="spellStart"/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>Periferik</w:t>
            </w:r>
            <w:proofErr w:type="spellEnd"/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 xml:space="preserve"> sinir anatomisi [</w:t>
            </w:r>
            <w:proofErr w:type="spellStart"/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>spinal</w:t>
            </w:r>
            <w:proofErr w:type="spellEnd"/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 xml:space="preserve"> sinirler, </w:t>
            </w:r>
            <w:proofErr w:type="spellStart"/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>pleksuslar</w:t>
            </w:r>
            <w:proofErr w:type="spellEnd"/>
            <w:r w:rsidRPr="006233E0">
              <w:rPr>
                <w:rFonts w:asciiTheme="minorHAnsi" w:hAnsiTheme="minorHAnsi" w:cstheme="minorHAnsi"/>
                <w:bCs/>
                <w:color w:val="252525"/>
                <w:sz w:val="16"/>
                <w:szCs w:val="16"/>
                <w:shd w:val="clear" w:color="auto" w:fill="FFFFFF"/>
              </w:rPr>
              <w:t>] tanımlayabilme (BK)</w:t>
            </w:r>
          </w:p>
          <w:p w:rsidR="00F2305D" w:rsidRPr="006233E0" w:rsidRDefault="00F2305D" w:rsidP="00F2305D">
            <w:pPr>
              <w:jc w:val="both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Bilim, Sanat ve Tıp </w:t>
            </w:r>
          </w:p>
          <w:p w:rsidR="00F2305D" w:rsidRPr="006233E0" w:rsidRDefault="00F2305D" w:rsidP="00F2305D">
            <w:pPr>
              <w:pStyle w:val="ListeParagraf"/>
              <w:numPr>
                <w:ilvl w:val="0"/>
                <w:numId w:val="36"/>
              </w:numPr>
              <w:jc w:val="both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Tıbba önemli katkıları olan bilim insanlarını tanımlayabilme (BK), tıbbın edebiyat ve sanatla bağlantısını anlayabilme (BK). </w:t>
            </w:r>
          </w:p>
          <w:p w:rsidR="00F2305D" w:rsidRPr="006233E0" w:rsidRDefault="00F2305D" w:rsidP="00F2305D">
            <w:pPr>
              <w:jc w:val="both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Fizyoloji: 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inaps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Fizyolojisi</w:t>
            </w:r>
          </w:p>
          <w:p w:rsidR="00F2305D" w:rsidRPr="006233E0" w:rsidRDefault="00F2305D" w:rsidP="00F2305D">
            <w:pPr>
              <w:pStyle w:val="ListeParagraf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Çizgili kas uyarılma ve kasılma mekanizmasını açıklayabilme (BK)</w:t>
            </w:r>
          </w:p>
          <w:p w:rsidR="00F2305D" w:rsidRPr="006233E0" w:rsidRDefault="00F2305D" w:rsidP="00F2305D">
            <w:pPr>
              <w:pStyle w:val="ListeParagraf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spellStart"/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Sinaptik</w:t>
            </w:r>
            <w:proofErr w:type="spellEnd"/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iletimi açıklayabilme (BK)</w:t>
            </w:r>
          </w:p>
          <w:p w:rsidR="00F2305D" w:rsidRPr="006233E0" w:rsidRDefault="00F2305D" w:rsidP="00F2305D">
            <w:pPr>
              <w:pStyle w:val="ListeParagraf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Otonom SS </w:t>
            </w:r>
            <w:proofErr w:type="spellStart"/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ganglionlarındaki</w:t>
            </w:r>
            <w:proofErr w:type="spellEnd"/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sinaptik</w:t>
            </w:r>
            <w:proofErr w:type="spellEnd"/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iletimi tartışabilme (BK)</w:t>
            </w:r>
          </w:p>
          <w:p w:rsidR="00AC7CD3" w:rsidRPr="006233E0" w:rsidRDefault="00F2305D" w:rsidP="00F2305D">
            <w:pPr>
              <w:pStyle w:val="ListeParagraf"/>
              <w:numPr>
                <w:ilvl w:val="0"/>
                <w:numId w:val="34"/>
              </w:numPr>
              <w:jc w:val="both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Otonom SS yapısı, bölümleri, organizasyonu ve işlevlerini tartışabilme (BK)</w:t>
            </w:r>
          </w:p>
        </w:tc>
        <w:tc>
          <w:tcPr>
            <w:tcW w:w="7598" w:type="dxa"/>
            <w:gridSpan w:val="5"/>
            <w:vMerge/>
            <w:tcBorders>
              <w:left w:val="single" w:sz="4" w:space="0" w:color="auto"/>
              <w:right w:val="single" w:sz="6" w:space="0" w:color="auto"/>
            </w:tcBorders>
            <w:shd w:val="clear" w:color="auto" w:fill="auto"/>
          </w:tcPr>
          <w:p w:rsidR="00AC7CD3" w:rsidRPr="006233E0" w:rsidRDefault="00AC7CD3" w:rsidP="00AC7CD3">
            <w:pPr>
              <w:numPr>
                <w:ilvl w:val="0"/>
                <w:numId w:val="29"/>
              </w:numPr>
              <w:tabs>
                <w:tab w:val="num" w:pos="720"/>
              </w:tabs>
              <w:rPr>
                <w:rFonts w:asciiTheme="minorHAnsi" w:hAnsiTheme="minorHAnsi" w:cstheme="minorHAnsi"/>
                <w:color w:val="252525"/>
                <w:sz w:val="16"/>
                <w:szCs w:val="16"/>
                <w:shd w:val="clear" w:color="auto" w:fill="FFFFFF"/>
              </w:rPr>
            </w:pPr>
          </w:p>
        </w:tc>
      </w:tr>
      <w:tr w:rsidR="00AC7CD3" w:rsidRPr="006233E0" w:rsidTr="00634580">
        <w:trPr>
          <w:trHeight w:val="405"/>
          <w:jc w:val="center"/>
        </w:trPr>
        <w:tc>
          <w:tcPr>
            <w:tcW w:w="6946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C7CD3" w:rsidRPr="006233E0" w:rsidRDefault="00AC7CD3" w:rsidP="00634580">
            <w:pPr>
              <w:rPr>
                <w:rFonts w:asciiTheme="minorHAnsi" w:hAnsiTheme="minorHAnsi" w:cstheme="minorHAnsi"/>
                <w:b/>
                <w:bCs/>
                <w:color w:val="252525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7598" w:type="dxa"/>
            <w:gridSpan w:val="5"/>
            <w:tcBorders>
              <w:top w:val="single" w:sz="4" w:space="0" w:color="auto"/>
              <w:left w:val="single" w:sz="4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AC7CD3" w:rsidRPr="006233E0" w:rsidRDefault="00AC7CD3" w:rsidP="00634580">
            <w:pPr>
              <w:rPr>
                <w:rFonts w:asciiTheme="minorHAnsi" w:hAnsiTheme="minorHAnsi" w:cstheme="minorHAnsi"/>
                <w:color w:val="252525"/>
                <w:sz w:val="16"/>
                <w:szCs w:val="16"/>
                <w:shd w:val="clear" w:color="auto" w:fill="FFFFFF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UYGULAMALI (PRATİK~ HEKİMLİK BECERİLERİ VE DEĞERLERİ) DERS KONULARI </w:t>
            </w:r>
          </w:p>
        </w:tc>
      </w:tr>
      <w:tr w:rsidR="00AC7CD3" w:rsidRPr="006233E0" w:rsidTr="00634580">
        <w:trPr>
          <w:trHeight w:val="1332"/>
          <w:jc w:val="center"/>
        </w:trPr>
        <w:tc>
          <w:tcPr>
            <w:tcW w:w="6946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C7CD3" w:rsidRPr="006233E0" w:rsidRDefault="00AC7CD3" w:rsidP="00634580">
            <w:pPr>
              <w:rPr>
                <w:rFonts w:asciiTheme="minorHAnsi" w:hAnsiTheme="minorHAnsi" w:cstheme="minorHAnsi"/>
                <w:b/>
                <w:bCs/>
                <w:color w:val="252525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7598" w:type="dxa"/>
            <w:gridSpan w:val="5"/>
            <w:tcBorders>
              <w:top w:val="single" w:sz="4" w:space="0" w:color="auto"/>
              <w:left w:val="single" w:sz="4" w:space="0" w:color="auto"/>
              <w:right w:val="single" w:sz="6" w:space="0" w:color="auto"/>
            </w:tcBorders>
            <w:shd w:val="clear" w:color="auto" w:fill="auto"/>
          </w:tcPr>
          <w:p w:rsidR="00AC7CD3" w:rsidRPr="006233E0" w:rsidRDefault="00AC7CD3" w:rsidP="00634580">
            <w:pPr>
              <w:jc w:val="both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esleksel Beceriler:</w:t>
            </w:r>
          </w:p>
          <w:p w:rsidR="00F2305D" w:rsidRPr="006233E0" w:rsidRDefault="00F2305D" w:rsidP="00F2305D">
            <w:pPr>
              <w:pStyle w:val="ListeParagraf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Erişkinde temel yaşam desteği uygulayabilme (P) ve Üst </w:t>
            </w:r>
            <w:proofErr w:type="spell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ekstremiteden</w:t>
            </w:r>
            <w:proofErr w:type="spell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kan basıncını ölçebilme (P)</w:t>
            </w:r>
          </w:p>
          <w:p w:rsidR="00F2305D" w:rsidRPr="006233E0" w:rsidRDefault="00F2305D" w:rsidP="00F2305D">
            <w:pPr>
              <w:jc w:val="both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Temel İletişim Becerileri:</w:t>
            </w:r>
          </w:p>
          <w:p w:rsidR="00F2305D" w:rsidRPr="006233E0" w:rsidRDefault="00F2305D" w:rsidP="00F2305D">
            <w:pPr>
              <w:pStyle w:val="ListeParagraf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Açık iletişim kurmanın öğelerini ayırt edebilme (D), birey ve hekim için önemini kabul edebilme (D)</w:t>
            </w:r>
          </w:p>
          <w:p w:rsidR="00F2305D" w:rsidRPr="006233E0" w:rsidRDefault="00F2305D" w:rsidP="00F2305D">
            <w:pPr>
              <w:pStyle w:val="ListeParagraf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Etkili empati kurmanın öğelerini ayırt edebilme (D), birey ve hekim için önemini kabul edebilme (D)</w:t>
            </w:r>
          </w:p>
          <w:p w:rsidR="00AC7CD3" w:rsidRPr="006233E0" w:rsidRDefault="00F2305D" w:rsidP="00F2305D">
            <w:pPr>
              <w:pStyle w:val="ListeParagraf"/>
              <w:numPr>
                <w:ilvl w:val="0"/>
                <w:numId w:val="30"/>
              </w:numPr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Etkili geribildirim vermenin ve almanın öğelerini ayırt edebilme (D), birey ve hekim için önemini kabul edebilme (D)</w:t>
            </w:r>
          </w:p>
          <w:p w:rsidR="00AC7CD3" w:rsidRPr="006233E0" w:rsidRDefault="00AC7CD3" w:rsidP="00634580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AC7CD3" w:rsidRPr="006233E0" w:rsidTr="00634580">
        <w:trPr>
          <w:trHeight w:val="84"/>
          <w:jc w:val="center"/>
        </w:trPr>
        <w:tc>
          <w:tcPr>
            <w:tcW w:w="7938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:rsidR="00AC7CD3" w:rsidRPr="006233E0" w:rsidRDefault="00AC7CD3" w:rsidP="0063458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 xml:space="preserve"> </w:t>
            </w:r>
          </w:p>
        </w:tc>
        <w:tc>
          <w:tcPr>
            <w:tcW w:w="6606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:rsidR="00AC7CD3" w:rsidRPr="006233E0" w:rsidRDefault="00AC7CD3" w:rsidP="00634580">
            <w:pPr>
              <w:jc w:val="right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TELİF HAKLARI DOKUZ EYLÜL ÜNİVERSİTESİ TIP FAKÜLTESİNE AİTTİR. © 2021-22</w:t>
            </w:r>
          </w:p>
        </w:tc>
      </w:tr>
    </w:tbl>
    <w:p w:rsidR="00AC7CD3" w:rsidRPr="006233E0" w:rsidRDefault="00AC7CD3" w:rsidP="00460F95">
      <w:pPr>
        <w:rPr>
          <w:rFonts w:asciiTheme="minorHAnsi" w:hAnsiTheme="minorHAnsi" w:cstheme="minorHAnsi"/>
          <w:b/>
          <w:i/>
          <w:sz w:val="16"/>
          <w:szCs w:val="16"/>
        </w:rPr>
      </w:pPr>
    </w:p>
    <w:p w:rsidR="00AC7CD3" w:rsidRPr="006233E0" w:rsidRDefault="00AC7CD3">
      <w:pPr>
        <w:rPr>
          <w:rFonts w:asciiTheme="minorHAnsi" w:hAnsiTheme="minorHAnsi" w:cstheme="minorHAnsi"/>
          <w:b/>
          <w:i/>
          <w:sz w:val="16"/>
          <w:szCs w:val="16"/>
        </w:rPr>
      </w:pPr>
      <w:r w:rsidRPr="006233E0">
        <w:rPr>
          <w:rFonts w:asciiTheme="minorHAnsi" w:hAnsiTheme="minorHAnsi" w:cstheme="minorHAnsi"/>
          <w:b/>
          <w:i/>
          <w:sz w:val="16"/>
          <w:szCs w:val="16"/>
        </w:rPr>
        <w:br w:type="page"/>
      </w:r>
    </w:p>
    <w:tbl>
      <w:tblPr>
        <w:tblpPr w:leftFromText="141" w:rightFromText="141" w:vertAnchor="text" w:horzAnchor="margin" w:tblpX="851" w:tblpY="-168"/>
        <w:tblW w:w="1664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34"/>
        <w:gridCol w:w="2268"/>
        <w:gridCol w:w="2694"/>
        <w:gridCol w:w="479"/>
        <w:gridCol w:w="1789"/>
        <w:gridCol w:w="1559"/>
        <w:gridCol w:w="1559"/>
        <w:gridCol w:w="50"/>
        <w:gridCol w:w="1509"/>
        <w:gridCol w:w="50"/>
        <w:gridCol w:w="2218"/>
        <w:gridCol w:w="50"/>
        <w:gridCol w:w="1286"/>
      </w:tblGrid>
      <w:tr w:rsidR="00A62CFB" w:rsidRPr="006233E0" w:rsidTr="00751887">
        <w:trPr>
          <w:gridAfter w:val="2"/>
          <w:wAfter w:w="1336" w:type="dxa"/>
          <w:trHeight w:val="190"/>
        </w:trPr>
        <w:tc>
          <w:tcPr>
            <w:tcW w:w="6096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:rsidR="004A7FA1" w:rsidRDefault="004A7FA1" w:rsidP="00A35D5C">
            <w:pPr>
              <w:ind w:left="209" w:hanging="209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  <w:p w:rsidR="00DC4E91" w:rsidRPr="006233E0" w:rsidRDefault="00DC4E91" w:rsidP="00A35D5C">
            <w:pPr>
              <w:ind w:left="209" w:hanging="209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02 Mayıs 2022-06 Mayıs 2022</w:t>
            </w:r>
          </w:p>
        </w:tc>
        <w:tc>
          <w:tcPr>
            <w:tcW w:w="9213" w:type="dxa"/>
            <w:gridSpan w:val="8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:rsidR="004A7FA1" w:rsidRDefault="004A7FA1" w:rsidP="00A35D5C">
            <w:pPr>
              <w:jc w:val="right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  <w:p w:rsidR="00DC4E91" w:rsidRPr="006233E0" w:rsidRDefault="00DC4E91" w:rsidP="00A35D5C">
            <w:pPr>
              <w:jc w:val="right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1.Hafta</w:t>
            </w:r>
          </w:p>
        </w:tc>
      </w:tr>
      <w:tr w:rsidR="003B70E3" w:rsidRPr="006233E0" w:rsidTr="007518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1336" w:type="dxa"/>
          <w:trHeight w:val="67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DC4E91" w:rsidRPr="006233E0" w:rsidRDefault="00DC4E91" w:rsidP="00A35D5C">
            <w:pPr>
              <w:jc w:val="center"/>
              <w:rPr>
                <w:rFonts w:asciiTheme="minorHAnsi" w:hAnsiTheme="minorHAnsi" w:cstheme="minorHAnsi"/>
                <w:i/>
                <w:sz w:val="16"/>
                <w:szCs w:val="16"/>
                <w:lang w:eastAsia="en-US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 xml:space="preserve">  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DC4E91" w:rsidRPr="006233E0" w:rsidRDefault="00DC4E91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02.05.2022</w:t>
            </w:r>
          </w:p>
        </w:tc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DC4E91" w:rsidRPr="006233E0" w:rsidRDefault="00DC4E91" w:rsidP="00A35D5C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03.05.2022</w:t>
            </w:r>
          </w:p>
        </w:tc>
        <w:tc>
          <w:tcPr>
            <w:tcW w:w="2268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DC4E91" w:rsidRPr="006233E0" w:rsidRDefault="00DC4E91" w:rsidP="00A35D5C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04.05.2022</w:t>
            </w:r>
          </w:p>
        </w:tc>
        <w:tc>
          <w:tcPr>
            <w:tcW w:w="4677" w:type="dxa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DC4E91" w:rsidRPr="006233E0" w:rsidRDefault="00DC4E91" w:rsidP="00A35D5C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05.05.2022</w:t>
            </w:r>
          </w:p>
        </w:tc>
        <w:tc>
          <w:tcPr>
            <w:tcW w:w="2268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DC4E91" w:rsidRPr="006233E0" w:rsidRDefault="00DC4E91" w:rsidP="00A35D5C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06.05.2022</w:t>
            </w:r>
          </w:p>
        </w:tc>
      </w:tr>
      <w:tr w:rsidR="00A35D5C" w:rsidRPr="006233E0" w:rsidTr="00BC38D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1336" w:type="dxa"/>
          <w:cantSplit/>
          <w:trHeight w:val="950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A35D5C" w:rsidRPr="006233E0" w:rsidRDefault="00A35D5C" w:rsidP="00A35D5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08:30-09:15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A35D5C" w:rsidRPr="006233E0" w:rsidRDefault="00A35D5C" w:rsidP="00A35D5C">
            <w:pPr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BAYRAM TATİLİ</w:t>
            </w:r>
          </w:p>
        </w:tc>
        <w:tc>
          <w:tcPr>
            <w:tcW w:w="26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EE285E" w:rsidRDefault="00EE285E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EE285E" w:rsidRDefault="00EE285E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BAYRAM TATİLİ</w:t>
            </w:r>
          </w:p>
        </w:tc>
        <w:tc>
          <w:tcPr>
            <w:tcW w:w="226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:rsidR="00A35D5C" w:rsidRPr="006233E0" w:rsidRDefault="00A35D5C" w:rsidP="00A35D5C">
            <w:pPr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EE285E" w:rsidRDefault="00EE285E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EE285E" w:rsidRDefault="00EE285E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BAYRAM TATİLİ</w:t>
            </w:r>
          </w:p>
        </w:tc>
        <w:tc>
          <w:tcPr>
            <w:tcW w:w="46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A35D5C" w:rsidRPr="00A35D5C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A35D5C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A35D5C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A35D5C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A35D5C" w:rsidRDefault="00A35D5C" w:rsidP="00A35D5C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35D5C" w:rsidRPr="00A35D5C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A35D5C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A35D5C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A35D5C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A35D5C" w:rsidRDefault="00A35D5C" w:rsidP="00A35D5C">
            <w:pPr>
              <w:rPr>
                <w:sz w:val="16"/>
                <w:szCs w:val="16"/>
              </w:rPr>
            </w:pPr>
          </w:p>
        </w:tc>
      </w:tr>
      <w:tr w:rsidR="00A35D5C" w:rsidRPr="006233E0" w:rsidTr="00BC38D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1336" w:type="dxa"/>
          <w:cantSplit/>
          <w:trHeight w:val="195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A35D5C" w:rsidRPr="006233E0" w:rsidRDefault="00A35D5C" w:rsidP="00A35D5C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A35D5C" w:rsidRPr="006233E0" w:rsidRDefault="00A35D5C" w:rsidP="00A35D5C">
            <w:pPr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2694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2268" w:type="dxa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:rsidR="00A35D5C" w:rsidRPr="006233E0" w:rsidRDefault="00A35D5C" w:rsidP="00A35D5C">
            <w:pPr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4677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A35D5C" w:rsidRPr="00A35D5C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BC38D6" w:rsidRDefault="00A35D5C" w:rsidP="00BC38D6">
            <w:pPr>
              <w:shd w:val="clear" w:color="auto" w:fill="FFFFFF" w:themeFill="background1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</w:pPr>
          </w:p>
          <w:p w:rsidR="00A35D5C" w:rsidRPr="00BC38D6" w:rsidRDefault="00A35D5C" w:rsidP="00BC38D6">
            <w:pPr>
              <w:shd w:val="clear" w:color="auto" w:fill="FFFFFF" w:themeFill="background1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</w:pPr>
          </w:p>
          <w:p w:rsidR="00A35D5C" w:rsidRPr="00BC38D6" w:rsidRDefault="00A35D5C" w:rsidP="00BC38D6">
            <w:pPr>
              <w:shd w:val="clear" w:color="auto" w:fill="FFFFFF" w:themeFill="background1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</w:pPr>
          </w:p>
          <w:p w:rsidR="00A35D5C" w:rsidRPr="00BC38D6" w:rsidRDefault="00A35D5C" w:rsidP="00BC38D6">
            <w:pPr>
              <w:shd w:val="clear" w:color="auto" w:fill="FFFFFF" w:themeFill="background1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</w:pPr>
          </w:p>
          <w:p w:rsidR="00A35D5C" w:rsidRPr="00A35D5C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2268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:rsidR="00A35D5C" w:rsidRPr="00A35D5C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A35D5C" w:rsidRDefault="00A35D5C" w:rsidP="00A35D5C">
            <w:pPr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</w:tc>
      </w:tr>
      <w:tr w:rsidR="003B70E3" w:rsidRPr="006233E0" w:rsidTr="00BC38D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1336" w:type="dxa"/>
          <w:cantSplit/>
          <w:trHeight w:val="1799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DC4E91" w:rsidRPr="006233E0" w:rsidRDefault="00DC4E91" w:rsidP="00A35D5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09:30-10:15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DC4E91" w:rsidRPr="006233E0" w:rsidRDefault="00DC4E91" w:rsidP="00A35D5C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</w:p>
        </w:tc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DC4E91" w:rsidRPr="006233E0" w:rsidRDefault="00DC4E91" w:rsidP="00A35D5C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highlight w:val="yellow"/>
                <w:lang w:eastAsia="en-US"/>
              </w:rPr>
            </w:pPr>
          </w:p>
        </w:tc>
        <w:tc>
          <w:tcPr>
            <w:tcW w:w="226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DC4E91" w:rsidRPr="006233E0" w:rsidRDefault="00DC4E91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  <w:highlight w:val="yellow"/>
              </w:rPr>
            </w:pPr>
          </w:p>
        </w:tc>
        <w:tc>
          <w:tcPr>
            <w:tcW w:w="4677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C4E91" w:rsidRPr="006233E0" w:rsidRDefault="00DC4E91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C4E91" w:rsidRPr="006233E0" w:rsidRDefault="00DC4E91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  <w:lang w:eastAsia="en-US"/>
              </w:rPr>
            </w:pPr>
          </w:p>
        </w:tc>
      </w:tr>
      <w:tr w:rsidR="00751887" w:rsidRPr="006233E0" w:rsidTr="00CB6BD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1336" w:type="dxa"/>
          <w:cantSplit/>
          <w:trHeight w:val="206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751887" w:rsidRPr="006233E0" w:rsidRDefault="00751887" w:rsidP="00A35D5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0:30-11:15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751887" w:rsidRPr="006233E0" w:rsidRDefault="00751887" w:rsidP="00A35D5C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751887" w:rsidRPr="006233E0" w:rsidRDefault="00751887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751887" w:rsidRPr="006233E0" w:rsidRDefault="00751887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highlight w:val="yellow"/>
              </w:rPr>
            </w:pPr>
          </w:p>
        </w:tc>
        <w:tc>
          <w:tcPr>
            <w:tcW w:w="46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751887" w:rsidRPr="00A35D5C" w:rsidRDefault="00751887" w:rsidP="00A35D5C">
            <w:pPr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</w:p>
          <w:p w:rsidR="00751887" w:rsidRPr="00A35D5C" w:rsidRDefault="00751887" w:rsidP="00A35D5C">
            <w:pPr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</w:p>
          <w:p w:rsidR="00BC38D6" w:rsidRPr="00A444B5" w:rsidRDefault="00BC38D6" w:rsidP="00BC38D6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A444B5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BC38D6" w:rsidRPr="00A444B5" w:rsidRDefault="00BC38D6" w:rsidP="00BC38D6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A444B5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SUNUM-01</w:t>
            </w:r>
          </w:p>
          <w:p w:rsidR="00BC38D6" w:rsidRPr="00A444B5" w:rsidRDefault="00BC38D6" w:rsidP="00BC38D6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A444B5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A444B5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A444B5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BC38D6" w:rsidRPr="00A444B5" w:rsidRDefault="00BC38D6" w:rsidP="00BC38D6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A444B5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Bilim, Sanat ve Tıp</w:t>
            </w:r>
          </w:p>
          <w:p w:rsidR="00BC38D6" w:rsidRPr="00A444B5" w:rsidRDefault="00BC38D6" w:rsidP="00BC38D6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A444B5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Kitap: </w:t>
            </w:r>
            <w:proofErr w:type="spellStart"/>
            <w:r w:rsidRPr="00A444B5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Nazizmden</w:t>
            </w:r>
            <w:proofErr w:type="spellEnd"/>
            <w:r w:rsidRPr="00A444B5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 Kaçanlar ve Atatürk’ün Vizyonu</w:t>
            </w:r>
          </w:p>
          <w:p w:rsidR="00BC38D6" w:rsidRPr="00A35D5C" w:rsidRDefault="00BC38D6" w:rsidP="00BC38D6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A444B5"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  <w:t>Dr. Osman AÇIKGÖZ</w:t>
            </w:r>
          </w:p>
          <w:p w:rsidR="00751887" w:rsidRPr="00A35D5C" w:rsidRDefault="00751887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751887" w:rsidRPr="00A35D5C" w:rsidRDefault="00751887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751887" w:rsidRPr="00A35D5C" w:rsidRDefault="00751887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751887" w:rsidRPr="006233E0" w:rsidRDefault="00751887" w:rsidP="00A35D5C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751887" w:rsidRPr="00A35D5C" w:rsidRDefault="00751887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751887" w:rsidRPr="00A35D5C" w:rsidRDefault="00751887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751887" w:rsidRPr="00A35D5C" w:rsidRDefault="00751887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751887" w:rsidRPr="006233E0" w:rsidRDefault="00751887" w:rsidP="00A35D5C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ATATÜRK İLKELERİ VE İNKILAP TARİHİ (ATA 1000)</w:t>
            </w:r>
          </w:p>
          <w:p w:rsidR="00751887" w:rsidRPr="006233E0" w:rsidRDefault="00751887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751887" w:rsidRPr="006233E0" w:rsidRDefault="00751887" w:rsidP="00A35D5C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10:30-11:15: </w:t>
            </w: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49</w:t>
            </w:r>
          </w:p>
          <w:p w:rsidR="00751887" w:rsidRPr="00A35D5C" w:rsidRDefault="00751887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1:30-12:15: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50</w:t>
            </w:r>
          </w:p>
          <w:p w:rsidR="00751887" w:rsidRPr="006233E0" w:rsidRDefault="00751887" w:rsidP="00FA7F43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</w:p>
        </w:tc>
      </w:tr>
      <w:tr w:rsidR="00751887" w:rsidRPr="006233E0" w:rsidTr="00CB6BD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1336" w:type="dxa"/>
          <w:cantSplit/>
          <w:trHeight w:val="111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751887" w:rsidRPr="006233E0" w:rsidRDefault="00751887" w:rsidP="00A35D5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1:30-12:15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751887" w:rsidRPr="006233E0" w:rsidRDefault="00751887" w:rsidP="00A35D5C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6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751887" w:rsidRPr="006233E0" w:rsidRDefault="00751887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751887" w:rsidRPr="006233E0" w:rsidRDefault="00751887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46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751887" w:rsidRPr="006233E0" w:rsidRDefault="00751887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751887" w:rsidRPr="006233E0" w:rsidRDefault="00751887" w:rsidP="00A35D5C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</w:p>
        </w:tc>
      </w:tr>
      <w:tr w:rsidR="00DC4E91" w:rsidRPr="006233E0" w:rsidTr="00A35D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437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DC4E91" w:rsidRPr="006233E0" w:rsidRDefault="00DC4E91" w:rsidP="00A35D5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2:15-14:30</w:t>
            </w:r>
          </w:p>
        </w:tc>
        <w:tc>
          <w:tcPr>
            <w:tcW w:w="1417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DC4E91" w:rsidRPr="006233E0" w:rsidRDefault="00DC4E91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1336" w:type="dxa"/>
            <w:gridSpan w:val="2"/>
            <w:vAlign w:val="center"/>
          </w:tcPr>
          <w:p w:rsidR="00DC4E91" w:rsidRPr="006233E0" w:rsidRDefault="00DC4E91" w:rsidP="00A35D5C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highlight w:val="yellow"/>
                <w:lang w:eastAsia="en-US"/>
              </w:rPr>
            </w:pPr>
          </w:p>
        </w:tc>
      </w:tr>
      <w:tr w:rsidR="00A35D5C" w:rsidRPr="006233E0" w:rsidTr="007518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1336" w:type="dxa"/>
          <w:cantSplit/>
          <w:trHeight w:val="947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A35D5C" w:rsidRPr="006233E0" w:rsidRDefault="00A35D5C" w:rsidP="00A35D5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4:30-15:15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BAYRAM TATİLİ</w:t>
            </w:r>
          </w:p>
        </w:tc>
        <w:tc>
          <w:tcPr>
            <w:tcW w:w="26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BAYRAM TATİLİ</w:t>
            </w:r>
          </w:p>
        </w:tc>
        <w:tc>
          <w:tcPr>
            <w:tcW w:w="226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6A6A6" w:themeFill="background1" w:themeFillShade="A6"/>
          </w:tcPr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BAYRAM TATİLİ</w:t>
            </w:r>
          </w:p>
        </w:tc>
        <w:tc>
          <w:tcPr>
            <w:tcW w:w="4677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Merge w:val="restart"/>
            <w:tcBorders>
              <w:top w:val="single" w:sz="4" w:space="0" w:color="auto"/>
              <w:left w:val="nil"/>
              <w:right w:val="single" w:sz="6" w:space="0" w:color="auto"/>
            </w:tcBorders>
            <w:shd w:val="clear" w:color="auto" w:fill="FFE599" w:themeFill="accent4" w:themeFillTint="66"/>
          </w:tcPr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Default="00A35D5C" w:rsidP="00A35D5C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  <w:p w:rsidR="00A35D5C" w:rsidRDefault="00A35D5C" w:rsidP="00A35D5C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YABANCI DİL (YDİ 1012)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3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3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193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4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4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194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5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5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 SUNUM-195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6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6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196</w:t>
            </w: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  <w:p w:rsidR="00A35D5C" w:rsidRPr="006233E0" w:rsidRDefault="00A35D5C" w:rsidP="00A35D5C">
            <w:pPr>
              <w:jc w:val="center"/>
              <w:rPr>
                <w:sz w:val="16"/>
                <w:szCs w:val="16"/>
              </w:rPr>
            </w:pPr>
          </w:p>
        </w:tc>
      </w:tr>
      <w:tr w:rsidR="00A35D5C" w:rsidRPr="006233E0" w:rsidTr="007518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1336" w:type="dxa"/>
          <w:cantSplit/>
          <w:trHeight w:val="1011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A35D5C" w:rsidRPr="006233E0" w:rsidRDefault="00A35D5C" w:rsidP="00A35D5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5:30-16:15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A35D5C" w:rsidRPr="006233E0" w:rsidRDefault="00A35D5C" w:rsidP="00A35D5C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A35D5C" w:rsidRPr="006233E0" w:rsidRDefault="00A35D5C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  <w:highlight w:val="yellow"/>
              </w:rPr>
            </w:pPr>
          </w:p>
        </w:tc>
        <w:tc>
          <w:tcPr>
            <w:tcW w:w="2268" w:type="dxa"/>
            <w:gridSpan w:val="2"/>
            <w:vMerge/>
            <w:tcBorders>
              <w:lef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A35D5C" w:rsidRPr="006233E0" w:rsidRDefault="00A35D5C" w:rsidP="00A35D5C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4677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Merge/>
            <w:tcBorders>
              <w:left w:val="nil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A35D5C" w:rsidRPr="006233E0" w:rsidRDefault="00A35D5C" w:rsidP="00A35D5C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</w:tr>
      <w:tr w:rsidR="00A35D5C" w:rsidRPr="006233E0" w:rsidTr="007518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1336" w:type="dxa"/>
          <w:cantSplit/>
          <w:trHeight w:val="99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A35D5C" w:rsidRPr="006233E0" w:rsidRDefault="00A35D5C" w:rsidP="00A35D5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6:30-17:15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A35D5C" w:rsidRPr="006233E0" w:rsidRDefault="00A35D5C" w:rsidP="00A35D5C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A35D5C" w:rsidRPr="006233E0" w:rsidRDefault="00A35D5C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sz w:val="16"/>
                <w:szCs w:val="16"/>
                <w:highlight w:val="yellow"/>
              </w:rPr>
            </w:pPr>
          </w:p>
        </w:tc>
        <w:tc>
          <w:tcPr>
            <w:tcW w:w="2268" w:type="dxa"/>
            <w:gridSpan w:val="2"/>
            <w:vMerge/>
            <w:tcBorders>
              <w:left w:val="single" w:sz="4" w:space="0" w:color="auto"/>
            </w:tcBorders>
            <w:shd w:val="clear" w:color="auto" w:fill="A6A6A6" w:themeFill="background1" w:themeFillShade="A6"/>
          </w:tcPr>
          <w:p w:rsidR="00A35D5C" w:rsidRPr="006233E0" w:rsidRDefault="00A35D5C" w:rsidP="00A35D5C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4677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35D5C" w:rsidRPr="006233E0" w:rsidRDefault="00A35D5C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Merge/>
            <w:tcBorders>
              <w:left w:val="nil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A35D5C" w:rsidRPr="006233E0" w:rsidRDefault="00A35D5C" w:rsidP="00A35D5C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</w:p>
        </w:tc>
      </w:tr>
      <w:tr w:rsidR="00A35D5C" w:rsidRPr="006233E0" w:rsidTr="007518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1336" w:type="dxa"/>
          <w:cantSplit/>
          <w:trHeight w:val="96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A35D5C" w:rsidRPr="006233E0" w:rsidRDefault="00A35D5C" w:rsidP="00A35D5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7:15-18:15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A35D5C" w:rsidRPr="006233E0" w:rsidRDefault="00A35D5C" w:rsidP="00A35D5C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  <w:tc>
          <w:tcPr>
            <w:tcW w:w="26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4677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Merge/>
            <w:tcBorders>
              <w:left w:val="nil"/>
              <w:bottom w:val="single" w:sz="4" w:space="0" w:color="auto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A35D5C" w:rsidRPr="006233E0" w:rsidRDefault="00A35D5C" w:rsidP="00A35D5C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</w:tr>
      <w:tr w:rsidR="00DC4E91" w:rsidRPr="006233E0" w:rsidTr="00A35D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1336" w:type="dxa"/>
          <w:cantSplit/>
          <w:trHeight w:val="64"/>
        </w:trPr>
        <w:tc>
          <w:tcPr>
            <w:tcW w:w="6575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DC4E91" w:rsidRPr="006233E0" w:rsidRDefault="00DC4E91" w:rsidP="00A35D5C">
            <w:pP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8734" w:type="dxa"/>
            <w:gridSpan w:val="7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DC4E91" w:rsidRPr="006233E0" w:rsidRDefault="00DC4E91" w:rsidP="00A35D5C">
            <w:pPr>
              <w:jc w:val="right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TELİF HAKLARI DOKUZ EYLÜL ÜNİVERSİTESİ TIP FAKÜLTESİNE AİTTİR. © 2021-22</w:t>
            </w:r>
          </w:p>
        </w:tc>
      </w:tr>
      <w:tr w:rsidR="00DC4E91" w:rsidRPr="006233E0" w:rsidTr="00751887">
        <w:trPr>
          <w:gridAfter w:val="2"/>
          <w:wAfter w:w="1336" w:type="dxa"/>
          <w:trHeight w:val="190"/>
        </w:trPr>
        <w:tc>
          <w:tcPr>
            <w:tcW w:w="6096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:rsidR="00DC4E91" w:rsidRPr="006233E0" w:rsidRDefault="00DC4E91" w:rsidP="00A35D5C">
            <w:pPr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  <w:p w:rsidR="00640862" w:rsidRPr="006233E0" w:rsidRDefault="00640862" w:rsidP="00A35D5C">
            <w:pPr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  <w:p w:rsidR="00640862" w:rsidRPr="006233E0" w:rsidRDefault="00640862" w:rsidP="00A35D5C">
            <w:pPr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  <w:p w:rsidR="00640862" w:rsidRPr="006233E0" w:rsidRDefault="00640862" w:rsidP="00A35D5C">
            <w:pPr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  <w:p w:rsidR="00DF666D" w:rsidRDefault="00DF666D" w:rsidP="00A35D5C">
            <w:pPr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  <w:p w:rsidR="00DC4E91" w:rsidRPr="006233E0" w:rsidRDefault="00DC4E91" w:rsidP="00A35D5C">
            <w:pPr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09 Mayıs 2022-13 Mayıs 2022</w:t>
            </w:r>
          </w:p>
        </w:tc>
        <w:tc>
          <w:tcPr>
            <w:tcW w:w="9213" w:type="dxa"/>
            <w:gridSpan w:val="8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:rsidR="00DC4E91" w:rsidRPr="006233E0" w:rsidRDefault="00DC4E91" w:rsidP="00A35D5C">
            <w:pPr>
              <w:jc w:val="right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  <w:p w:rsidR="00DC4E91" w:rsidRPr="006233E0" w:rsidRDefault="00DC4E91" w:rsidP="00A35D5C">
            <w:pPr>
              <w:jc w:val="right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  <w:p w:rsidR="00DC4E91" w:rsidRPr="006233E0" w:rsidRDefault="00DC4E91" w:rsidP="00A35D5C">
            <w:pPr>
              <w:jc w:val="right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  <w:p w:rsidR="00DC4E91" w:rsidRPr="006233E0" w:rsidRDefault="00DC4E91" w:rsidP="00A35D5C">
            <w:pPr>
              <w:jc w:val="right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  <w:p w:rsidR="00640862" w:rsidRPr="006233E0" w:rsidRDefault="00640862" w:rsidP="00A35D5C">
            <w:pPr>
              <w:jc w:val="right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  <w:p w:rsidR="00DC4E91" w:rsidRPr="006233E0" w:rsidRDefault="004A7FA1" w:rsidP="004A7FA1">
            <w:pP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</w:t>
            </w:r>
            <w:r w:rsidR="00DC4E91"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2.Hafta</w:t>
            </w:r>
          </w:p>
        </w:tc>
      </w:tr>
      <w:tr w:rsidR="003B70E3" w:rsidRPr="006233E0" w:rsidTr="007518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1336" w:type="dxa"/>
          <w:trHeight w:val="67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DC4E91" w:rsidRPr="006233E0" w:rsidRDefault="00DC4E91" w:rsidP="00A35D5C">
            <w:pPr>
              <w:jc w:val="center"/>
              <w:rPr>
                <w:rFonts w:asciiTheme="minorHAnsi" w:hAnsiTheme="minorHAnsi" w:cstheme="minorHAnsi"/>
                <w:i/>
                <w:sz w:val="16"/>
                <w:szCs w:val="16"/>
                <w:lang w:eastAsia="en-US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 xml:space="preserve">  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DC4E91" w:rsidRPr="006233E0" w:rsidRDefault="00DC4E91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09.05.2022</w:t>
            </w:r>
          </w:p>
        </w:tc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DC4E91" w:rsidRPr="006233E0" w:rsidRDefault="00DC4E91" w:rsidP="00A35D5C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10.05.2022</w:t>
            </w:r>
          </w:p>
        </w:tc>
        <w:tc>
          <w:tcPr>
            <w:tcW w:w="2268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DC4E91" w:rsidRPr="006233E0" w:rsidRDefault="00DC4E91" w:rsidP="00A35D5C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11.05.2022</w:t>
            </w:r>
          </w:p>
        </w:tc>
        <w:tc>
          <w:tcPr>
            <w:tcW w:w="4677" w:type="dxa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DC4E91" w:rsidRPr="006233E0" w:rsidRDefault="00A62CFB" w:rsidP="00A35D5C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12.05.2022</w:t>
            </w:r>
          </w:p>
        </w:tc>
        <w:tc>
          <w:tcPr>
            <w:tcW w:w="2268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DC4E91" w:rsidRPr="006233E0" w:rsidRDefault="00DC4E91" w:rsidP="00A35D5C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13.05.2022</w:t>
            </w:r>
          </w:p>
        </w:tc>
      </w:tr>
      <w:tr w:rsidR="00A17A7E" w:rsidRPr="006233E0" w:rsidTr="00BC38D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286" w:type="dxa"/>
          <w:cantSplit/>
          <w:trHeight w:val="112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A17A7E" w:rsidRPr="006233E0" w:rsidRDefault="00A17A7E" w:rsidP="00A35D5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08:30-09:15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UNUM-0</w:t>
            </w:r>
            <w:r w:rsidR="00A35D5C">
              <w:rPr>
                <w:rFonts w:asciiTheme="minorHAnsi" w:hAnsiTheme="minorHAnsi" w:cstheme="minorHAnsi"/>
                <w:b/>
                <w:sz w:val="16"/>
                <w:szCs w:val="16"/>
              </w:rPr>
              <w:t>2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Anatomi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Kaslar ve </w:t>
            </w:r>
            <w:proofErr w:type="spell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periferik</w:t>
            </w:r>
            <w:proofErr w:type="spell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sinirler hakkında genel bilgi</w:t>
            </w:r>
          </w:p>
          <w:p w:rsidR="00A17A7E" w:rsidRPr="006233E0" w:rsidRDefault="00A17A7E" w:rsidP="00A35D5C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highlight w:val="yellow"/>
                <w:lang w:eastAsia="en-US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Candan ARMAN</w:t>
            </w:r>
          </w:p>
        </w:tc>
        <w:tc>
          <w:tcPr>
            <w:tcW w:w="26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UNUM-0</w:t>
            </w:r>
            <w:r w:rsidR="00A35D5C">
              <w:rPr>
                <w:rFonts w:asciiTheme="minorHAnsi" w:hAnsiTheme="minorHAnsi" w:cstheme="minorHAnsi"/>
                <w:b/>
                <w:sz w:val="16"/>
                <w:szCs w:val="16"/>
              </w:rPr>
              <w:t>3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Histoloji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Kas dokusu histolojisi </w:t>
            </w:r>
          </w:p>
          <w:p w:rsidR="00A17A7E" w:rsidRPr="006233E0" w:rsidRDefault="00A17A7E" w:rsidP="00A35D5C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Serap CİLAKER MICILI</w:t>
            </w:r>
          </w:p>
        </w:tc>
        <w:tc>
          <w:tcPr>
            <w:tcW w:w="226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UNUM-0</w:t>
            </w:r>
            <w:r w:rsidR="00A35D5C">
              <w:rPr>
                <w:rFonts w:asciiTheme="minorHAnsi" w:hAnsiTheme="minorHAnsi" w:cstheme="minorHAnsi"/>
                <w:b/>
                <w:sz w:val="16"/>
                <w:szCs w:val="16"/>
              </w:rPr>
              <w:t>6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Anatomi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Boyun bölgesinin damar ve sinirleri 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Gökşin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 xml:space="preserve"> Nilüfer DEMİRCİ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DOKU BİYOLOJİSİ-0 (1103)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UYGULAMA-02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 xml:space="preserve">Yüz Yüze (Histoloji Salonu) 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Histoloji 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Kas dokusu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08:30-10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: </w:t>
            </w:r>
            <w:r w:rsidR="00150EF5"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Grup A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0:30-1</w:t>
            </w:r>
            <w:r w:rsidR="00A375B4"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2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:15: </w:t>
            </w:r>
            <w:r w:rsidR="00150EF5"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Grup B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</w:pPr>
          </w:p>
        </w:tc>
        <w:tc>
          <w:tcPr>
            <w:tcW w:w="160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DOKU BİYOLOJİSİ-2 (1104)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UYGULAMA-01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 xml:space="preserve">Yüz Yüze (Anatomi Salonu) 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Anatomi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Baş ve boyun kas, damar, sinir yapıları</w:t>
            </w:r>
          </w:p>
          <w:p w:rsidR="00A375B4" w:rsidRPr="006233E0" w:rsidRDefault="00A375B4" w:rsidP="00A35D5C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08:30-10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: </w:t>
            </w:r>
            <w:r w:rsidR="00150EF5"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Grup C</w:t>
            </w:r>
          </w:p>
          <w:p w:rsidR="00A375B4" w:rsidRPr="006233E0" w:rsidRDefault="00A375B4" w:rsidP="00A35D5C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10:30-12:15: </w:t>
            </w:r>
            <w:r w:rsidR="00150EF5"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Grup D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HEKİMLİK BECERİ VE DEĞERLERİ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MESLEKSEL BECERİLER-04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Yüz Yüze (MBU Laboratuvarı)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Temel yaşam desteği uygulama (CPR) 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08:30</w:t>
            </w:r>
            <w:r w:rsidR="00C826D9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</w:t>
            </w:r>
            <w:r w:rsidR="001C0F20"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D</w:t>
            </w:r>
            <w:proofErr w:type="gramEnd"/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1 Grup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0:30</w:t>
            </w:r>
            <w:r w:rsidR="00C826D9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 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A1 Grup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-</w:t>
            </w:r>
            <w:r w:rsidRPr="006233E0">
              <w:rPr>
                <w:sz w:val="16"/>
                <w:szCs w:val="16"/>
              </w:rPr>
              <w:t xml:space="preserve"> 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Öğrenme Kaynakları Merkezi (Video)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Üst </w:t>
            </w:r>
            <w:proofErr w:type="spellStart"/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ekstremiteden</w:t>
            </w:r>
            <w:proofErr w:type="spellEnd"/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kan basıncını ölçme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b/>
                <w:color w:val="FF0000"/>
                <w:sz w:val="16"/>
                <w:szCs w:val="16"/>
                <w:highlight w:val="yellow"/>
              </w:rPr>
            </w:pPr>
          </w:p>
        </w:tc>
      </w:tr>
      <w:tr w:rsidR="00A17A7E" w:rsidRPr="006233E0" w:rsidTr="00BC38D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286" w:type="dxa"/>
          <w:cantSplit/>
          <w:trHeight w:val="112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A17A7E" w:rsidRPr="006233E0" w:rsidRDefault="00A17A7E" w:rsidP="00A35D5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09:30-10:15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A17A7E" w:rsidRPr="006233E0" w:rsidRDefault="00A17A7E" w:rsidP="00A35D5C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26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A17A7E" w:rsidRPr="006233E0" w:rsidRDefault="00A17A7E" w:rsidP="00A35D5C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highlight w:val="yellow"/>
                <w:lang w:eastAsia="en-US"/>
              </w:rPr>
            </w:pPr>
          </w:p>
        </w:tc>
        <w:tc>
          <w:tcPr>
            <w:tcW w:w="226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  <w:highlight w:val="yellow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609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A17A7E" w:rsidRPr="006233E0" w:rsidRDefault="00A17A7E" w:rsidP="00A35D5C">
            <w:pPr>
              <w:pStyle w:val="ListeParagraf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</w:p>
        </w:tc>
      </w:tr>
      <w:tr w:rsidR="00A17A7E" w:rsidRPr="006233E0" w:rsidTr="007518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286" w:type="dxa"/>
          <w:cantSplit/>
          <w:trHeight w:val="111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A17A7E" w:rsidRPr="006233E0" w:rsidRDefault="00A17A7E" w:rsidP="00A35D5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0:30-11:15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TÜRK DİLİ (TDL 1000)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10:30-11:15: </w:t>
            </w: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49</w:t>
            </w:r>
          </w:p>
          <w:p w:rsidR="00A17A7E" w:rsidRPr="006233E0" w:rsidRDefault="00A17A7E" w:rsidP="00A35D5C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1:30-12:15: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50</w:t>
            </w:r>
          </w:p>
        </w:tc>
        <w:tc>
          <w:tcPr>
            <w:tcW w:w="26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HEKİMLİK BECERİ VE DEĞERLERİ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İLETİŞİM BECERİLERİ-04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Açık İletişim</w:t>
            </w:r>
          </w:p>
          <w:p w:rsidR="00A17A7E" w:rsidRPr="006233E0" w:rsidRDefault="00EE285E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0:30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-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2:15: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A+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B Grup</w:t>
            </w:r>
          </w:p>
        </w:tc>
        <w:tc>
          <w:tcPr>
            <w:tcW w:w="226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7C5FD4" w:rsidRPr="001766B3" w:rsidRDefault="007C5FD4" w:rsidP="00A35D5C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1766B3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7C5FD4" w:rsidRPr="001766B3" w:rsidRDefault="007C5FD4" w:rsidP="00A35D5C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1766B3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SUNUM-07</w:t>
            </w:r>
          </w:p>
          <w:p w:rsidR="007C5FD4" w:rsidRPr="001766B3" w:rsidRDefault="007C5FD4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1766B3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7C5FD4" w:rsidRPr="001766B3" w:rsidRDefault="007C5FD4" w:rsidP="00A35D5C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1766B3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Fizyoloji</w:t>
            </w:r>
          </w:p>
          <w:p w:rsidR="007C5FD4" w:rsidRPr="001766B3" w:rsidRDefault="007C5FD4" w:rsidP="00A35D5C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1766B3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Sinir sistemine giriş</w:t>
            </w:r>
          </w:p>
          <w:p w:rsidR="00A17A7E" w:rsidRPr="001766B3" w:rsidRDefault="007C5FD4" w:rsidP="00A35D5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1766B3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Ayfer DAYI</w:t>
            </w: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609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ATATÜRK İLKELERİ VE İNKILAP TARİHİ (ATA 1000)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10:30-11:15: </w:t>
            </w: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</w:t>
            </w:r>
            <w:r w:rsidR="00751887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51</w:t>
            </w:r>
          </w:p>
          <w:p w:rsidR="00A17A7E" w:rsidRPr="006233E0" w:rsidRDefault="00A17A7E" w:rsidP="00A35D5C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1:30-12:15: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5</w:t>
            </w:r>
            <w:r w:rsidR="00751887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2</w:t>
            </w:r>
          </w:p>
        </w:tc>
      </w:tr>
      <w:tr w:rsidR="00A17A7E" w:rsidRPr="006233E0" w:rsidTr="007518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286" w:type="dxa"/>
          <w:cantSplit/>
          <w:trHeight w:val="220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A17A7E" w:rsidRPr="006233E0" w:rsidRDefault="00A17A7E" w:rsidP="00A35D5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1:30-12:15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A17A7E" w:rsidRPr="006233E0" w:rsidRDefault="00A17A7E" w:rsidP="00A35D5C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69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A17A7E" w:rsidRPr="001766B3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</w:pPr>
          </w:p>
        </w:tc>
        <w:tc>
          <w:tcPr>
            <w:tcW w:w="1609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A17A7E" w:rsidRPr="006233E0" w:rsidRDefault="00A17A7E" w:rsidP="00A35D5C">
            <w:pPr>
              <w:pStyle w:val="ListeParagraf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A17A7E" w:rsidRPr="006233E0" w:rsidRDefault="00A17A7E" w:rsidP="00A35D5C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</w:p>
        </w:tc>
      </w:tr>
      <w:tr w:rsidR="00A17A7E" w:rsidRPr="006233E0" w:rsidTr="007518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286" w:type="dxa"/>
          <w:cantSplit/>
          <w:trHeight w:val="1002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A17A7E" w:rsidRPr="006233E0" w:rsidRDefault="00A17A7E" w:rsidP="00A35D5C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A17A7E" w:rsidRPr="006233E0" w:rsidRDefault="00A17A7E" w:rsidP="00A35D5C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6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7C5FD4" w:rsidRPr="001766B3" w:rsidRDefault="007C5FD4" w:rsidP="00A35D5C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1766B3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7C5FD4" w:rsidRPr="001766B3" w:rsidRDefault="007C5FD4" w:rsidP="00A35D5C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1766B3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SUNUM-0</w:t>
            </w:r>
            <w:r w:rsidR="00751887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8</w:t>
            </w:r>
          </w:p>
          <w:p w:rsidR="007C5FD4" w:rsidRPr="001766B3" w:rsidRDefault="007C5FD4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1766B3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7C5FD4" w:rsidRPr="001766B3" w:rsidRDefault="007C5FD4" w:rsidP="00A35D5C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1766B3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Fizyoloji</w:t>
            </w:r>
          </w:p>
          <w:p w:rsidR="007C5FD4" w:rsidRPr="001766B3" w:rsidRDefault="007C5FD4" w:rsidP="00A35D5C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proofErr w:type="spellStart"/>
            <w:r w:rsidRPr="001766B3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Periferik</w:t>
            </w:r>
            <w:proofErr w:type="spellEnd"/>
            <w:r w:rsidRPr="001766B3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 sinir sistemi fizyolojisi </w:t>
            </w:r>
          </w:p>
          <w:p w:rsidR="00A17A7E" w:rsidRPr="001766B3" w:rsidRDefault="007C5FD4" w:rsidP="00A35D5C">
            <w:pPr>
              <w:pStyle w:val="ListeParagraf"/>
              <w:ind w:left="0"/>
              <w:jc w:val="center"/>
              <w:rPr>
                <w:b/>
                <w:color w:val="FF0000"/>
                <w:sz w:val="16"/>
                <w:szCs w:val="16"/>
              </w:rPr>
            </w:pPr>
            <w:r w:rsidRPr="001766B3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İlkay AKSU</w:t>
            </w: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</w:pPr>
          </w:p>
        </w:tc>
        <w:tc>
          <w:tcPr>
            <w:tcW w:w="160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A17A7E" w:rsidRPr="006233E0" w:rsidRDefault="00A17A7E" w:rsidP="00A35D5C">
            <w:pPr>
              <w:pStyle w:val="ListeParagraf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A17A7E" w:rsidRPr="006233E0" w:rsidRDefault="00A17A7E" w:rsidP="00A35D5C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</w:p>
        </w:tc>
      </w:tr>
      <w:tr w:rsidR="00A17A7E" w:rsidRPr="006233E0" w:rsidTr="00A35D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1336" w:type="dxa"/>
          <w:trHeight w:val="362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A17A7E" w:rsidRPr="006233E0" w:rsidRDefault="00A17A7E" w:rsidP="00A35D5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2:15-14:30</w:t>
            </w:r>
          </w:p>
        </w:tc>
        <w:tc>
          <w:tcPr>
            <w:tcW w:w="1417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ÖĞLE TATİLİ</w:t>
            </w:r>
          </w:p>
        </w:tc>
      </w:tr>
      <w:tr w:rsidR="00A17A7E" w:rsidRPr="006233E0" w:rsidTr="007518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1336" w:type="dxa"/>
          <w:cantSplit/>
          <w:trHeight w:val="947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A17A7E" w:rsidRPr="006233E0" w:rsidRDefault="00A17A7E" w:rsidP="00A35D5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4:30-15:15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YABANCI DİL (YDİ 1012)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3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3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197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4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4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198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5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5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 SUNUM-199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6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6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00</w:t>
            </w:r>
          </w:p>
          <w:p w:rsidR="00A17A7E" w:rsidRPr="006233E0" w:rsidRDefault="00A17A7E" w:rsidP="00A35D5C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  <w:tc>
          <w:tcPr>
            <w:tcW w:w="26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UNUM-0</w:t>
            </w:r>
            <w:r w:rsidR="00A35D5C">
              <w:rPr>
                <w:rFonts w:asciiTheme="minorHAnsi" w:hAnsiTheme="minorHAnsi" w:cstheme="minorHAnsi"/>
                <w:b/>
                <w:sz w:val="16"/>
                <w:szCs w:val="16"/>
              </w:rPr>
              <w:t>4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Anatomi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Yüz ve kafa derisi, mimik ve çiğneme kasları, yüzün damar ve sinirleri 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Nüket GÖÇMEN KARABEKİR</w:t>
            </w:r>
          </w:p>
        </w:tc>
        <w:tc>
          <w:tcPr>
            <w:tcW w:w="226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00B0F0"/>
            <w:vAlign w:val="center"/>
          </w:tcPr>
          <w:p w:rsidR="00A17A7E" w:rsidRPr="006233E0" w:rsidRDefault="00A17A7E" w:rsidP="00A35D5C">
            <w:pPr>
              <w:shd w:val="clear" w:color="auto" w:fill="00B0F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ÖZEL ÇALIŞMA MODÜLÜ-05</w:t>
            </w:r>
          </w:p>
          <w:p w:rsidR="00A17A7E" w:rsidRPr="006233E0" w:rsidRDefault="00A17A7E" w:rsidP="00A35D5C">
            <w:pPr>
              <w:shd w:val="clear" w:color="auto" w:fill="00B0F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 xml:space="preserve">SOSYAL SORUMLULUK </w:t>
            </w:r>
          </w:p>
          <w:p w:rsidR="00A17A7E" w:rsidRPr="006233E0" w:rsidRDefault="00A17A7E" w:rsidP="00A35D5C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Uygulama ve sonuçları elde etme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DOKU BİYOLOJİSİ-0 (1103)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UYGULAMA-02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 xml:space="preserve">Yüz Yüze (Histoloji Salonu) 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Histoloji 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Kas dokusu</w:t>
            </w:r>
          </w:p>
          <w:p w:rsidR="00A375B4" w:rsidRPr="006233E0" w:rsidRDefault="00A375B4" w:rsidP="00A35D5C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 w:rsidR="00F413E5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3: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30-1</w:t>
            </w:r>
            <w:r w:rsidR="00F413E5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: </w:t>
            </w:r>
            <w:r w:rsidR="00150EF5"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Grup C</w:t>
            </w:r>
          </w:p>
          <w:p w:rsidR="00A375B4" w:rsidRPr="006233E0" w:rsidRDefault="00A375B4" w:rsidP="00A35D5C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 w:rsidR="00F413E5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 w:rsidR="00F413E5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7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: </w:t>
            </w:r>
            <w:r w:rsidR="00150EF5"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Grup D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sz w:val="16"/>
                <w:szCs w:val="16"/>
                <w:highlight w:val="yellow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  <w:highlight w:val="yellow"/>
              </w:rPr>
              <w:t xml:space="preserve"> 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DOKU BİYOLOJİSİ-2 (1104)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UYGULAMA-01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 xml:space="preserve">Yüz Yüze (Anatomi Salonu) 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Anatomi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Baş ve boyun kas, damar, sinir yapıları</w:t>
            </w:r>
          </w:p>
          <w:p w:rsidR="00A375B4" w:rsidRPr="006233E0" w:rsidRDefault="00F413E5" w:rsidP="00A35D5C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3: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: </w:t>
            </w:r>
            <w:r w:rsidR="00150EF5"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Grup A</w:t>
            </w:r>
          </w:p>
          <w:p w:rsidR="00A375B4" w:rsidRPr="006233E0" w:rsidRDefault="00F413E5" w:rsidP="00A35D5C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7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: </w:t>
            </w:r>
            <w:r w:rsidR="00A375B4"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</w:t>
            </w:r>
            <w:r w:rsidR="00150EF5"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Grup B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55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HEKİMLİK BECERİ VE DEĞERLERİ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MESLEKSEL BECERİLER-04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Yüz Yüze (MBU Laboratuvarı)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Temel yaşam desteği uygulama (CPR) 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 w:rsidR="00AD7F92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3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</w:t>
            </w:r>
            <w:r w:rsidR="00AD7F92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</w:t>
            </w:r>
            <w:r w:rsidR="001C0F20"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B</w:t>
            </w:r>
            <w:proofErr w:type="gramEnd"/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1 Grup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 w:rsidR="00AD7F92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</w:t>
            </w:r>
            <w:r w:rsidR="00AD7F92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C</w:t>
            </w:r>
            <w:proofErr w:type="gramEnd"/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1 Grup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-</w:t>
            </w:r>
            <w:r w:rsidRPr="006233E0">
              <w:rPr>
                <w:sz w:val="16"/>
                <w:szCs w:val="16"/>
              </w:rPr>
              <w:t xml:space="preserve"> 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Öğrenme Kaynakları Merkezi (Video)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Üst </w:t>
            </w:r>
            <w:proofErr w:type="spellStart"/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ekstremiteden</w:t>
            </w:r>
            <w:proofErr w:type="spellEnd"/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kan basıncını ölçme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Merge w:val="restart"/>
            <w:tcBorders>
              <w:top w:val="single" w:sz="4" w:space="0" w:color="auto"/>
              <w:left w:val="nil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YABANCI DİL (YDİ 1012)</w:t>
            </w:r>
          </w:p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3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3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01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4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4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02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5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5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 SUNUM-203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6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6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04</w:t>
            </w:r>
          </w:p>
          <w:p w:rsidR="00A17A7E" w:rsidRPr="006233E0" w:rsidRDefault="00A17A7E" w:rsidP="00A35D5C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</w:tr>
      <w:tr w:rsidR="00A17A7E" w:rsidRPr="006233E0" w:rsidTr="007518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1336" w:type="dxa"/>
          <w:cantSplit/>
          <w:trHeight w:val="1011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A17A7E" w:rsidRPr="006233E0" w:rsidRDefault="00A17A7E" w:rsidP="00A35D5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5:30-16:15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A17A7E" w:rsidRPr="006233E0" w:rsidRDefault="00A17A7E" w:rsidP="00A35D5C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  <w:tc>
          <w:tcPr>
            <w:tcW w:w="26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Merge/>
            <w:tcBorders>
              <w:left w:val="single" w:sz="4" w:space="0" w:color="auto"/>
            </w:tcBorders>
            <w:shd w:val="clear" w:color="auto" w:fill="00B0F0"/>
            <w:vAlign w:val="center"/>
          </w:tcPr>
          <w:p w:rsidR="00A17A7E" w:rsidRPr="006233E0" w:rsidRDefault="00A17A7E" w:rsidP="00A35D5C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559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A17A7E" w:rsidRPr="006233E0" w:rsidRDefault="00A17A7E" w:rsidP="00A35D5C">
            <w:pPr>
              <w:pStyle w:val="ListeParagraf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Merge/>
            <w:tcBorders>
              <w:left w:val="nil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A17A7E" w:rsidRPr="006233E0" w:rsidRDefault="00A17A7E" w:rsidP="00A35D5C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</w:tr>
      <w:tr w:rsidR="00A17A7E" w:rsidRPr="006233E0" w:rsidTr="007518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1336" w:type="dxa"/>
          <w:cantSplit/>
          <w:trHeight w:val="99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A17A7E" w:rsidRPr="006233E0" w:rsidRDefault="00A17A7E" w:rsidP="00A35D5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6:30-17:15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A17A7E" w:rsidRPr="006233E0" w:rsidRDefault="00A17A7E" w:rsidP="00A35D5C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6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UNUM-0</w:t>
            </w:r>
            <w:r w:rsidR="00A35D5C">
              <w:rPr>
                <w:rFonts w:asciiTheme="minorHAnsi" w:hAnsiTheme="minorHAnsi" w:cstheme="minorHAnsi"/>
                <w:b/>
                <w:sz w:val="16"/>
                <w:szCs w:val="16"/>
              </w:rPr>
              <w:t>5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Anatomi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Boyun bölgesi kasları </w:t>
            </w:r>
          </w:p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Sibel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 xml:space="preserve"> ÇIRPAN</w:t>
            </w: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2268" w:type="dxa"/>
            <w:gridSpan w:val="2"/>
            <w:vMerge/>
            <w:tcBorders>
              <w:left w:val="single" w:sz="4" w:space="0" w:color="auto"/>
            </w:tcBorders>
            <w:shd w:val="clear" w:color="auto" w:fill="00B0F0"/>
          </w:tcPr>
          <w:p w:rsidR="00A17A7E" w:rsidRPr="006233E0" w:rsidRDefault="00A17A7E" w:rsidP="00A35D5C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Merge/>
            <w:tcBorders>
              <w:left w:val="nil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A17A7E" w:rsidRPr="006233E0" w:rsidRDefault="00A17A7E" w:rsidP="00A35D5C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</w:p>
        </w:tc>
      </w:tr>
      <w:tr w:rsidR="00A17A7E" w:rsidRPr="006233E0" w:rsidTr="007518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1336" w:type="dxa"/>
          <w:cantSplit/>
          <w:trHeight w:val="96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A17A7E" w:rsidRPr="006233E0" w:rsidRDefault="00A17A7E" w:rsidP="00A35D5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7:15-18:15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A17A7E" w:rsidRPr="006233E0" w:rsidRDefault="00A17A7E" w:rsidP="00A35D5C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  <w:tc>
          <w:tcPr>
            <w:tcW w:w="26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00B0F0"/>
            <w:vAlign w:val="center"/>
          </w:tcPr>
          <w:p w:rsidR="00A17A7E" w:rsidRPr="006233E0" w:rsidRDefault="00A17A7E" w:rsidP="00A35D5C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A17A7E" w:rsidRPr="006233E0" w:rsidRDefault="00A17A7E" w:rsidP="00A35D5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A17A7E" w:rsidRPr="006233E0" w:rsidRDefault="00A17A7E" w:rsidP="00A35D5C">
            <w:pPr>
              <w:pStyle w:val="ListeParagraf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Merge/>
            <w:tcBorders>
              <w:left w:val="nil"/>
              <w:bottom w:val="single" w:sz="4" w:space="0" w:color="auto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A17A7E" w:rsidRPr="006233E0" w:rsidRDefault="00A17A7E" w:rsidP="00A35D5C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</w:tr>
      <w:tr w:rsidR="00A17A7E" w:rsidRPr="006233E0" w:rsidTr="00A35D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1336" w:type="dxa"/>
          <w:cantSplit/>
          <w:trHeight w:val="64"/>
        </w:trPr>
        <w:tc>
          <w:tcPr>
            <w:tcW w:w="6575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17A7E" w:rsidRPr="006233E0" w:rsidRDefault="00A17A7E" w:rsidP="00A35D5C">
            <w:pP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8734" w:type="dxa"/>
            <w:gridSpan w:val="7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17A7E" w:rsidRPr="006233E0" w:rsidRDefault="00A17A7E" w:rsidP="00A35D5C">
            <w:pPr>
              <w:jc w:val="right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TELİF HAKLARI DOKUZ EYLÜL ÜNİVERSİTESİ TIP FAKÜLTESİNE AİTTİR. © 2021-22</w:t>
            </w:r>
          </w:p>
        </w:tc>
      </w:tr>
    </w:tbl>
    <w:tbl>
      <w:tblPr>
        <w:tblW w:w="15026" w:type="dxa"/>
        <w:tblInd w:w="70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6"/>
        <w:gridCol w:w="1985"/>
        <w:gridCol w:w="2417"/>
        <w:gridCol w:w="1489"/>
        <w:gridCol w:w="1772"/>
        <w:gridCol w:w="3685"/>
        <w:gridCol w:w="2552"/>
      </w:tblGrid>
      <w:tr w:rsidR="000776D9" w:rsidRPr="006233E0" w:rsidTr="003B70E3">
        <w:trPr>
          <w:trHeight w:val="190"/>
        </w:trPr>
        <w:tc>
          <w:tcPr>
            <w:tcW w:w="7017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:rsidR="003B70E3" w:rsidRPr="006233E0" w:rsidRDefault="002E5CC9" w:rsidP="00640862">
            <w:pPr>
              <w:rPr>
                <w:sz w:val="16"/>
                <w:szCs w:val="16"/>
              </w:rPr>
            </w:pPr>
            <w:r w:rsidRPr="006233E0">
              <w:rPr>
                <w:sz w:val="16"/>
                <w:szCs w:val="16"/>
              </w:rPr>
              <w:br w:type="page"/>
            </w:r>
          </w:p>
          <w:p w:rsidR="003B70E3" w:rsidRPr="006233E0" w:rsidRDefault="003B70E3" w:rsidP="00640862">
            <w:pPr>
              <w:rPr>
                <w:rFonts w:asciiTheme="minorHAnsi" w:hAnsiTheme="minorHAnsi" w:cstheme="minorHAnsi"/>
                <w:b/>
                <w:bCs/>
                <w:i/>
                <w:color w:val="000000"/>
                <w:sz w:val="16"/>
                <w:szCs w:val="16"/>
              </w:rPr>
            </w:pPr>
          </w:p>
          <w:p w:rsidR="003B70E3" w:rsidRPr="006233E0" w:rsidRDefault="003B70E3" w:rsidP="00640862">
            <w:pPr>
              <w:rPr>
                <w:rFonts w:asciiTheme="minorHAnsi" w:hAnsiTheme="minorHAnsi" w:cstheme="minorHAnsi"/>
                <w:b/>
                <w:bCs/>
                <w:i/>
                <w:color w:val="000000"/>
                <w:sz w:val="16"/>
                <w:szCs w:val="16"/>
              </w:rPr>
            </w:pPr>
          </w:p>
          <w:p w:rsidR="003B70E3" w:rsidRDefault="003B70E3" w:rsidP="00640862">
            <w:pPr>
              <w:rPr>
                <w:rFonts w:asciiTheme="minorHAnsi" w:hAnsiTheme="minorHAnsi" w:cstheme="minorHAnsi"/>
                <w:b/>
                <w:bCs/>
                <w:i/>
                <w:color w:val="000000"/>
                <w:sz w:val="16"/>
                <w:szCs w:val="16"/>
              </w:rPr>
            </w:pPr>
          </w:p>
          <w:p w:rsidR="000776D9" w:rsidRPr="006233E0" w:rsidRDefault="00F70AA1" w:rsidP="00640862">
            <w:pPr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/>
                <w:color w:val="000000"/>
                <w:sz w:val="16"/>
                <w:szCs w:val="16"/>
              </w:rPr>
              <w:lastRenderedPageBreak/>
              <w:t xml:space="preserve"> </w:t>
            </w:r>
            <w:r w:rsidR="00B420E7"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16</w:t>
            </w:r>
            <w:r w:rsidR="000776D9"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 xml:space="preserve"> Mayıs 2022</w:t>
            </w:r>
            <w:r w:rsidR="007D728F"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-</w:t>
            </w:r>
            <w:r w:rsidR="00B420E7"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20</w:t>
            </w:r>
            <w:r w:rsidR="000776D9"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 xml:space="preserve"> Mayıs 2022</w:t>
            </w:r>
          </w:p>
        </w:tc>
        <w:tc>
          <w:tcPr>
            <w:tcW w:w="8009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:rsidR="003B70E3" w:rsidRPr="006233E0" w:rsidRDefault="003B70E3" w:rsidP="000776D9">
            <w:pPr>
              <w:jc w:val="right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  <w:p w:rsidR="003B70E3" w:rsidRPr="006233E0" w:rsidRDefault="003B70E3" w:rsidP="000776D9">
            <w:pPr>
              <w:jc w:val="right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  <w:p w:rsidR="003B70E3" w:rsidRPr="006233E0" w:rsidRDefault="003B70E3" w:rsidP="000776D9">
            <w:pPr>
              <w:jc w:val="right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  <w:p w:rsidR="001766B3" w:rsidRDefault="001766B3" w:rsidP="000776D9">
            <w:pPr>
              <w:jc w:val="right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  <w:p w:rsidR="000776D9" w:rsidRPr="006233E0" w:rsidRDefault="00545E8D" w:rsidP="00545E8D">
            <w:pPr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lastRenderedPageBreak/>
              <w:t xml:space="preserve">                                                                                                                                                                                                         </w:t>
            </w:r>
            <w:r w:rsidR="002219FD"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3</w:t>
            </w:r>
            <w:r w:rsidR="000776D9"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.Hafta</w:t>
            </w:r>
          </w:p>
        </w:tc>
      </w:tr>
      <w:tr w:rsidR="004A7FA1" w:rsidRPr="006233E0" w:rsidTr="004A7FA1">
        <w:trPr>
          <w:trHeight w:val="55"/>
        </w:trPr>
        <w:tc>
          <w:tcPr>
            <w:tcW w:w="7017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:rsidR="004A7FA1" w:rsidRPr="006233E0" w:rsidRDefault="004A7FA1" w:rsidP="00640862">
            <w:pPr>
              <w:rPr>
                <w:sz w:val="16"/>
                <w:szCs w:val="16"/>
              </w:rPr>
            </w:pPr>
          </w:p>
        </w:tc>
        <w:tc>
          <w:tcPr>
            <w:tcW w:w="8009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:rsidR="004A7FA1" w:rsidRPr="006233E0" w:rsidRDefault="004A7FA1" w:rsidP="000776D9">
            <w:pPr>
              <w:jc w:val="right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</w:tc>
      </w:tr>
      <w:tr w:rsidR="002219FD" w:rsidRPr="006233E0" w:rsidTr="00070FF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67"/>
        </w:trPr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2219FD" w:rsidRPr="006233E0" w:rsidRDefault="002219FD" w:rsidP="002219FD">
            <w:pPr>
              <w:jc w:val="center"/>
              <w:rPr>
                <w:rFonts w:asciiTheme="minorHAnsi" w:hAnsiTheme="minorHAnsi" w:cstheme="minorHAnsi"/>
                <w:i/>
                <w:sz w:val="16"/>
                <w:szCs w:val="16"/>
                <w:lang w:eastAsia="en-US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 xml:space="preserve">  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2219FD" w:rsidRPr="006233E0" w:rsidRDefault="002219FD" w:rsidP="002219FD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16.05.2022</w:t>
            </w:r>
          </w:p>
        </w:tc>
        <w:tc>
          <w:tcPr>
            <w:tcW w:w="2417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2219FD" w:rsidRPr="006233E0" w:rsidRDefault="002219FD" w:rsidP="002219FD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17.05.2022</w:t>
            </w:r>
          </w:p>
        </w:tc>
        <w:tc>
          <w:tcPr>
            <w:tcW w:w="3261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2219FD" w:rsidRPr="006233E0" w:rsidRDefault="002219FD" w:rsidP="002219FD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18.05.2022</w:t>
            </w:r>
          </w:p>
        </w:tc>
        <w:tc>
          <w:tcPr>
            <w:tcW w:w="368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2219FD" w:rsidRPr="006233E0" w:rsidRDefault="002219FD" w:rsidP="002219FD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19.05.2022</w:t>
            </w: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2219FD" w:rsidRPr="006233E0" w:rsidRDefault="002219FD" w:rsidP="002219FD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20.05.2022</w:t>
            </w:r>
          </w:p>
        </w:tc>
      </w:tr>
      <w:tr w:rsidR="001C0F20" w:rsidRPr="006233E0" w:rsidTr="00070FF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cantSplit/>
          <w:trHeight w:val="1234"/>
        </w:trPr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1C0F20" w:rsidRPr="006233E0" w:rsidRDefault="001C0F20" w:rsidP="002219FD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08:30-09:15</w:t>
            </w:r>
          </w:p>
        </w:tc>
        <w:tc>
          <w:tcPr>
            <w:tcW w:w="1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1C0F20" w:rsidRPr="006233E0" w:rsidRDefault="001C0F20" w:rsidP="002219FD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1C0F20" w:rsidRPr="006233E0" w:rsidRDefault="001C0F20" w:rsidP="002219FD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UNUM-09</w:t>
            </w:r>
          </w:p>
          <w:p w:rsidR="001C0F20" w:rsidRPr="006233E0" w:rsidRDefault="001C0F20" w:rsidP="002219FD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1C0F20" w:rsidRPr="006233E0" w:rsidRDefault="001C0F20" w:rsidP="002219FD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Biyokimya</w:t>
            </w:r>
          </w:p>
          <w:p w:rsidR="001C0F20" w:rsidRPr="006233E0" w:rsidRDefault="001C0F20" w:rsidP="002219FD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Kas dokusu Biyokimyası</w:t>
            </w:r>
          </w:p>
          <w:p w:rsidR="001C0F20" w:rsidRPr="006233E0" w:rsidRDefault="001C0F20" w:rsidP="002219FD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Semra KOÇTÜRK</w:t>
            </w:r>
          </w:p>
          <w:p w:rsidR="001C0F20" w:rsidRPr="006233E0" w:rsidRDefault="001C0F20" w:rsidP="002219FD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2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1C0F20" w:rsidRPr="006233E0" w:rsidRDefault="001C0F20" w:rsidP="00A84892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1C0F20" w:rsidRPr="006233E0" w:rsidRDefault="001C0F20" w:rsidP="00A8489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UNUM-10</w:t>
            </w:r>
          </w:p>
          <w:p w:rsidR="001C0F20" w:rsidRPr="006233E0" w:rsidRDefault="001C0F20" w:rsidP="00A8489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</w:t>
            </w:r>
          </w:p>
          <w:p w:rsidR="001C0F20" w:rsidRPr="006233E0" w:rsidRDefault="001C0F20" w:rsidP="00A8489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Anatomi</w:t>
            </w:r>
          </w:p>
          <w:p w:rsidR="001C0F20" w:rsidRPr="006233E0" w:rsidRDefault="001C0F20" w:rsidP="00A84892">
            <w:pPr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Gövde kasları (derin sırt kasları)</w:t>
            </w:r>
          </w:p>
          <w:p w:rsidR="001C0F20" w:rsidRPr="006233E0" w:rsidRDefault="001C0F20" w:rsidP="00A84892">
            <w:pPr>
              <w:contextualSpacing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Funda AKSU</w:t>
            </w:r>
          </w:p>
        </w:tc>
        <w:tc>
          <w:tcPr>
            <w:tcW w:w="32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C0F20" w:rsidRPr="006233E0" w:rsidRDefault="001C0F20" w:rsidP="002219FD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36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1C0F20" w:rsidRPr="006233E0" w:rsidRDefault="001C0F20" w:rsidP="001C0F20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color w:val="000000" w:themeColor="text1"/>
                <w:sz w:val="16"/>
                <w:szCs w:val="16"/>
              </w:rPr>
              <w:t>RESMİ TATİL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C0F20" w:rsidRPr="006233E0" w:rsidRDefault="001C0F20" w:rsidP="002219FD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1C0F20" w:rsidRPr="006233E0" w:rsidTr="00070FF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cantSplit/>
          <w:trHeight w:val="1124"/>
        </w:trPr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1C0F20" w:rsidRPr="006233E0" w:rsidRDefault="001C0F20" w:rsidP="002219FD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09:30-10:15</w:t>
            </w:r>
          </w:p>
        </w:tc>
        <w:tc>
          <w:tcPr>
            <w:tcW w:w="1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1C0F20" w:rsidRPr="006233E0" w:rsidRDefault="001C0F20" w:rsidP="002219FD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4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1C0F20" w:rsidRPr="006233E0" w:rsidRDefault="001C0F20" w:rsidP="002219FD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32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3D3E4F" w:rsidRPr="006233E0" w:rsidRDefault="003D3E4F" w:rsidP="003D3E4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  <w:t>DANIŞMANLIK TOPLANTISI</w:t>
            </w:r>
          </w:p>
          <w:p w:rsidR="001C0F20" w:rsidRPr="006233E0" w:rsidRDefault="003D3E4F" w:rsidP="003D3E4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PDÖ Derslikleri)</w:t>
            </w:r>
          </w:p>
        </w:tc>
        <w:tc>
          <w:tcPr>
            <w:tcW w:w="368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1C0F20" w:rsidRPr="006233E0" w:rsidRDefault="001C0F20" w:rsidP="002219FD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FA7F43" w:rsidRPr="006233E0" w:rsidRDefault="00FA7F43" w:rsidP="00FA7F43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070FF4" w:rsidRDefault="003D3E4F" w:rsidP="003D3E4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="00070FF4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070FF4" w:rsidRDefault="00070FF4" w:rsidP="003D3E4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>SUNUM-</w:t>
            </w:r>
            <w:r w:rsidR="00FA7F43"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>2</w:t>
            </w:r>
          </w:p>
          <w:p w:rsidR="00FA7F43" w:rsidRPr="003D3E4F" w:rsidRDefault="00FA7F43" w:rsidP="003D3E4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Bilim, Sanat ve Tıp</w:t>
            </w:r>
          </w:p>
          <w:p w:rsidR="00FA7F43" w:rsidRPr="006233E0" w:rsidRDefault="00FA7F43" w:rsidP="00FA7F43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Bilim İnsanı: Refik Saydam</w:t>
            </w:r>
          </w:p>
          <w:p w:rsidR="001C0F20" w:rsidRPr="006233E0" w:rsidRDefault="00FA7F43" w:rsidP="00FA7F43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Osman AÇIKGÖZ</w:t>
            </w:r>
          </w:p>
        </w:tc>
      </w:tr>
      <w:tr w:rsidR="001C0F20" w:rsidRPr="006233E0" w:rsidTr="00070FF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cantSplit/>
          <w:trHeight w:val="1114"/>
        </w:trPr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1C0F20" w:rsidRPr="006233E0" w:rsidRDefault="001C0F20" w:rsidP="00F6665D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0:30-11:15</w:t>
            </w:r>
          </w:p>
        </w:tc>
        <w:tc>
          <w:tcPr>
            <w:tcW w:w="1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1C0F20" w:rsidRPr="006233E0" w:rsidRDefault="001C0F20" w:rsidP="00F6665D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TÜRK DİLİ (TDL 1000)</w:t>
            </w:r>
          </w:p>
          <w:p w:rsidR="001C0F20" w:rsidRPr="006233E0" w:rsidRDefault="001C0F20" w:rsidP="00F6665D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1C0F20" w:rsidRPr="006233E0" w:rsidRDefault="001C0F20" w:rsidP="00F6665D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10:30-11:15: </w:t>
            </w: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51</w:t>
            </w:r>
          </w:p>
          <w:p w:rsidR="001C0F20" w:rsidRPr="006233E0" w:rsidRDefault="001C0F20" w:rsidP="00F6665D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1:30-12:15: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52</w:t>
            </w:r>
          </w:p>
        </w:tc>
        <w:tc>
          <w:tcPr>
            <w:tcW w:w="24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1C0F20" w:rsidRPr="006233E0" w:rsidRDefault="001C0F20" w:rsidP="00F6665D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HEKİMLİK BECERİ VE DEĞERLERİ</w:t>
            </w:r>
          </w:p>
          <w:p w:rsidR="001C0F20" w:rsidRPr="006233E0" w:rsidRDefault="001C0F20" w:rsidP="00F6665D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İLETİŞİM BECERİLERİ-04</w:t>
            </w:r>
          </w:p>
          <w:p w:rsidR="001C0F20" w:rsidRPr="006233E0" w:rsidRDefault="001C0F20" w:rsidP="00F6665D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Açık İletişim</w:t>
            </w:r>
          </w:p>
          <w:p w:rsidR="001C0F20" w:rsidRPr="006233E0" w:rsidRDefault="00EE285E" w:rsidP="00F6665D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0:30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-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2:15: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C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+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D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Grup</w:t>
            </w:r>
          </w:p>
        </w:tc>
        <w:tc>
          <w:tcPr>
            <w:tcW w:w="326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1C0F20" w:rsidRPr="006233E0" w:rsidRDefault="001C0F20" w:rsidP="00A84892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1C0F20" w:rsidRPr="006233E0" w:rsidRDefault="001C0F20" w:rsidP="00A8489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UNUM-</w:t>
            </w:r>
            <w:r w:rsidR="00070FF4">
              <w:rPr>
                <w:rFonts w:asciiTheme="minorHAnsi" w:hAnsiTheme="minorHAnsi" w:cstheme="minorHAnsi"/>
                <w:b/>
                <w:sz w:val="16"/>
                <w:szCs w:val="16"/>
              </w:rPr>
              <w:t>11</w:t>
            </w:r>
          </w:p>
          <w:p w:rsidR="001C0F20" w:rsidRPr="006233E0" w:rsidRDefault="007C5FD4" w:rsidP="00A8489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</w:t>
            </w:r>
            <w:r w:rsidR="001C0F20"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 xml:space="preserve"> (D1 ve D3 Amfileri)</w:t>
            </w:r>
          </w:p>
          <w:p w:rsidR="001C0F20" w:rsidRPr="006233E0" w:rsidRDefault="001C0F20" w:rsidP="00A8489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Tıbbi Biyoloji</w:t>
            </w:r>
          </w:p>
          <w:p w:rsidR="001C0F20" w:rsidRPr="006233E0" w:rsidRDefault="001C0F20" w:rsidP="00A8489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Hücre düzeyinde yaşlanma ve yaşlılıkta oluşan biyolojik değişiklikler</w:t>
            </w:r>
          </w:p>
          <w:p w:rsidR="001C0F20" w:rsidRPr="006233E0" w:rsidRDefault="001C0F20" w:rsidP="00A84892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Zeynep YÜCE</w:t>
            </w:r>
          </w:p>
        </w:tc>
        <w:tc>
          <w:tcPr>
            <w:tcW w:w="368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1C0F20" w:rsidRPr="006233E0" w:rsidRDefault="001C0F20" w:rsidP="00F6665D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1C0F20" w:rsidRPr="006233E0" w:rsidRDefault="001C0F20" w:rsidP="00F6665D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ATATÜRK İLKELERİ VE İNKILAP TARİHİ (ATA 1000)</w:t>
            </w:r>
          </w:p>
          <w:p w:rsidR="001C0F20" w:rsidRPr="006233E0" w:rsidRDefault="001C0F20" w:rsidP="00F6665D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1C0F20" w:rsidRPr="006233E0" w:rsidRDefault="001C0F20" w:rsidP="00F6665D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10:30-11:15: </w:t>
            </w: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5</w:t>
            </w:r>
            <w:r w:rsidR="00751887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3</w:t>
            </w:r>
          </w:p>
          <w:p w:rsidR="001C0F20" w:rsidRPr="006233E0" w:rsidRDefault="001C0F20" w:rsidP="00F6665D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1:30-12:15: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5</w:t>
            </w:r>
            <w:r w:rsidR="00751887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4</w:t>
            </w:r>
          </w:p>
        </w:tc>
      </w:tr>
      <w:tr w:rsidR="001C0F20" w:rsidRPr="006233E0" w:rsidTr="00070FF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cantSplit/>
          <w:trHeight w:val="1116"/>
        </w:trPr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1C0F20" w:rsidRPr="006233E0" w:rsidRDefault="001C0F20" w:rsidP="00F6665D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1:30-12:15</w:t>
            </w:r>
          </w:p>
        </w:tc>
        <w:tc>
          <w:tcPr>
            <w:tcW w:w="1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1C0F20" w:rsidRPr="006233E0" w:rsidRDefault="001C0F20" w:rsidP="00F6665D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4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1C0F20" w:rsidRPr="006233E0" w:rsidRDefault="001C0F20" w:rsidP="00F6665D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3261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:rsidR="001C0F20" w:rsidRPr="006233E0" w:rsidRDefault="001C0F20" w:rsidP="00F6665D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36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1C0F20" w:rsidRPr="006233E0" w:rsidRDefault="001C0F20" w:rsidP="00F6665D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5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1C0F20" w:rsidRPr="006233E0" w:rsidRDefault="001C0F20" w:rsidP="00F6665D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F6665D" w:rsidRPr="006233E0" w:rsidTr="003B70E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437"/>
        </w:trPr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F6665D" w:rsidRPr="006233E0" w:rsidRDefault="00F6665D" w:rsidP="00F6665D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2:15-14:30</w:t>
            </w:r>
          </w:p>
        </w:tc>
        <w:tc>
          <w:tcPr>
            <w:tcW w:w="13900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F6665D" w:rsidRPr="006233E0" w:rsidRDefault="00F6665D" w:rsidP="00F6665D">
            <w:pPr>
              <w:contextualSpacing/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ÖĞLE TATİLİ</w:t>
            </w:r>
          </w:p>
        </w:tc>
      </w:tr>
      <w:tr w:rsidR="001C0F20" w:rsidRPr="006233E0" w:rsidTr="00070FF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cantSplit/>
          <w:trHeight w:val="947"/>
        </w:trPr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1C0F20" w:rsidRPr="006233E0" w:rsidRDefault="001C0F20" w:rsidP="00F6665D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4:30-15:15</w:t>
            </w:r>
          </w:p>
        </w:tc>
        <w:tc>
          <w:tcPr>
            <w:tcW w:w="1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1C0F20" w:rsidRPr="006233E0" w:rsidRDefault="001C0F20" w:rsidP="00F6665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YABANCI DİL (YDİ 1012)</w:t>
            </w:r>
          </w:p>
          <w:p w:rsidR="001C0F20" w:rsidRPr="006233E0" w:rsidRDefault="001C0F20" w:rsidP="00F6665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3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3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05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4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4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06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5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5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 SUNUM-207</w:t>
            </w:r>
          </w:p>
          <w:p w:rsidR="00A35D5C" w:rsidRPr="006233E0" w:rsidRDefault="00A35D5C" w:rsidP="00A35D5C">
            <w:pPr>
              <w:framePr w:hSpace="141" w:wrap="around" w:vAnchor="text" w:hAnchor="margin" w:y="-168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6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6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08</w:t>
            </w:r>
          </w:p>
          <w:p w:rsidR="001C0F20" w:rsidRPr="006233E0" w:rsidRDefault="001C0F20" w:rsidP="00CC4CE4">
            <w:pPr>
              <w:framePr w:hSpace="141" w:wrap="around" w:vAnchor="text" w:hAnchor="margin" w:y="-168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  <w:p w:rsidR="001C0F20" w:rsidRPr="006233E0" w:rsidRDefault="001C0F20" w:rsidP="00F6665D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  <w:tc>
          <w:tcPr>
            <w:tcW w:w="24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1C0F20" w:rsidRPr="006233E0" w:rsidRDefault="001C0F20" w:rsidP="00A84892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DOKU BİYOLOJİSİ-2 (1104)</w:t>
            </w:r>
          </w:p>
          <w:p w:rsidR="001C0F20" w:rsidRPr="006233E0" w:rsidRDefault="001C0F20" w:rsidP="00A84892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UYGULAMA-0</w:t>
            </w:r>
            <w:r w:rsidR="001766B3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3</w:t>
            </w:r>
          </w:p>
          <w:p w:rsidR="001C0F20" w:rsidRPr="006233E0" w:rsidRDefault="001C0F20" w:rsidP="00A84892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 xml:space="preserve">Yüz Yüze (Anatomi Salonu) </w:t>
            </w:r>
          </w:p>
          <w:p w:rsidR="001C0F20" w:rsidRPr="006233E0" w:rsidRDefault="001C0F20" w:rsidP="00A84892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Anatomi</w:t>
            </w:r>
          </w:p>
          <w:p w:rsidR="001C0F20" w:rsidRPr="006233E0" w:rsidRDefault="001C0F20" w:rsidP="00A84892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Gövde Kasları</w:t>
            </w:r>
          </w:p>
          <w:p w:rsidR="00F413E5" w:rsidRPr="006233E0" w:rsidRDefault="00F413E5" w:rsidP="00F413E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3: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Grup A</w:t>
            </w:r>
          </w:p>
          <w:p w:rsidR="00F413E5" w:rsidRPr="006233E0" w:rsidRDefault="00F413E5" w:rsidP="00F413E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7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 Grup B</w:t>
            </w:r>
          </w:p>
          <w:p w:rsidR="001C0F20" w:rsidRPr="006233E0" w:rsidRDefault="001C0F20" w:rsidP="00A375B4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bCs/>
                <w:iCs/>
                <w:color w:val="92D050"/>
                <w:sz w:val="16"/>
                <w:szCs w:val="16"/>
              </w:rPr>
            </w:pPr>
          </w:p>
        </w:tc>
        <w:tc>
          <w:tcPr>
            <w:tcW w:w="326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538135" w:themeFill="accent6" w:themeFillShade="BF"/>
            <w:vAlign w:val="center"/>
          </w:tcPr>
          <w:p w:rsidR="001C0F20" w:rsidRPr="006233E0" w:rsidRDefault="001C0F20" w:rsidP="00F6665D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DOKU BİYOLOJİSİ-2 (1104)</w:t>
            </w:r>
          </w:p>
          <w:p w:rsidR="001C0F20" w:rsidRPr="006233E0" w:rsidRDefault="001C0F20" w:rsidP="00F6665D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UYGULAMA-0</w:t>
            </w:r>
            <w:r w:rsidR="001766B3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3</w:t>
            </w:r>
          </w:p>
          <w:p w:rsidR="001C0F20" w:rsidRPr="006233E0" w:rsidRDefault="001C0F20" w:rsidP="00F6665D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 xml:space="preserve">Yüz Yüze (Anatomi Salonu) </w:t>
            </w:r>
          </w:p>
          <w:p w:rsidR="001C0F20" w:rsidRPr="006233E0" w:rsidRDefault="001C0F20" w:rsidP="00F6665D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Anatomi</w:t>
            </w:r>
          </w:p>
          <w:p w:rsidR="001C0F20" w:rsidRPr="006233E0" w:rsidRDefault="001C0F20" w:rsidP="00F6665D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Gövde Kasları</w:t>
            </w:r>
          </w:p>
          <w:p w:rsidR="00F413E5" w:rsidRPr="006233E0" w:rsidRDefault="00F413E5" w:rsidP="00F413E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3: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Grup C</w:t>
            </w:r>
          </w:p>
          <w:p w:rsidR="00F413E5" w:rsidRPr="006233E0" w:rsidRDefault="00F413E5" w:rsidP="00F413E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7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Grup D</w:t>
            </w:r>
          </w:p>
          <w:p w:rsidR="001C0F20" w:rsidRPr="006233E0" w:rsidRDefault="001C0F20" w:rsidP="00F6665D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sz w:val="16"/>
                <w:szCs w:val="16"/>
                <w:highlight w:val="yellow"/>
              </w:rPr>
            </w:pPr>
          </w:p>
        </w:tc>
        <w:tc>
          <w:tcPr>
            <w:tcW w:w="36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1C0F20" w:rsidRPr="006233E0" w:rsidRDefault="00BF05A8" w:rsidP="00F6665D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color w:val="000000" w:themeColor="text1"/>
                <w:sz w:val="16"/>
                <w:szCs w:val="16"/>
              </w:rPr>
              <w:t>RESMİ TATİL</w:t>
            </w:r>
          </w:p>
        </w:tc>
        <w:tc>
          <w:tcPr>
            <w:tcW w:w="2552" w:type="dxa"/>
            <w:vMerge w:val="restart"/>
            <w:tcBorders>
              <w:top w:val="single" w:sz="4" w:space="0" w:color="auto"/>
              <w:left w:val="nil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1C0F20" w:rsidRPr="006233E0" w:rsidRDefault="001C0F20" w:rsidP="00F6665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YABANCI DİL (YDİ 1012)</w:t>
            </w:r>
          </w:p>
          <w:p w:rsidR="001C0F20" w:rsidRPr="006233E0" w:rsidRDefault="001C0F20" w:rsidP="00F6665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3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3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09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4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4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10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5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5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 SUNUM-211</w:t>
            </w:r>
          </w:p>
          <w:p w:rsidR="00A35D5C" w:rsidRPr="006233E0" w:rsidRDefault="00A35D5C" w:rsidP="00A35D5C">
            <w:pPr>
              <w:framePr w:hSpace="141" w:wrap="around" w:vAnchor="text" w:hAnchor="margin" w:y="-168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6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6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12</w:t>
            </w:r>
          </w:p>
          <w:p w:rsidR="001C0F20" w:rsidRPr="006233E0" w:rsidRDefault="001C0F20" w:rsidP="00A35D5C">
            <w:pPr>
              <w:framePr w:hSpace="141" w:wrap="around" w:vAnchor="text" w:hAnchor="margin" w:y="-168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</w:tr>
      <w:tr w:rsidR="001C0F20" w:rsidRPr="006233E0" w:rsidTr="00070FF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cantSplit/>
          <w:trHeight w:val="1011"/>
        </w:trPr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1C0F20" w:rsidRPr="006233E0" w:rsidRDefault="001C0F20" w:rsidP="00F6665D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5:30-16:15</w:t>
            </w:r>
          </w:p>
        </w:tc>
        <w:tc>
          <w:tcPr>
            <w:tcW w:w="198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1C0F20" w:rsidRPr="006233E0" w:rsidRDefault="001C0F20" w:rsidP="00F6665D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  <w:tc>
          <w:tcPr>
            <w:tcW w:w="2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1C0F20" w:rsidRPr="006233E0" w:rsidRDefault="001C0F20" w:rsidP="00F6665D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3261" w:type="dxa"/>
            <w:gridSpan w:val="2"/>
            <w:vMerge/>
            <w:tcBorders>
              <w:left w:val="single" w:sz="4" w:space="0" w:color="auto"/>
            </w:tcBorders>
            <w:shd w:val="clear" w:color="auto" w:fill="538135" w:themeFill="accent6" w:themeFillShade="BF"/>
            <w:vAlign w:val="center"/>
          </w:tcPr>
          <w:p w:rsidR="001C0F20" w:rsidRPr="006233E0" w:rsidRDefault="001C0F20" w:rsidP="00F6665D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368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1C0F20" w:rsidRPr="006233E0" w:rsidRDefault="001C0F20" w:rsidP="00F6665D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552" w:type="dxa"/>
            <w:vMerge/>
            <w:tcBorders>
              <w:left w:val="nil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1C0F20" w:rsidRPr="006233E0" w:rsidRDefault="001C0F20" w:rsidP="00F6665D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</w:tr>
      <w:tr w:rsidR="001C0F20" w:rsidRPr="006233E0" w:rsidTr="00070FF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cantSplit/>
          <w:trHeight w:val="996"/>
        </w:trPr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1C0F20" w:rsidRPr="006233E0" w:rsidRDefault="001C0F20" w:rsidP="00F6665D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6:30-17:15</w:t>
            </w:r>
          </w:p>
        </w:tc>
        <w:tc>
          <w:tcPr>
            <w:tcW w:w="198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1C0F20" w:rsidRPr="006233E0" w:rsidRDefault="001C0F20" w:rsidP="00F6665D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1C0F20" w:rsidRPr="006233E0" w:rsidRDefault="001C0F20" w:rsidP="00F6665D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61" w:type="dxa"/>
            <w:gridSpan w:val="2"/>
            <w:vMerge/>
            <w:tcBorders>
              <w:left w:val="single" w:sz="4" w:space="0" w:color="auto"/>
            </w:tcBorders>
            <w:shd w:val="clear" w:color="auto" w:fill="538135" w:themeFill="accent6" w:themeFillShade="BF"/>
            <w:vAlign w:val="center"/>
          </w:tcPr>
          <w:p w:rsidR="001C0F20" w:rsidRPr="006233E0" w:rsidRDefault="001C0F20" w:rsidP="00F6665D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2F2F2"/>
                <w:sz w:val="16"/>
                <w:szCs w:val="16"/>
              </w:rPr>
            </w:pPr>
          </w:p>
        </w:tc>
        <w:tc>
          <w:tcPr>
            <w:tcW w:w="368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1C0F20" w:rsidRPr="006233E0" w:rsidRDefault="001C0F20" w:rsidP="00F6665D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552" w:type="dxa"/>
            <w:vMerge/>
            <w:tcBorders>
              <w:left w:val="nil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1C0F20" w:rsidRPr="006233E0" w:rsidRDefault="001C0F20" w:rsidP="00F6665D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</w:p>
        </w:tc>
      </w:tr>
      <w:tr w:rsidR="001C0F20" w:rsidRPr="006233E0" w:rsidTr="00070FF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cantSplit/>
          <w:trHeight w:val="968"/>
        </w:trPr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1C0F20" w:rsidRPr="006233E0" w:rsidRDefault="001C0F20" w:rsidP="00F6665D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7:15-18:15</w:t>
            </w:r>
          </w:p>
        </w:tc>
        <w:tc>
          <w:tcPr>
            <w:tcW w:w="1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1C0F20" w:rsidRPr="006233E0" w:rsidRDefault="001C0F20" w:rsidP="00F6665D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  <w:tc>
          <w:tcPr>
            <w:tcW w:w="24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1C0F20" w:rsidRPr="006233E0" w:rsidRDefault="001C0F20" w:rsidP="00F6665D">
            <w:pPr>
              <w:contextualSpacing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3261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538135" w:themeFill="accent6" w:themeFillShade="BF"/>
            <w:vAlign w:val="center"/>
          </w:tcPr>
          <w:p w:rsidR="001C0F20" w:rsidRPr="006233E0" w:rsidRDefault="001C0F20" w:rsidP="00F6665D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6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1C0F20" w:rsidRPr="006233E0" w:rsidRDefault="001C0F20" w:rsidP="00F6665D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552" w:type="dxa"/>
            <w:vMerge/>
            <w:tcBorders>
              <w:left w:val="nil"/>
              <w:bottom w:val="single" w:sz="4" w:space="0" w:color="auto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1C0F20" w:rsidRPr="006233E0" w:rsidRDefault="001C0F20" w:rsidP="00F6665D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</w:tr>
      <w:tr w:rsidR="00F6665D" w:rsidRPr="006233E0" w:rsidTr="003B70E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cantSplit/>
          <w:trHeight w:val="64"/>
        </w:trPr>
        <w:tc>
          <w:tcPr>
            <w:tcW w:w="15026" w:type="dxa"/>
            <w:gridSpan w:val="7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F6665D" w:rsidRPr="006233E0" w:rsidRDefault="00F6665D" w:rsidP="00F6665D">
            <w:pPr>
              <w:jc w:val="right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TELİF HAKLARI DOKUZ EYLÜL ÜNİVERSİTESİ TIP FAKÜLTESİNE AİTTİR. © 2021-22</w:t>
            </w:r>
          </w:p>
        </w:tc>
      </w:tr>
    </w:tbl>
    <w:p w:rsidR="0082705E" w:rsidRPr="006233E0" w:rsidRDefault="0082705E">
      <w:pPr>
        <w:rPr>
          <w:rFonts w:asciiTheme="minorHAnsi" w:hAnsiTheme="minorHAnsi" w:cstheme="minorHAnsi"/>
          <w:sz w:val="16"/>
          <w:szCs w:val="16"/>
        </w:rPr>
      </w:pPr>
      <w:r w:rsidRPr="006233E0">
        <w:rPr>
          <w:rFonts w:asciiTheme="minorHAnsi" w:hAnsiTheme="minorHAnsi" w:cstheme="minorHAnsi"/>
          <w:sz w:val="16"/>
          <w:szCs w:val="16"/>
        </w:rPr>
        <w:br w:type="page"/>
      </w:r>
    </w:p>
    <w:tbl>
      <w:tblPr>
        <w:tblW w:w="23954" w:type="dxa"/>
        <w:tblInd w:w="42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85"/>
        <w:gridCol w:w="2133"/>
        <w:gridCol w:w="2126"/>
        <w:gridCol w:w="384"/>
        <w:gridCol w:w="1073"/>
        <w:gridCol w:w="953"/>
        <w:gridCol w:w="2119"/>
        <w:gridCol w:w="1850"/>
        <w:gridCol w:w="1843"/>
        <w:gridCol w:w="1984"/>
        <w:gridCol w:w="2126"/>
        <w:gridCol w:w="2126"/>
        <w:gridCol w:w="2126"/>
        <w:gridCol w:w="2126"/>
      </w:tblGrid>
      <w:tr w:rsidR="00FF6B4F" w:rsidRPr="006233E0" w:rsidTr="003B70E3">
        <w:trPr>
          <w:gridAfter w:val="4"/>
          <w:wAfter w:w="8504" w:type="dxa"/>
          <w:trHeight w:val="190"/>
        </w:trPr>
        <w:tc>
          <w:tcPr>
            <w:tcW w:w="5628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:rsidR="00FF6B4F" w:rsidRPr="006233E0" w:rsidRDefault="00B420E7" w:rsidP="00142D2B">
            <w:pPr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lastRenderedPageBreak/>
              <w:t>23</w:t>
            </w:r>
            <w:r w:rsidR="00FF6B4F"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 xml:space="preserve"> Mayıs 2022</w:t>
            </w:r>
            <w:r w:rsidR="007D728F"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-</w:t>
            </w:r>
            <w:r w:rsidR="00607FDA"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2</w:t>
            </w:r>
            <w:r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7</w:t>
            </w:r>
            <w:r w:rsidR="00FF6B4F"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 xml:space="preserve"> Mayıs 2022</w:t>
            </w:r>
          </w:p>
        </w:tc>
        <w:tc>
          <w:tcPr>
            <w:tcW w:w="9822" w:type="dxa"/>
            <w:gridSpan w:val="6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:rsidR="00FF6B4F" w:rsidRPr="006233E0" w:rsidRDefault="00A84892" w:rsidP="00142D2B">
            <w:pPr>
              <w:jc w:val="right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  <w:lang w:eastAsia="en-US"/>
              </w:rPr>
            </w:pPr>
            <w:r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4</w:t>
            </w:r>
            <w:r w:rsidR="00FF6B4F"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.Hafta</w:t>
            </w:r>
          </w:p>
        </w:tc>
      </w:tr>
      <w:tr w:rsidR="00A84892" w:rsidRPr="006233E0" w:rsidTr="00070FF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4"/>
          <w:wAfter w:w="8504" w:type="dxa"/>
          <w:trHeight w:val="67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A84892" w:rsidRPr="006233E0" w:rsidRDefault="00A84892" w:rsidP="00A84892">
            <w:pPr>
              <w:jc w:val="center"/>
              <w:rPr>
                <w:rFonts w:asciiTheme="minorHAnsi" w:hAnsiTheme="minorHAnsi" w:cstheme="minorHAnsi"/>
                <w:i/>
                <w:sz w:val="16"/>
                <w:szCs w:val="16"/>
                <w:lang w:eastAsia="en-US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 xml:space="preserve">  </w:t>
            </w:r>
          </w:p>
        </w:tc>
        <w:tc>
          <w:tcPr>
            <w:tcW w:w="2133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A84892" w:rsidRPr="006233E0" w:rsidRDefault="00A84892" w:rsidP="00A84892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23.05.2022</w:t>
            </w: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A84892" w:rsidRPr="006233E0" w:rsidRDefault="00A84892" w:rsidP="00A84892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24.05.2022</w:t>
            </w:r>
          </w:p>
        </w:tc>
        <w:tc>
          <w:tcPr>
            <w:tcW w:w="2410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A84892" w:rsidRPr="006233E0" w:rsidRDefault="00A84892" w:rsidP="00A84892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25.05.2022</w:t>
            </w:r>
          </w:p>
        </w:tc>
        <w:tc>
          <w:tcPr>
            <w:tcW w:w="5812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A84892" w:rsidRPr="006233E0" w:rsidRDefault="00A84892" w:rsidP="00A84892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26.05.2022</w:t>
            </w: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A84892" w:rsidRPr="006233E0" w:rsidRDefault="00A84892" w:rsidP="00A84892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27.05.2022</w:t>
            </w:r>
          </w:p>
        </w:tc>
      </w:tr>
      <w:tr w:rsidR="00F92027" w:rsidRPr="006233E0" w:rsidTr="003A575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4"/>
          <w:wAfter w:w="8504" w:type="dxa"/>
          <w:cantSplit/>
          <w:trHeight w:val="1124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F92027" w:rsidRPr="006233E0" w:rsidRDefault="00F92027" w:rsidP="00A84892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08:30-09:15</w:t>
            </w:r>
          </w:p>
        </w:tc>
        <w:tc>
          <w:tcPr>
            <w:tcW w:w="2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F92027" w:rsidRPr="006233E0" w:rsidRDefault="00F92027" w:rsidP="00A84892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SUNUM 13</w:t>
            </w:r>
          </w:p>
          <w:p w:rsidR="00F92027" w:rsidRPr="006233E0" w:rsidRDefault="00F92027" w:rsidP="00A84892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Fizyoloji</w:t>
            </w:r>
          </w:p>
          <w:p w:rsidR="00F92027" w:rsidRPr="006233E0" w:rsidRDefault="00F92027" w:rsidP="00A84892">
            <w:pPr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proofErr w:type="spellStart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Sinaps</w:t>
            </w:r>
            <w:proofErr w:type="spellEnd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 ve tipleri </w:t>
            </w:r>
          </w:p>
          <w:p w:rsidR="00F92027" w:rsidRPr="006233E0" w:rsidRDefault="00F92027" w:rsidP="00A8489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Sevil GÖNENÇ ARDA</w:t>
            </w: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F92027" w:rsidRPr="006233E0" w:rsidRDefault="00F92027" w:rsidP="00A84892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F92027" w:rsidRPr="006233E0" w:rsidRDefault="00F92027" w:rsidP="00A84892">
            <w:pPr>
              <w:contextualSpacing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UNUM-15</w:t>
            </w:r>
          </w:p>
          <w:p w:rsidR="00F92027" w:rsidRPr="006233E0" w:rsidRDefault="00F92027" w:rsidP="00A84892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F92027" w:rsidRPr="006233E0" w:rsidRDefault="00F92027" w:rsidP="00A84892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Histoloji</w:t>
            </w:r>
          </w:p>
          <w:p w:rsidR="00F92027" w:rsidRPr="006233E0" w:rsidRDefault="00F92027" w:rsidP="00A8489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Sinir Dokusu Histolojisi</w:t>
            </w:r>
          </w:p>
          <w:p w:rsidR="00F92027" w:rsidRPr="006233E0" w:rsidRDefault="00F92027" w:rsidP="00A8489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Alper BAĞRIYANIK</w:t>
            </w:r>
          </w:p>
        </w:tc>
        <w:tc>
          <w:tcPr>
            <w:tcW w:w="2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F92027" w:rsidRPr="006233E0" w:rsidRDefault="00F92027" w:rsidP="00D1451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F92027" w:rsidRPr="006233E0" w:rsidRDefault="00F92027" w:rsidP="00D1451B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UNUM-19</w:t>
            </w:r>
          </w:p>
          <w:p w:rsidR="00F92027" w:rsidRPr="006233E0" w:rsidRDefault="00F92027" w:rsidP="00D1451B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F92027" w:rsidRPr="006233E0" w:rsidRDefault="00F92027" w:rsidP="00D1451B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Anatomi</w:t>
            </w:r>
          </w:p>
          <w:p w:rsidR="00F92027" w:rsidRPr="006233E0" w:rsidRDefault="00F92027" w:rsidP="00D1451B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Üst </w:t>
            </w:r>
            <w:proofErr w:type="spellStart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ekstremitenin</w:t>
            </w:r>
            <w:proofErr w:type="spellEnd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 </w:t>
            </w:r>
            <w:proofErr w:type="spellStart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innervasyonu</w:t>
            </w:r>
            <w:proofErr w:type="spellEnd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, </w:t>
            </w:r>
            <w:proofErr w:type="spellStart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pleksus</w:t>
            </w:r>
            <w:proofErr w:type="spellEnd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 </w:t>
            </w:r>
            <w:proofErr w:type="spellStart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brachialis</w:t>
            </w:r>
            <w:proofErr w:type="spellEnd"/>
          </w:p>
          <w:p w:rsidR="00F92027" w:rsidRPr="006233E0" w:rsidRDefault="00F92027" w:rsidP="00D1451B">
            <w:pPr>
              <w:contextualSpacing/>
              <w:jc w:val="center"/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Nüket GÖÇMEN KARABEKİR</w:t>
            </w:r>
          </w:p>
        </w:tc>
        <w:tc>
          <w:tcPr>
            <w:tcW w:w="211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F92027" w:rsidRPr="006233E0" w:rsidRDefault="00F92027" w:rsidP="00A84892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DOKU BİYOLOJİSİ-2 (1104)</w:t>
            </w:r>
          </w:p>
          <w:p w:rsidR="00F92027" w:rsidRPr="006233E0" w:rsidRDefault="00F92027" w:rsidP="00A84892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UYGULAMA-05</w:t>
            </w:r>
          </w:p>
          <w:p w:rsidR="00F92027" w:rsidRPr="006233E0" w:rsidRDefault="00F92027" w:rsidP="00A84892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Yüz Yüze (Histoloji Salonu)</w:t>
            </w:r>
          </w:p>
          <w:p w:rsidR="00F92027" w:rsidRPr="006233E0" w:rsidRDefault="00F92027" w:rsidP="00A8489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Histoloji</w:t>
            </w:r>
          </w:p>
          <w:p w:rsidR="00F92027" w:rsidRPr="006233E0" w:rsidRDefault="00F92027" w:rsidP="00A8489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Sinir dokusu</w:t>
            </w:r>
          </w:p>
          <w:p w:rsidR="00F92027" w:rsidRPr="006233E0" w:rsidRDefault="00F92027" w:rsidP="00A375B4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08:30-10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A</w:t>
            </w:r>
          </w:p>
          <w:p w:rsidR="00F92027" w:rsidRPr="006233E0" w:rsidRDefault="00F92027" w:rsidP="00A375B4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0:30-12:15: B</w:t>
            </w:r>
          </w:p>
          <w:p w:rsidR="00F92027" w:rsidRPr="006233E0" w:rsidRDefault="00F92027" w:rsidP="00A84892">
            <w:pPr>
              <w:jc w:val="center"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F92027" w:rsidRPr="006233E0" w:rsidRDefault="00F92027" w:rsidP="00A84892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DOKU BİYOLOJİSİ-2 (1104)</w:t>
            </w:r>
          </w:p>
          <w:p w:rsidR="00F92027" w:rsidRPr="006233E0" w:rsidRDefault="00F92027" w:rsidP="00A84892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UYGULAMA-0</w:t>
            </w: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4</w:t>
            </w:r>
          </w:p>
          <w:p w:rsidR="00F92027" w:rsidRPr="006233E0" w:rsidRDefault="00F92027" w:rsidP="00A84892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Yüz Yüze (Anatomi Salonu)</w:t>
            </w:r>
          </w:p>
          <w:p w:rsidR="00F92027" w:rsidRPr="006233E0" w:rsidRDefault="00F92027" w:rsidP="00A84892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Anatomi</w:t>
            </w:r>
          </w:p>
          <w:p w:rsidR="00F92027" w:rsidRPr="006233E0" w:rsidRDefault="00F92027" w:rsidP="00A8489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Üst </w:t>
            </w:r>
            <w:proofErr w:type="spellStart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ekstremite</w:t>
            </w:r>
            <w:proofErr w:type="spellEnd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kas, damar ve </w:t>
            </w:r>
            <w:proofErr w:type="spellStart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sinirleriı</w:t>
            </w:r>
            <w:proofErr w:type="spellEnd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-I</w:t>
            </w:r>
          </w:p>
          <w:p w:rsidR="00F92027" w:rsidRPr="006233E0" w:rsidRDefault="00F92027" w:rsidP="00A8489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(</w:t>
            </w:r>
            <w:proofErr w:type="spellStart"/>
            <w:proofErr w:type="gramStart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anterior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yüz)</w:t>
            </w:r>
          </w:p>
          <w:p w:rsidR="00F92027" w:rsidRPr="006233E0" w:rsidRDefault="00F92027" w:rsidP="00A375B4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08:30-10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D</w:t>
            </w:r>
          </w:p>
          <w:p w:rsidR="00F92027" w:rsidRPr="006233E0" w:rsidRDefault="00F92027" w:rsidP="00A375B4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0:30-12:15: C</w:t>
            </w:r>
          </w:p>
          <w:p w:rsidR="00F92027" w:rsidRPr="006233E0" w:rsidRDefault="00F92027" w:rsidP="00A8489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F92027" w:rsidRPr="006233E0" w:rsidRDefault="00F92027" w:rsidP="00A84892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HEKİMLİK BECERİ VE DEĞERLERİ</w:t>
            </w:r>
          </w:p>
          <w:p w:rsidR="00F92027" w:rsidRPr="006233E0" w:rsidRDefault="00F92027" w:rsidP="00A84892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MESLEKSEL BECERİLER-04</w:t>
            </w:r>
          </w:p>
          <w:p w:rsidR="00F92027" w:rsidRPr="006233E0" w:rsidRDefault="00F92027" w:rsidP="00A84892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Yüz Yüze (MBU Laboratuvarı)</w:t>
            </w:r>
          </w:p>
          <w:p w:rsidR="00F92027" w:rsidRPr="006233E0" w:rsidRDefault="00F92027" w:rsidP="00A84892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Temel yaşam desteği uygulama (CPR) </w:t>
            </w:r>
          </w:p>
          <w:p w:rsidR="00F92027" w:rsidRPr="006233E0" w:rsidRDefault="00F92027" w:rsidP="00A84892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08:30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C4 Grup</w:t>
            </w:r>
          </w:p>
          <w:p w:rsidR="00F92027" w:rsidRPr="006233E0" w:rsidRDefault="00F92027" w:rsidP="00A84892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0:30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D</w:t>
            </w:r>
            <w:proofErr w:type="gramEnd"/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4 Grup</w:t>
            </w:r>
          </w:p>
          <w:p w:rsidR="00F92027" w:rsidRPr="006233E0" w:rsidRDefault="00F92027" w:rsidP="00A84892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-</w:t>
            </w:r>
            <w:r w:rsidRPr="006233E0">
              <w:rPr>
                <w:sz w:val="16"/>
                <w:szCs w:val="16"/>
              </w:rPr>
              <w:t xml:space="preserve"> </w:t>
            </w:r>
          </w:p>
          <w:p w:rsidR="00F92027" w:rsidRPr="006233E0" w:rsidRDefault="00F92027" w:rsidP="00A84892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Öğrenme Kaynakları Merkezi (Video)</w:t>
            </w:r>
          </w:p>
          <w:p w:rsidR="00F92027" w:rsidRPr="006233E0" w:rsidRDefault="00F92027" w:rsidP="00A84892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Üst </w:t>
            </w:r>
            <w:proofErr w:type="spellStart"/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ekstremiteden</w:t>
            </w:r>
            <w:proofErr w:type="spellEnd"/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kan basıncını ölçme</w:t>
            </w:r>
          </w:p>
        </w:tc>
        <w:tc>
          <w:tcPr>
            <w:tcW w:w="198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00B0F0"/>
            <w:vAlign w:val="center"/>
          </w:tcPr>
          <w:p w:rsidR="00F92027" w:rsidRPr="006233E0" w:rsidRDefault="00F92027" w:rsidP="00EE3513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HEKİMLİK BECERİ VE DEĞERLERİ</w:t>
            </w:r>
          </w:p>
          <w:p w:rsidR="00F92027" w:rsidRPr="006233E0" w:rsidRDefault="00F92027" w:rsidP="00EE3513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KLİNİĞE GİRİŞ-03</w:t>
            </w:r>
          </w:p>
          <w:p w:rsidR="00F92027" w:rsidRPr="006233E0" w:rsidRDefault="00F92027" w:rsidP="00EE3513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 xml:space="preserve">) </w:t>
            </w:r>
          </w:p>
          <w:p w:rsidR="00F92027" w:rsidRPr="006233E0" w:rsidRDefault="00F92027" w:rsidP="00EE3513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Program Tanıtımı ile birlikte hastayla görüşmede temel ilkeler</w:t>
            </w:r>
          </w:p>
          <w:p w:rsidR="00F92027" w:rsidRPr="006233E0" w:rsidRDefault="00F92027" w:rsidP="00EE3513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b/>
                <w:color w:val="C00000"/>
                <w:sz w:val="16"/>
                <w:szCs w:val="16"/>
              </w:rPr>
              <w:t>Dr.Nilgün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b/>
                <w:color w:val="C00000"/>
                <w:sz w:val="16"/>
                <w:szCs w:val="16"/>
              </w:rPr>
              <w:t xml:space="preserve"> ÖZÇAKAR</w:t>
            </w:r>
          </w:p>
        </w:tc>
      </w:tr>
      <w:tr w:rsidR="00F92027" w:rsidRPr="006233E0" w:rsidTr="003A575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4"/>
          <w:wAfter w:w="8504" w:type="dxa"/>
          <w:cantSplit/>
          <w:trHeight w:val="374"/>
        </w:trPr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F92027" w:rsidRPr="006233E0" w:rsidRDefault="00F92027" w:rsidP="00A84892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09:30-10:15</w:t>
            </w:r>
          </w:p>
        </w:tc>
        <w:tc>
          <w:tcPr>
            <w:tcW w:w="213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F92027" w:rsidRPr="006233E0" w:rsidRDefault="00F92027" w:rsidP="00A84892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SUNUM 14</w:t>
            </w:r>
          </w:p>
          <w:p w:rsidR="00F92027" w:rsidRPr="006233E0" w:rsidRDefault="00F92027" w:rsidP="00A84892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Fizyoloji</w:t>
            </w:r>
          </w:p>
          <w:p w:rsidR="00F92027" w:rsidRPr="006233E0" w:rsidRDefault="00F92027" w:rsidP="00A8489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Sinaptik</w:t>
            </w:r>
            <w:proofErr w:type="spell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iletimin özellikleri</w:t>
            </w:r>
          </w:p>
          <w:p w:rsidR="00F92027" w:rsidRPr="006233E0" w:rsidRDefault="00F92027" w:rsidP="00A8489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Sevil GÖNENÇ ARDA</w:t>
            </w: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F92027" w:rsidRPr="006233E0" w:rsidRDefault="00F92027" w:rsidP="00A84892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24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F92027" w:rsidRPr="006233E0" w:rsidRDefault="00F92027" w:rsidP="00DD18A8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6"/>
                <w:szCs w:val="16"/>
              </w:rPr>
            </w:pPr>
          </w:p>
        </w:tc>
        <w:tc>
          <w:tcPr>
            <w:tcW w:w="211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F92027" w:rsidRPr="006233E0" w:rsidRDefault="00F92027" w:rsidP="00A84892">
            <w:pPr>
              <w:jc w:val="center"/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</w:pPr>
          </w:p>
        </w:tc>
        <w:tc>
          <w:tcPr>
            <w:tcW w:w="185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F92027" w:rsidRPr="006233E0" w:rsidRDefault="00F92027" w:rsidP="00A8489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F92027" w:rsidRPr="006233E0" w:rsidRDefault="00F92027" w:rsidP="00A84892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98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F92027" w:rsidRPr="006233E0" w:rsidRDefault="00F92027" w:rsidP="00A84892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  <w:lang w:eastAsia="en-US"/>
              </w:rPr>
            </w:pPr>
          </w:p>
        </w:tc>
      </w:tr>
      <w:tr w:rsidR="00F92027" w:rsidRPr="006233E0" w:rsidTr="00D1451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4"/>
          <w:wAfter w:w="8504" w:type="dxa"/>
          <w:cantSplit/>
          <w:trHeight w:val="1689"/>
        </w:trPr>
        <w:tc>
          <w:tcPr>
            <w:tcW w:w="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F92027" w:rsidRPr="006233E0" w:rsidRDefault="00F92027" w:rsidP="00A84892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1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F92027" w:rsidRPr="006233E0" w:rsidRDefault="00F92027" w:rsidP="00A84892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F92027" w:rsidRPr="006233E0" w:rsidRDefault="00F92027" w:rsidP="00A84892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24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F92027" w:rsidRPr="006233E0" w:rsidRDefault="00F92027" w:rsidP="00A84892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11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F92027" w:rsidRPr="006233E0" w:rsidRDefault="00F92027" w:rsidP="00A84892">
            <w:pPr>
              <w:jc w:val="center"/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</w:pPr>
          </w:p>
        </w:tc>
        <w:tc>
          <w:tcPr>
            <w:tcW w:w="185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F92027" w:rsidRPr="006233E0" w:rsidRDefault="00F92027" w:rsidP="00A8489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F92027" w:rsidRPr="006233E0" w:rsidRDefault="00F92027" w:rsidP="00A84892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F92027" w:rsidRPr="006233E0" w:rsidRDefault="00F92027" w:rsidP="00EE3513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HEKİMLİK BECERİ VE DEĞERLERİ</w:t>
            </w:r>
          </w:p>
          <w:p w:rsidR="00F92027" w:rsidRPr="006233E0" w:rsidRDefault="00F92027" w:rsidP="00EE3513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KLİNİĞE GİRİŞ-03</w:t>
            </w:r>
          </w:p>
          <w:p w:rsidR="00F92027" w:rsidRPr="006233E0" w:rsidRDefault="00F92027" w:rsidP="00EE3513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 xml:space="preserve">) </w:t>
            </w:r>
          </w:p>
          <w:p w:rsidR="00F92027" w:rsidRPr="006233E0" w:rsidRDefault="00F92027" w:rsidP="00EE3513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Ana yakınma ve semptomların sorgulanması</w:t>
            </w:r>
          </w:p>
          <w:p w:rsidR="00F92027" w:rsidRPr="006233E0" w:rsidRDefault="00F92027" w:rsidP="00EE3513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proofErr w:type="spellStart"/>
            <w:proofErr w:type="gramStart"/>
            <w:r w:rsidRPr="006233E0">
              <w:rPr>
                <w:rFonts w:asciiTheme="minorHAnsi" w:hAnsiTheme="minorHAnsi" w:cstheme="minorHAnsi"/>
                <w:b/>
                <w:color w:val="C00000"/>
                <w:sz w:val="16"/>
                <w:szCs w:val="16"/>
              </w:rPr>
              <w:t>Dr.Nilgün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b/>
                <w:color w:val="C00000"/>
                <w:sz w:val="16"/>
                <w:szCs w:val="16"/>
              </w:rPr>
              <w:t xml:space="preserve"> ÖZÇAKAR</w:t>
            </w:r>
          </w:p>
        </w:tc>
      </w:tr>
      <w:tr w:rsidR="00F92027" w:rsidRPr="006233E0" w:rsidTr="00D1451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4"/>
          <w:wAfter w:w="8504" w:type="dxa"/>
          <w:cantSplit/>
          <w:trHeight w:val="626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F92027" w:rsidRPr="006233E0" w:rsidRDefault="00F92027" w:rsidP="00F92027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0:30-11:15</w:t>
            </w:r>
          </w:p>
        </w:tc>
        <w:tc>
          <w:tcPr>
            <w:tcW w:w="213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TÜRK DİLİ (TDL 1000)</w:t>
            </w:r>
          </w:p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10:30-11:15: </w:t>
            </w: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53</w:t>
            </w:r>
          </w:p>
          <w:p w:rsidR="00F92027" w:rsidRPr="006233E0" w:rsidRDefault="00F92027" w:rsidP="00F92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1:30-12:15: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54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HEKİMLİK BECERİ VE DEĞERLERİ</w:t>
            </w:r>
          </w:p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İLETİŞİM BECERİLERİ-05</w:t>
            </w:r>
          </w:p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Empati</w:t>
            </w:r>
          </w:p>
          <w:p w:rsidR="00F92027" w:rsidRPr="006233E0" w:rsidRDefault="00EE285E" w:rsidP="00F92027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0:30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-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2:15: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A+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B Grup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>DOKU BİYOLOJİSİ-2 (1104)</w:t>
            </w:r>
          </w:p>
          <w:p w:rsidR="00F92027" w:rsidRPr="006233E0" w:rsidRDefault="00F92027" w:rsidP="00F92027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bCs/>
                <w:iCs/>
                <w:color w:val="000000" w:themeColor="text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>SUNUM-20</w:t>
            </w:r>
          </w:p>
          <w:p w:rsidR="00F92027" w:rsidRPr="006233E0" w:rsidRDefault="00F92027" w:rsidP="00F92027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bCs/>
                <w:iCs/>
                <w:color w:val="000000" w:themeColor="text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color w:val="000000" w:themeColor="text1"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color w:val="000000" w:themeColor="text1"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color w:val="000000" w:themeColor="text1"/>
                <w:sz w:val="16"/>
                <w:szCs w:val="16"/>
              </w:rPr>
              <w:t>)</w:t>
            </w:r>
          </w:p>
          <w:p w:rsidR="00F92027" w:rsidRPr="006233E0" w:rsidRDefault="00F92027" w:rsidP="00F92027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Anatomi</w:t>
            </w:r>
          </w:p>
          <w:p w:rsidR="00F92027" w:rsidRPr="006233E0" w:rsidRDefault="00F92027" w:rsidP="00F92027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Üst </w:t>
            </w:r>
            <w:proofErr w:type="spellStart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ekstremite</w:t>
            </w:r>
            <w:proofErr w:type="spellEnd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arter ve </w:t>
            </w:r>
            <w:proofErr w:type="spellStart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venleri</w:t>
            </w:r>
            <w:proofErr w:type="spellEnd"/>
            <w:r w:rsidRPr="006233E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</w:t>
            </w:r>
          </w:p>
          <w:p w:rsidR="00F92027" w:rsidRPr="006233E0" w:rsidRDefault="00F92027" w:rsidP="00F92027">
            <w:pPr>
              <w:contextualSpacing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Nüket GÖÇMEN KARABEKİR</w:t>
            </w:r>
          </w:p>
        </w:tc>
        <w:tc>
          <w:tcPr>
            <w:tcW w:w="211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5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F92027" w:rsidRPr="006233E0" w:rsidRDefault="00F92027" w:rsidP="00F92027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98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ATATÜRK İLKELERİ VE İNKILAP TARİHİ (ATA 1000)</w:t>
            </w:r>
          </w:p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10:30-11:15: </w:t>
            </w: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5</w:t>
            </w:r>
            <w:r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5</w:t>
            </w:r>
          </w:p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1:30-12:15: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5</w:t>
            </w:r>
            <w:r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6</w:t>
            </w:r>
          </w:p>
        </w:tc>
      </w:tr>
      <w:tr w:rsidR="00F92027" w:rsidRPr="006233E0" w:rsidTr="00070FF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4"/>
          <w:wAfter w:w="8504" w:type="dxa"/>
          <w:cantSplit/>
          <w:trHeight w:val="1116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F92027" w:rsidRPr="006233E0" w:rsidRDefault="00F92027" w:rsidP="00F92027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1:30-12:15</w:t>
            </w:r>
          </w:p>
        </w:tc>
        <w:tc>
          <w:tcPr>
            <w:tcW w:w="21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F92027" w:rsidRPr="006233E0" w:rsidRDefault="00F92027" w:rsidP="00F92027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915518" w:rsidRPr="006233E0" w:rsidRDefault="00915518" w:rsidP="00915518">
            <w:pPr>
              <w:contextualSpacing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UNUM 18</w:t>
            </w:r>
          </w:p>
          <w:p w:rsidR="00915518" w:rsidRPr="006233E0" w:rsidRDefault="00915518" w:rsidP="00915518">
            <w:pPr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Biyokimya </w:t>
            </w:r>
          </w:p>
          <w:p w:rsidR="00915518" w:rsidRPr="006233E0" w:rsidRDefault="00915518" w:rsidP="00915518">
            <w:pPr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Sinir dokusu Biyokimyası </w:t>
            </w:r>
          </w:p>
          <w:p w:rsidR="00F92027" w:rsidRPr="006233E0" w:rsidRDefault="00915518" w:rsidP="00915518">
            <w:pPr>
              <w:contextualSpacing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Özlem GÜRSOY DORUK</w:t>
            </w:r>
          </w:p>
        </w:tc>
        <w:tc>
          <w:tcPr>
            <w:tcW w:w="211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F92027" w:rsidRPr="006233E0" w:rsidRDefault="00F92027" w:rsidP="00F92027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</w:p>
        </w:tc>
        <w:tc>
          <w:tcPr>
            <w:tcW w:w="1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F92027" w:rsidRPr="006233E0" w:rsidRDefault="00F92027" w:rsidP="00F92027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19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F92027" w:rsidRPr="006233E0" w:rsidTr="003B70E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4"/>
          <w:wAfter w:w="8504" w:type="dxa"/>
          <w:trHeight w:val="437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F92027" w:rsidRPr="006233E0" w:rsidRDefault="00F92027" w:rsidP="00F92027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2:15-14:30</w:t>
            </w:r>
          </w:p>
        </w:tc>
        <w:tc>
          <w:tcPr>
            <w:tcW w:w="1446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ÖĞLE TATİLİ</w:t>
            </w:r>
          </w:p>
        </w:tc>
      </w:tr>
      <w:tr w:rsidR="00F92027" w:rsidRPr="006233E0" w:rsidTr="00070FF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4"/>
          <w:wAfter w:w="8504" w:type="dxa"/>
          <w:cantSplit/>
          <w:trHeight w:val="947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F92027" w:rsidRPr="006233E0" w:rsidRDefault="00F92027" w:rsidP="00F92027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4:30-15:15</w:t>
            </w:r>
          </w:p>
        </w:tc>
        <w:tc>
          <w:tcPr>
            <w:tcW w:w="213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YABANCI DİL (YDİ 1012)</w:t>
            </w:r>
          </w:p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3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3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13</w:t>
            </w:r>
          </w:p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4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4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14</w:t>
            </w:r>
          </w:p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5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5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 SUNUM-215</w:t>
            </w:r>
          </w:p>
          <w:p w:rsidR="00F92027" w:rsidRPr="006233E0" w:rsidRDefault="00F92027" w:rsidP="00F92027">
            <w:pPr>
              <w:framePr w:hSpace="141" w:wrap="around" w:vAnchor="text" w:hAnchor="margin" w:y="-168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6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6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16</w:t>
            </w:r>
          </w:p>
          <w:p w:rsidR="00F92027" w:rsidRPr="006233E0" w:rsidRDefault="00F92027" w:rsidP="00F92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F92027" w:rsidRPr="006233E0" w:rsidRDefault="00F92027" w:rsidP="00F92027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UNUM-16</w:t>
            </w:r>
          </w:p>
          <w:p w:rsidR="00F92027" w:rsidRPr="006233E0" w:rsidRDefault="00F92027" w:rsidP="00F92027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F92027" w:rsidRPr="006233E0" w:rsidRDefault="00F92027" w:rsidP="00F92027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Anatomi</w:t>
            </w:r>
          </w:p>
          <w:p w:rsidR="00F92027" w:rsidRPr="006233E0" w:rsidRDefault="00F92027" w:rsidP="00F92027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Üst </w:t>
            </w:r>
            <w:proofErr w:type="spell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ekstremite</w:t>
            </w:r>
            <w:proofErr w:type="spell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kasları</w:t>
            </w:r>
            <w:r w:rsidRPr="006233E0">
              <w:rPr>
                <w:rFonts w:asciiTheme="minorHAnsi" w:hAnsiTheme="minorHAnsi" w:cstheme="minorHAnsi"/>
                <w:color w:val="FF0000"/>
                <w:sz w:val="16"/>
                <w:szCs w:val="16"/>
              </w:rPr>
              <w:t xml:space="preserve"> </w:t>
            </w:r>
          </w:p>
          <w:p w:rsidR="00F92027" w:rsidRPr="006233E0" w:rsidRDefault="00F92027" w:rsidP="00F92027">
            <w:pPr>
              <w:contextualSpacing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Nüket GÖÇMEN KARABEKİR</w:t>
            </w:r>
          </w:p>
        </w:tc>
        <w:tc>
          <w:tcPr>
            <w:tcW w:w="24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00B0F0"/>
            <w:vAlign w:val="center"/>
          </w:tcPr>
          <w:p w:rsidR="00F92027" w:rsidRDefault="00F92027" w:rsidP="00F92027">
            <w:pPr>
              <w:shd w:val="clear" w:color="auto" w:fill="00B0F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</w:p>
          <w:p w:rsidR="00F92027" w:rsidRPr="006233E0" w:rsidRDefault="00F92027" w:rsidP="00F92027">
            <w:pPr>
              <w:shd w:val="clear" w:color="auto" w:fill="00B0F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ÖZEL ÇALIŞMA MODÜLÜ-06</w:t>
            </w:r>
          </w:p>
          <w:p w:rsidR="00F92027" w:rsidRPr="006233E0" w:rsidRDefault="00F92027" w:rsidP="00F92027">
            <w:pPr>
              <w:shd w:val="clear" w:color="auto" w:fill="00B0F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 xml:space="preserve">SOSYAL SORUMLULUK </w:t>
            </w:r>
          </w:p>
          <w:p w:rsidR="00F92027" w:rsidRPr="006233E0" w:rsidRDefault="00F92027" w:rsidP="00F92027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Bulguları yorumlama ve tartışma</w:t>
            </w:r>
          </w:p>
        </w:tc>
        <w:tc>
          <w:tcPr>
            <w:tcW w:w="211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DOKU BİYOLOJİSİ-2 (1104)</w:t>
            </w:r>
          </w:p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UYGULAMA-05</w:t>
            </w:r>
          </w:p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Yüz Yüze (Histoloji Salonu)</w:t>
            </w:r>
          </w:p>
          <w:p w:rsidR="00F92027" w:rsidRPr="006233E0" w:rsidRDefault="00F92027" w:rsidP="00F92027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Histoloji</w:t>
            </w:r>
          </w:p>
          <w:p w:rsidR="00F92027" w:rsidRPr="006233E0" w:rsidRDefault="00F92027" w:rsidP="00F92027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Sinir dokusu</w:t>
            </w:r>
          </w:p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3: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Grup C</w:t>
            </w:r>
          </w:p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7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Grup D</w:t>
            </w:r>
          </w:p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DOKU BİYOLOJİSİ-2 (1104)</w:t>
            </w:r>
          </w:p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UYGULAMA-0</w:t>
            </w: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4</w:t>
            </w:r>
          </w:p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Yüz Yüze (Anatomi Salonu)</w:t>
            </w:r>
          </w:p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Anatomi</w:t>
            </w:r>
          </w:p>
          <w:p w:rsidR="00F92027" w:rsidRPr="006233E0" w:rsidRDefault="00F92027" w:rsidP="00F92027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Üst </w:t>
            </w:r>
            <w:proofErr w:type="spellStart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ekstremite</w:t>
            </w:r>
            <w:proofErr w:type="spellEnd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kas, damar ve </w:t>
            </w:r>
            <w:proofErr w:type="spellStart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sinirleriı</w:t>
            </w:r>
            <w:proofErr w:type="spellEnd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-I</w:t>
            </w:r>
          </w:p>
          <w:p w:rsidR="00F92027" w:rsidRPr="006233E0" w:rsidRDefault="00F92027" w:rsidP="00F92027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(</w:t>
            </w:r>
            <w:proofErr w:type="spellStart"/>
            <w:proofErr w:type="gramStart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anterior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yüz)</w:t>
            </w:r>
          </w:p>
          <w:p w:rsidR="00F92027" w:rsidRPr="006233E0" w:rsidRDefault="00F92027" w:rsidP="00F92027">
            <w:pPr>
              <w:pStyle w:val="ListeParagraf"/>
              <w:ind w:left="0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</w:p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3: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Grup A</w:t>
            </w:r>
          </w:p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7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 Grup B</w:t>
            </w:r>
          </w:p>
          <w:p w:rsidR="00F92027" w:rsidRPr="006233E0" w:rsidRDefault="00F92027" w:rsidP="00F92027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F92027" w:rsidRPr="006233E0" w:rsidRDefault="00F92027" w:rsidP="00F92027">
            <w:pPr>
              <w:jc w:val="center"/>
              <w:rPr>
                <w:rFonts w:ascii="Calibri" w:hAnsi="Calibri" w:cs="Calibr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="Calibri" w:hAnsi="Calibri" w:cs="Calibri"/>
                <w:bCs/>
                <w:color w:val="FFFFFF" w:themeColor="background1"/>
                <w:sz w:val="16"/>
                <w:szCs w:val="16"/>
              </w:rPr>
              <w:t>HEKİMLİK BECERİ VE DEĞERLERİ</w:t>
            </w:r>
          </w:p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MESLEKSEL BECERİLER-04</w:t>
            </w:r>
          </w:p>
          <w:p w:rsidR="00F92027" w:rsidRPr="006233E0" w:rsidRDefault="00F92027" w:rsidP="00F92027">
            <w:pPr>
              <w:jc w:val="center"/>
              <w:rPr>
                <w:rFonts w:ascii="Calibri" w:hAnsi="Calibri" w:cs="Calibr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="Calibri" w:hAnsi="Calibri" w:cs="Calibri"/>
                <w:b/>
                <w:bCs/>
                <w:color w:val="FFFFFF" w:themeColor="background1"/>
                <w:sz w:val="16"/>
                <w:szCs w:val="16"/>
              </w:rPr>
              <w:t>Yüz Yüze (MBU Laboratuvarı)</w:t>
            </w:r>
          </w:p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Temel yaşam desteği uygulama (CPR) </w:t>
            </w:r>
          </w:p>
          <w:p w:rsidR="00F92027" w:rsidRPr="006233E0" w:rsidRDefault="00F92027" w:rsidP="00F92027">
            <w:pPr>
              <w:jc w:val="center"/>
              <w:rPr>
                <w:rFonts w:ascii="Calibri" w:hAnsi="Calibri" w:cs="Calibr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3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B</w:t>
            </w:r>
            <w:r w:rsidRPr="006233E0">
              <w:rPr>
                <w:rFonts w:ascii="Calibri" w:hAnsi="Calibri" w:cs="Calibri"/>
                <w:bCs/>
                <w:color w:val="FFFFFF" w:themeColor="background1"/>
                <w:sz w:val="16"/>
                <w:szCs w:val="16"/>
              </w:rPr>
              <w:t>3 Grup</w:t>
            </w:r>
          </w:p>
          <w:p w:rsidR="00F92027" w:rsidRPr="006233E0" w:rsidRDefault="00F92027" w:rsidP="00F92027">
            <w:pPr>
              <w:jc w:val="center"/>
              <w:rPr>
                <w:rFonts w:ascii="Calibri" w:hAnsi="Calibri" w:cs="Calibr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:30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: </w:t>
            </w:r>
            <w:r>
              <w:rPr>
                <w:rFonts w:ascii="Calibri" w:hAnsi="Calibri" w:cs="Calibri"/>
                <w:bCs/>
                <w:color w:val="FFFFFF" w:themeColor="background1"/>
                <w:sz w:val="16"/>
                <w:szCs w:val="16"/>
              </w:rPr>
              <w:t>A</w:t>
            </w:r>
            <w:r w:rsidRPr="006233E0">
              <w:rPr>
                <w:rFonts w:ascii="Calibri" w:hAnsi="Calibri" w:cs="Calibri"/>
                <w:bCs/>
                <w:color w:val="FFFFFF" w:themeColor="background1"/>
                <w:sz w:val="16"/>
                <w:szCs w:val="16"/>
              </w:rPr>
              <w:t>3 Grup</w:t>
            </w:r>
          </w:p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-</w:t>
            </w:r>
            <w:r w:rsidRPr="006233E0">
              <w:rPr>
                <w:sz w:val="16"/>
                <w:szCs w:val="16"/>
              </w:rPr>
              <w:t xml:space="preserve"> </w:t>
            </w:r>
          </w:p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Öğrenme Kaynakları Merkezi (Video)</w:t>
            </w:r>
          </w:p>
          <w:p w:rsidR="00F92027" w:rsidRPr="006233E0" w:rsidRDefault="00F92027" w:rsidP="00F92027">
            <w:pPr>
              <w:jc w:val="center"/>
              <w:rPr>
                <w:rFonts w:ascii="Calibri" w:hAnsi="Calibri" w:cs="Calibr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Üst </w:t>
            </w:r>
            <w:proofErr w:type="spellStart"/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ekstremiteden</w:t>
            </w:r>
            <w:proofErr w:type="spellEnd"/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kan basıncını ölçme</w:t>
            </w:r>
          </w:p>
          <w:p w:rsidR="00F92027" w:rsidRPr="006233E0" w:rsidRDefault="00F92027" w:rsidP="00F92027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984" w:type="dxa"/>
            <w:vMerge w:val="restart"/>
            <w:tcBorders>
              <w:top w:val="single" w:sz="4" w:space="0" w:color="auto"/>
              <w:left w:val="nil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YABANCI DİL (YDİ 1012)</w:t>
            </w:r>
          </w:p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3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3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17</w:t>
            </w:r>
          </w:p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4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4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18</w:t>
            </w:r>
          </w:p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5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5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 SUNUM-219</w:t>
            </w:r>
          </w:p>
          <w:p w:rsidR="00F92027" w:rsidRPr="006233E0" w:rsidRDefault="00F92027" w:rsidP="00F92027">
            <w:pPr>
              <w:framePr w:hSpace="141" w:wrap="around" w:vAnchor="text" w:hAnchor="margin" w:y="-168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6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6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20</w:t>
            </w:r>
          </w:p>
          <w:p w:rsidR="00F92027" w:rsidRPr="006233E0" w:rsidRDefault="00F92027" w:rsidP="00F92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</w:tr>
      <w:tr w:rsidR="00F92027" w:rsidRPr="006233E0" w:rsidTr="00070FF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4"/>
          <w:wAfter w:w="8504" w:type="dxa"/>
          <w:cantSplit/>
          <w:trHeight w:val="1011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F92027" w:rsidRPr="006233E0" w:rsidRDefault="00F92027" w:rsidP="00F92027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5:30-16:15</w:t>
            </w:r>
          </w:p>
        </w:tc>
        <w:tc>
          <w:tcPr>
            <w:tcW w:w="213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F92027" w:rsidRPr="006233E0" w:rsidRDefault="00F92027" w:rsidP="00F92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F92027" w:rsidRPr="006233E0" w:rsidRDefault="00F92027" w:rsidP="00F92027">
            <w:pPr>
              <w:jc w:val="center"/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</w:pPr>
          </w:p>
        </w:tc>
        <w:tc>
          <w:tcPr>
            <w:tcW w:w="2410" w:type="dxa"/>
            <w:gridSpan w:val="3"/>
            <w:vMerge/>
            <w:tcBorders>
              <w:left w:val="single" w:sz="4" w:space="0" w:color="auto"/>
            </w:tcBorders>
            <w:shd w:val="clear" w:color="auto" w:fill="00B0F0"/>
            <w:vAlign w:val="center"/>
          </w:tcPr>
          <w:p w:rsidR="00F92027" w:rsidRPr="006233E0" w:rsidRDefault="00F92027" w:rsidP="00F92027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11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85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F92027" w:rsidRPr="006233E0" w:rsidRDefault="00F92027" w:rsidP="00F92027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984" w:type="dxa"/>
            <w:vMerge/>
            <w:tcBorders>
              <w:left w:val="nil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F92027" w:rsidRPr="006233E0" w:rsidRDefault="00F92027" w:rsidP="00F92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</w:tr>
      <w:tr w:rsidR="00F92027" w:rsidRPr="006233E0" w:rsidTr="004B726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4"/>
          <w:wAfter w:w="8504" w:type="dxa"/>
          <w:cantSplit/>
          <w:trHeight w:val="553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F92027" w:rsidRPr="006233E0" w:rsidRDefault="00F92027" w:rsidP="00F92027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6:30-17:15</w:t>
            </w:r>
          </w:p>
        </w:tc>
        <w:tc>
          <w:tcPr>
            <w:tcW w:w="213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F92027" w:rsidRPr="006233E0" w:rsidRDefault="00F92027" w:rsidP="00F92027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F92027" w:rsidRPr="006233E0" w:rsidRDefault="00F92027" w:rsidP="00F92027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gridSpan w:val="3"/>
            <w:vMerge/>
            <w:tcBorders>
              <w:left w:val="single" w:sz="4" w:space="0" w:color="auto"/>
            </w:tcBorders>
            <w:shd w:val="clear" w:color="auto" w:fill="00B0F0"/>
            <w:vAlign w:val="center"/>
          </w:tcPr>
          <w:p w:rsidR="00F92027" w:rsidRPr="006233E0" w:rsidRDefault="00F92027" w:rsidP="00F92027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11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85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F92027" w:rsidRPr="006233E0" w:rsidRDefault="00F92027" w:rsidP="00F92027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F92027" w:rsidRPr="006233E0" w:rsidRDefault="00F92027" w:rsidP="00F92027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984" w:type="dxa"/>
            <w:vMerge/>
            <w:tcBorders>
              <w:left w:val="nil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F92027" w:rsidRPr="006233E0" w:rsidRDefault="00F92027" w:rsidP="00F92027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</w:p>
        </w:tc>
      </w:tr>
      <w:tr w:rsidR="00F92027" w:rsidRPr="006233E0" w:rsidTr="004B726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4"/>
          <w:wAfter w:w="8504" w:type="dxa"/>
          <w:cantSplit/>
          <w:trHeight w:val="1411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F92027" w:rsidRPr="006233E0" w:rsidRDefault="00F92027" w:rsidP="00F92027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7:15-18:15</w:t>
            </w:r>
          </w:p>
        </w:tc>
        <w:tc>
          <w:tcPr>
            <w:tcW w:w="21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F92027" w:rsidRPr="006233E0" w:rsidRDefault="00F92027" w:rsidP="00F92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F92027" w:rsidRPr="006233E0" w:rsidRDefault="00F92027" w:rsidP="00F92027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SUNUM 17</w:t>
            </w:r>
          </w:p>
          <w:p w:rsidR="00F92027" w:rsidRPr="006233E0" w:rsidRDefault="00F92027" w:rsidP="00F92027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F92027" w:rsidRPr="006233E0" w:rsidRDefault="00F92027" w:rsidP="00F92027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Bilim, Sanat ve Tıp</w:t>
            </w:r>
          </w:p>
          <w:p w:rsidR="00F92027" w:rsidRPr="006233E0" w:rsidRDefault="00F92027" w:rsidP="00F92027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proofErr w:type="gramStart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Edebiyat :</w:t>
            </w:r>
            <w:proofErr w:type="gramEnd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 Cesur Yeni Dünya</w:t>
            </w:r>
          </w:p>
          <w:p w:rsidR="00F92027" w:rsidRPr="006233E0" w:rsidRDefault="00F92027" w:rsidP="00F92027">
            <w:pPr>
              <w:jc w:val="center"/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  <w:t>Dr. Osman AÇIKGÖZ</w:t>
            </w:r>
          </w:p>
        </w:tc>
        <w:tc>
          <w:tcPr>
            <w:tcW w:w="2410" w:type="dxa"/>
            <w:gridSpan w:val="3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00B0F0"/>
            <w:vAlign w:val="center"/>
          </w:tcPr>
          <w:p w:rsidR="00F92027" w:rsidRPr="006233E0" w:rsidRDefault="00F92027" w:rsidP="00F92027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11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F92027" w:rsidRPr="006233E0" w:rsidRDefault="00F92027" w:rsidP="00F92027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F92027" w:rsidRPr="006233E0" w:rsidRDefault="00F92027" w:rsidP="00F92027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F92027" w:rsidRPr="006233E0" w:rsidRDefault="00F92027" w:rsidP="00F9202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1984" w:type="dxa"/>
            <w:vMerge/>
            <w:tcBorders>
              <w:left w:val="nil"/>
              <w:bottom w:val="single" w:sz="4" w:space="0" w:color="auto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F92027" w:rsidRPr="006233E0" w:rsidRDefault="00F92027" w:rsidP="00F92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</w:tr>
      <w:tr w:rsidR="00F92027" w:rsidRPr="006233E0" w:rsidTr="003B70E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cantSplit/>
          <w:trHeight w:val="64"/>
        </w:trPr>
        <w:tc>
          <w:tcPr>
            <w:tcW w:w="6701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F92027" w:rsidRPr="006233E0" w:rsidRDefault="00F92027" w:rsidP="00F92027">
            <w:pP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8749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F92027" w:rsidRPr="006233E0" w:rsidRDefault="00F92027" w:rsidP="00F92027">
            <w:pPr>
              <w:jc w:val="right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TELİF HAKLARI DOKUZ EYLÜL ÜNİVERSİTESİ TIP FAKÜLTESİNE AİTTİR. © 2021-22</w:t>
            </w:r>
          </w:p>
        </w:tc>
        <w:tc>
          <w:tcPr>
            <w:tcW w:w="2126" w:type="dxa"/>
          </w:tcPr>
          <w:p w:rsidR="00F92027" w:rsidRPr="006233E0" w:rsidRDefault="00F92027" w:rsidP="00F92027">
            <w:pPr>
              <w:rPr>
                <w:sz w:val="16"/>
                <w:szCs w:val="16"/>
              </w:rPr>
            </w:pPr>
          </w:p>
        </w:tc>
        <w:tc>
          <w:tcPr>
            <w:tcW w:w="2126" w:type="dxa"/>
          </w:tcPr>
          <w:p w:rsidR="00F92027" w:rsidRPr="006233E0" w:rsidRDefault="00F92027" w:rsidP="00F92027">
            <w:pPr>
              <w:rPr>
                <w:sz w:val="16"/>
                <w:szCs w:val="16"/>
              </w:rPr>
            </w:pPr>
          </w:p>
        </w:tc>
        <w:tc>
          <w:tcPr>
            <w:tcW w:w="2126" w:type="dxa"/>
            <w:vAlign w:val="center"/>
          </w:tcPr>
          <w:p w:rsidR="00F92027" w:rsidRPr="006233E0" w:rsidRDefault="00F92027" w:rsidP="00F92027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</w:p>
        </w:tc>
        <w:tc>
          <w:tcPr>
            <w:tcW w:w="2126" w:type="dxa"/>
            <w:vAlign w:val="center"/>
          </w:tcPr>
          <w:p w:rsidR="00F92027" w:rsidRPr="006233E0" w:rsidRDefault="00F92027" w:rsidP="00F92027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</w:tbl>
    <w:p w:rsidR="0082705E" w:rsidRPr="006233E0" w:rsidRDefault="0082705E">
      <w:pPr>
        <w:rPr>
          <w:rFonts w:asciiTheme="minorHAnsi" w:hAnsiTheme="minorHAnsi" w:cstheme="minorHAnsi"/>
          <w:sz w:val="16"/>
          <w:szCs w:val="16"/>
        </w:rPr>
      </w:pPr>
    </w:p>
    <w:tbl>
      <w:tblPr>
        <w:tblW w:w="25340" w:type="dxa"/>
        <w:tblInd w:w="42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6"/>
        <w:gridCol w:w="8"/>
        <w:gridCol w:w="1977"/>
        <w:gridCol w:w="432"/>
        <w:gridCol w:w="2261"/>
        <w:gridCol w:w="291"/>
        <w:gridCol w:w="795"/>
        <w:gridCol w:w="1048"/>
        <w:gridCol w:w="25"/>
        <w:gridCol w:w="1079"/>
        <w:gridCol w:w="597"/>
        <w:gridCol w:w="1755"/>
        <w:gridCol w:w="81"/>
        <w:gridCol w:w="1707"/>
        <w:gridCol w:w="142"/>
        <w:gridCol w:w="2126"/>
        <w:gridCol w:w="142"/>
        <w:gridCol w:w="2802"/>
        <w:gridCol w:w="2410"/>
        <w:gridCol w:w="2410"/>
        <w:gridCol w:w="2126"/>
      </w:tblGrid>
      <w:tr w:rsidR="00EB3965" w:rsidRPr="006233E0" w:rsidTr="006233E0">
        <w:trPr>
          <w:gridAfter w:val="5"/>
          <w:wAfter w:w="9890" w:type="dxa"/>
          <w:trHeight w:val="190"/>
        </w:trPr>
        <w:tc>
          <w:tcPr>
            <w:tcW w:w="689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E3513" w:rsidRPr="006233E0" w:rsidRDefault="00EE3513" w:rsidP="003529D4">
            <w:pPr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  <w:p w:rsidR="001766B3" w:rsidRDefault="001766B3" w:rsidP="003529D4">
            <w:pPr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  <w:p w:rsidR="001766B3" w:rsidRDefault="001766B3" w:rsidP="003529D4">
            <w:pPr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  <w:p w:rsidR="00EB3965" w:rsidRPr="006233E0" w:rsidRDefault="00B420E7" w:rsidP="003529D4">
            <w:pPr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lastRenderedPageBreak/>
              <w:t>30</w:t>
            </w:r>
            <w:r w:rsidR="00EB3965"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 xml:space="preserve"> Mayıs 2022</w:t>
            </w:r>
            <w:r w:rsidR="007D728F"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-</w:t>
            </w:r>
            <w:r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03</w:t>
            </w:r>
            <w:r w:rsidR="00EB3965"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 xml:space="preserve"> </w:t>
            </w:r>
            <w:r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Haziran</w:t>
            </w:r>
            <w:r w:rsidR="00EB3965"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 xml:space="preserve"> 2022</w:t>
            </w:r>
          </w:p>
        </w:tc>
        <w:tc>
          <w:tcPr>
            <w:tcW w:w="856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E3513" w:rsidRPr="006233E0" w:rsidRDefault="00EE3513" w:rsidP="003529D4">
            <w:pPr>
              <w:jc w:val="right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  <w:p w:rsidR="00070FF4" w:rsidRDefault="00070FF4" w:rsidP="003529D4">
            <w:pPr>
              <w:jc w:val="right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  <w:p w:rsidR="00070FF4" w:rsidRDefault="00070FF4" w:rsidP="003529D4">
            <w:pPr>
              <w:jc w:val="right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  <w:p w:rsidR="00EB3965" w:rsidRPr="006233E0" w:rsidRDefault="00545E8D" w:rsidP="00545E8D">
            <w:pP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lastRenderedPageBreak/>
              <w:t xml:space="preserve">                                                                                                                                                                                                                    </w:t>
            </w:r>
            <w:r w:rsidR="00246A11"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5</w:t>
            </w:r>
            <w:r w:rsidR="00EB3965"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.Hafta</w:t>
            </w:r>
          </w:p>
        </w:tc>
      </w:tr>
      <w:tr w:rsidR="00246A11" w:rsidRPr="006233E0" w:rsidTr="006233E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5"/>
          <w:wAfter w:w="9890" w:type="dxa"/>
          <w:trHeight w:val="67"/>
        </w:trPr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246A11" w:rsidRPr="006233E0" w:rsidRDefault="00246A11" w:rsidP="00246A11">
            <w:pPr>
              <w:jc w:val="center"/>
              <w:rPr>
                <w:rFonts w:asciiTheme="minorHAnsi" w:hAnsiTheme="minorHAnsi" w:cstheme="minorHAnsi"/>
                <w:i/>
                <w:sz w:val="16"/>
                <w:szCs w:val="16"/>
                <w:lang w:eastAsia="en-US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lastRenderedPageBreak/>
              <w:t xml:space="preserve"> </w:t>
            </w: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246A11" w:rsidRPr="006233E0" w:rsidRDefault="00246A11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30.05.2022</w:t>
            </w:r>
          </w:p>
        </w:tc>
        <w:tc>
          <w:tcPr>
            <w:tcW w:w="2693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246A11" w:rsidRPr="006233E0" w:rsidRDefault="00246A11" w:rsidP="00246A11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31.05.2022</w:t>
            </w:r>
          </w:p>
        </w:tc>
        <w:tc>
          <w:tcPr>
            <w:tcW w:w="3238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246A11" w:rsidRPr="006233E0" w:rsidRDefault="00246A11" w:rsidP="00246A11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01.06.2022</w:t>
            </w:r>
          </w:p>
        </w:tc>
        <w:tc>
          <w:tcPr>
            <w:tcW w:w="4282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246A11" w:rsidRPr="006233E0" w:rsidRDefault="00246A11" w:rsidP="00246A11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02.06.2022</w:t>
            </w: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246A11" w:rsidRPr="006233E0" w:rsidRDefault="00246A11" w:rsidP="00246A11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03.06.2022</w:t>
            </w:r>
          </w:p>
        </w:tc>
      </w:tr>
      <w:tr w:rsidR="003B70E3" w:rsidRPr="006233E0" w:rsidTr="00F6313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5"/>
          <w:wAfter w:w="9890" w:type="dxa"/>
          <w:cantSplit/>
          <w:trHeight w:val="620"/>
        </w:trPr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3B70E3" w:rsidRPr="006233E0" w:rsidRDefault="003B70E3" w:rsidP="00246A11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08:30-09:15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:rsidR="003B70E3" w:rsidRPr="006233E0" w:rsidRDefault="003B70E3" w:rsidP="00246A11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DOKU BİYOLOJİSİ-2 (1104)</w:t>
            </w:r>
          </w:p>
          <w:p w:rsidR="003B70E3" w:rsidRPr="006233E0" w:rsidRDefault="003B70E3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Sat: 08:30</w:t>
            </w:r>
          </w:p>
          <w:p w:rsidR="003B70E3" w:rsidRPr="006233E0" w:rsidRDefault="003B70E3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SINAV-01</w:t>
            </w:r>
          </w:p>
          <w:p w:rsidR="003B70E3" w:rsidRPr="006233E0" w:rsidRDefault="003B70E3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UZAKTAN ÇEVRİM İÇİ</w:t>
            </w:r>
          </w:p>
          <w:p w:rsidR="003B70E3" w:rsidRPr="006233E0" w:rsidRDefault="003B70E3" w:rsidP="00246A11">
            <w:pPr>
              <w:contextualSpacing/>
              <w:jc w:val="center"/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ARA BAŞARI DEĞERLENDİRME SINAVI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3B70E3" w:rsidRPr="006233E0" w:rsidRDefault="003B70E3" w:rsidP="00246A11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3B70E3" w:rsidRPr="006233E0" w:rsidRDefault="003B70E3" w:rsidP="00246A11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SUNUM-</w:t>
            </w:r>
            <w:r w:rsidR="00E9540D" w:rsidRPr="006233E0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22</w:t>
            </w:r>
          </w:p>
          <w:p w:rsidR="003B70E3" w:rsidRPr="006233E0" w:rsidRDefault="003B70E3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3B70E3" w:rsidRPr="006233E0" w:rsidRDefault="003B70E3" w:rsidP="00246A11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Fizyoloji</w:t>
            </w:r>
          </w:p>
          <w:p w:rsidR="003B70E3" w:rsidRPr="006233E0" w:rsidRDefault="003B70E3" w:rsidP="00246A11">
            <w:pPr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Duyusal reseptörler</w:t>
            </w:r>
          </w:p>
          <w:p w:rsidR="003B70E3" w:rsidRPr="006233E0" w:rsidRDefault="003B70E3" w:rsidP="00246A11">
            <w:pPr>
              <w:contextualSpacing/>
              <w:jc w:val="center"/>
              <w:rPr>
                <w:rFonts w:asciiTheme="minorHAnsi" w:hAnsiTheme="minorHAnsi" w:cstheme="minorHAnsi"/>
                <w:b/>
                <w:color w:val="00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Ataç SÖNMEZ</w:t>
            </w:r>
          </w:p>
        </w:tc>
        <w:tc>
          <w:tcPr>
            <w:tcW w:w="323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3B70E3" w:rsidRPr="006233E0" w:rsidRDefault="003B70E3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4282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3B70E3" w:rsidRPr="006233E0" w:rsidRDefault="003B70E3" w:rsidP="00246A11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HEKİMLİK BECERİ VE DEĞERLERİ</w:t>
            </w:r>
          </w:p>
          <w:p w:rsidR="003B70E3" w:rsidRPr="006233E0" w:rsidRDefault="003B70E3" w:rsidP="00246A11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MESLEKSEL BECERİLER-04</w:t>
            </w:r>
          </w:p>
          <w:p w:rsidR="003B70E3" w:rsidRPr="006233E0" w:rsidRDefault="003B70E3" w:rsidP="00246A11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Yüz Yüze (MBU Laboratuvarı)</w:t>
            </w:r>
          </w:p>
          <w:p w:rsidR="003B70E3" w:rsidRPr="006233E0" w:rsidRDefault="003B70E3" w:rsidP="00246A11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Temel yaşam desteği uygulama (CPR) </w:t>
            </w:r>
          </w:p>
          <w:p w:rsidR="003B70E3" w:rsidRPr="006233E0" w:rsidRDefault="003B70E3" w:rsidP="00246A11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08:30</w:t>
            </w:r>
            <w:r w:rsidR="00C826D9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</w:t>
            </w:r>
            <w:r w:rsidR="000631CB"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C</w:t>
            </w:r>
            <w:proofErr w:type="gramEnd"/>
            <w:r w:rsidR="00BF05A8"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2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Grup</w:t>
            </w:r>
          </w:p>
          <w:p w:rsidR="003B70E3" w:rsidRPr="006233E0" w:rsidRDefault="003B70E3" w:rsidP="00246A11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0:30</w:t>
            </w:r>
            <w:r w:rsidR="00C826D9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="000631CB"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D</w:t>
            </w:r>
            <w:r w:rsidR="00BF05A8"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2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Grup</w:t>
            </w:r>
          </w:p>
          <w:p w:rsidR="003B70E3" w:rsidRPr="006233E0" w:rsidRDefault="003B70E3" w:rsidP="00246A11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-</w:t>
            </w:r>
            <w:r w:rsidRPr="006233E0">
              <w:rPr>
                <w:sz w:val="16"/>
                <w:szCs w:val="16"/>
              </w:rPr>
              <w:t xml:space="preserve"> </w:t>
            </w:r>
          </w:p>
          <w:p w:rsidR="003B70E3" w:rsidRPr="006233E0" w:rsidRDefault="003B70E3" w:rsidP="00246A11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Öğrenme Kaynakları Merkezi (Video)</w:t>
            </w:r>
          </w:p>
          <w:p w:rsidR="003B70E3" w:rsidRPr="006233E0" w:rsidRDefault="003B70E3" w:rsidP="00246A11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Üst </w:t>
            </w:r>
            <w:proofErr w:type="spellStart"/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ekstremiteden</w:t>
            </w:r>
            <w:proofErr w:type="spellEnd"/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kan basıncını ölçme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3B70E3" w:rsidRPr="006233E0" w:rsidRDefault="003B70E3" w:rsidP="009A45AC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3B70E3" w:rsidRPr="006233E0" w:rsidRDefault="003B70E3" w:rsidP="009A45AC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UNUM-2</w:t>
            </w:r>
            <w:r w:rsidR="00070FF4">
              <w:rPr>
                <w:rFonts w:asciiTheme="minorHAnsi" w:hAnsiTheme="minorHAnsi" w:cstheme="minorHAnsi"/>
                <w:b/>
                <w:sz w:val="16"/>
                <w:szCs w:val="16"/>
              </w:rPr>
              <w:t>9</w:t>
            </w:r>
          </w:p>
          <w:p w:rsidR="003B70E3" w:rsidRPr="006233E0" w:rsidRDefault="003B70E3" w:rsidP="009A45A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3B70E3" w:rsidRPr="006233E0" w:rsidRDefault="003B70E3" w:rsidP="009A45A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Fizyoloji </w:t>
            </w:r>
            <w:r w:rsidRPr="006233E0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 xml:space="preserve"> </w:t>
            </w:r>
          </w:p>
          <w:p w:rsidR="003B70E3" w:rsidRPr="006233E0" w:rsidRDefault="003B70E3" w:rsidP="009A45AC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Çizgili Kasın kasılma mekanizması ve Kasılma Tipleri</w:t>
            </w:r>
          </w:p>
          <w:p w:rsidR="003B70E3" w:rsidRPr="006233E0" w:rsidRDefault="003B70E3" w:rsidP="009A45AC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Ferda Hoşgörler</w:t>
            </w:r>
          </w:p>
        </w:tc>
      </w:tr>
      <w:tr w:rsidR="006F6CA7" w:rsidRPr="006233E0" w:rsidTr="00AD7F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5"/>
          <w:wAfter w:w="9890" w:type="dxa"/>
          <w:cantSplit/>
          <w:trHeight w:val="1124"/>
        </w:trPr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6F6CA7" w:rsidRPr="006233E0" w:rsidRDefault="006F6CA7" w:rsidP="00246A11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09:30-10:15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6F6CA7" w:rsidRPr="006233E0" w:rsidRDefault="006F6CA7" w:rsidP="00916572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6F6CA7" w:rsidRPr="006233E0" w:rsidRDefault="006F6CA7" w:rsidP="00916572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SUNUM 21</w:t>
            </w:r>
          </w:p>
          <w:p w:rsidR="006F6CA7" w:rsidRPr="006233E0" w:rsidRDefault="006F6CA7" w:rsidP="00916572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6F6CA7" w:rsidRPr="006233E0" w:rsidRDefault="006F6CA7" w:rsidP="00916572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Bilim, Sanat ve Tıp</w:t>
            </w:r>
          </w:p>
          <w:p w:rsidR="006F6CA7" w:rsidRPr="006233E0" w:rsidRDefault="006F6CA7" w:rsidP="00916572">
            <w:pPr>
              <w:contextualSpacing/>
              <w:jc w:val="center"/>
              <w:rPr>
                <w:rFonts w:asciiTheme="minorHAnsi" w:eastAsia="Calibri" w:hAnsiTheme="minorHAnsi" w:cstheme="minorHAnsi"/>
                <w:color w:val="FF0000"/>
                <w:sz w:val="16"/>
                <w:szCs w:val="16"/>
                <w:lang w:eastAsia="en-US"/>
              </w:rPr>
            </w:pPr>
            <w:proofErr w:type="spellStart"/>
            <w:proofErr w:type="gramStart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Kitap:İnsan</w:t>
            </w:r>
            <w:proofErr w:type="spellEnd"/>
            <w:proofErr w:type="gramEnd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 Olmak</w:t>
            </w:r>
          </w:p>
          <w:p w:rsidR="006F6CA7" w:rsidRPr="006233E0" w:rsidRDefault="006F6CA7" w:rsidP="00916572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  <w:t>Dr. Osman AÇIKGÖZ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6F6CA7" w:rsidRPr="006233E0" w:rsidRDefault="006F6CA7" w:rsidP="00246A11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6F6CA7" w:rsidRPr="006233E0" w:rsidRDefault="006F6CA7" w:rsidP="00246A11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 </w:t>
            </w:r>
            <w:r w:rsidRPr="006233E0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SUNUM-23</w:t>
            </w:r>
          </w:p>
          <w:p w:rsidR="006F6CA7" w:rsidRPr="006233E0" w:rsidRDefault="006F6CA7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6F6CA7" w:rsidRPr="006233E0" w:rsidRDefault="006F6CA7" w:rsidP="00246A11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Fizyoloji </w:t>
            </w:r>
          </w:p>
          <w:p w:rsidR="006F6CA7" w:rsidRPr="006233E0" w:rsidRDefault="006F6CA7" w:rsidP="00246A11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Otonom sinir sistemi</w:t>
            </w:r>
          </w:p>
          <w:p w:rsidR="006F6CA7" w:rsidRPr="006233E0" w:rsidRDefault="006F6CA7" w:rsidP="00246A11">
            <w:pPr>
              <w:jc w:val="center"/>
              <w:rPr>
                <w:rFonts w:asciiTheme="minorHAnsi" w:hAnsiTheme="minorHAnsi" w:cstheme="minorHAnsi"/>
                <w:bCs/>
                <w:color w:val="00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İlkay AKSU</w:t>
            </w:r>
          </w:p>
        </w:tc>
        <w:tc>
          <w:tcPr>
            <w:tcW w:w="323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6F6CA7" w:rsidRPr="006233E0" w:rsidRDefault="006F6CA7" w:rsidP="00F63138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6F6CA7" w:rsidRPr="006233E0" w:rsidRDefault="006F6CA7" w:rsidP="00F63138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SUNUM-2</w:t>
            </w:r>
            <w:r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6</w:t>
            </w:r>
          </w:p>
          <w:p w:rsidR="006F6CA7" w:rsidRPr="006233E0" w:rsidRDefault="006F6CA7" w:rsidP="00F6313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6F6CA7" w:rsidRPr="006233E0" w:rsidRDefault="006F6CA7" w:rsidP="00F63138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Genel Embriyoloji</w:t>
            </w:r>
          </w:p>
          <w:p w:rsidR="006F6CA7" w:rsidRPr="006233E0" w:rsidRDefault="006F6CA7" w:rsidP="00F63138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proofErr w:type="spellStart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Embriyogenez</w:t>
            </w:r>
            <w:proofErr w:type="spellEnd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 I</w:t>
            </w:r>
          </w:p>
          <w:p w:rsidR="006F6CA7" w:rsidRPr="006233E0" w:rsidRDefault="006F6CA7" w:rsidP="00F63138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6233E0"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  <w:t>Dr. Başak BAYKARA</w:t>
            </w:r>
          </w:p>
        </w:tc>
        <w:tc>
          <w:tcPr>
            <w:tcW w:w="4282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6F6CA7" w:rsidRPr="006233E0" w:rsidRDefault="006F6CA7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12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6F6CA7" w:rsidRPr="006233E0" w:rsidRDefault="006F6CA7" w:rsidP="00246A11">
            <w:pPr>
              <w:contextualSpacing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6F6CA7" w:rsidRPr="006233E0" w:rsidTr="00AD7F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5"/>
          <w:wAfter w:w="9890" w:type="dxa"/>
          <w:cantSplit/>
          <w:trHeight w:val="1048"/>
        </w:trPr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6F6CA7" w:rsidRPr="006233E0" w:rsidRDefault="006F6CA7" w:rsidP="00246A11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0:30-11:15</w:t>
            </w:r>
          </w:p>
        </w:tc>
        <w:tc>
          <w:tcPr>
            <w:tcW w:w="198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6F6CA7" w:rsidRPr="006233E0" w:rsidRDefault="006F6CA7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TÜRK DİLİ (TDL 1000)</w:t>
            </w:r>
          </w:p>
          <w:p w:rsidR="006F6CA7" w:rsidRPr="006233E0" w:rsidRDefault="006F6CA7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6F6CA7" w:rsidRPr="006233E0" w:rsidRDefault="006F6CA7" w:rsidP="00246A11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10:30-11:15: </w:t>
            </w: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55</w:t>
            </w:r>
          </w:p>
          <w:p w:rsidR="006F6CA7" w:rsidRPr="006233E0" w:rsidRDefault="006F6CA7" w:rsidP="00246A11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1:30-12:15: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56</w:t>
            </w:r>
          </w:p>
        </w:tc>
        <w:tc>
          <w:tcPr>
            <w:tcW w:w="269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6F6CA7" w:rsidRPr="006233E0" w:rsidRDefault="006F6CA7" w:rsidP="00246A11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HEKİMLİK BECERİ VE DEĞERLERİ</w:t>
            </w:r>
          </w:p>
          <w:p w:rsidR="006F6CA7" w:rsidRPr="006233E0" w:rsidRDefault="006F6CA7" w:rsidP="00246A11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İLETİŞİM BECERİLERİ-05</w:t>
            </w:r>
          </w:p>
          <w:p w:rsidR="006F6CA7" w:rsidRPr="006233E0" w:rsidRDefault="006F6CA7" w:rsidP="00246A11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Empati</w:t>
            </w:r>
          </w:p>
          <w:p w:rsidR="006F6CA7" w:rsidRPr="006233E0" w:rsidRDefault="00EE285E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0:30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-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2:15: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C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+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D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Grup</w:t>
            </w:r>
          </w:p>
        </w:tc>
        <w:tc>
          <w:tcPr>
            <w:tcW w:w="323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6F6CA7" w:rsidRPr="006233E0" w:rsidRDefault="006F6CA7" w:rsidP="00F63138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4282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6F6CA7" w:rsidRPr="006233E0" w:rsidRDefault="006F6CA7" w:rsidP="00246A11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6F6CA7" w:rsidRPr="006233E0" w:rsidRDefault="006F6CA7" w:rsidP="00246A11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ATATÜRK İLKELERİ VE İNKILAP TARİHİ (ATA 1000)</w:t>
            </w:r>
          </w:p>
          <w:p w:rsidR="006F6CA7" w:rsidRPr="006233E0" w:rsidRDefault="006F6CA7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6F6CA7" w:rsidRPr="006233E0" w:rsidRDefault="006F6CA7" w:rsidP="00246A11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10:30-11:15: </w:t>
            </w: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5</w:t>
            </w:r>
            <w:r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7</w:t>
            </w:r>
          </w:p>
          <w:p w:rsidR="006F6CA7" w:rsidRPr="006233E0" w:rsidRDefault="006F6CA7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1:30-12:15: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5</w:t>
            </w:r>
            <w:r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8</w:t>
            </w:r>
          </w:p>
        </w:tc>
      </w:tr>
      <w:tr w:rsidR="003B70E3" w:rsidRPr="006233E0" w:rsidTr="006233E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5"/>
          <w:wAfter w:w="9890" w:type="dxa"/>
          <w:cantSplit/>
          <w:trHeight w:val="145"/>
        </w:trPr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3B70E3" w:rsidRPr="006233E0" w:rsidRDefault="003B70E3" w:rsidP="00246A11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1:30-12:15</w:t>
            </w:r>
          </w:p>
        </w:tc>
        <w:tc>
          <w:tcPr>
            <w:tcW w:w="1985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3B70E3" w:rsidRPr="006233E0" w:rsidRDefault="003B70E3" w:rsidP="00246A11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69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3B70E3" w:rsidRPr="006233E0" w:rsidRDefault="003B70E3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323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F63138" w:rsidRPr="006233E0" w:rsidRDefault="00F63138" w:rsidP="00F63138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F63138" w:rsidRPr="006233E0" w:rsidRDefault="00F63138" w:rsidP="00F63138">
            <w:pPr>
              <w:contextualSpacing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UNUM-2</w:t>
            </w:r>
            <w:r w:rsidR="00070FF4">
              <w:rPr>
                <w:rFonts w:asciiTheme="minorHAnsi" w:hAnsiTheme="minorHAnsi" w:cstheme="minorHAnsi"/>
                <w:b/>
                <w:sz w:val="16"/>
                <w:szCs w:val="16"/>
              </w:rPr>
              <w:t>8</w:t>
            </w:r>
          </w:p>
          <w:p w:rsidR="00F63138" w:rsidRPr="006233E0" w:rsidRDefault="00F63138" w:rsidP="00F6313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F63138" w:rsidRPr="006233E0" w:rsidRDefault="00F63138" w:rsidP="00F63138">
            <w:pPr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Tıbbi Biyoloji</w:t>
            </w:r>
          </w:p>
          <w:p w:rsidR="00F63138" w:rsidRPr="006233E0" w:rsidRDefault="00F63138" w:rsidP="00F63138">
            <w:pPr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Fertilizasyonun</w:t>
            </w:r>
            <w:proofErr w:type="spell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ve </w:t>
            </w:r>
            <w:proofErr w:type="spell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implantasyonun</w:t>
            </w:r>
            <w:proofErr w:type="spell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moleküler mekanizması</w:t>
            </w:r>
          </w:p>
          <w:p w:rsidR="003B70E3" w:rsidRPr="006233E0" w:rsidRDefault="00F63138" w:rsidP="00F63138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Çiğdem E. YAZICIOĞLU</w:t>
            </w:r>
          </w:p>
        </w:tc>
        <w:tc>
          <w:tcPr>
            <w:tcW w:w="4282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3B70E3" w:rsidRPr="006233E0" w:rsidRDefault="003B70E3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3B70E3" w:rsidRPr="006233E0" w:rsidRDefault="003B70E3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246A11" w:rsidRPr="006233E0" w:rsidTr="006233E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437"/>
        </w:trPr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246A11" w:rsidRPr="006233E0" w:rsidRDefault="00246A11" w:rsidP="00246A11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2:15-14:30</w:t>
            </w:r>
          </w:p>
        </w:tc>
        <w:tc>
          <w:tcPr>
            <w:tcW w:w="14324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246A11" w:rsidRPr="006233E0" w:rsidRDefault="00246A11" w:rsidP="00246A11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ÖĞLE TATİLİ</w:t>
            </w:r>
          </w:p>
        </w:tc>
        <w:tc>
          <w:tcPr>
            <w:tcW w:w="2944" w:type="dxa"/>
            <w:gridSpan w:val="2"/>
          </w:tcPr>
          <w:p w:rsidR="00246A11" w:rsidRPr="006233E0" w:rsidRDefault="00246A11" w:rsidP="00246A11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</w:tcPr>
          <w:p w:rsidR="00246A11" w:rsidRPr="006233E0" w:rsidRDefault="00246A11" w:rsidP="00246A11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246A11" w:rsidRPr="006233E0" w:rsidRDefault="00246A11" w:rsidP="00246A11">
            <w:pPr>
              <w:contextualSpacing/>
              <w:jc w:val="center"/>
              <w:rPr>
                <w:sz w:val="16"/>
                <w:szCs w:val="16"/>
              </w:rPr>
            </w:pPr>
          </w:p>
        </w:tc>
        <w:tc>
          <w:tcPr>
            <w:tcW w:w="2126" w:type="dxa"/>
            <w:vAlign w:val="center"/>
          </w:tcPr>
          <w:p w:rsidR="00246A11" w:rsidRPr="006233E0" w:rsidRDefault="00246A11" w:rsidP="00246A11">
            <w:pPr>
              <w:contextualSpacing/>
              <w:jc w:val="center"/>
              <w:rPr>
                <w:sz w:val="16"/>
                <w:szCs w:val="16"/>
              </w:rPr>
            </w:pPr>
          </w:p>
        </w:tc>
      </w:tr>
      <w:tr w:rsidR="00EE3513" w:rsidRPr="006233E0" w:rsidTr="006233E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5"/>
          <w:wAfter w:w="9890" w:type="dxa"/>
          <w:cantSplit/>
          <w:trHeight w:val="947"/>
        </w:trPr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EE3513" w:rsidRPr="006233E0" w:rsidRDefault="00EE3513" w:rsidP="00246A11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4:30-15:15</w:t>
            </w:r>
          </w:p>
        </w:tc>
        <w:tc>
          <w:tcPr>
            <w:tcW w:w="198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YABANCI DİL (YDİ 1012)</w:t>
            </w:r>
          </w:p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3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3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21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4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4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22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5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5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 SUNUM-223</w:t>
            </w:r>
          </w:p>
          <w:p w:rsidR="00A35D5C" w:rsidRPr="006233E0" w:rsidRDefault="00A35D5C" w:rsidP="00A35D5C">
            <w:pPr>
              <w:framePr w:hSpace="141" w:wrap="around" w:vAnchor="text" w:hAnchor="margin" w:y="-168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6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6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24</w:t>
            </w:r>
          </w:p>
          <w:p w:rsidR="00EE3513" w:rsidRPr="006233E0" w:rsidRDefault="00EE3513" w:rsidP="00246A11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  <w:tc>
          <w:tcPr>
            <w:tcW w:w="269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F63138" w:rsidRPr="006233E0" w:rsidRDefault="00F63138" w:rsidP="00F63138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F63138" w:rsidRPr="006233E0" w:rsidRDefault="00F63138" w:rsidP="00F63138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SUNUM-24</w:t>
            </w:r>
          </w:p>
          <w:p w:rsidR="00F63138" w:rsidRPr="006233E0" w:rsidRDefault="00F63138" w:rsidP="00F6313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F63138" w:rsidRPr="006233E0" w:rsidRDefault="00F63138" w:rsidP="00F63138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Anatomi</w:t>
            </w:r>
          </w:p>
          <w:p w:rsidR="00F63138" w:rsidRPr="006233E0" w:rsidRDefault="00F63138" w:rsidP="00F63138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Üst </w:t>
            </w:r>
            <w:proofErr w:type="spell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ekstremitede</w:t>
            </w:r>
            <w:proofErr w:type="spell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yer alan, fossa, kanal ve geçitlerin yerleşimi ve içinde yer alan yapılar </w:t>
            </w:r>
          </w:p>
          <w:p w:rsidR="00F63138" w:rsidRPr="006233E0" w:rsidRDefault="00F63138" w:rsidP="00F63138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G. Nilüfer DEMİRCİ</w:t>
            </w:r>
          </w:p>
          <w:p w:rsidR="00EE3513" w:rsidRPr="006233E0" w:rsidRDefault="00EE3513" w:rsidP="006014AA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323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538135" w:themeFill="accent6" w:themeFillShade="BF"/>
            <w:vAlign w:val="center"/>
          </w:tcPr>
          <w:p w:rsidR="00EE3513" w:rsidRPr="006233E0" w:rsidRDefault="00EE3513" w:rsidP="009A45AC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DOKU BİYOLOJİSİ-2 (1104)</w:t>
            </w:r>
          </w:p>
          <w:p w:rsidR="00EE3513" w:rsidRPr="006233E0" w:rsidRDefault="00EE3513" w:rsidP="009A45AC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UYGULAMA-0</w:t>
            </w:r>
            <w:r w:rsidR="00127424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6</w:t>
            </w:r>
          </w:p>
          <w:p w:rsidR="00EE3513" w:rsidRPr="006233E0" w:rsidRDefault="00EE3513" w:rsidP="009A45AC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Yüz Yüze (Anatomi Salonu)</w:t>
            </w:r>
          </w:p>
          <w:p w:rsidR="00EE3513" w:rsidRPr="006233E0" w:rsidRDefault="00EE3513" w:rsidP="009A45AC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Anatomi</w:t>
            </w:r>
          </w:p>
          <w:p w:rsidR="00EE3513" w:rsidRPr="006233E0" w:rsidRDefault="00EE3513" w:rsidP="009A45A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Üst </w:t>
            </w:r>
            <w:proofErr w:type="spellStart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ekstremite</w:t>
            </w:r>
            <w:proofErr w:type="spellEnd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kas, damar ve </w:t>
            </w:r>
            <w:proofErr w:type="spellStart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sinirleriı</w:t>
            </w:r>
            <w:proofErr w:type="spellEnd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-II</w:t>
            </w:r>
          </w:p>
          <w:p w:rsidR="00EE3513" w:rsidRPr="006233E0" w:rsidRDefault="00EE3513" w:rsidP="009A45A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(</w:t>
            </w:r>
            <w:proofErr w:type="spellStart"/>
            <w:proofErr w:type="gramStart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posterior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yüz)</w:t>
            </w:r>
          </w:p>
          <w:p w:rsidR="00F413E5" w:rsidRPr="006233E0" w:rsidRDefault="00F413E5" w:rsidP="00F413E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3: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Grup A</w:t>
            </w:r>
          </w:p>
          <w:p w:rsidR="00F413E5" w:rsidRPr="006233E0" w:rsidRDefault="00F413E5" w:rsidP="00F413E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7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 Grup B</w:t>
            </w:r>
          </w:p>
          <w:p w:rsidR="00EE3513" w:rsidRPr="006233E0" w:rsidRDefault="00EE3513" w:rsidP="00EE3513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243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DOKU BİYOLOJİSİ-2 (1104)</w:t>
            </w:r>
          </w:p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UYGULAMA-0</w:t>
            </w:r>
            <w:r w:rsidR="00127424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6</w:t>
            </w:r>
          </w:p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Yüz Yüze (Anatomi Salonu)</w:t>
            </w:r>
          </w:p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Anatomi</w:t>
            </w:r>
          </w:p>
          <w:p w:rsidR="00EE3513" w:rsidRPr="006233E0" w:rsidRDefault="00EE3513" w:rsidP="009A45A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Üst </w:t>
            </w:r>
            <w:proofErr w:type="spellStart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ekstremite</w:t>
            </w:r>
            <w:proofErr w:type="spellEnd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kas, damar ve </w:t>
            </w:r>
            <w:proofErr w:type="spellStart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sinirleriı</w:t>
            </w:r>
            <w:proofErr w:type="spellEnd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-II</w:t>
            </w:r>
          </w:p>
          <w:p w:rsidR="00EE3513" w:rsidRPr="006233E0" w:rsidRDefault="00EE3513" w:rsidP="009A45A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(</w:t>
            </w:r>
            <w:proofErr w:type="spellStart"/>
            <w:proofErr w:type="gramStart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posterior</w:t>
            </w:r>
            <w:proofErr w:type="spellEnd"/>
            <w:proofErr w:type="gramEnd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yüz)</w:t>
            </w:r>
          </w:p>
          <w:p w:rsidR="00F413E5" w:rsidRPr="006233E0" w:rsidRDefault="00F413E5" w:rsidP="00F413E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3: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Grup C</w:t>
            </w:r>
          </w:p>
          <w:p w:rsidR="00F413E5" w:rsidRPr="006233E0" w:rsidRDefault="00F413E5" w:rsidP="00F413E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7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Grup D</w:t>
            </w:r>
          </w:p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84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HEKİMLİK BECERİ VE DEĞERLERİ</w:t>
            </w:r>
          </w:p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MESLEKSEL BECERİLER-04</w:t>
            </w:r>
          </w:p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Yüz Yüze (MBU Laboratuvarı)</w:t>
            </w:r>
          </w:p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Temel yaşam desteği uygulama (CPR) </w:t>
            </w:r>
          </w:p>
          <w:p w:rsidR="00EE3513" w:rsidRPr="006233E0" w:rsidRDefault="00AD7F92" w:rsidP="00246A11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3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</w:t>
            </w:r>
            <w:r w:rsidR="00EE3513"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</w:t>
            </w:r>
            <w:r w:rsidR="000631CB"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A2</w:t>
            </w:r>
            <w:r w:rsidR="00EE3513"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Grup</w:t>
            </w:r>
          </w:p>
          <w:p w:rsidR="00EE3513" w:rsidRPr="006233E0" w:rsidRDefault="00AD7F92" w:rsidP="00246A11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proofErr w:type="gramStart"/>
            <w:r w:rsidR="00EE3513"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="00EE3513"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="00EE3513"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</w:t>
            </w:r>
            <w:r w:rsidR="000631CB"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B</w:t>
            </w:r>
            <w:proofErr w:type="gramEnd"/>
            <w:r w:rsidR="000631CB"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2</w:t>
            </w:r>
            <w:r w:rsidR="00EE3513"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Grup</w:t>
            </w:r>
          </w:p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-</w:t>
            </w:r>
            <w:r w:rsidRPr="006233E0">
              <w:rPr>
                <w:sz w:val="16"/>
                <w:szCs w:val="16"/>
              </w:rPr>
              <w:t xml:space="preserve"> </w:t>
            </w:r>
          </w:p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Öğrenme Kaynakları Merkezi (Video)</w:t>
            </w:r>
          </w:p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Üst </w:t>
            </w:r>
            <w:proofErr w:type="spellStart"/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ekstremiteden</w:t>
            </w:r>
            <w:proofErr w:type="spellEnd"/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kan basıncını ölçme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nil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YABANCI DİL (YDİ 1012)</w:t>
            </w:r>
          </w:p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3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3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25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4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4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25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5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5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 SUNUM-226</w:t>
            </w:r>
          </w:p>
          <w:p w:rsidR="00A35D5C" w:rsidRPr="006233E0" w:rsidRDefault="00A35D5C" w:rsidP="00A35D5C">
            <w:pPr>
              <w:framePr w:hSpace="141" w:wrap="around" w:vAnchor="text" w:hAnchor="margin" w:y="-168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6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6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27</w:t>
            </w:r>
          </w:p>
          <w:p w:rsidR="00EE3513" w:rsidRPr="006233E0" w:rsidRDefault="00EE3513" w:rsidP="00246A11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</w:tr>
      <w:tr w:rsidR="00EE3513" w:rsidRPr="006233E0" w:rsidTr="006233E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5"/>
          <w:wAfter w:w="9890" w:type="dxa"/>
          <w:cantSplit/>
          <w:trHeight w:val="244"/>
        </w:trPr>
        <w:tc>
          <w:tcPr>
            <w:tcW w:w="11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EE3513" w:rsidRPr="006233E0" w:rsidRDefault="00EE3513" w:rsidP="00246A11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5:30-16:15</w:t>
            </w:r>
          </w:p>
        </w:tc>
        <w:tc>
          <w:tcPr>
            <w:tcW w:w="198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EE3513" w:rsidRPr="006233E0" w:rsidRDefault="00EE3513" w:rsidP="00246A11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  <w:tc>
          <w:tcPr>
            <w:tcW w:w="269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3238" w:type="dxa"/>
            <w:gridSpan w:val="5"/>
            <w:vMerge/>
            <w:tcBorders>
              <w:left w:val="single" w:sz="4" w:space="0" w:color="auto"/>
            </w:tcBorders>
            <w:shd w:val="clear" w:color="auto" w:fill="538135" w:themeFill="accent6" w:themeFillShade="BF"/>
            <w:vAlign w:val="center"/>
          </w:tcPr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4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849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126" w:type="dxa"/>
            <w:vMerge/>
            <w:tcBorders>
              <w:left w:val="nil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EE3513" w:rsidRPr="006233E0" w:rsidRDefault="00EE3513" w:rsidP="00246A11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</w:tr>
      <w:tr w:rsidR="00EE3513" w:rsidRPr="006233E0" w:rsidTr="00AE141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5"/>
          <w:wAfter w:w="9890" w:type="dxa"/>
          <w:cantSplit/>
          <w:trHeight w:val="1775"/>
        </w:trPr>
        <w:tc>
          <w:tcPr>
            <w:tcW w:w="11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EE3513" w:rsidRPr="006233E0" w:rsidRDefault="00EE3513" w:rsidP="00246A11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85" w:type="dxa"/>
            <w:gridSpan w:val="2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EE3513" w:rsidRPr="006233E0" w:rsidRDefault="00EE3513" w:rsidP="00246A11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E3513" w:rsidRPr="006233E0" w:rsidRDefault="00EE3513" w:rsidP="00F63138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3238" w:type="dxa"/>
            <w:gridSpan w:val="5"/>
            <w:vMerge/>
            <w:tcBorders>
              <w:left w:val="single" w:sz="4" w:space="0" w:color="auto"/>
            </w:tcBorders>
            <w:shd w:val="clear" w:color="auto" w:fill="538135" w:themeFill="accent6" w:themeFillShade="BF"/>
            <w:vAlign w:val="center"/>
          </w:tcPr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433" w:type="dxa"/>
            <w:gridSpan w:val="3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849" w:type="dxa"/>
            <w:gridSpan w:val="2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00B0F0"/>
            <w:vAlign w:val="center"/>
          </w:tcPr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126" w:type="dxa"/>
            <w:vMerge/>
            <w:tcBorders>
              <w:left w:val="nil"/>
              <w:bottom w:val="nil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EE3513" w:rsidRPr="006233E0" w:rsidRDefault="00EE3513" w:rsidP="00246A11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</w:tr>
      <w:tr w:rsidR="00EE3513" w:rsidRPr="006233E0" w:rsidTr="006233E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5"/>
          <w:wAfter w:w="9890" w:type="dxa"/>
          <w:cantSplit/>
          <w:trHeight w:val="1084"/>
        </w:trPr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EE3513" w:rsidRPr="006233E0" w:rsidRDefault="00EE3513" w:rsidP="00246A11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6:30-17:15</w:t>
            </w:r>
          </w:p>
          <w:p w:rsidR="00EE3513" w:rsidRPr="006233E0" w:rsidRDefault="00EE3513" w:rsidP="00246A11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8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EE3513" w:rsidRPr="006233E0" w:rsidRDefault="00EE3513" w:rsidP="00246A11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E3513" w:rsidRPr="006233E0" w:rsidRDefault="00EE3513" w:rsidP="00246A11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3238" w:type="dxa"/>
            <w:gridSpan w:val="5"/>
            <w:vMerge/>
            <w:tcBorders>
              <w:left w:val="single" w:sz="4" w:space="0" w:color="auto"/>
            </w:tcBorders>
            <w:shd w:val="clear" w:color="auto" w:fill="538135" w:themeFill="accent6" w:themeFillShade="BF"/>
            <w:vAlign w:val="center"/>
          </w:tcPr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4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849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126" w:type="dxa"/>
            <w:vMerge/>
            <w:tcBorders>
              <w:left w:val="nil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EE3513" w:rsidRPr="006233E0" w:rsidRDefault="00EE3513" w:rsidP="00246A11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</w:p>
        </w:tc>
      </w:tr>
      <w:tr w:rsidR="00EE3513" w:rsidRPr="006233E0" w:rsidTr="006233E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5"/>
          <w:wAfter w:w="9890" w:type="dxa"/>
          <w:cantSplit/>
          <w:trHeight w:val="798"/>
        </w:trPr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EE3513" w:rsidRPr="006233E0" w:rsidRDefault="00EE3513" w:rsidP="00246A11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7:15-18:15</w:t>
            </w:r>
          </w:p>
          <w:p w:rsidR="00EE3513" w:rsidRPr="006233E0" w:rsidRDefault="00EE3513" w:rsidP="00246A11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85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EE3513" w:rsidRPr="006233E0" w:rsidRDefault="00EE3513" w:rsidP="00246A11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3238" w:type="dxa"/>
            <w:gridSpan w:val="5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538135" w:themeFill="accent6" w:themeFillShade="BF"/>
            <w:vAlign w:val="center"/>
          </w:tcPr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43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184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EE3513" w:rsidRPr="006233E0" w:rsidRDefault="00EE3513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126" w:type="dxa"/>
            <w:vMerge/>
            <w:tcBorders>
              <w:left w:val="nil"/>
              <w:bottom w:val="single" w:sz="4" w:space="0" w:color="auto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EE3513" w:rsidRPr="006233E0" w:rsidRDefault="00EE3513" w:rsidP="00246A11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</w:tr>
      <w:tr w:rsidR="00246A11" w:rsidRPr="006233E0" w:rsidTr="006233E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5"/>
          <w:wAfter w:w="9890" w:type="dxa"/>
          <w:cantSplit/>
          <w:trHeight w:val="64"/>
        </w:trPr>
        <w:tc>
          <w:tcPr>
            <w:tcW w:w="7963" w:type="dxa"/>
            <w:gridSpan w:val="9"/>
            <w:shd w:val="clear" w:color="auto" w:fill="auto"/>
            <w:vAlign w:val="center"/>
          </w:tcPr>
          <w:p w:rsidR="00246A11" w:rsidRPr="006233E0" w:rsidRDefault="00246A11" w:rsidP="00246A11">
            <w:pP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7487" w:type="dxa"/>
            <w:gridSpan w:val="7"/>
            <w:shd w:val="clear" w:color="auto" w:fill="auto"/>
            <w:vAlign w:val="center"/>
          </w:tcPr>
          <w:p w:rsidR="00246A11" w:rsidRPr="006233E0" w:rsidRDefault="00246A11" w:rsidP="00246A11">
            <w:pPr>
              <w:jc w:val="right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TELİF HAKLARI DOKUZ EYLÜL ÜNİVERSİTESİ TIP FAKÜLTESİNE AİTTİR. © 2021-22</w:t>
            </w:r>
          </w:p>
        </w:tc>
      </w:tr>
      <w:tr w:rsidR="006014AA" w:rsidRPr="006233E0" w:rsidTr="006233E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5"/>
          <w:wAfter w:w="9890" w:type="dxa"/>
          <w:cantSplit/>
          <w:trHeight w:val="64"/>
        </w:trPr>
        <w:tc>
          <w:tcPr>
            <w:tcW w:w="7963" w:type="dxa"/>
            <w:gridSpan w:val="9"/>
            <w:shd w:val="clear" w:color="auto" w:fill="auto"/>
            <w:vAlign w:val="center"/>
          </w:tcPr>
          <w:p w:rsidR="00964E89" w:rsidRPr="006233E0" w:rsidRDefault="00964E89" w:rsidP="00246A11">
            <w:pP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7487" w:type="dxa"/>
            <w:gridSpan w:val="7"/>
            <w:shd w:val="clear" w:color="auto" w:fill="auto"/>
            <w:vAlign w:val="center"/>
          </w:tcPr>
          <w:p w:rsidR="006014AA" w:rsidRPr="006233E0" w:rsidRDefault="006014AA" w:rsidP="00246A11">
            <w:pPr>
              <w:jc w:val="right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246A11" w:rsidRPr="006233E0" w:rsidTr="006233E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4"/>
          <w:wAfter w:w="9748" w:type="dxa"/>
          <w:trHeight w:val="191"/>
        </w:trPr>
        <w:tc>
          <w:tcPr>
            <w:tcW w:w="609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46A11" w:rsidRPr="006233E0" w:rsidRDefault="00246A11" w:rsidP="00246A11">
            <w:pPr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lastRenderedPageBreak/>
              <w:br w:type="page"/>
            </w:r>
            <w:r w:rsidR="009D1AF6"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06</w:t>
            </w:r>
            <w:r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 xml:space="preserve"> </w:t>
            </w:r>
            <w:r w:rsidR="009D1AF6"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Haziran</w:t>
            </w:r>
            <w:r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 xml:space="preserve"> 2022-</w:t>
            </w:r>
            <w:r w:rsidR="009D1AF6"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10</w:t>
            </w:r>
            <w:r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 xml:space="preserve"> Haziran 2022</w:t>
            </w:r>
          </w:p>
        </w:tc>
        <w:tc>
          <w:tcPr>
            <w:tcW w:w="9497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46A11" w:rsidRPr="006233E0" w:rsidRDefault="006014AA" w:rsidP="00246A11">
            <w:pPr>
              <w:jc w:val="right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  <w:lang w:eastAsia="en-US"/>
              </w:rPr>
            </w:pPr>
            <w:r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6</w:t>
            </w:r>
            <w:r w:rsidR="00246A11"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.Hafta</w:t>
            </w:r>
          </w:p>
        </w:tc>
      </w:tr>
      <w:tr w:rsidR="006014AA" w:rsidRPr="006233E0" w:rsidTr="006233E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4"/>
          <w:wAfter w:w="9748" w:type="dxa"/>
          <w:trHeight w:val="67"/>
        </w:trPr>
        <w:tc>
          <w:tcPr>
            <w:tcW w:w="1134" w:type="dxa"/>
            <w:gridSpan w:val="2"/>
            <w:tcBorders>
              <w:top w:val="single" w:sz="4" w:space="0" w:color="auto"/>
            </w:tcBorders>
            <w:shd w:val="clear" w:color="auto" w:fill="FFFF99"/>
            <w:vAlign w:val="center"/>
          </w:tcPr>
          <w:p w:rsidR="006014AA" w:rsidRPr="006233E0" w:rsidRDefault="006014AA" w:rsidP="006014AA">
            <w:pPr>
              <w:jc w:val="center"/>
              <w:rPr>
                <w:rFonts w:asciiTheme="minorHAnsi" w:hAnsiTheme="minorHAnsi" w:cstheme="minorHAnsi"/>
                <w:i/>
                <w:sz w:val="16"/>
                <w:szCs w:val="16"/>
                <w:lang w:eastAsia="en-US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 xml:space="preserve">  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</w:tcBorders>
            <w:shd w:val="clear" w:color="auto" w:fill="FFFF99"/>
            <w:vAlign w:val="center"/>
          </w:tcPr>
          <w:p w:rsidR="006014AA" w:rsidRPr="006233E0" w:rsidRDefault="006014AA" w:rsidP="006014A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06.06.2022</w:t>
            </w:r>
          </w:p>
        </w:tc>
        <w:tc>
          <w:tcPr>
            <w:tcW w:w="2552" w:type="dxa"/>
            <w:gridSpan w:val="2"/>
            <w:tcBorders>
              <w:top w:val="single" w:sz="4" w:space="0" w:color="auto"/>
            </w:tcBorders>
            <w:shd w:val="clear" w:color="auto" w:fill="FFFF99"/>
          </w:tcPr>
          <w:p w:rsidR="006014AA" w:rsidRPr="006233E0" w:rsidRDefault="006014AA" w:rsidP="006014AA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07.06.2022</w:t>
            </w:r>
          </w:p>
        </w:tc>
        <w:tc>
          <w:tcPr>
            <w:tcW w:w="3544" w:type="dxa"/>
            <w:gridSpan w:val="5"/>
            <w:tcBorders>
              <w:top w:val="single" w:sz="4" w:space="0" w:color="auto"/>
            </w:tcBorders>
            <w:shd w:val="clear" w:color="auto" w:fill="FFFF99"/>
          </w:tcPr>
          <w:p w:rsidR="006014AA" w:rsidRPr="006233E0" w:rsidRDefault="006014AA" w:rsidP="006014AA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08.06.2022</w:t>
            </w:r>
          </w:p>
        </w:tc>
        <w:tc>
          <w:tcPr>
            <w:tcW w:w="3543" w:type="dxa"/>
            <w:gridSpan w:val="3"/>
            <w:tcBorders>
              <w:top w:val="single" w:sz="4" w:space="0" w:color="auto"/>
            </w:tcBorders>
            <w:shd w:val="clear" w:color="auto" w:fill="FFFF99"/>
          </w:tcPr>
          <w:p w:rsidR="006014AA" w:rsidRPr="006233E0" w:rsidRDefault="006014AA" w:rsidP="006014AA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09.06.2022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</w:tcBorders>
            <w:shd w:val="clear" w:color="auto" w:fill="FFFF99"/>
          </w:tcPr>
          <w:p w:rsidR="006014AA" w:rsidRPr="006233E0" w:rsidRDefault="006014AA" w:rsidP="006014AA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10.06.2022</w:t>
            </w:r>
          </w:p>
        </w:tc>
      </w:tr>
      <w:tr w:rsidR="00A444B5" w:rsidRPr="006233E0" w:rsidTr="00A444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4"/>
          <w:wAfter w:w="9748" w:type="dxa"/>
          <w:cantSplit/>
          <w:trHeight w:val="1132"/>
        </w:trPr>
        <w:tc>
          <w:tcPr>
            <w:tcW w:w="1134" w:type="dxa"/>
            <w:gridSpan w:val="2"/>
            <w:shd w:val="clear" w:color="auto" w:fill="FFFF99"/>
            <w:vAlign w:val="center"/>
          </w:tcPr>
          <w:p w:rsidR="00A444B5" w:rsidRPr="006233E0" w:rsidRDefault="00A444B5" w:rsidP="00C53ED9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08:30-09:15</w:t>
            </w:r>
          </w:p>
        </w:tc>
        <w:tc>
          <w:tcPr>
            <w:tcW w:w="2409" w:type="dxa"/>
            <w:gridSpan w:val="2"/>
            <w:vMerge w:val="restart"/>
            <w:shd w:val="clear" w:color="auto" w:fill="C5E0B3" w:themeFill="accent6" w:themeFillTint="66"/>
            <w:vAlign w:val="center"/>
          </w:tcPr>
          <w:p w:rsidR="00A444B5" w:rsidRPr="006233E0" w:rsidRDefault="00A444B5" w:rsidP="00922C37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SUNUM-3</w:t>
            </w:r>
            <w:r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1</w:t>
            </w:r>
          </w:p>
          <w:p w:rsidR="00A444B5" w:rsidRPr="006233E0" w:rsidRDefault="00A444B5" w:rsidP="00922C37">
            <w:pPr>
              <w:tabs>
                <w:tab w:val="left" w:pos="1012"/>
              </w:tabs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A444B5" w:rsidRPr="006233E0" w:rsidRDefault="00A444B5" w:rsidP="00922C37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Genel Embriyoloji </w:t>
            </w:r>
          </w:p>
          <w:p w:rsidR="00A444B5" w:rsidRPr="006233E0" w:rsidRDefault="00A444B5" w:rsidP="00922C37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proofErr w:type="spellStart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Embriyogenez</w:t>
            </w:r>
            <w:proofErr w:type="spellEnd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 II</w:t>
            </w:r>
          </w:p>
          <w:p w:rsidR="00A444B5" w:rsidRPr="006233E0" w:rsidRDefault="00A444B5" w:rsidP="00922C37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color w:val="FF0000"/>
                <w:sz w:val="16"/>
                <w:szCs w:val="16"/>
                <w:lang w:eastAsia="en-US"/>
              </w:rPr>
              <w:t>Dr. Başak BAYKARA</w:t>
            </w:r>
          </w:p>
        </w:tc>
        <w:tc>
          <w:tcPr>
            <w:tcW w:w="2552" w:type="dxa"/>
            <w:gridSpan w:val="2"/>
            <w:shd w:val="clear" w:color="auto" w:fill="auto"/>
            <w:vAlign w:val="center"/>
          </w:tcPr>
          <w:p w:rsidR="00A444B5" w:rsidRPr="006233E0" w:rsidRDefault="00A444B5" w:rsidP="00922C37">
            <w:pPr>
              <w:jc w:val="center"/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</w:pPr>
          </w:p>
        </w:tc>
        <w:tc>
          <w:tcPr>
            <w:tcW w:w="3544" w:type="dxa"/>
            <w:gridSpan w:val="5"/>
            <w:shd w:val="clear" w:color="auto" w:fill="auto"/>
            <w:vAlign w:val="center"/>
          </w:tcPr>
          <w:p w:rsidR="00A444B5" w:rsidRPr="006233E0" w:rsidRDefault="00A444B5" w:rsidP="00922C37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755" w:type="dxa"/>
            <w:vMerge w:val="restart"/>
            <w:shd w:val="clear" w:color="auto" w:fill="00B0F0"/>
            <w:vAlign w:val="center"/>
          </w:tcPr>
          <w:p w:rsidR="00A444B5" w:rsidRPr="006233E0" w:rsidRDefault="00A444B5" w:rsidP="001C0F2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HEKİMLİK BECERİ VE DEĞERLERİ</w:t>
            </w:r>
          </w:p>
          <w:p w:rsidR="00A444B5" w:rsidRPr="006233E0" w:rsidRDefault="00A444B5" w:rsidP="001C0F2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MESLEKSEL BECERİLER-04</w:t>
            </w:r>
          </w:p>
          <w:p w:rsidR="00A444B5" w:rsidRPr="006233E0" w:rsidRDefault="00A444B5" w:rsidP="001C0F2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Yüz Yüze (MBU Laboratuvarı)</w:t>
            </w:r>
          </w:p>
          <w:p w:rsidR="00A444B5" w:rsidRPr="006233E0" w:rsidRDefault="00A444B5" w:rsidP="001C0F2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Temel yaşam desteği uygulama (CPR) </w:t>
            </w:r>
          </w:p>
          <w:p w:rsidR="00A444B5" w:rsidRPr="006233E0" w:rsidRDefault="00A444B5" w:rsidP="001C0F2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08:30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A</w:t>
            </w:r>
            <w:proofErr w:type="gramEnd"/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4 Grup</w:t>
            </w:r>
          </w:p>
          <w:p w:rsidR="00A444B5" w:rsidRPr="006233E0" w:rsidRDefault="00A444B5" w:rsidP="001C0F2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0:30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B</w:t>
            </w:r>
            <w:proofErr w:type="gramEnd"/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4 Grup</w:t>
            </w:r>
          </w:p>
          <w:p w:rsidR="00A444B5" w:rsidRPr="006233E0" w:rsidRDefault="00A444B5" w:rsidP="001C0F2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-</w:t>
            </w:r>
            <w:r w:rsidRPr="006233E0">
              <w:rPr>
                <w:sz w:val="16"/>
                <w:szCs w:val="16"/>
              </w:rPr>
              <w:t xml:space="preserve"> </w:t>
            </w:r>
          </w:p>
          <w:p w:rsidR="00A444B5" w:rsidRPr="006233E0" w:rsidRDefault="00A444B5" w:rsidP="001C0F2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Öğrenme Kaynakları Merkezi (Video)</w:t>
            </w:r>
          </w:p>
          <w:p w:rsidR="00A444B5" w:rsidRPr="006233E0" w:rsidRDefault="00A444B5" w:rsidP="001C0F2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Üst </w:t>
            </w:r>
            <w:proofErr w:type="spellStart"/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ekstremiteden</w:t>
            </w:r>
            <w:proofErr w:type="spellEnd"/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kan basıncını ölçme</w:t>
            </w:r>
          </w:p>
          <w:p w:rsidR="00A444B5" w:rsidRPr="006233E0" w:rsidRDefault="00A444B5" w:rsidP="00C53ED9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788" w:type="dxa"/>
            <w:gridSpan w:val="2"/>
            <w:vMerge w:val="restart"/>
            <w:shd w:val="clear" w:color="auto" w:fill="538135" w:themeFill="accent6" w:themeFillShade="BF"/>
            <w:vAlign w:val="center"/>
          </w:tcPr>
          <w:p w:rsidR="00A444B5" w:rsidRPr="00A444B5" w:rsidRDefault="00A444B5" w:rsidP="00A444B5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A444B5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DOKU BİYOLOJİSİ-2 (1104)</w:t>
            </w:r>
          </w:p>
          <w:p w:rsidR="00A444B5" w:rsidRPr="00A444B5" w:rsidRDefault="00A444B5" w:rsidP="00A444B5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A444B5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OLGU TARTIŞMASI-01</w:t>
            </w:r>
          </w:p>
          <w:p w:rsidR="00A444B5" w:rsidRPr="00A444B5" w:rsidRDefault="00A444B5" w:rsidP="00A444B5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A444B5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 xml:space="preserve">Yüz Yüze </w:t>
            </w:r>
          </w:p>
          <w:p w:rsidR="00A444B5" w:rsidRPr="00A444B5" w:rsidRDefault="00A444B5" w:rsidP="00A444B5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A444B5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Fizyoloji </w:t>
            </w:r>
          </w:p>
          <w:p w:rsidR="00A444B5" w:rsidRPr="00A444B5" w:rsidRDefault="00A444B5" w:rsidP="00A444B5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A444B5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Olgularla </w:t>
            </w:r>
            <w:proofErr w:type="spellStart"/>
            <w:r w:rsidRPr="00A444B5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sinaptik</w:t>
            </w:r>
            <w:proofErr w:type="spellEnd"/>
            <w:r w:rsidRPr="00A444B5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iletim</w:t>
            </w:r>
          </w:p>
          <w:p w:rsidR="00A444B5" w:rsidRPr="00A444B5" w:rsidRDefault="00A444B5" w:rsidP="00A444B5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</w:p>
          <w:p w:rsidR="00A444B5" w:rsidRPr="00A444B5" w:rsidRDefault="006A5EBE" w:rsidP="00A444B5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09</w:t>
            </w:r>
            <w:r w:rsidR="00A444B5" w:rsidRPr="00A444B5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: </w:t>
            </w:r>
            <w:proofErr w:type="gramStart"/>
            <w:r w:rsidR="00A444B5" w:rsidRPr="00A444B5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30  </w:t>
            </w:r>
            <w:r w:rsidR="00A444B5" w:rsidRPr="00A444B5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</w:t>
            </w:r>
            <w:proofErr w:type="gramEnd"/>
            <w:r w:rsidR="00A444B5" w:rsidRPr="00A444B5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B</w:t>
            </w:r>
            <w:r w:rsidR="00A444B5" w:rsidRPr="00A444B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 xml:space="preserve"> Grubu</w:t>
            </w:r>
          </w:p>
          <w:p w:rsidR="00A444B5" w:rsidRPr="00A76F69" w:rsidRDefault="006A5EBE" w:rsidP="00A444B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  <w:highlight w:val="darkYellow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0</w:t>
            </w:r>
            <w:r w:rsidR="00A444B5" w:rsidRPr="00A444B5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: </w:t>
            </w:r>
            <w:proofErr w:type="gramStart"/>
            <w:r w:rsidR="00A444B5" w:rsidRPr="00A444B5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30  </w:t>
            </w:r>
            <w:r w:rsidR="00A444B5" w:rsidRPr="00A444B5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</w:t>
            </w:r>
            <w:proofErr w:type="gramEnd"/>
            <w:r w:rsidR="00A444B5" w:rsidRPr="00A444B5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 A</w:t>
            </w:r>
            <w:r w:rsidR="00A444B5" w:rsidRPr="00A444B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 xml:space="preserve"> Grubu</w:t>
            </w:r>
          </w:p>
        </w:tc>
        <w:tc>
          <w:tcPr>
            <w:tcW w:w="2410" w:type="dxa"/>
            <w:gridSpan w:val="3"/>
            <w:shd w:val="clear" w:color="auto" w:fill="C5E0B3" w:themeFill="accent6" w:themeFillTint="66"/>
            <w:vAlign w:val="center"/>
          </w:tcPr>
          <w:p w:rsidR="00A444B5" w:rsidRPr="006233E0" w:rsidRDefault="00A444B5" w:rsidP="00C53ED9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A444B5" w:rsidRPr="006233E0" w:rsidRDefault="00A444B5" w:rsidP="00C53ED9">
            <w:pPr>
              <w:tabs>
                <w:tab w:val="left" w:pos="1012"/>
              </w:tabs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UNUM-3</w:t>
            </w: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>3</w:t>
            </w:r>
          </w:p>
          <w:p w:rsidR="00A444B5" w:rsidRPr="006233E0" w:rsidRDefault="00A444B5" w:rsidP="00C53ED9">
            <w:pPr>
              <w:tabs>
                <w:tab w:val="left" w:pos="1012"/>
              </w:tabs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A444B5" w:rsidRPr="006233E0" w:rsidRDefault="00A444B5" w:rsidP="00C53ED9">
            <w:pPr>
              <w:tabs>
                <w:tab w:val="left" w:pos="1012"/>
              </w:tabs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Histoloji </w:t>
            </w:r>
          </w:p>
          <w:p w:rsidR="00A444B5" w:rsidRPr="006233E0" w:rsidRDefault="00A444B5" w:rsidP="00C53ED9">
            <w:pPr>
              <w:tabs>
                <w:tab w:val="left" w:pos="1012"/>
              </w:tabs>
              <w:jc w:val="center"/>
              <w:rPr>
                <w:rFonts w:asciiTheme="minorHAnsi" w:hAnsiTheme="minorHAnsi" w:cstheme="minorHAnsi"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Kök Hücre</w:t>
            </w:r>
            <w:r w:rsidRPr="006233E0">
              <w:rPr>
                <w:rFonts w:asciiTheme="minorHAnsi" w:hAnsiTheme="minorHAnsi" w:cstheme="minorHAnsi"/>
                <w:color w:val="FF0000"/>
                <w:sz w:val="16"/>
                <w:szCs w:val="16"/>
              </w:rPr>
              <w:t xml:space="preserve"> </w:t>
            </w:r>
          </w:p>
          <w:p w:rsidR="00A444B5" w:rsidRPr="006233E0" w:rsidRDefault="00A444B5" w:rsidP="00C53ED9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Alper BAĞRIYANIK</w:t>
            </w:r>
          </w:p>
        </w:tc>
      </w:tr>
      <w:tr w:rsidR="00A444B5" w:rsidRPr="006233E0" w:rsidTr="00A444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4"/>
          <w:wAfter w:w="9748" w:type="dxa"/>
          <w:cantSplit/>
          <w:trHeight w:val="992"/>
        </w:trPr>
        <w:tc>
          <w:tcPr>
            <w:tcW w:w="1134" w:type="dxa"/>
            <w:gridSpan w:val="2"/>
            <w:shd w:val="clear" w:color="auto" w:fill="FFFF99"/>
            <w:vAlign w:val="center"/>
          </w:tcPr>
          <w:p w:rsidR="00A444B5" w:rsidRPr="006233E0" w:rsidRDefault="00A444B5" w:rsidP="00C53ED9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09:30-10:15</w:t>
            </w:r>
          </w:p>
        </w:tc>
        <w:tc>
          <w:tcPr>
            <w:tcW w:w="2409" w:type="dxa"/>
            <w:gridSpan w:val="2"/>
            <w:vMerge/>
            <w:shd w:val="clear" w:color="auto" w:fill="C5E0B3" w:themeFill="accent6" w:themeFillTint="66"/>
            <w:vAlign w:val="center"/>
          </w:tcPr>
          <w:p w:rsidR="00A444B5" w:rsidRPr="006233E0" w:rsidRDefault="00A444B5" w:rsidP="003D3E4F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</w:p>
        </w:tc>
        <w:tc>
          <w:tcPr>
            <w:tcW w:w="2552" w:type="dxa"/>
            <w:gridSpan w:val="2"/>
            <w:shd w:val="clear" w:color="auto" w:fill="C5E0B3" w:themeFill="accent6" w:themeFillTint="66"/>
            <w:vAlign w:val="center"/>
          </w:tcPr>
          <w:p w:rsidR="00A444B5" w:rsidRPr="006233E0" w:rsidRDefault="00A444B5" w:rsidP="00922C37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A444B5" w:rsidRDefault="00A444B5" w:rsidP="00922C37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SUNUM-</w:t>
            </w:r>
            <w:r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30</w:t>
            </w:r>
          </w:p>
          <w:p w:rsidR="00A444B5" w:rsidRPr="006233E0" w:rsidRDefault="00A444B5" w:rsidP="00922C37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A444B5" w:rsidRPr="006233E0" w:rsidRDefault="00A444B5" w:rsidP="00922C37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Bilim, Sanat ve Tıp</w:t>
            </w:r>
          </w:p>
          <w:p w:rsidR="00A444B5" w:rsidRPr="006233E0" w:rsidRDefault="00A444B5" w:rsidP="00922C37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Bilim </w:t>
            </w:r>
            <w:proofErr w:type="spellStart"/>
            <w:proofErr w:type="gramStart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İnsanı:Sigmund</w:t>
            </w:r>
            <w:proofErr w:type="spellEnd"/>
            <w:proofErr w:type="gramEnd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 Freud</w:t>
            </w:r>
          </w:p>
          <w:p w:rsidR="00A444B5" w:rsidRPr="006233E0" w:rsidRDefault="00A444B5" w:rsidP="00922C37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6233E0"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  <w:t>Dr. Osman AÇIKGÖZ</w:t>
            </w:r>
          </w:p>
        </w:tc>
        <w:tc>
          <w:tcPr>
            <w:tcW w:w="3544" w:type="dxa"/>
            <w:gridSpan w:val="5"/>
            <w:vMerge w:val="restart"/>
            <w:shd w:val="clear" w:color="auto" w:fill="C5E0B3" w:themeFill="accent6" w:themeFillTint="66"/>
            <w:vAlign w:val="center"/>
          </w:tcPr>
          <w:p w:rsidR="00A444B5" w:rsidRPr="006233E0" w:rsidRDefault="00A444B5" w:rsidP="00C53ED9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A444B5" w:rsidRPr="006233E0" w:rsidRDefault="00A444B5" w:rsidP="00C53ED9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color w:val="000000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b/>
                <w:color w:val="000000"/>
                <w:sz w:val="16"/>
                <w:szCs w:val="16"/>
                <w:lang w:eastAsia="en-US"/>
              </w:rPr>
              <w:t>SUNUM-3</w:t>
            </w:r>
            <w:r>
              <w:rPr>
                <w:rFonts w:asciiTheme="minorHAnsi" w:eastAsia="Calibri" w:hAnsiTheme="minorHAnsi" w:cstheme="minorHAnsi"/>
                <w:b/>
                <w:color w:val="000000"/>
                <w:sz w:val="16"/>
                <w:szCs w:val="16"/>
                <w:lang w:eastAsia="en-US"/>
              </w:rPr>
              <w:t>2</w:t>
            </w:r>
          </w:p>
          <w:p w:rsidR="00A444B5" w:rsidRPr="006233E0" w:rsidRDefault="00A444B5" w:rsidP="00C53ED9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A444B5" w:rsidRPr="006233E0" w:rsidRDefault="00A444B5" w:rsidP="00C53ED9">
            <w:pPr>
              <w:contextualSpacing/>
              <w:jc w:val="center"/>
              <w:rPr>
                <w:rFonts w:asciiTheme="minorHAnsi" w:eastAsia="Calibri" w:hAnsiTheme="minorHAnsi" w:cstheme="minorHAnsi"/>
                <w:color w:val="000000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color w:val="000000"/>
                <w:sz w:val="16"/>
                <w:szCs w:val="16"/>
                <w:lang w:eastAsia="en-US"/>
              </w:rPr>
              <w:t>Anatomi</w:t>
            </w:r>
          </w:p>
          <w:p w:rsidR="00A444B5" w:rsidRPr="006233E0" w:rsidRDefault="00A444B5" w:rsidP="00C53ED9">
            <w:pPr>
              <w:contextualSpacing/>
              <w:jc w:val="center"/>
              <w:rPr>
                <w:rFonts w:asciiTheme="minorHAnsi" w:eastAsia="Calibri" w:hAnsiTheme="minorHAnsi" w:cstheme="minorHAnsi"/>
                <w:color w:val="000000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color w:val="000000"/>
                <w:sz w:val="16"/>
                <w:szCs w:val="16"/>
                <w:lang w:eastAsia="en-US"/>
              </w:rPr>
              <w:t xml:space="preserve">Alt </w:t>
            </w:r>
            <w:proofErr w:type="spellStart"/>
            <w:r w:rsidRPr="006233E0">
              <w:rPr>
                <w:rFonts w:asciiTheme="minorHAnsi" w:eastAsia="Calibri" w:hAnsiTheme="minorHAnsi" w:cstheme="minorHAnsi"/>
                <w:color w:val="000000"/>
                <w:sz w:val="16"/>
                <w:szCs w:val="16"/>
                <w:lang w:eastAsia="en-US"/>
              </w:rPr>
              <w:t>ekstremite</w:t>
            </w:r>
            <w:proofErr w:type="spellEnd"/>
            <w:r w:rsidRPr="006233E0">
              <w:rPr>
                <w:rFonts w:asciiTheme="minorHAnsi" w:eastAsia="Calibri" w:hAnsiTheme="minorHAnsi" w:cstheme="minorHAnsi"/>
                <w:color w:val="000000"/>
                <w:sz w:val="16"/>
                <w:szCs w:val="16"/>
                <w:lang w:eastAsia="en-US"/>
              </w:rPr>
              <w:t xml:space="preserve"> kasları  </w:t>
            </w:r>
          </w:p>
          <w:p w:rsidR="00A444B5" w:rsidRPr="006233E0" w:rsidRDefault="00A444B5" w:rsidP="00C53ED9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G. Nilüfer DEMİRCİ</w:t>
            </w:r>
          </w:p>
        </w:tc>
        <w:tc>
          <w:tcPr>
            <w:tcW w:w="1755" w:type="dxa"/>
            <w:vMerge/>
            <w:shd w:val="clear" w:color="auto" w:fill="00B0F0"/>
            <w:vAlign w:val="center"/>
          </w:tcPr>
          <w:p w:rsidR="00A444B5" w:rsidRPr="006233E0" w:rsidRDefault="00A444B5" w:rsidP="00C53ED9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788" w:type="dxa"/>
            <w:gridSpan w:val="2"/>
            <w:vMerge/>
            <w:shd w:val="clear" w:color="auto" w:fill="538135" w:themeFill="accent6" w:themeFillShade="BF"/>
            <w:vAlign w:val="center"/>
          </w:tcPr>
          <w:p w:rsidR="00A444B5" w:rsidRPr="006233E0" w:rsidRDefault="00A444B5" w:rsidP="00A444B5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410" w:type="dxa"/>
            <w:gridSpan w:val="3"/>
            <w:shd w:val="clear" w:color="auto" w:fill="C5E0B3" w:themeFill="accent6" w:themeFillTint="66"/>
            <w:vAlign w:val="center"/>
          </w:tcPr>
          <w:p w:rsidR="00A444B5" w:rsidRPr="006233E0" w:rsidRDefault="00A444B5" w:rsidP="00C53ED9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A444B5" w:rsidRPr="006233E0" w:rsidRDefault="00A444B5" w:rsidP="00C53ED9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SUNUM-3</w:t>
            </w:r>
            <w:r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4</w:t>
            </w:r>
          </w:p>
          <w:p w:rsidR="00A444B5" w:rsidRPr="006233E0" w:rsidRDefault="00A444B5" w:rsidP="00C53ED9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A444B5" w:rsidRPr="006233E0" w:rsidRDefault="00A444B5" w:rsidP="00C53ED9">
            <w:pPr>
              <w:contextualSpacing/>
              <w:jc w:val="center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Tıbbi Biyoloji</w:t>
            </w:r>
            <w:r w:rsidRPr="006233E0">
              <w:rPr>
                <w:rFonts w:asciiTheme="minorHAnsi" w:hAnsiTheme="minorHAnsi" w:cstheme="minorHAnsi"/>
                <w:iCs/>
                <w:sz w:val="16"/>
                <w:szCs w:val="16"/>
              </w:rPr>
              <w:t xml:space="preserve"> </w:t>
            </w:r>
          </w:p>
          <w:p w:rsidR="00A444B5" w:rsidRPr="006233E0" w:rsidRDefault="00A444B5" w:rsidP="00C53ED9">
            <w:pPr>
              <w:contextualSpacing/>
              <w:jc w:val="center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iCs/>
                <w:sz w:val="16"/>
                <w:szCs w:val="16"/>
              </w:rPr>
              <w:t xml:space="preserve">Kök hücreye giriş </w:t>
            </w:r>
          </w:p>
          <w:p w:rsidR="00A444B5" w:rsidRPr="006233E0" w:rsidRDefault="00A444B5" w:rsidP="00C53ED9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Esra E. BAĞRIYANIK</w:t>
            </w:r>
          </w:p>
        </w:tc>
      </w:tr>
      <w:tr w:rsidR="00A444B5" w:rsidRPr="006233E0" w:rsidTr="00A444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4"/>
          <w:wAfter w:w="9748" w:type="dxa"/>
          <w:cantSplit/>
          <w:trHeight w:val="1122"/>
        </w:trPr>
        <w:tc>
          <w:tcPr>
            <w:tcW w:w="1134" w:type="dxa"/>
            <w:gridSpan w:val="2"/>
            <w:shd w:val="clear" w:color="auto" w:fill="FFFF99"/>
            <w:vAlign w:val="center"/>
          </w:tcPr>
          <w:p w:rsidR="00A444B5" w:rsidRPr="006233E0" w:rsidRDefault="00A444B5" w:rsidP="00246A11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0:30-11:15</w:t>
            </w:r>
          </w:p>
        </w:tc>
        <w:tc>
          <w:tcPr>
            <w:tcW w:w="2409" w:type="dxa"/>
            <w:gridSpan w:val="2"/>
            <w:vMerge w:val="restart"/>
            <w:shd w:val="clear" w:color="auto" w:fill="FFE599" w:themeFill="accent4" w:themeFillTint="66"/>
            <w:vAlign w:val="center"/>
          </w:tcPr>
          <w:p w:rsidR="00A444B5" w:rsidRPr="006233E0" w:rsidRDefault="00A444B5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TÜRK DİLİ (TDL 1000)</w:t>
            </w:r>
          </w:p>
          <w:p w:rsidR="00A444B5" w:rsidRPr="006233E0" w:rsidRDefault="00A444B5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A444B5" w:rsidRPr="006233E0" w:rsidRDefault="00A444B5" w:rsidP="00246A11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10:30-11:15: </w:t>
            </w: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57</w:t>
            </w:r>
          </w:p>
          <w:p w:rsidR="00A444B5" w:rsidRPr="006233E0" w:rsidRDefault="00A444B5" w:rsidP="00246A11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1:30-12:15: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58</w:t>
            </w:r>
          </w:p>
        </w:tc>
        <w:tc>
          <w:tcPr>
            <w:tcW w:w="2552" w:type="dxa"/>
            <w:gridSpan w:val="2"/>
            <w:vMerge w:val="restart"/>
            <w:shd w:val="clear" w:color="auto" w:fill="00B0F0"/>
            <w:vAlign w:val="center"/>
          </w:tcPr>
          <w:p w:rsidR="00A444B5" w:rsidRPr="006233E0" w:rsidRDefault="00A444B5" w:rsidP="00246A11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HEKİMLİK BECERİ VE DEĞERLERİ</w:t>
            </w:r>
          </w:p>
          <w:p w:rsidR="00A444B5" w:rsidRPr="006233E0" w:rsidRDefault="00A444B5" w:rsidP="00246A11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İLETİŞİM BECERİLERİ-06</w:t>
            </w:r>
          </w:p>
          <w:p w:rsidR="00A444B5" w:rsidRPr="006233E0" w:rsidRDefault="00A444B5" w:rsidP="00246A11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Etkin Geri Bildirim Alma Verme </w:t>
            </w:r>
          </w:p>
          <w:p w:rsidR="00A444B5" w:rsidRPr="006233E0" w:rsidRDefault="00A444B5" w:rsidP="00EE285E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0:30</w:t>
            </w:r>
            <w:r w:rsidR="00EE285E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-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2:15: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</w:t>
            </w:r>
            <w:r w:rsidR="00EE285E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A+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B Grup</w:t>
            </w:r>
          </w:p>
        </w:tc>
        <w:tc>
          <w:tcPr>
            <w:tcW w:w="3544" w:type="dxa"/>
            <w:gridSpan w:val="5"/>
            <w:vMerge/>
            <w:shd w:val="clear" w:color="auto" w:fill="C5E0B3" w:themeFill="accent6" w:themeFillTint="66"/>
            <w:vAlign w:val="center"/>
          </w:tcPr>
          <w:p w:rsidR="00A444B5" w:rsidRPr="006233E0" w:rsidRDefault="00A444B5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1755" w:type="dxa"/>
            <w:vMerge/>
            <w:shd w:val="clear" w:color="auto" w:fill="00B0F0"/>
          </w:tcPr>
          <w:p w:rsidR="00A444B5" w:rsidRPr="006233E0" w:rsidRDefault="00A444B5" w:rsidP="00246A11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788" w:type="dxa"/>
            <w:gridSpan w:val="2"/>
            <w:vMerge/>
            <w:shd w:val="clear" w:color="auto" w:fill="538135" w:themeFill="accent6" w:themeFillShade="BF"/>
          </w:tcPr>
          <w:p w:rsidR="00A444B5" w:rsidRPr="006233E0" w:rsidRDefault="00A444B5" w:rsidP="00A444B5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410" w:type="dxa"/>
            <w:gridSpan w:val="3"/>
            <w:vMerge w:val="restart"/>
            <w:shd w:val="clear" w:color="auto" w:fill="FFE599" w:themeFill="accent4" w:themeFillTint="66"/>
            <w:vAlign w:val="center"/>
          </w:tcPr>
          <w:p w:rsidR="00A444B5" w:rsidRPr="006233E0" w:rsidRDefault="00A444B5" w:rsidP="00246A11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ATATÜRK İLKELERİ VE İNKILAP TARİHİ (ATA 1000)</w:t>
            </w:r>
          </w:p>
          <w:p w:rsidR="00A444B5" w:rsidRPr="006233E0" w:rsidRDefault="00A444B5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A444B5" w:rsidRPr="006233E0" w:rsidRDefault="00A444B5" w:rsidP="00246A11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10:30-11:15: </w:t>
            </w: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5</w:t>
            </w:r>
            <w:r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9</w:t>
            </w:r>
          </w:p>
          <w:p w:rsidR="00A444B5" w:rsidRPr="006233E0" w:rsidRDefault="00A444B5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1:30-12:15: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</w:t>
            </w:r>
            <w:r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60</w:t>
            </w:r>
          </w:p>
        </w:tc>
      </w:tr>
      <w:tr w:rsidR="00A444B5" w:rsidRPr="006233E0" w:rsidTr="00A444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4"/>
          <w:wAfter w:w="9748" w:type="dxa"/>
          <w:cantSplit/>
          <w:trHeight w:val="1124"/>
        </w:trPr>
        <w:tc>
          <w:tcPr>
            <w:tcW w:w="1134" w:type="dxa"/>
            <w:gridSpan w:val="2"/>
            <w:shd w:val="clear" w:color="auto" w:fill="FFFF99"/>
            <w:vAlign w:val="center"/>
          </w:tcPr>
          <w:p w:rsidR="00A444B5" w:rsidRPr="006233E0" w:rsidRDefault="00A444B5" w:rsidP="00246A11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1:30-12:15</w:t>
            </w:r>
          </w:p>
        </w:tc>
        <w:tc>
          <w:tcPr>
            <w:tcW w:w="2409" w:type="dxa"/>
            <w:gridSpan w:val="2"/>
            <w:vMerge/>
            <w:shd w:val="clear" w:color="auto" w:fill="FFE599" w:themeFill="accent4" w:themeFillTint="66"/>
            <w:vAlign w:val="center"/>
          </w:tcPr>
          <w:p w:rsidR="00A444B5" w:rsidRPr="006233E0" w:rsidRDefault="00A444B5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552" w:type="dxa"/>
            <w:gridSpan w:val="2"/>
            <w:vMerge/>
            <w:shd w:val="clear" w:color="auto" w:fill="00B0F0"/>
            <w:vAlign w:val="center"/>
          </w:tcPr>
          <w:p w:rsidR="00A444B5" w:rsidRPr="006233E0" w:rsidRDefault="00A444B5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3544" w:type="dxa"/>
            <w:gridSpan w:val="5"/>
            <w:vMerge/>
            <w:shd w:val="clear" w:color="auto" w:fill="C5E0B3" w:themeFill="accent6" w:themeFillTint="66"/>
            <w:vAlign w:val="center"/>
          </w:tcPr>
          <w:p w:rsidR="00A444B5" w:rsidRPr="006233E0" w:rsidRDefault="00A444B5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1755" w:type="dxa"/>
            <w:vMerge/>
            <w:shd w:val="clear" w:color="auto" w:fill="00B0F0"/>
            <w:vAlign w:val="center"/>
          </w:tcPr>
          <w:p w:rsidR="00A444B5" w:rsidRPr="006233E0" w:rsidRDefault="00A444B5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1788" w:type="dxa"/>
            <w:gridSpan w:val="2"/>
            <w:vMerge/>
            <w:shd w:val="clear" w:color="auto" w:fill="538135" w:themeFill="accent6" w:themeFillShade="BF"/>
            <w:vAlign w:val="center"/>
          </w:tcPr>
          <w:p w:rsidR="00A444B5" w:rsidRPr="006233E0" w:rsidRDefault="00A444B5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410" w:type="dxa"/>
            <w:gridSpan w:val="3"/>
            <w:vMerge/>
            <w:shd w:val="clear" w:color="auto" w:fill="FFE599" w:themeFill="accent4" w:themeFillTint="66"/>
            <w:vAlign w:val="center"/>
          </w:tcPr>
          <w:p w:rsidR="00A444B5" w:rsidRPr="006233E0" w:rsidRDefault="00A444B5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246A11" w:rsidRPr="006233E0" w:rsidTr="006233E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4"/>
          <w:wAfter w:w="9748" w:type="dxa"/>
          <w:trHeight w:val="440"/>
        </w:trPr>
        <w:tc>
          <w:tcPr>
            <w:tcW w:w="1134" w:type="dxa"/>
            <w:gridSpan w:val="2"/>
            <w:shd w:val="clear" w:color="auto" w:fill="FFFF99"/>
            <w:vAlign w:val="center"/>
          </w:tcPr>
          <w:p w:rsidR="00246A11" w:rsidRPr="006233E0" w:rsidRDefault="00246A11" w:rsidP="00246A11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2:15-14:30</w:t>
            </w:r>
          </w:p>
        </w:tc>
        <w:tc>
          <w:tcPr>
            <w:tcW w:w="14458" w:type="dxa"/>
            <w:gridSpan w:val="15"/>
            <w:shd w:val="clear" w:color="auto" w:fill="FFFF99"/>
            <w:vAlign w:val="center"/>
          </w:tcPr>
          <w:p w:rsidR="00246A11" w:rsidRPr="006233E0" w:rsidRDefault="00246A11" w:rsidP="00246A11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ÖĞLE TATİLİ</w:t>
            </w:r>
          </w:p>
        </w:tc>
      </w:tr>
      <w:tr w:rsidR="0013591C" w:rsidRPr="006233E0" w:rsidTr="00C265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4"/>
          <w:wAfter w:w="9748" w:type="dxa"/>
          <w:cantSplit/>
          <w:trHeight w:val="954"/>
        </w:trPr>
        <w:tc>
          <w:tcPr>
            <w:tcW w:w="1134" w:type="dxa"/>
            <w:gridSpan w:val="2"/>
            <w:shd w:val="clear" w:color="auto" w:fill="FFFF99"/>
            <w:vAlign w:val="center"/>
          </w:tcPr>
          <w:p w:rsidR="0013591C" w:rsidRPr="006233E0" w:rsidRDefault="0013591C" w:rsidP="00246A11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4:30-15:15</w:t>
            </w:r>
          </w:p>
        </w:tc>
        <w:tc>
          <w:tcPr>
            <w:tcW w:w="2409" w:type="dxa"/>
            <w:gridSpan w:val="2"/>
            <w:vMerge w:val="restart"/>
            <w:shd w:val="clear" w:color="auto" w:fill="FFE599" w:themeFill="accent4" w:themeFillTint="66"/>
            <w:vAlign w:val="center"/>
          </w:tcPr>
          <w:p w:rsidR="0013591C" w:rsidRPr="006233E0" w:rsidRDefault="0013591C" w:rsidP="00246A11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YABANCI DİL (YDİ 1012)</w:t>
            </w:r>
          </w:p>
          <w:p w:rsidR="0013591C" w:rsidRPr="006233E0" w:rsidRDefault="0013591C" w:rsidP="00246A11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3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3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28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4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4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29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5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5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 SUNUM-230</w:t>
            </w:r>
          </w:p>
          <w:p w:rsidR="00A35D5C" w:rsidRPr="006233E0" w:rsidRDefault="00A35D5C" w:rsidP="00A35D5C">
            <w:pPr>
              <w:framePr w:hSpace="141" w:wrap="around" w:vAnchor="text" w:hAnchor="margin" w:y="-168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6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6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31</w:t>
            </w:r>
          </w:p>
          <w:p w:rsidR="0013591C" w:rsidRPr="006233E0" w:rsidRDefault="0013591C" w:rsidP="00246A11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552" w:type="dxa"/>
            <w:gridSpan w:val="2"/>
            <w:vMerge w:val="restart"/>
            <w:shd w:val="clear" w:color="auto" w:fill="00B0F0"/>
            <w:vAlign w:val="center"/>
          </w:tcPr>
          <w:p w:rsidR="0013591C" w:rsidRPr="006233E0" w:rsidRDefault="0013591C" w:rsidP="00246A11">
            <w:pPr>
              <w:shd w:val="clear" w:color="auto" w:fill="00B0F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ÖZEL ÇALIŞMA MODÜLÜ-07</w:t>
            </w:r>
          </w:p>
          <w:p w:rsidR="0013591C" w:rsidRPr="006233E0" w:rsidRDefault="0013591C" w:rsidP="00246A11">
            <w:pPr>
              <w:shd w:val="clear" w:color="auto" w:fill="00B0F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 xml:space="preserve">SOSYAL SORUMLULUK </w:t>
            </w:r>
          </w:p>
          <w:p w:rsidR="0013591C" w:rsidRPr="006233E0" w:rsidRDefault="0013591C" w:rsidP="00246A11">
            <w:pPr>
              <w:tabs>
                <w:tab w:val="left" w:pos="1012"/>
              </w:tabs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ÖÇM Raporu Yazma</w:t>
            </w:r>
          </w:p>
        </w:tc>
        <w:tc>
          <w:tcPr>
            <w:tcW w:w="1843" w:type="dxa"/>
            <w:gridSpan w:val="2"/>
            <w:vMerge w:val="restart"/>
            <w:shd w:val="clear" w:color="auto" w:fill="00B0F0"/>
            <w:vAlign w:val="center"/>
          </w:tcPr>
          <w:p w:rsidR="0013591C" w:rsidRPr="006233E0" w:rsidRDefault="0013591C" w:rsidP="009A45AC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HEKİMLİK BECERİ VE DEĞERLERİ</w:t>
            </w:r>
          </w:p>
          <w:p w:rsidR="0013591C" w:rsidRPr="006233E0" w:rsidRDefault="0013591C" w:rsidP="009A45A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KLİNİĞE GİRİŞ-03</w:t>
            </w:r>
          </w:p>
          <w:p w:rsidR="0013591C" w:rsidRPr="006233E0" w:rsidRDefault="0013591C" w:rsidP="009A45A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Ana yakınma ve semptomların sorgulanması</w:t>
            </w:r>
          </w:p>
          <w:p w:rsidR="00545E8D" w:rsidRPr="006233E0" w:rsidRDefault="00545E8D" w:rsidP="00545E8D">
            <w:pPr>
              <w:jc w:val="center"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3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4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: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A</w:t>
            </w:r>
            <w:r w:rsidRPr="006233E0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 xml:space="preserve"> Grubu</w:t>
            </w:r>
          </w:p>
          <w:p w:rsidR="00545E8D" w:rsidRPr="006233E0" w:rsidRDefault="00545E8D" w:rsidP="00545E8D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4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: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B</w:t>
            </w:r>
            <w:r w:rsidRPr="006233E0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 xml:space="preserve"> Grubu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</w:p>
          <w:p w:rsidR="00545E8D" w:rsidRPr="006233E0" w:rsidRDefault="00545E8D" w:rsidP="00545E8D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6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: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C</w:t>
            </w:r>
            <w:r w:rsidRPr="006233E0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 xml:space="preserve"> Grubu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</w:p>
          <w:p w:rsidR="00545E8D" w:rsidRDefault="00545E8D" w:rsidP="00545E8D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6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7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: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D</w:t>
            </w:r>
            <w:r w:rsidRPr="006233E0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 xml:space="preserve"> Grubu</w:t>
            </w: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 xml:space="preserve"> </w:t>
            </w:r>
          </w:p>
          <w:p w:rsidR="0013591C" w:rsidRPr="006233E0" w:rsidRDefault="0013591C" w:rsidP="009A45A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Nilgün ÖZÇAKAR</w:t>
            </w:r>
          </w:p>
          <w:p w:rsidR="0013591C" w:rsidRPr="006233E0" w:rsidRDefault="0013591C" w:rsidP="009A45A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Vildan MEVSİM</w:t>
            </w:r>
          </w:p>
          <w:p w:rsidR="0013591C" w:rsidRPr="006233E0" w:rsidRDefault="0013591C" w:rsidP="009A45A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Tolga GÜNVAR</w:t>
            </w:r>
          </w:p>
          <w:p w:rsidR="0013591C" w:rsidRPr="006233E0" w:rsidRDefault="0013591C" w:rsidP="009A45A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Ediz YILDIRIM</w:t>
            </w:r>
          </w:p>
          <w:p w:rsidR="0013591C" w:rsidRPr="006233E0" w:rsidRDefault="0013591C" w:rsidP="009A45A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Gizem LİMNİLİ</w:t>
            </w:r>
          </w:p>
          <w:p w:rsidR="0013591C" w:rsidRPr="006233E0" w:rsidRDefault="0013591C" w:rsidP="009A45AC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 xml:space="preserve">Dr. </w:t>
            </w:r>
            <w:proofErr w:type="gramStart"/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M:NeslişahTAN</w:t>
            </w:r>
            <w:proofErr w:type="gramEnd"/>
          </w:p>
        </w:tc>
        <w:tc>
          <w:tcPr>
            <w:tcW w:w="1701" w:type="dxa"/>
            <w:gridSpan w:val="3"/>
            <w:vMerge w:val="restart"/>
            <w:shd w:val="clear" w:color="auto" w:fill="538135" w:themeFill="accent6" w:themeFillShade="BF"/>
            <w:vAlign w:val="center"/>
          </w:tcPr>
          <w:p w:rsidR="0013591C" w:rsidRPr="006233E0" w:rsidRDefault="0013591C" w:rsidP="00C858AD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DOKU BİYOLOJİSİ-2 (1104)</w:t>
            </w:r>
          </w:p>
          <w:p w:rsidR="0013591C" w:rsidRPr="006233E0" w:rsidRDefault="0013591C" w:rsidP="00C858AD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OLGU TARTIŞMASI-01</w:t>
            </w:r>
          </w:p>
          <w:p w:rsidR="0013591C" w:rsidRPr="006233E0" w:rsidRDefault="0013591C" w:rsidP="00C858AD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 xml:space="preserve">Yüz Yüze </w:t>
            </w:r>
          </w:p>
          <w:p w:rsidR="0013591C" w:rsidRPr="006233E0" w:rsidRDefault="0013591C" w:rsidP="00C858AD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Fizyoloji </w:t>
            </w:r>
          </w:p>
          <w:p w:rsidR="0013591C" w:rsidRPr="006233E0" w:rsidRDefault="0013591C" w:rsidP="00C858AD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Olgularla </w:t>
            </w:r>
            <w:proofErr w:type="spellStart"/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sinaptik</w:t>
            </w:r>
            <w:proofErr w:type="spellEnd"/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iletim</w:t>
            </w:r>
          </w:p>
          <w:p w:rsidR="0013591C" w:rsidRPr="006233E0" w:rsidRDefault="0013591C" w:rsidP="00C858AD">
            <w:pPr>
              <w:jc w:val="center"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 w:rsidR="005A4E0F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3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</w:t>
            </w:r>
            <w:r w:rsidR="005A4E0F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</w:t>
            </w:r>
            <w:r w:rsidR="006A5EBE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C</w:t>
            </w:r>
            <w:proofErr w:type="gramEnd"/>
            <w:r w:rsidR="006A5EBE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</w:t>
            </w:r>
            <w:r w:rsidRPr="006233E0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Grubu</w:t>
            </w:r>
          </w:p>
          <w:p w:rsidR="0013591C" w:rsidRPr="006233E0" w:rsidRDefault="0013591C" w:rsidP="00C858AD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 w:rsidR="005A4E0F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4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</w:t>
            </w:r>
            <w:r w:rsidR="005A4E0F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</w:t>
            </w:r>
            <w:r w:rsidR="006A5EBE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D</w:t>
            </w:r>
            <w:proofErr w:type="gramEnd"/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</w:t>
            </w:r>
            <w:r w:rsidRPr="006233E0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Grubu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</w:p>
          <w:p w:rsidR="0013591C" w:rsidRPr="006233E0" w:rsidRDefault="0013591C" w:rsidP="00EC4507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3543" w:type="dxa"/>
            <w:gridSpan w:val="3"/>
            <w:vMerge w:val="restart"/>
            <w:shd w:val="clear" w:color="auto" w:fill="00B0F0"/>
            <w:vAlign w:val="center"/>
          </w:tcPr>
          <w:p w:rsidR="0013591C" w:rsidRPr="006233E0" w:rsidRDefault="0013591C" w:rsidP="001C0F2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HEKİMLİK BECERİ VE DEĞERLERİ</w:t>
            </w:r>
          </w:p>
          <w:p w:rsidR="0013591C" w:rsidRPr="006233E0" w:rsidRDefault="0013591C" w:rsidP="001C0F2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MESLEKSEL BECERİLE</w:t>
            </w:r>
            <w:bookmarkStart w:id="0" w:name="_GoBack"/>
            <w:bookmarkEnd w:id="0"/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R-04</w:t>
            </w:r>
          </w:p>
          <w:p w:rsidR="0013591C" w:rsidRPr="006233E0" w:rsidRDefault="0013591C" w:rsidP="001C0F2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Yüz Yüze (MBU Laboratuvarı)</w:t>
            </w:r>
          </w:p>
          <w:p w:rsidR="0013591C" w:rsidRPr="006233E0" w:rsidRDefault="0013591C" w:rsidP="001C0F2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Temel yaşam desteği uygulama (CPR)  </w:t>
            </w:r>
          </w:p>
          <w:p w:rsidR="0013591C" w:rsidRPr="006233E0" w:rsidRDefault="00C826D9" w:rsidP="001C0F2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proofErr w:type="gramStart"/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3</w:t>
            </w:r>
            <w:r w:rsidR="0013591C"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="0013591C"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C</w:t>
            </w:r>
            <w:proofErr w:type="gramEnd"/>
            <w:r w:rsidR="0013591C"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3 Grup</w:t>
            </w:r>
          </w:p>
          <w:p w:rsidR="0013591C" w:rsidRPr="006233E0" w:rsidRDefault="0013591C" w:rsidP="001C0F2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 w:rsidR="00C826D9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</w:t>
            </w:r>
            <w:r w:rsidR="00C826D9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D</w:t>
            </w:r>
            <w:proofErr w:type="gramEnd"/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3 Grup</w:t>
            </w:r>
          </w:p>
          <w:p w:rsidR="0013591C" w:rsidRPr="006233E0" w:rsidRDefault="0013591C" w:rsidP="001C0F2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-</w:t>
            </w:r>
            <w:r w:rsidRPr="006233E0">
              <w:rPr>
                <w:sz w:val="16"/>
                <w:szCs w:val="16"/>
              </w:rPr>
              <w:t xml:space="preserve"> </w:t>
            </w:r>
          </w:p>
          <w:p w:rsidR="0013591C" w:rsidRPr="006233E0" w:rsidRDefault="0013591C" w:rsidP="001C0F2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Öğrenme Kaynakları Merkezi (Video)</w:t>
            </w:r>
          </w:p>
          <w:p w:rsidR="0013591C" w:rsidRPr="006233E0" w:rsidRDefault="0013591C" w:rsidP="001C0F2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Üst </w:t>
            </w:r>
            <w:proofErr w:type="spellStart"/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ekstremiteden</w:t>
            </w:r>
            <w:proofErr w:type="spellEnd"/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kan basıncını ölçme</w:t>
            </w:r>
          </w:p>
        </w:tc>
        <w:tc>
          <w:tcPr>
            <w:tcW w:w="2410" w:type="dxa"/>
            <w:gridSpan w:val="3"/>
            <w:vMerge w:val="restart"/>
            <w:shd w:val="clear" w:color="auto" w:fill="FFE599" w:themeFill="accent4" w:themeFillTint="66"/>
            <w:vAlign w:val="center"/>
          </w:tcPr>
          <w:p w:rsidR="0013591C" w:rsidRPr="006233E0" w:rsidRDefault="0013591C" w:rsidP="00246A11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YABANCI DİL (YDİ 1012)</w:t>
            </w:r>
          </w:p>
          <w:p w:rsidR="0013591C" w:rsidRPr="006233E0" w:rsidRDefault="0013591C" w:rsidP="00246A11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13591C" w:rsidRPr="006233E0" w:rsidRDefault="0013591C" w:rsidP="00246A11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3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3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32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4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4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33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5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5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 SUNUM-234</w:t>
            </w:r>
          </w:p>
          <w:p w:rsidR="00A35D5C" w:rsidRPr="006233E0" w:rsidRDefault="00A35D5C" w:rsidP="00A35D5C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6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6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35</w:t>
            </w:r>
          </w:p>
          <w:p w:rsidR="0013591C" w:rsidRPr="006233E0" w:rsidRDefault="0013591C" w:rsidP="00246A11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13591C" w:rsidRPr="006233E0" w:rsidTr="00C265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4"/>
          <w:wAfter w:w="9748" w:type="dxa"/>
          <w:cantSplit/>
          <w:trHeight w:val="1018"/>
        </w:trPr>
        <w:tc>
          <w:tcPr>
            <w:tcW w:w="1134" w:type="dxa"/>
            <w:gridSpan w:val="2"/>
            <w:shd w:val="clear" w:color="auto" w:fill="FFFF99"/>
            <w:vAlign w:val="center"/>
          </w:tcPr>
          <w:p w:rsidR="0013591C" w:rsidRPr="006233E0" w:rsidRDefault="0013591C" w:rsidP="00246A11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5:30-16:15</w:t>
            </w:r>
          </w:p>
        </w:tc>
        <w:tc>
          <w:tcPr>
            <w:tcW w:w="2409" w:type="dxa"/>
            <w:gridSpan w:val="2"/>
            <w:vMerge/>
            <w:shd w:val="clear" w:color="auto" w:fill="FFE599" w:themeFill="accent4" w:themeFillTint="66"/>
            <w:vAlign w:val="center"/>
          </w:tcPr>
          <w:p w:rsidR="0013591C" w:rsidRPr="006233E0" w:rsidRDefault="0013591C" w:rsidP="00246A11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552" w:type="dxa"/>
            <w:gridSpan w:val="2"/>
            <w:vMerge/>
            <w:shd w:val="clear" w:color="auto" w:fill="00B0F0"/>
            <w:vAlign w:val="center"/>
          </w:tcPr>
          <w:p w:rsidR="0013591C" w:rsidRPr="006233E0" w:rsidRDefault="0013591C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1843" w:type="dxa"/>
            <w:gridSpan w:val="2"/>
            <w:vMerge/>
            <w:shd w:val="clear" w:color="auto" w:fill="00B0F0"/>
            <w:vAlign w:val="center"/>
          </w:tcPr>
          <w:p w:rsidR="0013591C" w:rsidRPr="006233E0" w:rsidRDefault="0013591C" w:rsidP="00246A11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701" w:type="dxa"/>
            <w:gridSpan w:val="3"/>
            <w:vMerge/>
            <w:shd w:val="clear" w:color="auto" w:fill="538135" w:themeFill="accent6" w:themeFillShade="BF"/>
            <w:vAlign w:val="center"/>
          </w:tcPr>
          <w:p w:rsidR="0013591C" w:rsidRPr="006233E0" w:rsidRDefault="0013591C" w:rsidP="00246A11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3543" w:type="dxa"/>
            <w:gridSpan w:val="3"/>
            <w:vMerge/>
            <w:shd w:val="clear" w:color="auto" w:fill="00B0F0"/>
            <w:vAlign w:val="center"/>
          </w:tcPr>
          <w:p w:rsidR="0013591C" w:rsidRPr="006233E0" w:rsidRDefault="0013591C" w:rsidP="00246A11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410" w:type="dxa"/>
            <w:gridSpan w:val="3"/>
            <w:vMerge/>
            <w:shd w:val="clear" w:color="auto" w:fill="FFE599" w:themeFill="accent4" w:themeFillTint="66"/>
            <w:vAlign w:val="center"/>
          </w:tcPr>
          <w:p w:rsidR="0013591C" w:rsidRPr="006233E0" w:rsidRDefault="0013591C" w:rsidP="00246A11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13591C" w:rsidRPr="006233E0" w:rsidTr="00C265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4"/>
          <w:wAfter w:w="9748" w:type="dxa"/>
          <w:cantSplit/>
          <w:trHeight w:val="1003"/>
        </w:trPr>
        <w:tc>
          <w:tcPr>
            <w:tcW w:w="1134" w:type="dxa"/>
            <w:gridSpan w:val="2"/>
            <w:tcBorders>
              <w:bottom w:val="single" w:sz="4" w:space="0" w:color="auto"/>
            </w:tcBorders>
            <w:shd w:val="clear" w:color="auto" w:fill="FFFF99"/>
            <w:vAlign w:val="center"/>
          </w:tcPr>
          <w:p w:rsidR="0013591C" w:rsidRPr="006233E0" w:rsidRDefault="0013591C" w:rsidP="00246A11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6:30-17:15</w:t>
            </w:r>
          </w:p>
        </w:tc>
        <w:tc>
          <w:tcPr>
            <w:tcW w:w="2409" w:type="dxa"/>
            <w:gridSpan w:val="2"/>
            <w:vMerge/>
            <w:shd w:val="clear" w:color="auto" w:fill="FFE599" w:themeFill="accent4" w:themeFillTint="66"/>
            <w:vAlign w:val="center"/>
          </w:tcPr>
          <w:p w:rsidR="0013591C" w:rsidRPr="006233E0" w:rsidRDefault="0013591C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552" w:type="dxa"/>
            <w:gridSpan w:val="2"/>
            <w:vMerge/>
            <w:shd w:val="clear" w:color="auto" w:fill="00B0F0"/>
            <w:vAlign w:val="center"/>
          </w:tcPr>
          <w:p w:rsidR="0013591C" w:rsidRPr="006233E0" w:rsidRDefault="0013591C" w:rsidP="00246A11">
            <w:pPr>
              <w:contextualSpacing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1843" w:type="dxa"/>
            <w:gridSpan w:val="2"/>
            <w:vMerge/>
            <w:shd w:val="clear" w:color="auto" w:fill="00B0F0"/>
            <w:vAlign w:val="center"/>
          </w:tcPr>
          <w:p w:rsidR="0013591C" w:rsidRPr="006233E0" w:rsidRDefault="0013591C" w:rsidP="00246A11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701" w:type="dxa"/>
            <w:gridSpan w:val="3"/>
            <w:vMerge/>
            <w:shd w:val="clear" w:color="auto" w:fill="538135" w:themeFill="accent6" w:themeFillShade="BF"/>
            <w:vAlign w:val="center"/>
          </w:tcPr>
          <w:p w:rsidR="0013591C" w:rsidRPr="006233E0" w:rsidRDefault="0013591C" w:rsidP="00246A11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3543" w:type="dxa"/>
            <w:gridSpan w:val="3"/>
            <w:vMerge/>
            <w:shd w:val="clear" w:color="auto" w:fill="00B0F0"/>
            <w:vAlign w:val="center"/>
          </w:tcPr>
          <w:p w:rsidR="0013591C" w:rsidRPr="006233E0" w:rsidRDefault="0013591C" w:rsidP="00246A11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410" w:type="dxa"/>
            <w:gridSpan w:val="3"/>
            <w:vMerge/>
            <w:shd w:val="clear" w:color="auto" w:fill="FFE599" w:themeFill="accent4" w:themeFillTint="66"/>
            <w:vAlign w:val="center"/>
          </w:tcPr>
          <w:p w:rsidR="0013591C" w:rsidRPr="006233E0" w:rsidRDefault="0013591C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13591C" w:rsidRPr="006233E0" w:rsidTr="00C265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4"/>
          <w:wAfter w:w="9748" w:type="dxa"/>
          <w:cantSplit/>
          <w:trHeight w:val="975"/>
        </w:trPr>
        <w:tc>
          <w:tcPr>
            <w:tcW w:w="1134" w:type="dxa"/>
            <w:gridSpan w:val="2"/>
            <w:tcBorders>
              <w:bottom w:val="single" w:sz="4" w:space="0" w:color="auto"/>
            </w:tcBorders>
            <w:shd w:val="clear" w:color="auto" w:fill="FFFF99"/>
            <w:vAlign w:val="center"/>
          </w:tcPr>
          <w:p w:rsidR="0013591C" w:rsidRPr="006233E0" w:rsidRDefault="0013591C" w:rsidP="00246A11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7:15-18:15</w:t>
            </w:r>
          </w:p>
        </w:tc>
        <w:tc>
          <w:tcPr>
            <w:tcW w:w="2409" w:type="dxa"/>
            <w:gridSpan w:val="2"/>
            <w:vMerge/>
            <w:tcBorders>
              <w:bottom w:val="single" w:sz="4" w:space="0" w:color="auto"/>
            </w:tcBorders>
            <w:shd w:val="clear" w:color="auto" w:fill="FFE599" w:themeFill="accent4" w:themeFillTint="66"/>
            <w:vAlign w:val="center"/>
          </w:tcPr>
          <w:p w:rsidR="0013591C" w:rsidRPr="006233E0" w:rsidRDefault="0013591C" w:rsidP="00246A11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552" w:type="dxa"/>
            <w:gridSpan w:val="2"/>
            <w:vMerge/>
            <w:tcBorders>
              <w:bottom w:val="single" w:sz="4" w:space="0" w:color="auto"/>
            </w:tcBorders>
            <w:shd w:val="clear" w:color="auto" w:fill="00B0F0"/>
            <w:vAlign w:val="center"/>
          </w:tcPr>
          <w:p w:rsidR="0013591C" w:rsidRPr="006233E0" w:rsidRDefault="0013591C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1843" w:type="dxa"/>
            <w:gridSpan w:val="2"/>
            <w:vMerge/>
            <w:tcBorders>
              <w:bottom w:val="single" w:sz="4" w:space="0" w:color="auto"/>
            </w:tcBorders>
            <w:shd w:val="clear" w:color="auto" w:fill="00B0F0"/>
            <w:vAlign w:val="center"/>
          </w:tcPr>
          <w:p w:rsidR="0013591C" w:rsidRPr="006233E0" w:rsidRDefault="0013591C" w:rsidP="00246A11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701" w:type="dxa"/>
            <w:gridSpan w:val="3"/>
            <w:vMerge/>
            <w:tcBorders>
              <w:bottom w:val="single" w:sz="4" w:space="0" w:color="auto"/>
            </w:tcBorders>
            <w:shd w:val="clear" w:color="auto" w:fill="538135" w:themeFill="accent6" w:themeFillShade="BF"/>
            <w:vAlign w:val="center"/>
          </w:tcPr>
          <w:p w:rsidR="0013591C" w:rsidRPr="006233E0" w:rsidRDefault="0013591C" w:rsidP="00246A11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3543" w:type="dxa"/>
            <w:gridSpan w:val="3"/>
            <w:vMerge/>
            <w:tcBorders>
              <w:bottom w:val="single" w:sz="4" w:space="0" w:color="auto"/>
            </w:tcBorders>
            <w:shd w:val="clear" w:color="auto" w:fill="00B0F0"/>
            <w:vAlign w:val="center"/>
          </w:tcPr>
          <w:p w:rsidR="0013591C" w:rsidRPr="006233E0" w:rsidRDefault="0013591C" w:rsidP="00246A11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410" w:type="dxa"/>
            <w:gridSpan w:val="3"/>
            <w:vMerge/>
            <w:tcBorders>
              <w:bottom w:val="single" w:sz="4" w:space="0" w:color="auto"/>
            </w:tcBorders>
            <w:shd w:val="clear" w:color="auto" w:fill="FFE599" w:themeFill="accent4" w:themeFillTint="66"/>
            <w:vAlign w:val="center"/>
          </w:tcPr>
          <w:p w:rsidR="0013591C" w:rsidRPr="006233E0" w:rsidRDefault="0013591C" w:rsidP="00246A11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246A11" w:rsidRPr="006233E0" w:rsidTr="006233E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4"/>
          <w:wAfter w:w="9748" w:type="dxa"/>
          <w:cantSplit/>
          <w:trHeight w:val="232"/>
        </w:trPr>
        <w:tc>
          <w:tcPr>
            <w:tcW w:w="15592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246A11" w:rsidRPr="006233E0" w:rsidRDefault="00246A11" w:rsidP="006233E0">
            <w:pPr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TELİF HAKLARI DOKUZ EYLÜL ÜNİVERSİTESİ TIP FAKÜLTESİNE AİTTİR. © 2021-22</w:t>
            </w:r>
          </w:p>
        </w:tc>
      </w:tr>
    </w:tbl>
    <w:tbl>
      <w:tblPr>
        <w:tblpPr w:leftFromText="141" w:rightFromText="141" w:vertAnchor="text" w:tblpY="-10137"/>
        <w:tblW w:w="157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4"/>
        <w:gridCol w:w="1980"/>
        <w:gridCol w:w="298"/>
        <w:gridCol w:w="1701"/>
        <w:gridCol w:w="706"/>
        <w:gridCol w:w="482"/>
        <w:gridCol w:w="513"/>
        <w:gridCol w:w="559"/>
        <w:gridCol w:w="280"/>
        <w:gridCol w:w="721"/>
        <w:gridCol w:w="103"/>
        <w:gridCol w:w="1456"/>
        <w:gridCol w:w="1701"/>
        <w:gridCol w:w="839"/>
        <w:gridCol w:w="1145"/>
        <w:gridCol w:w="1982"/>
        <w:gridCol w:w="136"/>
        <w:gridCol w:w="9"/>
      </w:tblGrid>
      <w:tr w:rsidR="006233E0" w:rsidRPr="006233E0" w:rsidTr="00A0754F">
        <w:trPr>
          <w:gridAfter w:val="2"/>
          <w:wAfter w:w="145" w:type="dxa"/>
          <w:trHeight w:val="566"/>
        </w:trPr>
        <w:tc>
          <w:tcPr>
            <w:tcW w:w="629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233E0" w:rsidRPr="006233E0" w:rsidRDefault="006233E0" w:rsidP="00A0754F">
            <w:pPr>
              <w:ind w:left="209" w:hanging="209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lastRenderedPageBreak/>
              <w:t>13 Haziran 2022-17 Haziran 2022</w:t>
            </w:r>
          </w:p>
        </w:tc>
        <w:tc>
          <w:tcPr>
            <w:tcW w:w="9299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233E0" w:rsidRPr="006233E0" w:rsidRDefault="006233E0" w:rsidP="00A0754F">
            <w:pPr>
              <w:jc w:val="right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  <w:p w:rsidR="006233E0" w:rsidRPr="006233E0" w:rsidRDefault="006233E0" w:rsidP="00A0754F">
            <w:pPr>
              <w:jc w:val="right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  <w:lang w:eastAsia="en-US"/>
              </w:rPr>
            </w:pPr>
            <w:r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7.Hafta</w:t>
            </w:r>
          </w:p>
        </w:tc>
      </w:tr>
      <w:tr w:rsidR="006233E0" w:rsidRPr="006233E0" w:rsidTr="0049486F">
        <w:tblPrEx>
          <w:tblLook w:val="0000" w:firstRow="0" w:lastRow="0" w:firstColumn="0" w:lastColumn="0" w:noHBand="0" w:noVBand="0"/>
        </w:tblPrEx>
        <w:trPr>
          <w:gridAfter w:val="2"/>
          <w:wAfter w:w="145" w:type="dxa"/>
          <w:trHeight w:val="67"/>
        </w:trPr>
        <w:tc>
          <w:tcPr>
            <w:tcW w:w="1124" w:type="dxa"/>
            <w:shd w:val="clear" w:color="auto" w:fill="FFFF99"/>
            <w:vAlign w:val="center"/>
          </w:tcPr>
          <w:p w:rsidR="006233E0" w:rsidRPr="006233E0" w:rsidRDefault="006233E0" w:rsidP="00A0754F">
            <w:pPr>
              <w:jc w:val="center"/>
              <w:rPr>
                <w:rFonts w:asciiTheme="minorHAnsi" w:hAnsiTheme="minorHAnsi" w:cstheme="minorHAnsi"/>
                <w:i/>
                <w:sz w:val="16"/>
                <w:szCs w:val="16"/>
                <w:lang w:eastAsia="en-US"/>
              </w:rPr>
            </w:pPr>
          </w:p>
        </w:tc>
        <w:tc>
          <w:tcPr>
            <w:tcW w:w="1980" w:type="dxa"/>
            <w:shd w:val="clear" w:color="auto" w:fill="FFFF99"/>
            <w:vAlign w:val="center"/>
          </w:tcPr>
          <w:p w:rsidR="006233E0" w:rsidRPr="006233E0" w:rsidRDefault="006233E0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13.06.2022</w:t>
            </w:r>
          </w:p>
        </w:tc>
        <w:tc>
          <w:tcPr>
            <w:tcW w:w="2705" w:type="dxa"/>
            <w:gridSpan w:val="3"/>
            <w:shd w:val="clear" w:color="auto" w:fill="FFFF99"/>
          </w:tcPr>
          <w:p w:rsidR="006233E0" w:rsidRPr="006233E0" w:rsidRDefault="006233E0" w:rsidP="00A0754F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14.06.2022</w:t>
            </w:r>
          </w:p>
        </w:tc>
        <w:tc>
          <w:tcPr>
            <w:tcW w:w="4114" w:type="dxa"/>
            <w:gridSpan w:val="7"/>
            <w:shd w:val="clear" w:color="auto" w:fill="FFFF99"/>
          </w:tcPr>
          <w:p w:rsidR="006233E0" w:rsidRPr="006233E0" w:rsidRDefault="006233E0" w:rsidP="00A0754F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15.06.2022</w:t>
            </w:r>
          </w:p>
        </w:tc>
        <w:tc>
          <w:tcPr>
            <w:tcW w:w="2540" w:type="dxa"/>
            <w:gridSpan w:val="2"/>
            <w:shd w:val="clear" w:color="auto" w:fill="FFFF99"/>
          </w:tcPr>
          <w:p w:rsidR="006233E0" w:rsidRPr="006233E0" w:rsidRDefault="006233E0" w:rsidP="00A0754F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16.06.2022</w:t>
            </w:r>
          </w:p>
        </w:tc>
        <w:tc>
          <w:tcPr>
            <w:tcW w:w="3127" w:type="dxa"/>
            <w:gridSpan w:val="2"/>
            <w:shd w:val="clear" w:color="auto" w:fill="FFFF99"/>
          </w:tcPr>
          <w:p w:rsidR="006233E0" w:rsidRPr="006233E0" w:rsidRDefault="006233E0" w:rsidP="00A0754F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17.06.2022</w:t>
            </w:r>
          </w:p>
        </w:tc>
      </w:tr>
      <w:tr w:rsidR="003D3E4F" w:rsidRPr="006233E0" w:rsidTr="0049486F">
        <w:tblPrEx>
          <w:tblLook w:val="0000" w:firstRow="0" w:lastRow="0" w:firstColumn="0" w:lastColumn="0" w:noHBand="0" w:noVBand="0"/>
        </w:tblPrEx>
        <w:trPr>
          <w:gridAfter w:val="2"/>
          <w:wAfter w:w="145" w:type="dxa"/>
          <w:cantSplit/>
          <w:trHeight w:val="1202"/>
        </w:trPr>
        <w:tc>
          <w:tcPr>
            <w:tcW w:w="1124" w:type="dxa"/>
            <w:tcBorders>
              <w:bottom w:val="single" w:sz="4" w:space="0" w:color="auto"/>
            </w:tcBorders>
            <w:shd w:val="clear" w:color="auto" w:fill="FFFF99"/>
            <w:vAlign w:val="center"/>
          </w:tcPr>
          <w:p w:rsidR="003D3E4F" w:rsidRPr="006233E0" w:rsidRDefault="003D3E4F" w:rsidP="00A0754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08:30-09:15</w:t>
            </w:r>
          </w:p>
        </w:tc>
        <w:tc>
          <w:tcPr>
            <w:tcW w:w="1980" w:type="dxa"/>
            <w:vMerge w:val="restart"/>
            <w:tcBorders>
              <w:bottom w:val="single" w:sz="4" w:space="0" w:color="auto"/>
            </w:tcBorders>
            <w:shd w:val="clear" w:color="auto" w:fill="C5E0B3" w:themeFill="accent6" w:themeFillTint="66"/>
            <w:vAlign w:val="center"/>
          </w:tcPr>
          <w:p w:rsidR="003D3E4F" w:rsidRPr="006233E0" w:rsidRDefault="003D3E4F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3D3E4F" w:rsidRPr="006233E0" w:rsidRDefault="003D3E4F" w:rsidP="00A0754F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SUNUM-3</w:t>
            </w:r>
            <w:r w:rsidR="00070FF4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5</w:t>
            </w:r>
          </w:p>
          <w:p w:rsidR="003D3E4F" w:rsidRPr="006233E0" w:rsidRDefault="003D3E4F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3D3E4F" w:rsidRPr="006233E0" w:rsidRDefault="003D3E4F" w:rsidP="00A0754F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Anatomi</w:t>
            </w:r>
          </w:p>
          <w:p w:rsidR="003D3E4F" w:rsidRPr="006233E0" w:rsidRDefault="003D3E4F" w:rsidP="00A0754F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Alt </w:t>
            </w:r>
            <w:proofErr w:type="spellStart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ekstremitenin</w:t>
            </w:r>
            <w:proofErr w:type="spellEnd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 </w:t>
            </w:r>
            <w:proofErr w:type="spellStart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innervasyonu</w:t>
            </w:r>
            <w:proofErr w:type="spellEnd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, </w:t>
            </w:r>
            <w:proofErr w:type="spellStart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pleksus</w:t>
            </w:r>
            <w:proofErr w:type="spellEnd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 </w:t>
            </w:r>
            <w:proofErr w:type="spellStart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lumbalis</w:t>
            </w:r>
            <w:proofErr w:type="spellEnd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 ve </w:t>
            </w:r>
            <w:proofErr w:type="spellStart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pleksus</w:t>
            </w:r>
            <w:proofErr w:type="spellEnd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 </w:t>
            </w:r>
            <w:proofErr w:type="spellStart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sacralis</w:t>
            </w:r>
            <w:proofErr w:type="spellEnd"/>
          </w:p>
          <w:p w:rsidR="003D3E4F" w:rsidRPr="006233E0" w:rsidRDefault="003D3E4F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G. Nilüfer DEMİRCİ</w:t>
            </w:r>
          </w:p>
          <w:p w:rsidR="003D3E4F" w:rsidRPr="006233E0" w:rsidRDefault="003D3E4F" w:rsidP="00A0754F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2705" w:type="dxa"/>
            <w:gridSpan w:val="3"/>
            <w:vMerge w:val="restart"/>
            <w:tcBorders>
              <w:bottom w:val="single" w:sz="4" w:space="0" w:color="auto"/>
            </w:tcBorders>
            <w:shd w:val="clear" w:color="auto" w:fill="C5E0B3" w:themeFill="accent6" w:themeFillTint="66"/>
            <w:vAlign w:val="center"/>
          </w:tcPr>
          <w:p w:rsidR="003D3E4F" w:rsidRPr="006233E0" w:rsidRDefault="003D3E4F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3D3E4F" w:rsidRPr="006233E0" w:rsidRDefault="003D3E4F" w:rsidP="00A0754F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SUNUM-3</w:t>
            </w:r>
            <w:r w:rsidR="00070FF4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6</w:t>
            </w:r>
          </w:p>
          <w:p w:rsidR="003D3E4F" w:rsidRPr="006233E0" w:rsidRDefault="003D3E4F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3D3E4F" w:rsidRPr="006233E0" w:rsidRDefault="003D3E4F" w:rsidP="00A0754F">
            <w:pPr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Genel Embriyoloji</w:t>
            </w:r>
          </w:p>
          <w:p w:rsidR="003D3E4F" w:rsidRPr="006233E0" w:rsidRDefault="003D3E4F" w:rsidP="00A0754F">
            <w:pPr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proofErr w:type="spellStart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Fetal</w:t>
            </w:r>
            <w:proofErr w:type="spellEnd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 Dönem Özellikleri, </w:t>
            </w:r>
            <w:proofErr w:type="spellStart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Teratojenite</w:t>
            </w:r>
            <w:proofErr w:type="spellEnd"/>
          </w:p>
          <w:p w:rsidR="003D3E4F" w:rsidRPr="006233E0" w:rsidRDefault="003D3E4F" w:rsidP="00A0754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  <w:t>Dr. Güven ERBİL</w:t>
            </w: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</w:p>
          <w:p w:rsidR="003D3E4F" w:rsidRPr="006233E0" w:rsidRDefault="003D3E4F" w:rsidP="00A0754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4114" w:type="dxa"/>
            <w:gridSpan w:val="7"/>
            <w:tcBorders>
              <w:bottom w:val="single" w:sz="4" w:space="0" w:color="auto"/>
            </w:tcBorders>
            <w:shd w:val="clear" w:color="auto" w:fill="C5E0B3" w:themeFill="accent6" w:themeFillTint="66"/>
            <w:vAlign w:val="center"/>
          </w:tcPr>
          <w:p w:rsidR="003D3E4F" w:rsidRPr="006233E0" w:rsidRDefault="003D3E4F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540" w:type="dxa"/>
            <w:gridSpan w:val="2"/>
            <w:vMerge w:val="restart"/>
            <w:shd w:val="clear" w:color="auto" w:fill="FF0000"/>
            <w:vAlign w:val="center"/>
          </w:tcPr>
          <w:p w:rsidR="003D3E4F" w:rsidRPr="006233E0" w:rsidRDefault="003D3E4F" w:rsidP="00A0754F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DOKU BİYOLOJİSİ-2 (1104)</w:t>
            </w:r>
          </w:p>
          <w:p w:rsidR="003D3E4F" w:rsidRPr="006233E0" w:rsidRDefault="003D3E4F" w:rsidP="00A0754F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SENTEZ OTURUMU</w:t>
            </w:r>
          </w:p>
          <w:p w:rsidR="003D3E4F" w:rsidRPr="006233E0" w:rsidRDefault="003D3E4F" w:rsidP="00A0754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Yüz yüze (PDÖ Derslikleri)</w:t>
            </w:r>
          </w:p>
          <w:p w:rsidR="003D3E4F" w:rsidRPr="006233E0" w:rsidRDefault="003D3E4F" w:rsidP="00A0754F">
            <w:pPr>
              <w:spacing w:line="480" w:lineRule="auto"/>
              <w:contextualSpacing/>
              <w:jc w:val="center"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OTURUM 09:00’DA BAŞLAYACAKTIR</w:t>
            </w:r>
          </w:p>
          <w:p w:rsidR="003D3E4F" w:rsidRPr="003D3E4F" w:rsidRDefault="003D3E4F" w:rsidP="00A0754F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3D3E4F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OKU BİYOLOJİSİ-2 (1104)</w:t>
            </w:r>
          </w:p>
          <w:p w:rsidR="003D3E4F" w:rsidRPr="003D3E4F" w:rsidRDefault="003D3E4F" w:rsidP="00A0754F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3D3E4F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SENTEZ OTURUMU</w:t>
            </w:r>
          </w:p>
          <w:p w:rsidR="003D3E4F" w:rsidRPr="006233E0" w:rsidRDefault="003D3E4F" w:rsidP="00A0754F">
            <w:pPr>
              <w:jc w:val="center"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3127" w:type="dxa"/>
            <w:gridSpan w:val="2"/>
            <w:vMerge w:val="restart"/>
            <w:tcBorders>
              <w:bottom w:val="single" w:sz="4" w:space="0" w:color="auto"/>
            </w:tcBorders>
            <w:shd w:val="clear" w:color="auto" w:fill="C5E0B3" w:themeFill="accent6" w:themeFillTint="66"/>
            <w:vAlign w:val="center"/>
          </w:tcPr>
          <w:p w:rsidR="003D3E4F" w:rsidRPr="006233E0" w:rsidRDefault="003D3E4F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3D3E4F" w:rsidRDefault="003D3E4F" w:rsidP="00A0754F">
            <w:pPr>
              <w:tabs>
                <w:tab w:val="left" w:pos="1012"/>
              </w:tabs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SUNUM-4</w:t>
            </w:r>
            <w:r w:rsidR="00070FF4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4</w:t>
            </w:r>
          </w:p>
          <w:p w:rsidR="003D3E4F" w:rsidRPr="003D3E4F" w:rsidRDefault="003D3E4F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3D3E4F" w:rsidRPr="006233E0" w:rsidRDefault="003D3E4F" w:rsidP="00A0754F">
            <w:pPr>
              <w:tabs>
                <w:tab w:val="left" w:pos="1012"/>
              </w:tabs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Genel Embriyoloji </w:t>
            </w:r>
          </w:p>
          <w:p w:rsidR="003D3E4F" w:rsidRPr="006233E0" w:rsidRDefault="003D3E4F" w:rsidP="00A0754F">
            <w:pPr>
              <w:tabs>
                <w:tab w:val="left" w:pos="1012"/>
              </w:tabs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Plasenta ve </w:t>
            </w:r>
            <w:proofErr w:type="spellStart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Fetal</w:t>
            </w:r>
            <w:proofErr w:type="spellEnd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 </w:t>
            </w:r>
            <w:proofErr w:type="spellStart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Membranlar</w:t>
            </w:r>
            <w:proofErr w:type="spellEnd"/>
          </w:p>
          <w:p w:rsidR="003D3E4F" w:rsidRPr="006233E0" w:rsidRDefault="003D3E4F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  <w:t>Dr. Başak BAYKARA</w:t>
            </w:r>
          </w:p>
        </w:tc>
      </w:tr>
      <w:tr w:rsidR="003D3E4F" w:rsidRPr="006233E0" w:rsidTr="0049486F">
        <w:tblPrEx>
          <w:tblLook w:val="0000" w:firstRow="0" w:lastRow="0" w:firstColumn="0" w:lastColumn="0" w:noHBand="0" w:noVBand="0"/>
        </w:tblPrEx>
        <w:trPr>
          <w:gridAfter w:val="2"/>
          <w:wAfter w:w="145" w:type="dxa"/>
          <w:cantSplit/>
          <w:trHeight w:val="1465"/>
        </w:trPr>
        <w:tc>
          <w:tcPr>
            <w:tcW w:w="1124" w:type="dxa"/>
            <w:shd w:val="clear" w:color="auto" w:fill="FFFF99"/>
            <w:vAlign w:val="center"/>
          </w:tcPr>
          <w:p w:rsidR="003D3E4F" w:rsidRPr="006233E0" w:rsidRDefault="003D3E4F" w:rsidP="00A0754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09:30-10:15</w:t>
            </w:r>
          </w:p>
        </w:tc>
        <w:tc>
          <w:tcPr>
            <w:tcW w:w="1980" w:type="dxa"/>
            <w:vMerge/>
            <w:shd w:val="clear" w:color="auto" w:fill="C5E0B3" w:themeFill="accent6" w:themeFillTint="66"/>
            <w:vAlign w:val="center"/>
          </w:tcPr>
          <w:p w:rsidR="003D3E4F" w:rsidRPr="006233E0" w:rsidRDefault="003D3E4F" w:rsidP="00A0754F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</w:p>
        </w:tc>
        <w:tc>
          <w:tcPr>
            <w:tcW w:w="2705" w:type="dxa"/>
            <w:gridSpan w:val="3"/>
            <w:vMerge/>
            <w:shd w:val="clear" w:color="auto" w:fill="C5E0B3" w:themeFill="accent6" w:themeFillTint="66"/>
            <w:vAlign w:val="center"/>
          </w:tcPr>
          <w:p w:rsidR="003D3E4F" w:rsidRPr="006233E0" w:rsidRDefault="003D3E4F" w:rsidP="00A0754F">
            <w:pPr>
              <w:jc w:val="center"/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</w:pPr>
          </w:p>
        </w:tc>
        <w:tc>
          <w:tcPr>
            <w:tcW w:w="4114" w:type="dxa"/>
            <w:gridSpan w:val="7"/>
            <w:shd w:val="clear" w:color="auto" w:fill="C5E0B3" w:themeFill="accent6" w:themeFillTint="66"/>
            <w:vAlign w:val="center"/>
          </w:tcPr>
          <w:p w:rsidR="003D3E4F" w:rsidRPr="006233E0" w:rsidRDefault="003D3E4F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3D3E4F" w:rsidRPr="006233E0" w:rsidRDefault="003D3E4F" w:rsidP="00A0754F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SUNUM-</w:t>
            </w:r>
            <w:r w:rsidR="00070FF4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40</w:t>
            </w:r>
          </w:p>
          <w:p w:rsidR="003D3E4F" w:rsidRPr="006233E0" w:rsidRDefault="003D3E4F" w:rsidP="00A0754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3D3E4F" w:rsidRPr="006233E0" w:rsidRDefault="003D3E4F" w:rsidP="00A0754F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Anatomi</w:t>
            </w:r>
          </w:p>
          <w:p w:rsidR="003D3E4F" w:rsidRPr="006233E0" w:rsidRDefault="003D3E4F" w:rsidP="00A0754F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Alt </w:t>
            </w:r>
            <w:proofErr w:type="spellStart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ekstremite</w:t>
            </w:r>
            <w:proofErr w:type="spellEnd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 arter ve </w:t>
            </w:r>
            <w:proofErr w:type="spellStart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venleri</w:t>
            </w:r>
            <w:proofErr w:type="spellEnd"/>
          </w:p>
          <w:p w:rsidR="003D3E4F" w:rsidRPr="006233E0" w:rsidRDefault="003D3E4F" w:rsidP="00A0754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G. Nilüfer DEMİRCİ</w:t>
            </w:r>
          </w:p>
        </w:tc>
        <w:tc>
          <w:tcPr>
            <w:tcW w:w="2540" w:type="dxa"/>
            <w:gridSpan w:val="2"/>
            <w:vMerge/>
            <w:shd w:val="clear" w:color="auto" w:fill="FF0000"/>
            <w:vAlign w:val="center"/>
          </w:tcPr>
          <w:p w:rsidR="003D3E4F" w:rsidRPr="006233E0" w:rsidRDefault="003D3E4F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3127" w:type="dxa"/>
            <w:gridSpan w:val="2"/>
            <w:vMerge/>
            <w:shd w:val="clear" w:color="auto" w:fill="C5E0B3" w:themeFill="accent6" w:themeFillTint="66"/>
            <w:vAlign w:val="center"/>
          </w:tcPr>
          <w:p w:rsidR="003D3E4F" w:rsidRPr="006233E0" w:rsidRDefault="003D3E4F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  <w:lang w:eastAsia="en-US"/>
              </w:rPr>
            </w:pPr>
          </w:p>
        </w:tc>
      </w:tr>
      <w:tr w:rsidR="003D3E4F" w:rsidRPr="006233E0" w:rsidTr="0049486F">
        <w:tblPrEx>
          <w:tblLook w:val="0000" w:firstRow="0" w:lastRow="0" w:firstColumn="0" w:lastColumn="0" w:noHBand="0" w:noVBand="0"/>
        </w:tblPrEx>
        <w:trPr>
          <w:gridAfter w:val="2"/>
          <w:wAfter w:w="145" w:type="dxa"/>
          <w:cantSplit/>
          <w:trHeight w:val="1114"/>
        </w:trPr>
        <w:tc>
          <w:tcPr>
            <w:tcW w:w="1124" w:type="dxa"/>
            <w:shd w:val="clear" w:color="auto" w:fill="FFFF99"/>
            <w:vAlign w:val="center"/>
          </w:tcPr>
          <w:p w:rsidR="003D3E4F" w:rsidRPr="006233E0" w:rsidRDefault="003D3E4F" w:rsidP="00A0754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0:30-11:15</w:t>
            </w:r>
          </w:p>
        </w:tc>
        <w:tc>
          <w:tcPr>
            <w:tcW w:w="1980" w:type="dxa"/>
            <w:vMerge w:val="restart"/>
            <w:shd w:val="clear" w:color="auto" w:fill="FFE599" w:themeFill="accent4" w:themeFillTint="66"/>
            <w:vAlign w:val="center"/>
          </w:tcPr>
          <w:p w:rsidR="003D3E4F" w:rsidRPr="006233E0" w:rsidRDefault="003D3E4F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TÜRK DİLİ (TDL 1000)</w:t>
            </w:r>
          </w:p>
          <w:p w:rsidR="003D3E4F" w:rsidRPr="006233E0" w:rsidRDefault="003D3E4F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3D3E4F" w:rsidRPr="006233E0" w:rsidRDefault="003D3E4F" w:rsidP="00A0754F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10:30-11:15: </w:t>
            </w: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59</w:t>
            </w:r>
          </w:p>
          <w:p w:rsidR="003D3E4F" w:rsidRPr="006233E0" w:rsidRDefault="003D3E4F" w:rsidP="00A0754F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1:30-12:15: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60</w:t>
            </w:r>
          </w:p>
        </w:tc>
        <w:tc>
          <w:tcPr>
            <w:tcW w:w="2705" w:type="dxa"/>
            <w:gridSpan w:val="3"/>
            <w:vMerge w:val="restart"/>
            <w:shd w:val="clear" w:color="auto" w:fill="00B0F0"/>
            <w:vAlign w:val="center"/>
          </w:tcPr>
          <w:p w:rsidR="003D3E4F" w:rsidRPr="006233E0" w:rsidRDefault="003D3E4F" w:rsidP="00A0754F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HEKİMLİK BECERİ VE DEĞERLERİ</w:t>
            </w:r>
          </w:p>
          <w:p w:rsidR="003D3E4F" w:rsidRPr="006233E0" w:rsidRDefault="003D3E4F" w:rsidP="00A0754F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İLETİŞİM BECERİLERİ-06</w:t>
            </w:r>
          </w:p>
          <w:p w:rsidR="003D3E4F" w:rsidRPr="006233E0" w:rsidRDefault="003D3E4F" w:rsidP="00A0754F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Etkin Geri Bildirim Alma Verme</w:t>
            </w:r>
          </w:p>
          <w:p w:rsidR="003D3E4F" w:rsidRPr="006233E0" w:rsidRDefault="00EE285E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0:30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-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2:15: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C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+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D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Grup</w:t>
            </w:r>
          </w:p>
        </w:tc>
        <w:tc>
          <w:tcPr>
            <w:tcW w:w="4114" w:type="dxa"/>
            <w:gridSpan w:val="7"/>
            <w:vMerge w:val="restart"/>
            <w:shd w:val="clear" w:color="auto" w:fill="C5E0B3" w:themeFill="accent6" w:themeFillTint="66"/>
            <w:vAlign w:val="center"/>
          </w:tcPr>
          <w:p w:rsidR="003D3E4F" w:rsidRPr="006233E0" w:rsidRDefault="003D3E4F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3D3E4F" w:rsidRPr="006233E0" w:rsidRDefault="003D3E4F" w:rsidP="00A0754F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SUNUM-4</w:t>
            </w:r>
            <w:r w:rsidR="00070FF4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1</w:t>
            </w:r>
          </w:p>
          <w:p w:rsidR="003D3E4F" w:rsidRPr="006233E0" w:rsidRDefault="003D3E4F" w:rsidP="00A0754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 xml:space="preserve">Yüz Yüze (D1 ve D3 Amfileri) </w:t>
            </w:r>
          </w:p>
          <w:p w:rsidR="003D3E4F" w:rsidRPr="006233E0" w:rsidRDefault="003D3E4F" w:rsidP="00A0754F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Anatomi</w:t>
            </w:r>
          </w:p>
          <w:p w:rsidR="003D3E4F" w:rsidRPr="006233E0" w:rsidRDefault="003D3E4F" w:rsidP="00A0754F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Alt </w:t>
            </w:r>
            <w:proofErr w:type="spellStart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ekstremitede</w:t>
            </w:r>
            <w:proofErr w:type="spellEnd"/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 yer alan fossa, kanal ve geçitlerin yerleşimi ve içinde yer alan yapılar </w:t>
            </w:r>
          </w:p>
          <w:p w:rsidR="003D3E4F" w:rsidRPr="006233E0" w:rsidRDefault="003D3E4F" w:rsidP="00A0754F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  <w:t>Dr. Funda AKSU</w:t>
            </w:r>
          </w:p>
        </w:tc>
        <w:tc>
          <w:tcPr>
            <w:tcW w:w="2540" w:type="dxa"/>
            <w:gridSpan w:val="2"/>
            <w:vMerge/>
            <w:shd w:val="clear" w:color="auto" w:fill="C5E0B3" w:themeFill="accent6" w:themeFillTint="66"/>
            <w:vAlign w:val="center"/>
          </w:tcPr>
          <w:p w:rsidR="003D3E4F" w:rsidRPr="006233E0" w:rsidRDefault="003D3E4F" w:rsidP="00A0754F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3127" w:type="dxa"/>
            <w:gridSpan w:val="2"/>
            <w:vMerge w:val="restart"/>
            <w:shd w:val="clear" w:color="auto" w:fill="FFE599" w:themeFill="accent4" w:themeFillTint="66"/>
            <w:vAlign w:val="center"/>
          </w:tcPr>
          <w:p w:rsidR="003D3E4F" w:rsidRPr="006233E0" w:rsidRDefault="003D3E4F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ATATÜRK İLKELERİ VE İNKILAP TARİHİ</w:t>
            </w:r>
          </w:p>
          <w:p w:rsidR="003D3E4F" w:rsidRPr="006233E0" w:rsidRDefault="003D3E4F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(ATA 1000)</w:t>
            </w:r>
          </w:p>
          <w:p w:rsidR="003D3E4F" w:rsidRPr="006233E0" w:rsidRDefault="003D3E4F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3D3E4F" w:rsidRPr="006233E0" w:rsidRDefault="003D3E4F" w:rsidP="00A0754F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10:30-11:15: </w:t>
            </w: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</w:t>
            </w:r>
            <w:r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61</w:t>
            </w:r>
          </w:p>
          <w:p w:rsidR="003D3E4F" w:rsidRPr="006233E0" w:rsidRDefault="003D3E4F" w:rsidP="00A0754F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1:30-12:15: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6</w:t>
            </w:r>
            <w:r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2</w:t>
            </w:r>
          </w:p>
        </w:tc>
      </w:tr>
      <w:tr w:rsidR="003D3E4F" w:rsidRPr="006233E0" w:rsidTr="0049486F">
        <w:tblPrEx>
          <w:tblLook w:val="0000" w:firstRow="0" w:lastRow="0" w:firstColumn="0" w:lastColumn="0" w:noHBand="0" w:noVBand="0"/>
        </w:tblPrEx>
        <w:trPr>
          <w:gridAfter w:val="2"/>
          <w:wAfter w:w="145" w:type="dxa"/>
          <w:cantSplit/>
          <w:trHeight w:val="220"/>
        </w:trPr>
        <w:tc>
          <w:tcPr>
            <w:tcW w:w="1124" w:type="dxa"/>
            <w:vMerge w:val="restart"/>
            <w:shd w:val="clear" w:color="auto" w:fill="FFFF99"/>
            <w:vAlign w:val="center"/>
          </w:tcPr>
          <w:p w:rsidR="003D3E4F" w:rsidRPr="006233E0" w:rsidRDefault="003D3E4F" w:rsidP="00A0754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1:30-12:15</w:t>
            </w:r>
          </w:p>
        </w:tc>
        <w:tc>
          <w:tcPr>
            <w:tcW w:w="1980" w:type="dxa"/>
            <w:vMerge/>
            <w:shd w:val="clear" w:color="auto" w:fill="FFE599" w:themeFill="accent4" w:themeFillTint="66"/>
            <w:vAlign w:val="center"/>
          </w:tcPr>
          <w:p w:rsidR="003D3E4F" w:rsidRPr="006233E0" w:rsidRDefault="003D3E4F" w:rsidP="00A0754F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705" w:type="dxa"/>
            <w:gridSpan w:val="3"/>
            <w:vMerge/>
            <w:shd w:val="clear" w:color="auto" w:fill="00B0F0"/>
            <w:vAlign w:val="center"/>
          </w:tcPr>
          <w:p w:rsidR="003D3E4F" w:rsidRPr="006233E0" w:rsidRDefault="003D3E4F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4114" w:type="dxa"/>
            <w:gridSpan w:val="7"/>
            <w:vMerge/>
            <w:shd w:val="clear" w:color="auto" w:fill="C5E0B3" w:themeFill="accent6" w:themeFillTint="66"/>
          </w:tcPr>
          <w:p w:rsidR="003D3E4F" w:rsidRPr="006233E0" w:rsidRDefault="003D3E4F" w:rsidP="00A0754F">
            <w:pPr>
              <w:contextualSpacing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2540" w:type="dxa"/>
            <w:gridSpan w:val="2"/>
            <w:vMerge/>
            <w:shd w:val="clear" w:color="auto" w:fill="C5E0B3" w:themeFill="accent6" w:themeFillTint="66"/>
            <w:vAlign w:val="center"/>
          </w:tcPr>
          <w:p w:rsidR="003D3E4F" w:rsidRPr="006233E0" w:rsidRDefault="003D3E4F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127" w:type="dxa"/>
            <w:gridSpan w:val="2"/>
            <w:vMerge/>
            <w:shd w:val="clear" w:color="auto" w:fill="FFE599" w:themeFill="accent4" w:themeFillTint="66"/>
            <w:vAlign w:val="center"/>
          </w:tcPr>
          <w:p w:rsidR="003D3E4F" w:rsidRPr="006233E0" w:rsidRDefault="003D3E4F" w:rsidP="00A0754F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</w:p>
        </w:tc>
      </w:tr>
      <w:tr w:rsidR="008743FB" w:rsidRPr="006233E0" w:rsidTr="0049486F">
        <w:tblPrEx>
          <w:tblLook w:val="0000" w:firstRow="0" w:lastRow="0" w:firstColumn="0" w:lastColumn="0" w:noHBand="0" w:noVBand="0"/>
        </w:tblPrEx>
        <w:trPr>
          <w:gridAfter w:val="2"/>
          <w:wAfter w:w="145" w:type="dxa"/>
          <w:cantSplit/>
          <w:trHeight w:val="954"/>
        </w:trPr>
        <w:tc>
          <w:tcPr>
            <w:tcW w:w="1124" w:type="dxa"/>
            <w:vMerge/>
            <w:shd w:val="clear" w:color="auto" w:fill="FFFF99"/>
            <w:vAlign w:val="center"/>
          </w:tcPr>
          <w:p w:rsidR="008743FB" w:rsidRPr="006233E0" w:rsidRDefault="008743FB" w:rsidP="00A0754F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80" w:type="dxa"/>
            <w:vMerge/>
            <w:shd w:val="clear" w:color="auto" w:fill="FFE599" w:themeFill="accent4" w:themeFillTint="66"/>
            <w:vAlign w:val="center"/>
          </w:tcPr>
          <w:p w:rsidR="008743FB" w:rsidRPr="006233E0" w:rsidRDefault="008743FB" w:rsidP="00A0754F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705" w:type="dxa"/>
            <w:gridSpan w:val="3"/>
            <w:vMerge/>
            <w:shd w:val="clear" w:color="auto" w:fill="00B0F0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4114" w:type="dxa"/>
            <w:gridSpan w:val="7"/>
            <w:shd w:val="clear" w:color="auto" w:fill="C5E0B3" w:themeFill="accent6" w:themeFillTint="66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8743FB" w:rsidRPr="006233E0" w:rsidRDefault="008743FB" w:rsidP="00A0754F">
            <w:pPr>
              <w:contextualSpacing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UNUM-42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8743FB" w:rsidRPr="006233E0" w:rsidRDefault="008743FB" w:rsidP="00A0754F">
            <w:pPr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Tıbbi Biyoloji</w:t>
            </w:r>
          </w:p>
          <w:p w:rsidR="008743FB" w:rsidRPr="006233E0" w:rsidRDefault="008743FB" w:rsidP="00A0754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Gelişim genetiği ve </w:t>
            </w:r>
            <w:proofErr w:type="spell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epigenetiği</w:t>
            </w:r>
            <w:proofErr w:type="spell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  <w:p w:rsidR="008743FB" w:rsidRPr="006233E0" w:rsidRDefault="008743FB" w:rsidP="00A0754F">
            <w:pPr>
              <w:contextualSpacing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Sefa KIZILDAĞ</w:t>
            </w:r>
          </w:p>
        </w:tc>
        <w:tc>
          <w:tcPr>
            <w:tcW w:w="2540" w:type="dxa"/>
            <w:gridSpan w:val="2"/>
            <w:shd w:val="clear" w:color="auto" w:fill="C5E0B3" w:themeFill="accent6" w:themeFillTint="66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8743FB" w:rsidRDefault="008743FB" w:rsidP="00A0754F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SUN UM-43</w:t>
            </w:r>
          </w:p>
          <w:p w:rsidR="008743FB" w:rsidRPr="006233E0" w:rsidRDefault="008743FB" w:rsidP="00A0754F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 xml:space="preserve"> Yüz Yüze (D1 ve D3 Amfileri</w:t>
            </w: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6233E0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 xml:space="preserve"> </w:t>
            </w:r>
          </w:p>
          <w:p w:rsidR="008743FB" w:rsidRPr="006233E0" w:rsidRDefault="008743FB" w:rsidP="00A0754F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Bilim, Sanat ve Tıp</w:t>
            </w:r>
          </w:p>
          <w:p w:rsidR="008743FB" w:rsidRPr="006233E0" w:rsidRDefault="008743FB" w:rsidP="00A0754F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Edebiyat: </w:t>
            </w:r>
            <w:r w:rsidR="00BC38D6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Bilim, kurgu ve tıp</w:t>
            </w:r>
          </w:p>
          <w:p w:rsidR="008743FB" w:rsidRPr="006233E0" w:rsidRDefault="008743FB" w:rsidP="00A0754F">
            <w:pPr>
              <w:contextualSpacing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  <w:t>Dr. Osman AÇIKGÖZ</w:t>
            </w:r>
          </w:p>
        </w:tc>
        <w:tc>
          <w:tcPr>
            <w:tcW w:w="3127" w:type="dxa"/>
            <w:gridSpan w:val="2"/>
            <w:vMerge/>
            <w:shd w:val="clear" w:color="auto" w:fill="FFE599" w:themeFill="accent4" w:themeFillTint="66"/>
            <w:vAlign w:val="center"/>
          </w:tcPr>
          <w:p w:rsidR="008743FB" w:rsidRPr="006233E0" w:rsidRDefault="008743FB" w:rsidP="00A0754F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</w:p>
        </w:tc>
      </w:tr>
      <w:tr w:rsidR="008743FB" w:rsidRPr="006233E0" w:rsidTr="00A0754F">
        <w:tblPrEx>
          <w:tblLook w:val="0000" w:firstRow="0" w:lastRow="0" w:firstColumn="0" w:lastColumn="0" w:noHBand="0" w:noVBand="0"/>
        </w:tblPrEx>
        <w:trPr>
          <w:gridAfter w:val="2"/>
          <w:wAfter w:w="145" w:type="dxa"/>
          <w:trHeight w:val="437"/>
        </w:trPr>
        <w:tc>
          <w:tcPr>
            <w:tcW w:w="1124" w:type="dxa"/>
            <w:shd w:val="clear" w:color="auto" w:fill="FFFF99"/>
            <w:vAlign w:val="center"/>
          </w:tcPr>
          <w:p w:rsidR="008743FB" w:rsidRPr="006233E0" w:rsidRDefault="008743FB" w:rsidP="00A0754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2:15-14:30</w:t>
            </w:r>
          </w:p>
        </w:tc>
        <w:tc>
          <w:tcPr>
            <w:tcW w:w="14466" w:type="dxa"/>
            <w:gridSpan w:val="15"/>
            <w:shd w:val="clear" w:color="auto" w:fill="FFFF99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ÖĞLE TATİLİ</w:t>
            </w:r>
          </w:p>
        </w:tc>
      </w:tr>
      <w:tr w:rsidR="008743FB" w:rsidRPr="006233E0" w:rsidTr="0049486F">
        <w:tblPrEx>
          <w:tblLook w:val="0000" w:firstRow="0" w:lastRow="0" w:firstColumn="0" w:lastColumn="0" w:noHBand="0" w:noVBand="0"/>
        </w:tblPrEx>
        <w:trPr>
          <w:gridAfter w:val="2"/>
          <w:wAfter w:w="145" w:type="dxa"/>
          <w:cantSplit/>
          <w:trHeight w:val="947"/>
        </w:trPr>
        <w:tc>
          <w:tcPr>
            <w:tcW w:w="1124" w:type="dxa"/>
            <w:shd w:val="clear" w:color="auto" w:fill="FFFF99"/>
            <w:vAlign w:val="center"/>
          </w:tcPr>
          <w:p w:rsidR="008743FB" w:rsidRPr="006233E0" w:rsidRDefault="008743FB" w:rsidP="00A0754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4:30-15:15</w:t>
            </w:r>
          </w:p>
        </w:tc>
        <w:tc>
          <w:tcPr>
            <w:tcW w:w="1980" w:type="dxa"/>
            <w:vMerge w:val="restart"/>
            <w:shd w:val="clear" w:color="auto" w:fill="FFE599" w:themeFill="accent4" w:themeFillTint="66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YABANCI DİL (YDİ 1012)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3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3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36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4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4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37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5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5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 SUNUM-238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6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6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39</w:t>
            </w:r>
          </w:p>
          <w:p w:rsidR="008743FB" w:rsidRPr="006233E0" w:rsidRDefault="008743FB" w:rsidP="00A0754F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  <w:tc>
          <w:tcPr>
            <w:tcW w:w="2705" w:type="dxa"/>
            <w:gridSpan w:val="3"/>
            <w:shd w:val="clear" w:color="auto" w:fill="C5E0B3" w:themeFill="accent6" w:themeFillTint="66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8743FB" w:rsidRPr="006233E0" w:rsidRDefault="008743FB" w:rsidP="00A0754F">
            <w:pPr>
              <w:contextualSpacing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UNUM-3</w:t>
            </w:r>
            <w:r w:rsidR="00070FF4">
              <w:rPr>
                <w:rFonts w:asciiTheme="minorHAnsi" w:hAnsiTheme="minorHAnsi" w:cstheme="minorHAnsi"/>
                <w:b/>
                <w:sz w:val="16"/>
                <w:szCs w:val="16"/>
              </w:rPr>
              <w:t>7</w:t>
            </w:r>
          </w:p>
          <w:p w:rsidR="008743FB" w:rsidRPr="006233E0" w:rsidRDefault="008743FB" w:rsidP="00A0754F">
            <w:pPr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8743FB" w:rsidRPr="006233E0" w:rsidRDefault="008743FB" w:rsidP="00A0754F">
            <w:pPr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Tıbbi Biyoloji</w:t>
            </w:r>
          </w:p>
          <w:p w:rsidR="008743FB" w:rsidRPr="006233E0" w:rsidRDefault="008743FB" w:rsidP="00A0754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Genetik hastalıkların moleküler </w:t>
            </w: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temelleri </w:t>
            </w:r>
          </w:p>
          <w:p w:rsidR="008743FB" w:rsidRPr="006233E0" w:rsidRDefault="008743FB" w:rsidP="00A0754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Zeynep YÜCE</w:t>
            </w:r>
          </w:p>
        </w:tc>
        <w:tc>
          <w:tcPr>
            <w:tcW w:w="1834" w:type="dxa"/>
            <w:gridSpan w:val="4"/>
            <w:vMerge w:val="restart"/>
            <w:shd w:val="clear" w:color="auto" w:fill="538135" w:themeFill="accent6" w:themeFillShade="BF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DOKU BİYOLOJİSİ-2 (1104)</w:t>
            </w:r>
          </w:p>
          <w:p w:rsidR="008743FB" w:rsidRPr="006233E0" w:rsidRDefault="008743FB" w:rsidP="00A0754F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UYGULAMA-</w:t>
            </w:r>
            <w:r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08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Yüz Yüze (Anatomi Salonu)</w:t>
            </w:r>
          </w:p>
          <w:p w:rsidR="008743FB" w:rsidRPr="006233E0" w:rsidRDefault="008743FB" w:rsidP="00A0754F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 xml:space="preserve">Anatomi </w:t>
            </w:r>
          </w:p>
          <w:p w:rsidR="008743FB" w:rsidRPr="006233E0" w:rsidRDefault="008743FB" w:rsidP="00A0754F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 xml:space="preserve">Alt </w:t>
            </w:r>
            <w:proofErr w:type="spellStart"/>
            <w:r w:rsidRPr="006233E0"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ekstremite</w:t>
            </w:r>
            <w:proofErr w:type="spellEnd"/>
            <w:r w:rsidRPr="006233E0"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 xml:space="preserve"> </w:t>
            </w:r>
            <w:r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 xml:space="preserve">kas, </w:t>
            </w:r>
            <w:r w:rsidRPr="006233E0"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damar ve sinirleri I</w:t>
            </w:r>
          </w:p>
          <w:p w:rsidR="008743FB" w:rsidRPr="006233E0" w:rsidRDefault="008743FB" w:rsidP="00A0754F">
            <w:pPr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</w:pPr>
            <w:r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 xml:space="preserve">           (</w:t>
            </w:r>
            <w:proofErr w:type="spellStart"/>
            <w:proofErr w:type="gramStart"/>
            <w:r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an</w:t>
            </w:r>
            <w:r w:rsidRPr="006233E0"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terior</w:t>
            </w:r>
            <w:proofErr w:type="spellEnd"/>
            <w:proofErr w:type="gramEnd"/>
            <w:r w:rsidRPr="006233E0"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 xml:space="preserve"> yüz)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3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Grup C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7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Grup A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280" w:type="dxa"/>
            <w:gridSpan w:val="3"/>
            <w:vMerge w:val="restart"/>
            <w:shd w:val="clear" w:color="auto" w:fill="00B0F0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HEKİMLİK BECERİ VE DEĞERLERİ</w:t>
            </w:r>
          </w:p>
          <w:p w:rsidR="008743FB" w:rsidRPr="006233E0" w:rsidRDefault="008743FB" w:rsidP="00A0754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 xml:space="preserve"> KLİNİĞE GİRİŞ-04</w:t>
            </w:r>
          </w:p>
          <w:p w:rsidR="008743FB" w:rsidRPr="006233E0" w:rsidRDefault="008743FB" w:rsidP="00A0754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Hasta Perspektifinin kavranması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</w:p>
          <w:p w:rsidR="00545E8D" w:rsidRPr="006233E0" w:rsidRDefault="00545E8D" w:rsidP="00545E8D">
            <w:pPr>
              <w:jc w:val="center"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3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4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: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A</w:t>
            </w:r>
            <w:r w:rsidRPr="006233E0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 xml:space="preserve"> Grubu</w:t>
            </w:r>
          </w:p>
          <w:p w:rsidR="00545E8D" w:rsidRPr="006233E0" w:rsidRDefault="00545E8D" w:rsidP="00545E8D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4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: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B</w:t>
            </w:r>
            <w:r w:rsidRPr="006233E0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 xml:space="preserve"> Grubu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</w:p>
          <w:p w:rsidR="00545E8D" w:rsidRPr="006233E0" w:rsidRDefault="00545E8D" w:rsidP="00545E8D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6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: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C</w:t>
            </w:r>
            <w:r w:rsidRPr="006233E0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 xml:space="preserve"> Grubu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</w:p>
          <w:p w:rsidR="00545E8D" w:rsidRDefault="00545E8D" w:rsidP="00545E8D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6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7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: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D</w:t>
            </w:r>
            <w:r w:rsidRPr="006233E0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 xml:space="preserve"> Grubu</w:t>
            </w: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 xml:space="preserve"> </w:t>
            </w:r>
          </w:p>
          <w:p w:rsidR="00545E8D" w:rsidRPr="006233E0" w:rsidRDefault="00545E8D" w:rsidP="00545E8D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Nilgün ÖZÇAKAR</w:t>
            </w:r>
          </w:p>
          <w:p w:rsidR="00545E8D" w:rsidRPr="006233E0" w:rsidRDefault="00545E8D" w:rsidP="00545E8D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Vildan MEVSİM</w:t>
            </w:r>
          </w:p>
          <w:p w:rsidR="00545E8D" w:rsidRPr="006233E0" w:rsidRDefault="00545E8D" w:rsidP="00545E8D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Tolga GÜNVAR</w:t>
            </w:r>
          </w:p>
          <w:p w:rsidR="00545E8D" w:rsidRPr="006233E0" w:rsidRDefault="00545E8D" w:rsidP="00545E8D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Ediz YILDIRIM</w:t>
            </w:r>
          </w:p>
          <w:p w:rsidR="00545E8D" w:rsidRPr="006233E0" w:rsidRDefault="00545E8D" w:rsidP="00545E8D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Gizem LİMNİLİ</w:t>
            </w:r>
          </w:p>
          <w:p w:rsidR="00545E8D" w:rsidRPr="006233E0" w:rsidRDefault="00545E8D" w:rsidP="00545E8D">
            <w:pPr>
              <w:jc w:val="center"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 xml:space="preserve">Dr. </w:t>
            </w:r>
            <w:proofErr w:type="gramStart"/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M:NeslişahTAN</w:t>
            </w:r>
            <w:proofErr w:type="gramEnd"/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540" w:type="dxa"/>
            <w:gridSpan w:val="2"/>
            <w:vMerge w:val="restart"/>
            <w:shd w:val="clear" w:color="auto" w:fill="538135" w:themeFill="accent6" w:themeFillShade="BF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DOKU BİYOLOJİSİ-2 (1104)</w:t>
            </w:r>
          </w:p>
          <w:p w:rsidR="008743FB" w:rsidRPr="006233E0" w:rsidRDefault="008743FB" w:rsidP="00A0754F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UYGULAMA-</w:t>
            </w:r>
            <w:r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08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Yüz Yüze (Anatomi Salonu)</w:t>
            </w:r>
          </w:p>
          <w:p w:rsidR="008743FB" w:rsidRPr="006233E0" w:rsidRDefault="008743FB" w:rsidP="00A0754F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 xml:space="preserve">Anatomi </w:t>
            </w:r>
          </w:p>
          <w:p w:rsidR="008743FB" w:rsidRPr="006233E0" w:rsidRDefault="008743FB" w:rsidP="00A0754F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 xml:space="preserve">Alt </w:t>
            </w:r>
            <w:proofErr w:type="spellStart"/>
            <w:r w:rsidRPr="006233E0"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ekstremite</w:t>
            </w:r>
            <w:proofErr w:type="spellEnd"/>
            <w:r w:rsidRPr="006233E0"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 xml:space="preserve"> </w:t>
            </w:r>
            <w:r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 xml:space="preserve">kas, </w:t>
            </w:r>
            <w:r w:rsidRPr="006233E0"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 xml:space="preserve">damar ve sinirleri </w:t>
            </w:r>
            <w:r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I</w:t>
            </w:r>
          </w:p>
          <w:p w:rsidR="008743FB" w:rsidRPr="006233E0" w:rsidRDefault="008743FB" w:rsidP="00A0754F">
            <w:pPr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</w:pPr>
            <w:r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(</w:t>
            </w:r>
            <w:proofErr w:type="spellStart"/>
            <w:proofErr w:type="gramStart"/>
            <w:r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an</w:t>
            </w:r>
            <w:r w:rsidRPr="006233E0"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terior</w:t>
            </w:r>
            <w:proofErr w:type="spellEnd"/>
            <w:proofErr w:type="gramEnd"/>
            <w:r w:rsidRPr="006233E0"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 xml:space="preserve"> yüz)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3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Grup B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7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 Grup D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3127" w:type="dxa"/>
            <w:gridSpan w:val="2"/>
            <w:vMerge w:val="restart"/>
            <w:shd w:val="clear" w:color="auto" w:fill="FFE599" w:themeFill="accent4" w:themeFillTint="66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YABANCI DİL (YDİ 1012)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3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3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40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4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4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41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5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5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 SUNUM-242</w:t>
            </w:r>
          </w:p>
          <w:p w:rsidR="008743FB" w:rsidRPr="006233E0" w:rsidRDefault="008743FB" w:rsidP="00A0754F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6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6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43</w:t>
            </w:r>
          </w:p>
        </w:tc>
      </w:tr>
      <w:tr w:rsidR="008743FB" w:rsidRPr="006233E0" w:rsidTr="0049486F">
        <w:tblPrEx>
          <w:tblLook w:val="0000" w:firstRow="0" w:lastRow="0" w:firstColumn="0" w:lastColumn="0" w:noHBand="0" w:noVBand="0"/>
        </w:tblPrEx>
        <w:trPr>
          <w:gridAfter w:val="2"/>
          <w:wAfter w:w="145" w:type="dxa"/>
          <w:cantSplit/>
          <w:trHeight w:val="1011"/>
        </w:trPr>
        <w:tc>
          <w:tcPr>
            <w:tcW w:w="1124" w:type="dxa"/>
            <w:shd w:val="clear" w:color="auto" w:fill="FFFF99"/>
            <w:vAlign w:val="center"/>
          </w:tcPr>
          <w:p w:rsidR="008743FB" w:rsidRPr="006233E0" w:rsidRDefault="008743FB" w:rsidP="00A0754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5:30-16:15</w:t>
            </w:r>
          </w:p>
        </w:tc>
        <w:tc>
          <w:tcPr>
            <w:tcW w:w="1980" w:type="dxa"/>
            <w:vMerge/>
            <w:shd w:val="clear" w:color="auto" w:fill="FFE599" w:themeFill="accent4" w:themeFillTint="66"/>
            <w:vAlign w:val="center"/>
          </w:tcPr>
          <w:p w:rsidR="008743FB" w:rsidRPr="006233E0" w:rsidRDefault="008743FB" w:rsidP="00A0754F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  <w:tc>
          <w:tcPr>
            <w:tcW w:w="2705" w:type="dxa"/>
            <w:gridSpan w:val="3"/>
            <w:shd w:val="clear" w:color="auto" w:fill="C5E0B3" w:themeFill="accent6" w:themeFillTint="66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UNUM-3</w:t>
            </w:r>
            <w:r w:rsidR="00070FF4">
              <w:rPr>
                <w:rFonts w:asciiTheme="minorHAnsi" w:hAnsiTheme="minorHAnsi" w:cstheme="minorHAnsi"/>
                <w:b/>
                <w:sz w:val="16"/>
                <w:szCs w:val="16"/>
              </w:rPr>
              <w:t>8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)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Biyokimya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ab/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Aerobik ve anaerobik </w:t>
            </w:r>
            <w:proofErr w:type="spell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glikoliz</w:t>
            </w:r>
            <w:proofErr w:type="spellEnd"/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Ali Rıza ŞİŞMAN</w:t>
            </w:r>
          </w:p>
        </w:tc>
        <w:tc>
          <w:tcPr>
            <w:tcW w:w="1834" w:type="dxa"/>
            <w:gridSpan w:val="4"/>
            <w:vMerge/>
            <w:shd w:val="clear" w:color="auto" w:fill="538135" w:themeFill="accent6" w:themeFillShade="BF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280" w:type="dxa"/>
            <w:gridSpan w:val="3"/>
            <w:vMerge/>
            <w:shd w:val="clear" w:color="auto" w:fill="00B0F0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540" w:type="dxa"/>
            <w:gridSpan w:val="2"/>
            <w:vMerge/>
            <w:shd w:val="clear" w:color="auto" w:fill="538135" w:themeFill="accent6" w:themeFillShade="BF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3127" w:type="dxa"/>
            <w:gridSpan w:val="2"/>
            <w:vMerge/>
            <w:shd w:val="clear" w:color="auto" w:fill="FFE599" w:themeFill="accent4" w:themeFillTint="66"/>
            <w:vAlign w:val="center"/>
          </w:tcPr>
          <w:p w:rsidR="008743FB" w:rsidRPr="006233E0" w:rsidRDefault="008743FB" w:rsidP="00A0754F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</w:tr>
      <w:tr w:rsidR="008743FB" w:rsidRPr="006233E0" w:rsidTr="0049486F">
        <w:tblPrEx>
          <w:tblLook w:val="0000" w:firstRow="0" w:lastRow="0" w:firstColumn="0" w:lastColumn="0" w:noHBand="0" w:noVBand="0"/>
        </w:tblPrEx>
        <w:trPr>
          <w:gridAfter w:val="2"/>
          <w:wAfter w:w="145" w:type="dxa"/>
          <w:cantSplit/>
          <w:trHeight w:val="996"/>
        </w:trPr>
        <w:tc>
          <w:tcPr>
            <w:tcW w:w="1124" w:type="dxa"/>
            <w:shd w:val="clear" w:color="auto" w:fill="FFFF99"/>
            <w:vAlign w:val="center"/>
          </w:tcPr>
          <w:p w:rsidR="008743FB" w:rsidRPr="006233E0" w:rsidRDefault="008743FB" w:rsidP="00A0754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6:30-17:15</w:t>
            </w:r>
          </w:p>
        </w:tc>
        <w:tc>
          <w:tcPr>
            <w:tcW w:w="1980" w:type="dxa"/>
            <w:vMerge/>
            <w:shd w:val="clear" w:color="auto" w:fill="FFE599" w:themeFill="accent4" w:themeFillTint="66"/>
            <w:vAlign w:val="center"/>
          </w:tcPr>
          <w:p w:rsidR="008743FB" w:rsidRPr="006233E0" w:rsidRDefault="008743FB" w:rsidP="00A0754F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705" w:type="dxa"/>
            <w:gridSpan w:val="3"/>
            <w:shd w:val="clear" w:color="auto" w:fill="C5E0B3" w:themeFill="accent6" w:themeFillTint="66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UNUM-3</w:t>
            </w:r>
            <w:r w:rsidR="00070FF4">
              <w:rPr>
                <w:rFonts w:asciiTheme="minorHAnsi" w:hAnsiTheme="minorHAnsi" w:cstheme="minorHAnsi"/>
                <w:b/>
                <w:sz w:val="16"/>
                <w:szCs w:val="16"/>
              </w:rPr>
              <w:t>9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)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Biyokimya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ab/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Glikoneogenez</w:t>
            </w:r>
            <w:proofErr w:type="spell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Ali Rıza ŞİŞMAN</w:t>
            </w:r>
          </w:p>
        </w:tc>
        <w:tc>
          <w:tcPr>
            <w:tcW w:w="1834" w:type="dxa"/>
            <w:gridSpan w:val="4"/>
            <w:vMerge/>
            <w:shd w:val="clear" w:color="auto" w:fill="538135" w:themeFill="accent6" w:themeFillShade="BF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280" w:type="dxa"/>
            <w:gridSpan w:val="3"/>
            <w:vMerge/>
            <w:shd w:val="clear" w:color="auto" w:fill="00B0F0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540" w:type="dxa"/>
            <w:gridSpan w:val="2"/>
            <w:vMerge/>
            <w:shd w:val="clear" w:color="auto" w:fill="538135" w:themeFill="accent6" w:themeFillShade="BF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3127" w:type="dxa"/>
            <w:gridSpan w:val="2"/>
            <w:vMerge/>
            <w:shd w:val="clear" w:color="auto" w:fill="FFE599" w:themeFill="accent4" w:themeFillTint="66"/>
            <w:vAlign w:val="center"/>
          </w:tcPr>
          <w:p w:rsidR="008743FB" w:rsidRPr="006233E0" w:rsidRDefault="008743FB" w:rsidP="00A0754F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</w:p>
        </w:tc>
      </w:tr>
      <w:tr w:rsidR="008743FB" w:rsidRPr="006233E0" w:rsidTr="0049486F">
        <w:tblPrEx>
          <w:tblLook w:val="0000" w:firstRow="0" w:lastRow="0" w:firstColumn="0" w:lastColumn="0" w:noHBand="0" w:noVBand="0"/>
        </w:tblPrEx>
        <w:trPr>
          <w:gridAfter w:val="2"/>
          <w:wAfter w:w="145" w:type="dxa"/>
          <w:cantSplit/>
          <w:trHeight w:val="968"/>
        </w:trPr>
        <w:tc>
          <w:tcPr>
            <w:tcW w:w="1124" w:type="dxa"/>
            <w:shd w:val="clear" w:color="auto" w:fill="FFFF99"/>
            <w:vAlign w:val="center"/>
          </w:tcPr>
          <w:p w:rsidR="008743FB" w:rsidRPr="006233E0" w:rsidRDefault="008743FB" w:rsidP="00A0754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7:15-18:15</w:t>
            </w:r>
          </w:p>
        </w:tc>
        <w:tc>
          <w:tcPr>
            <w:tcW w:w="1980" w:type="dxa"/>
            <w:vMerge/>
            <w:shd w:val="clear" w:color="auto" w:fill="FFE599" w:themeFill="accent4" w:themeFillTint="66"/>
            <w:vAlign w:val="center"/>
          </w:tcPr>
          <w:p w:rsidR="008743FB" w:rsidRPr="006233E0" w:rsidRDefault="008743FB" w:rsidP="00A0754F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  <w:tc>
          <w:tcPr>
            <w:tcW w:w="2705" w:type="dxa"/>
            <w:gridSpan w:val="3"/>
            <w:shd w:val="clear" w:color="auto" w:fill="C5E0B3" w:themeFill="accent6" w:themeFillTint="66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1834" w:type="dxa"/>
            <w:gridSpan w:val="4"/>
            <w:vMerge/>
            <w:shd w:val="clear" w:color="auto" w:fill="538135" w:themeFill="accent6" w:themeFillShade="BF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280" w:type="dxa"/>
            <w:gridSpan w:val="3"/>
            <w:vMerge/>
            <w:shd w:val="clear" w:color="auto" w:fill="00B0F0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540" w:type="dxa"/>
            <w:gridSpan w:val="2"/>
            <w:vMerge/>
            <w:shd w:val="clear" w:color="auto" w:fill="538135" w:themeFill="accent6" w:themeFillShade="BF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127" w:type="dxa"/>
            <w:gridSpan w:val="2"/>
            <w:vMerge/>
            <w:shd w:val="clear" w:color="auto" w:fill="FFE599" w:themeFill="accent4" w:themeFillTint="66"/>
            <w:vAlign w:val="center"/>
          </w:tcPr>
          <w:p w:rsidR="008743FB" w:rsidRPr="006233E0" w:rsidRDefault="008743FB" w:rsidP="00A0754F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</w:tr>
      <w:tr w:rsidR="008743FB" w:rsidRPr="006233E0" w:rsidTr="00A0754F">
        <w:tblPrEx>
          <w:tblLook w:val="0000" w:firstRow="0" w:lastRow="0" w:firstColumn="0" w:lastColumn="0" w:noHBand="0" w:noVBand="0"/>
        </w:tblPrEx>
        <w:trPr>
          <w:gridAfter w:val="2"/>
          <w:wAfter w:w="145" w:type="dxa"/>
          <w:cantSplit/>
          <w:trHeight w:val="64"/>
        </w:trPr>
        <w:tc>
          <w:tcPr>
            <w:tcW w:w="7363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743FB" w:rsidRPr="006233E0" w:rsidRDefault="008743FB" w:rsidP="00A0754F">
            <w:pP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8227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743FB" w:rsidRPr="006233E0" w:rsidRDefault="008743FB" w:rsidP="00A0754F">
            <w:pPr>
              <w:jc w:val="right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TELİF HAKLARI DOKUZ EYLÜL ÜNİVERSİTESİ TIP FAKÜLTESİNE AİTTİR. © 2021-22</w:t>
            </w:r>
          </w:p>
        </w:tc>
      </w:tr>
      <w:tr w:rsidR="008743FB" w:rsidRPr="006233E0" w:rsidTr="00A0754F">
        <w:trPr>
          <w:trHeight w:val="190"/>
        </w:trPr>
        <w:tc>
          <w:tcPr>
            <w:tcW w:w="8467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743FB" w:rsidRDefault="008743FB" w:rsidP="00A0754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br w:type="page"/>
            </w:r>
          </w:p>
          <w:p w:rsidR="008743FB" w:rsidRPr="006233E0" w:rsidRDefault="008743FB" w:rsidP="00A0754F">
            <w:pPr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lastRenderedPageBreak/>
              <w:t>20 Haziran 2022-24 Haziran 2022</w:t>
            </w:r>
          </w:p>
        </w:tc>
        <w:tc>
          <w:tcPr>
            <w:tcW w:w="726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743FB" w:rsidRDefault="008743FB" w:rsidP="00A0754F">
            <w:pPr>
              <w:jc w:val="right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  <w:p w:rsidR="008743FB" w:rsidRPr="006233E0" w:rsidRDefault="008743FB" w:rsidP="00A0754F">
            <w:pPr>
              <w:jc w:val="right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lastRenderedPageBreak/>
              <w:t>8.Hafta</w:t>
            </w:r>
          </w:p>
        </w:tc>
      </w:tr>
      <w:tr w:rsidR="008743FB" w:rsidRPr="006233E0" w:rsidTr="0049486F">
        <w:tblPrEx>
          <w:tblLook w:val="0000" w:firstRow="0" w:lastRow="0" w:firstColumn="0" w:lastColumn="0" w:noHBand="0" w:noVBand="0"/>
        </w:tblPrEx>
        <w:trPr>
          <w:gridAfter w:val="1"/>
          <w:wAfter w:w="9" w:type="dxa"/>
          <w:trHeight w:val="67"/>
        </w:trPr>
        <w:tc>
          <w:tcPr>
            <w:tcW w:w="1124" w:type="dxa"/>
            <w:shd w:val="clear" w:color="auto" w:fill="FFFF99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i/>
                <w:sz w:val="16"/>
                <w:szCs w:val="16"/>
                <w:lang w:eastAsia="en-US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lastRenderedPageBreak/>
              <w:t xml:space="preserve">  </w:t>
            </w:r>
          </w:p>
        </w:tc>
        <w:tc>
          <w:tcPr>
            <w:tcW w:w="2278" w:type="dxa"/>
            <w:gridSpan w:val="2"/>
            <w:shd w:val="clear" w:color="auto" w:fill="FFFF99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20.06.2022</w:t>
            </w:r>
          </w:p>
        </w:tc>
        <w:tc>
          <w:tcPr>
            <w:tcW w:w="3402" w:type="dxa"/>
            <w:gridSpan w:val="4"/>
            <w:shd w:val="clear" w:color="auto" w:fill="FFFF99"/>
          </w:tcPr>
          <w:p w:rsidR="008743FB" w:rsidRPr="006233E0" w:rsidRDefault="008743FB" w:rsidP="00A0754F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21.06.2022</w:t>
            </w:r>
          </w:p>
        </w:tc>
        <w:tc>
          <w:tcPr>
            <w:tcW w:w="4820" w:type="dxa"/>
            <w:gridSpan w:val="6"/>
            <w:shd w:val="clear" w:color="auto" w:fill="FFFF99"/>
          </w:tcPr>
          <w:p w:rsidR="008743FB" w:rsidRPr="006233E0" w:rsidRDefault="008743FB" w:rsidP="00A0754F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22.06.2022</w:t>
            </w:r>
          </w:p>
        </w:tc>
        <w:tc>
          <w:tcPr>
            <w:tcW w:w="1984" w:type="dxa"/>
            <w:gridSpan w:val="2"/>
            <w:shd w:val="clear" w:color="auto" w:fill="FFFF99"/>
          </w:tcPr>
          <w:p w:rsidR="008743FB" w:rsidRPr="006233E0" w:rsidRDefault="008743FB" w:rsidP="00A0754F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23.06.2022</w:t>
            </w:r>
          </w:p>
        </w:tc>
        <w:tc>
          <w:tcPr>
            <w:tcW w:w="2118" w:type="dxa"/>
            <w:gridSpan w:val="2"/>
            <w:shd w:val="clear" w:color="auto" w:fill="FFFF99"/>
          </w:tcPr>
          <w:p w:rsidR="008743FB" w:rsidRPr="006233E0" w:rsidRDefault="008743FB" w:rsidP="00A0754F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24.06.2022</w:t>
            </w:r>
          </w:p>
        </w:tc>
      </w:tr>
      <w:tr w:rsidR="008743FB" w:rsidRPr="006233E0" w:rsidTr="0049486F">
        <w:tblPrEx>
          <w:tblLook w:val="0000" w:firstRow="0" w:lastRow="0" w:firstColumn="0" w:lastColumn="0" w:noHBand="0" w:noVBand="0"/>
        </w:tblPrEx>
        <w:trPr>
          <w:gridAfter w:val="1"/>
          <w:wAfter w:w="9" w:type="dxa"/>
          <w:cantSplit/>
          <w:trHeight w:val="1124"/>
        </w:trPr>
        <w:tc>
          <w:tcPr>
            <w:tcW w:w="1124" w:type="dxa"/>
            <w:shd w:val="clear" w:color="auto" w:fill="FFFF99"/>
            <w:vAlign w:val="center"/>
          </w:tcPr>
          <w:p w:rsidR="008743FB" w:rsidRPr="006233E0" w:rsidRDefault="008743FB" w:rsidP="00A0754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08:30-09:15</w:t>
            </w:r>
          </w:p>
        </w:tc>
        <w:tc>
          <w:tcPr>
            <w:tcW w:w="2278" w:type="dxa"/>
            <w:gridSpan w:val="2"/>
            <w:shd w:val="clear" w:color="auto" w:fill="C5E0B3" w:themeFill="accent6" w:themeFillTint="66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UNUM-4</w:t>
            </w:r>
            <w:r w:rsidR="00070FF4">
              <w:rPr>
                <w:rFonts w:asciiTheme="minorHAnsi" w:hAnsiTheme="minorHAnsi" w:cstheme="minorHAnsi"/>
                <w:b/>
                <w:sz w:val="16"/>
                <w:szCs w:val="16"/>
              </w:rPr>
              <w:t>5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)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Biyokimya </w:t>
            </w:r>
            <w:proofErr w:type="spell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Biyokimya</w:t>
            </w:r>
            <w:proofErr w:type="spell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ab/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Glikolizisin</w:t>
            </w:r>
            <w:proofErr w:type="spell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Regülasyonu ve Enerji Oluşumu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Ali Rıza ŞİŞMAN</w:t>
            </w:r>
          </w:p>
        </w:tc>
        <w:tc>
          <w:tcPr>
            <w:tcW w:w="3402" w:type="dxa"/>
            <w:gridSpan w:val="4"/>
            <w:shd w:val="clear" w:color="auto" w:fill="C5E0B3" w:themeFill="accent6" w:themeFillTint="66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 xml:space="preserve"> </w:t>
            </w:r>
          </w:p>
        </w:tc>
        <w:tc>
          <w:tcPr>
            <w:tcW w:w="4820" w:type="dxa"/>
            <w:gridSpan w:val="6"/>
            <w:shd w:val="clear" w:color="auto" w:fill="C5E0B3" w:themeFill="accent6" w:themeFillTint="66"/>
            <w:vAlign w:val="center"/>
          </w:tcPr>
          <w:p w:rsidR="00150808" w:rsidRPr="006E3F36" w:rsidRDefault="00150808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E3F36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150808" w:rsidRPr="006E3F36" w:rsidRDefault="00150808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E3F36">
              <w:rPr>
                <w:rFonts w:asciiTheme="minorHAnsi" w:hAnsiTheme="minorHAnsi" w:cstheme="minorHAnsi"/>
                <w:b/>
                <w:sz w:val="16"/>
                <w:szCs w:val="16"/>
              </w:rPr>
              <w:t>SUNUM-48</w:t>
            </w:r>
          </w:p>
          <w:p w:rsidR="00150808" w:rsidRPr="006E3F36" w:rsidRDefault="00150808" w:rsidP="00A0754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E3F36">
              <w:rPr>
                <w:rFonts w:asciiTheme="minorHAnsi" w:hAnsiTheme="minorHAnsi" w:cstheme="minorHAnsi"/>
                <w:b/>
                <w:sz w:val="16"/>
                <w:szCs w:val="16"/>
              </w:rPr>
              <w:t>Uzaktan Çevrim İçi (</w:t>
            </w:r>
            <w:proofErr w:type="spellStart"/>
            <w:r w:rsidRPr="006E3F36">
              <w:rPr>
                <w:rFonts w:asciiTheme="minorHAnsi" w:hAnsiTheme="minorHAnsi" w:cstheme="minorHAnsi"/>
                <w:b/>
                <w:sz w:val="16"/>
                <w:szCs w:val="16"/>
              </w:rPr>
              <w:t>Sakai</w:t>
            </w:r>
            <w:proofErr w:type="spellEnd"/>
            <w:r w:rsidRPr="006E3F36">
              <w:rPr>
                <w:rFonts w:asciiTheme="minorHAnsi" w:hAnsiTheme="minorHAnsi" w:cstheme="minorHAnsi"/>
                <w:b/>
                <w:sz w:val="16"/>
                <w:szCs w:val="16"/>
              </w:rPr>
              <w:t>)</w:t>
            </w:r>
            <w:r w:rsidRPr="006E3F36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  <w:p w:rsidR="00150808" w:rsidRPr="006E3F36" w:rsidRDefault="00150808" w:rsidP="00A0754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E3F36">
              <w:rPr>
                <w:rFonts w:asciiTheme="minorHAnsi" w:hAnsiTheme="minorHAnsi" w:cstheme="minorHAnsi"/>
                <w:sz w:val="16"/>
                <w:szCs w:val="16"/>
              </w:rPr>
              <w:t>Biyokimya</w:t>
            </w:r>
            <w:r w:rsidRPr="006E3F36">
              <w:rPr>
                <w:rFonts w:asciiTheme="minorHAnsi" w:hAnsiTheme="minorHAnsi" w:cstheme="minorHAnsi"/>
                <w:sz w:val="16"/>
                <w:szCs w:val="16"/>
              </w:rPr>
              <w:tab/>
            </w:r>
          </w:p>
          <w:p w:rsidR="00150808" w:rsidRPr="006E3F36" w:rsidRDefault="00150808" w:rsidP="00A0754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6E3F36">
              <w:rPr>
                <w:rFonts w:asciiTheme="minorHAnsi" w:hAnsiTheme="minorHAnsi" w:cstheme="minorHAnsi"/>
                <w:sz w:val="16"/>
                <w:szCs w:val="16"/>
              </w:rPr>
              <w:t>Oksidatif</w:t>
            </w:r>
            <w:proofErr w:type="spellEnd"/>
            <w:r w:rsidRPr="006E3F36">
              <w:rPr>
                <w:rFonts w:asciiTheme="minorHAnsi" w:hAnsiTheme="minorHAnsi" w:cstheme="minorHAnsi"/>
                <w:sz w:val="16"/>
                <w:szCs w:val="16"/>
              </w:rPr>
              <w:t xml:space="preserve"> stres </w:t>
            </w:r>
          </w:p>
          <w:p w:rsidR="008743FB" w:rsidRPr="006233E0" w:rsidRDefault="00150808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6E3F36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Semra KOÇTÜRK</w:t>
            </w:r>
          </w:p>
        </w:tc>
        <w:tc>
          <w:tcPr>
            <w:tcW w:w="1984" w:type="dxa"/>
            <w:gridSpan w:val="2"/>
            <w:vMerge w:val="restart"/>
            <w:shd w:val="clear" w:color="auto" w:fill="FF0000"/>
            <w:vAlign w:val="center"/>
          </w:tcPr>
          <w:p w:rsidR="008743FB" w:rsidRPr="006233E0" w:rsidRDefault="008743FB" w:rsidP="00A0754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  <w:p w:rsidR="008743FB" w:rsidRPr="006233E0" w:rsidRDefault="008743FB" w:rsidP="00A0754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DOKU BİYOLOJİSİ-2 (1104)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SENTEZ OTURUMU</w:t>
            </w:r>
          </w:p>
          <w:p w:rsidR="008743FB" w:rsidRPr="006233E0" w:rsidRDefault="008743FB" w:rsidP="00A0754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Yüz yüze (PDÖ Derslikleri)</w:t>
            </w:r>
          </w:p>
          <w:p w:rsidR="008743FB" w:rsidRPr="006233E0" w:rsidRDefault="008743FB" w:rsidP="00A0754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  <w:p w:rsidR="008743FB" w:rsidRPr="006233E0" w:rsidRDefault="008743FB" w:rsidP="00A0754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OTURUM 09:00D’DA BAŞLAYACAKTIR</w:t>
            </w:r>
          </w:p>
          <w:p w:rsidR="008743FB" w:rsidRPr="006233E0" w:rsidRDefault="008743FB" w:rsidP="00A0754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  <w:p w:rsidR="008743FB" w:rsidRPr="006233E0" w:rsidRDefault="008743FB" w:rsidP="00A0754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  <w:p w:rsidR="008743FB" w:rsidRPr="006233E0" w:rsidRDefault="008743FB" w:rsidP="00A0754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  <w:p w:rsidR="008743FB" w:rsidRPr="006233E0" w:rsidRDefault="008743FB" w:rsidP="00A0754F">
            <w:pPr>
              <w:pStyle w:val="ListeParagraf"/>
              <w:ind w:left="0"/>
              <w:jc w:val="center"/>
              <w:rPr>
                <w:color w:val="FFFFFF" w:themeColor="background1"/>
                <w:sz w:val="16"/>
                <w:szCs w:val="16"/>
              </w:rPr>
            </w:pPr>
          </w:p>
        </w:tc>
        <w:tc>
          <w:tcPr>
            <w:tcW w:w="2118" w:type="dxa"/>
            <w:gridSpan w:val="2"/>
            <w:shd w:val="clear" w:color="auto" w:fill="C5E0B3" w:themeFill="accent6" w:themeFillTint="66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UNUM-5</w:t>
            </w:r>
            <w:r w:rsidR="00070FF4">
              <w:rPr>
                <w:rFonts w:asciiTheme="minorHAnsi" w:hAnsiTheme="minorHAnsi" w:cstheme="minorHAnsi"/>
                <w:b/>
                <w:sz w:val="16"/>
                <w:szCs w:val="16"/>
              </w:rPr>
              <w:t>1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)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Biyokimya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Oksidatif</w:t>
            </w:r>
            <w:proofErr w:type="spell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proofErr w:type="spell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fosforilasyon</w:t>
            </w:r>
            <w:proofErr w:type="spell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, elektron transport zinciri ve mitokondri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Emel ALTEKİN</w:t>
            </w:r>
          </w:p>
        </w:tc>
      </w:tr>
      <w:tr w:rsidR="008743FB" w:rsidRPr="006233E0" w:rsidTr="0049486F">
        <w:tblPrEx>
          <w:tblLook w:val="0000" w:firstRow="0" w:lastRow="0" w:firstColumn="0" w:lastColumn="0" w:noHBand="0" w:noVBand="0"/>
        </w:tblPrEx>
        <w:trPr>
          <w:gridAfter w:val="1"/>
          <w:wAfter w:w="9" w:type="dxa"/>
          <w:cantSplit/>
          <w:trHeight w:val="1124"/>
        </w:trPr>
        <w:tc>
          <w:tcPr>
            <w:tcW w:w="1124" w:type="dxa"/>
            <w:shd w:val="clear" w:color="auto" w:fill="FFFF99"/>
            <w:vAlign w:val="center"/>
          </w:tcPr>
          <w:p w:rsidR="008743FB" w:rsidRPr="006233E0" w:rsidRDefault="008743FB" w:rsidP="00A0754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09:30-10:15</w:t>
            </w:r>
          </w:p>
        </w:tc>
        <w:tc>
          <w:tcPr>
            <w:tcW w:w="2278" w:type="dxa"/>
            <w:gridSpan w:val="2"/>
            <w:shd w:val="clear" w:color="auto" w:fill="C5E0B3" w:themeFill="accent6" w:themeFillTint="66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UNUM-4</w:t>
            </w:r>
            <w:r w:rsidR="00070FF4">
              <w:rPr>
                <w:rFonts w:asciiTheme="minorHAnsi" w:hAnsiTheme="minorHAnsi" w:cstheme="minorHAnsi"/>
                <w:b/>
                <w:sz w:val="16"/>
                <w:szCs w:val="16"/>
              </w:rPr>
              <w:t>6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)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Biyokimya </w:t>
            </w:r>
            <w:proofErr w:type="spell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Biyokimya</w:t>
            </w:r>
            <w:proofErr w:type="spell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ab/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Glikojenez</w:t>
            </w:r>
            <w:proofErr w:type="spell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ve </w:t>
            </w:r>
            <w:proofErr w:type="spell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glikojenoliz</w:t>
            </w:r>
            <w:proofErr w:type="spellEnd"/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Murat ÖRMEN</w:t>
            </w:r>
          </w:p>
        </w:tc>
        <w:tc>
          <w:tcPr>
            <w:tcW w:w="3402" w:type="dxa"/>
            <w:gridSpan w:val="4"/>
            <w:shd w:val="clear" w:color="auto" w:fill="C5E0B3" w:themeFill="accent6" w:themeFillTint="66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4820" w:type="dxa"/>
            <w:gridSpan w:val="6"/>
            <w:shd w:val="clear" w:color="auto" w:fill="C5E0B3" w:themeFill="accent6" w:themeFillTint="66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UNUM-4</w:t>
            </w:r>
            <w:r w:rsidR="00070FF4">
              <w:rPr>
                <w:rFonts w:asciiTheme="minorHAnsi" w:hAnsiTheme="minorHAnsi" w:cstheme="minorHAnsi"/>
                <w:b/>
                <w:sz w:val="16"/>
                <w:szCs w:val="16"/>
              </w:rPr>
              <w:t>9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)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Biyokimya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ab/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Pentoz</w:t>
            </w:r>
            <w:proofErr w:type="spell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fosfat yolu, </w:t>
            </w:r>
            <w:proofErr w:type="spell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Galaktoz</w:t>
            </w:r>
            <w:proofErr w:type="spell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ve </w:t>
            </w:r>
            <w:proofErr w:type="spell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Fruktoz</w:t>
            </w:r>
            <w:proofErr w:type="spell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Metabolizması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Canan ÇOKER</w:t>
            </w:r>
          </w:p>
        </w:tc>
        <w:tc>
          <w:tcPr>
            <w:tcW w:w="1984" w:type="dxa"/>
            <w:gridSpan w:val="2"/>
            <w:vMerge/>
            <w:shd w:val="clear" w:color="auto" w:fill="FF0000"/>
            <w:vAlign w:val="center"/>
          </w:tcPr>
          <w:p w:rsidR="008743FB" w:rsidRPr="006233E0" w:rsidRDefault="008743FB" w:rsidP="00A0754F">
            <w:pPr>
              <w:pStyle w:val="ListeParagraf"/>
              <w:ind w:left="0"/>
              <w:jc w:val="center"/>
              <w:rPr>
                <w:rFonts w:ascii="Calibri" w:hAnsi="Calibri" w:cs="Calibr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118" w:type="dxa"/>
            <w:gridSpan w:val="2"/>
            <w:shd w:val="clear" w:color="auto" w:fill="C5E0B3" w:themeFill="accent6" w:themeFillTint="66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8743FB" w:rsidRPr="006233E0" w:rsidRDefault="008743FB" w:rsidP="00A0754F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SUNUM-5</w:t>
            </w:r>
            <w:r w:rsidR="00070FF4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2</w:t>
            </w:r>
          </w:p>
          <w:p w:rsidR="008743FB" w:rsidRPr="006233E0" w:rsidRDefault="008743FB" w:rsidP="00A0754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8743FB" w:rsidRPr="006233E0" w:rsidRDefault="008743FB" w:rsidP="00A0754F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Histoloji</w:t>
            </w:r>
          </w:p>
          <w:p w:rsidR="008743FB" w:rsidRPr="006233E0" w:rsidRDefault="008743FB" w:rsidP="00A0754F">
            <w:pPr>
              <w:contextualSpacing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Hareket sistemi Embriyolojisi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  <w:lang w:eastAsia="en-US"/>
              </w:rPr>
            </w:pPr>
            <w:r w:rsidRPr="006233E0"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  <w:t>Dr. Güven ERBİL</w:t>
            </w:r>
          </w:p>
        </w:tc>
      </w:tr>
      <w:tr w:rsidR="008743FB" w:rsidRPr="006233E0" w:rsidTr="0049486F">
        <w:tblPrEx>
          <w:tblLook w:val="0000" w:firstRow="0" w:lastRow="0" w:firstColumn="0" w:lastColumn="0" w:noHBand="0" w:noVBand="0"/>
        </w:tblPrEx>
        <w:trPr>
          <w:gridAfter w:val="1"/>
          <w:wAfter w:w="9" w:type="dxa"/>
          <w:cantSplit/>
          <w:trHeight w:val="1114"/>
        </w:trPr>
        <w:tc>
          <w:tcPr>
            <w:tcW w:w="1124" w:type="dxa"/>
            <w:shd w:val="clear" w:color="auto" w:fill="FFFF99"/>
            <w:vAlign w:val="center"/>
          </w:tcPr>
          <w:p w:rsidR="008743FB" w:rsidRPr="006233E0" w:rsidRDefault="008743FB" w:rsidP="00A0754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0:30-11:15</w:t>
            </w:r>
          </w:p>
        </w:tc>
        <w:tc>
          <w:tcPr>
            <w:tcW w:w="2278" w:type="dxa"/>
            <w:gridSpan w:val="2"/>
            <w:vMerge w:val="restart"/>
            <w:shd w:val="clear" w:color="auto" w:fill="FFE599" w:themeFill="accent4" w:themeFillTint="66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TÜRK DİLİ (TDL 1000)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10:30-11:15: </w:t>
            </w: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61</w:t>
            </w:r>
          </w:p>
          <w:p w:rsidR="008743FB" w:rsidRPr="006233E0" w:rsidRDefault="008743FB" w:rsidP="00A0754F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1:30-12:15: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62</w:t>
            </w:r>
          </w:p>
        </w:tc>
        <w:tc>
          <w:tcPr>
            <w:tcW w:w="3402" w:type="dxa"/>
            <w:gridSpan w:val="4"/>
            <w:vMerge w:val="restart"/>
            <w:shd w:val="clear" w:color="auto" w:fill="C5E0B3" w:themeFill="accent6" w:themeFillTint="66"/>
            <w:vAlign w:val="center"/>
          </w:tcPr>
          <w:p w:rsidR="008743FB" w:rsidRPr="001766B3" w:rsidRDefault="008743FB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1766B3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8743FB" w:rsidRPr="001766B3" w:rsidRDefault="008743FB" w:rsidP="00A0754F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1766B3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SUNUM-4</w:t>
            </w:r>
            <w:r w:rsidR="00070FF4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7</w:t>
            </w:r>
          </w:p>
          <w:p w:rsidR="008743FB" w:rsidRPr="001766B3" w:rsidRDefault="008743FB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1766B3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8743FB" w:rsidRPr="001766B3" w:rsidRDefault="008743FB" w:rsidP="00A0754F">
            <w:pPr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1766B3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Genel Embriyoloji </w:t>
            </w:r>
          </w:p>
          <w:p w:rsidR="008743FB" w:rsidRPr="001766B3" w:rsidRDefault="008743FB" w:rsidP="00A0754F">
            <w:pPr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1766B3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Yaşama Seyahat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1766B3"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  <w:t>Dr. Güven ERBİL</w:t>
            </w:r>
          </w:p>
        </w:tc>
        <w:tc>
          <w:tcPr>
            <w:tcW w:w="4820" w:type="dxa"/>
            <w:gridSpan w:val="6"/>
            <w:vMerge w:val="restart"/>
            <w:shd w:val="clear" w:color="auto" w:fill="C5E0B3" w:themeFill="accent6" w:themeFillTint="66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DOKU BİYOLOJİSİ-2 (1104)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UNUM-</w:t>
            </w:r>
            <w:r w:rsidR="00070FF4">
              <w:rPr>
                <w:rFonts w:asciiTheme="minorHAnsi" w:hAnsiTheme="minorHAnsi" w:cstheme="minorHAnsi"/>
                <w:b/>
                <w:sz w:val="16"/>
                <w:szCs w:val="16"/>
              </w:rPr>
              <w:t>50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Sakai</w:t>
            </w:r>
            <w:proofErr w:type="spellEnd"/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Biyokimya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ab/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Sitrik asit </w:t>
            </w:r>
            <w:proofErr w:type="spell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siklusu</w:t>
            </w:r>
            <w:proofErr w:type="spell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(TCA) ve regülasyonu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Ali Rıza ŞİŞMAN</w:t>
            </w:r>
          </w:p>
        </w:tc>
        <w:tc>
          <w:tcPr>
            <w:tcW w:w="1984" w:type="dxa"/>
            <w:gridSpan w:val="2"/>
            <w:vMerge/>
            <w:shd w:val="clear" w:color="auto" w:fill="C5E0B3" w:themeFill="accent6" w:themeFillTint="66"/>
            <w:vAlign w:val="center"/>
          </w:tcPr>
          <w:p w:rsidR="008743FB" w:rsidRPr="006233E0" w:rsidRDefault="008743FB" w:rsidP="00A0754F">
            <w:pPr>
              <w:jc w:val="center"/>
              <w:rPr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118" w:type="dxa"/>
            <w:gridSpan w:val="2"/>
            <w:vMerge w:val="restart"/>
            <w:shd w:val="clear" w:color="auto" w:fill="FFE599" w:themeFill="accent4" w:themeFillTint="66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>ATATÜRK İLKELERİ VE İNKILAP TARİHİ (ATA 1000)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10:30-11:15: </w:t>
            </w: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6</w:t>
            </w:r>
            <w:r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3</w:t>
            </w:r>
          </w:p>
          <w:p w:rsidR="008743FB" w:rsidRPr="006233E0" w:rsidRDefault="008743FB" w:rsidP="00A0754F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1:30-12:15: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Pr="006233E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6</w:t>
            </w:r>
            <w:r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4</w:t>
            </w:r>
          </w:p>
        </w:tc>
      </w:tr>
      <w:tr w:rsidR="008743FB" w:rsidRPr="006233E0" w:rsidTr="0049486F">
        <w:tblPrEx>
          <w:tblLook w:val="0000" w:firstRow="0" w:lastRow="0" w:firstColumn="0" w:lastColumn="0" w:noHBand="0" w:noVBand="0"/>
        </w:tblPrEx>
        <w:trPr>
          <w:gridAfter w:val="1"/>
          <w:wAfter w:w="9" w:type="dxa"/>
          <w:cantSplit/>
          <w:trHeight w:val="1116"/>
        </w:trPr>
        <w:tc>
          <w:tcPr>
            <w:tcW w:w="1124" w:type="dxa"/>
            <w:shd w:val="clear" w:color="auto" w:fill="FFFF99"/>
            <w:vAlign w:val="center"/>
          </w:tcPr>
          <w:p w:rsidR="008743FB" w:rsidRPr="006233E0" w:rsidRDefault="008743FB" w:rsidP="00A0754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1:30-12:15</w:t>
            </w:r>
          </w:p>
        </w:tc>
        <w:tc>
          <w:tcPr>
            <w:tcW w:w="2278" w:type="dxa"/>
            <w:gridSpan w:val="2"/>
            <w:vMerge/>
            <w:shd w:val="clear" w:color="auto" w:fill="FFE599" w:themeFill="accent4" w:themeFillTint="66"/>
            <w:vAlign w:val="center"/>
          </w:tcPr>
          <w:p w:rsidR="008743FB" w:rsidRPr="006233E0" w:rsidRDefault="008743FB" w:rsidP="00A0754F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402" w:type="dxa"/>
            <w:gridSpan w:val="4"/>
            <w:vMerge/>
            <w:shd w:val="clear" w:color="auto" w:fill="C5E0B3" w:themeFill="accent6" w:themeFillTint="66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4820" w:type="dxa"/>
            <w:gridSpan w:val="6"/>
            <w:vMerge/>
            <w:shd w:val="clear" w:color="auto" w:fill="auto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984" w:type="dxa"/>
            <w:gridSpan w:val="2"/>
            <w:shd w:val="clear" w:color="auto" w:fill="C5E0B3" w:themeFill="accent6" w:themeFillTint="66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118" w:type="dxa"/>
            <w:gridSpan w:val="2"/>
            <w:vMerge/>
            <w:shd w:val="clear" w:color="auto" w:fill="FFE599" w:themeFill="accent4" w:themeFillTint="66"/>
            <w:vAlign w:val="center"/>
          </w:tcPr>
          <w:p w:rsidR="008743FB" w:rsidRPr="006233E0" w:rsidRDefault="008743FB" w:rsidP="00A0754F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</w:p>
        </w:tc>
      </w:tr>
      <w:tr w:rsidR="008743FB" w:rsidRPr="006233E0" w:rsidTr="00A0754F">
        <w:tblPrEx>
          <w:tblLook w:val="0000" w:firstRow="0" w:lastRow="0" w:firstColumn="0" w:lastColumn="0" w:noHBand="0" w:noVBand="0"/>
        </w:tblPrEx>
        <w:trPr>
          <w:gridAfter w:val="1"/>
          <w:wAfter w:w="9" w:type="dxa"/>
          <w:trHeight w:val="437"/>
        </w:trPr>
        <w:tc>
          <w:tcPr>
            <w:tcW w:w="1124" w:type="dxa"/>
            <w:shd w:val="clear" w:color="auto" w:fill="FFFF99"/>
            <w:vAlign w:val="center"/>
          </w:tcPr>
          <w:p w:rsidR="008743FB" w:rsidRPr="006233E0" w:rsidRDefault="008743FB" w:rsidP="00A0754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2:15-14:30</w:t>
            </w:r>
          </w:p>
        </w:tc>
        <w:tc>
          <w:tcPr>
            <w:tcW w:w="14602" w:type="dxa"/>
            <w:gridSpan w:val="16"/>
            <w:shd w:val="clear" w:color="auto" w:fill="FFFF99"/>
            <w:vAlign w:val="center"/>
          </w:tcPr>
          <w:p w:rsidR="008743FB" w:rsidRPr="006233E0" w:rsidRDefault="008743FB" w:rsidP="00A0754F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ÖĞLE TATİLİ</w:t>
            </w:r>
          </w:p>
        </w:tc>
      </w:tr>
      <w:tr w:rsidR="00A0754F" w:rsidRPr="006233E0" w:rsidTr="0049486F">
        <w:tblPrEx>
          <w:tblLook w:val="0000" w:firstRow="0" w:lastRow="0" w:firstColumn="0" w:lastColumn="0" w:noHBand="0" w:noVBand="0"/>
        </w:tblPrEx>
        <w:trPr>
          <w:gridAfter w:val="1"/>
          <w:wAfter w:w="9" w:type="dxa"/>
          <w:cantSplit/>
          <w:trHeight w:val="947"/>
        </w:trPr>
        <w:tc>
          <w:tcPr>
            <w:tcW w:w="1124" w:type="dxa"/>
            <w:shd w:val="clear" w:color="auto" w:fill="FFFF99"/>
            <w:vAlign w:val="center"/>
          </w:tcPr>
          <w:p w:rsidR="00A0754F" w:rsidRPr="006233E0" w:rsidRDefault="00A0754F" w:rsidP="00A0754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4:30-15:15</w:t>
            </w:r>
          </w:p>
        </w:tc>
        <w:tc>
          <w:tcPr>
            <w:tcW w:w="2278" w:type="dxa"/>
            <w:gridSpan w:val="2"/>
            <w:vMerge w:val="restart"/>
            <w:shd w:val="clear" w:color="auto" w:fill="FFE599" w:themeFill="accent4" w:themeFillTint="66"/>
            <w:vAlign w:val="center"/>
          </w:tcPr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YABANCI DİL (YDİ 1012)</w:t>
            </w:r>
          </w:p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3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3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44</w:t>
            </w:r>
          </w:p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4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4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45</w:t>
            </w:r>
          </w:p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5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5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 SUNUM-246</w:t>
            </w:r>
          </w:p>
          <w:p w:rsidR="00A0754F" w:rsidRPr="006233E0" w:rsidRDefault="00A0754F" w:rsidP="00A0754F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6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6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47</w:t>
            </w:r>
          </w:p>
        </w:tc>
        <w:tc>
          <w:tcPr>
            <w:tcW w:w="1701" w:type="dxa"/>
            <w:vMerge w:val="restart"/>
            <w:shd w:val="clear" w:color="auto" w:fill="538135" w:themeFill="accent6" w:themeFillShade="BF"/>
            <w:vAlign w:val="center"/>
          </w:tcPr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</w:p>
          <w:p w:rsidR="00A0754F" w:rsidRPr="00160C4F" w:rsidRDefault="00A0754F" w:rsidP="00A0754F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160C4F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DOKU BİYOLOJİSİ-2 (1104)</w:t>
            </w:r>
          </w:p>
          <w:p w:rsidR="00A0754F" w:rsidRPr="004973F9" w:rsidRDefault="00A0754F" w:rsidP="00A0754F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</w:pPr>
            <w:r w:rsidRPr="004973F9"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UYGULAMA-12</w:t>
            </w:r>
          </w:p>
          <w:p w:rsidR="00A0754F" w:rsidRPr="004973F9" w:rsidRDefault="00A0754F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4973F9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Yüz Yüze (D1 ve D3 Amfileri)</w:t>
            </w:r>
          </w:p>
          <w:p w:rsidR="00A0754F" w:rsidRPr="004973F9" w:rsidRDefault="00A0754F" w:rsidP="00A0754F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</w:pPr>
            <w:r w:rsidRPr="004973F9"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Anatomi</w:t>
            </w:r>
          </w:p>
          <w:p w:rsidR="00A0754F" w:rsidRPr="004973F9" w:rsidRDefault="00A0754F" w:rsidP="00A0754F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</w:pPr>
            <w:r w:rsidRPr="004973F9"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 xml:space="preserve">Alt </w:t>
            </w:r>
            <w:proofErr w:type="spellStart"/>
            <w:r w:rsidRPr="004973F9"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ekstremite</w:t>
            </w:r>
            <w:proofErr w:type="spellEnd"/>
            <w:r w:rsidRPr="004973F9"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 xml:space="preserve"> damar ve sinirleri II</w:t>
            </w:r>
          </w:p>
          <w:p w:rsidR="00A0754F" w:rsidRPr="004973F9" w:rsidRDefault="00A0754F" w:rsidP="00A0754F">
            <w:pPr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</w:pPr>
            <w:r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(</w:t>
            </w:r>
            <w:proofErr w:type="spellStart"/>
            <w:proofErr w:type="gramStart"/>
            <w:r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pos</w:t>
            </w:r>
            <w:r w:rsidRPr="004973F9"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terior</w:t>
            </w:r>
            <w:proofErr w:type="spellEnd"/>
            <w:proofErr w:type="gramEnd"/>
            <w:r w:rsidRPr="004973F9"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 xml:space="preserve"> yüz)</w:t>
            </w:r>
          </w:p>
          <w:p w:rsidR="00A0754F" w:rsidRPr="00CA46A8" w:rsidRDefault="00A0754F" w:rsidP="00A0754F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CA46A8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3</w:t>
            </w:r>
            <w:r w:rsidRPr="00CA46A8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-</w:t>
            </w:r>
            <w:r w:rsidRPr="00CA46A8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CA46A8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CA46A8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: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Grup D</w:t>
            </w:r>
          </w:p>
          <w:p w:rsidR="00A0754F" w:rsidRPr="00CA46A8" w:rsidRDefault="00A0754F" w:rsidP="00A0754F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CA46A8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CA46A8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-</w:t>
            </w:r>
            <w:r w:rsidRPr="00CA46A8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7:</w:t>
            </w:r>
            <w:r w:rsidRPr="00CA46A8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5</w:t>
            </w:r>
            <w:r w:rsidRPr="00CA46A8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: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Grup A</w:t>
            </w:r>
          </w:p>
          <w:p w:rsidR="00A0754F" w:rsidRPr="006233E0" w:rsidRDefault="00A0754F" w:rsidP="00A0754F">
            <w:pPr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gridSpan w:val="3"/>
            <w:vMerge w:val="restart"/>
            <w:shd w:val="clear" w:color="auto" w:fill="538135" w:themeFill="accent6" w:themeFillShade="BF"/>
            <w:vAlign w:val="center"/>
          </w:tcPr>
          <w:p w:rsidR="00A0754F" w:rsidRPr="00B31CCC" w:rsidRDefault="00A0754F" w:rsidP="00A0754F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</w:pPr>
            <w:r w:rsidRPr="00B31CCC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>OLGU TARTIŞMASI-02</w:t>
            </w:r>
          </w:p>
          <w:p w:rsidR="00A0754F" w:rsidRDefault="00A0754F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000000" w:themeColor="text1"/>
                <w:sz w:val="16"/>
                <w:szCs w:val="16"/>
              </w:rPr>
            </w:pPr>
            <w:r w:rsidRPr="00B31CCC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 xml:space="preserve"> </w:t>
            </w:r>
            <w:r w:rsidRPr="00B31CCC">
              <w:rPr>
                <w:rFonts w:asciiTheme="minorHAnsi" w:hAnsiTheme="minorHAnsi" w:cstheme="minorHAnsi"/>
                <w:b/>
                <w:bCs/>
                <w:iCs/>
                <w:color w:val="000000" w:themeColor="text1"/>
                <w:sz w:val="16"/>
                <w:szCs w:val="16"/>
              </w:rPr>
              <w:t>Yüz yüze</w:t>
            </w:r>
          </w:p>
          <w:p w:rsidR="00A0754F" w:rsidRPr="00B31CCC" w:rsidRDefault="00A0754F" w:rsidP="00A0754F">
            <w:pPr>
              <w:jc w:val="center"/>
              <w:rPr>
                <w:rFonts w:asciiTheme="minorHAnsi" w:eastAsia="Calibri" w:hAnsiTheme="minorHAnsi" w:cstheme="minorHAnsi"/>
                <w:color w:val="000000" w:themeColor="text1"/>
                <w:sz w:val="16"/>
                <w:szCs w:val="16"/>
                <w:lang w:eastAsia="en-US"/>
              </w:rPr>
            </w:pPr>
            <w:r w:rsidRPr="00B31CCC">
              <w:rPr>
                <w:rFonts w:asciiTheme="minorHAnsi" w:hAnsiTheme="minorHAnsi" w:cstheme="minorHAnsi"/>
                <w:b/>
                <w:bCs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B31CCC">
              <w:rPr>
                <w:rFonts w:asciiTheme="minorHAnsi" w:eastAsia="Calibri" w:hAnsiTheme="minorHAnsi" w:cstheme="minorHAnsi"/>
                <w:color w:val="000000" w:themeColor="text1"/>
                <w:sz w:val="16"/>
                <w:szCs w:val="16"/>
                <w:lang w:eastAsia="en-US"/>
              </w:rPr>
              <w:t>Fizyoloji</w:t>
            </w:r>
          </w:p>
          <w:p w:rsidR="00A0754F" w:rsidRPr="00B31CCC" w:rsidRDefault="00A0754F" w:rsidP="00A0754F">
            <w:pPr>
              <w:jc w:val="center"/>
              <w:rPr>
                <w:rFonts w:asciiTheme="minorHAnsi" w:eastAsia="Calibri" w:hAnsiTheme="minorHAnsi" w:cstheme="minorHAnsi"/>
                <w:color w:val="000000" w:themeColor="text1"/>
                <w:sz w:val="16"/>
                <w:szCs w:val="16"/>
                <w:lang w:eastAsia="en-US"/>
              </w:rPr>
            </w:pPr>
            <w:r w:rsidRPr="00B31CCC">
              <w:rPr>
                <w:rFonts w:asciiTheme="minorHAnsi" w:eastAsia="Calibri" w:hAnsiTheme="minorHAnsi" w:cstheme="minorHAnsi"/>
                <w:color w:val="000000" w:themeColor="text1"/>
                <w:sz w:val="16"/>
                <w:szCs w:val="16"/>
                <w:lang w:eastAsia="en-US"/>
              </w:rPr>
              <w:t>Olgularla kas kasılması</w:t>
            </w:r>
          </w:p>
          <w:p w:rsidR="00A0754F" w:rsidRPr="00B31CCC" w:rsidRDefault="00A0754F" w:rsidP="00A0754F">
            <w:pPr>
              <w:jc w:val="center"/>
              <w:rPr>
                <w:rFonts w:asciiTheme="minorHAnsi" w:hAnsiTheme="minorHAnsi" w:cstheme="minorHAnsi"/>
                <w:iCs/>
                <w:color w:val="000000" w:themeColor="text1"/>
                <w:sz w:val="16"/>
                <w:szCs w:val="16"/>
              </w:rPr>
            </w:pPr>
            <w:r w:rsidRPr="00B31CC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</w:t>
            </w:r>
            <w:r w:rsidR="0049486F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3</w:t>
            </w:r>
            <w:r w:rsidRPr="00B31CC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:30</w:t>
            </w:r>
            <w:r w:rsidRPr="00B31CCC">
              <w:rPr>
                <w:rFonts w:asciiTheme="minorHAnsi" w:hAnsiTheme="minorHAnsi" w:cstheme="minorHAnsi"/>
                <w:bCs/>
                <w:color w:val="000000" w:themeColor="text1"/>
                <w:sz w:val="16"/>
                <w:szCs w:val="16"/>
              </w:rPr>
              <w:t xml:space="preserve"> </w:t>
            </w:r>
            <w:r w:rsidR="0049486F">
              <w:rPr>
                <w:rFonts w:asciiTheme="minorHAnsi" w:hAnsiTheme="minorHAnsi" w:cstheme="minorHAnsi"/>
                <w:bCs/>
                <w:color w:val="000000" w:themeColor="text1"/>
                <w:sz w:val="16"/>
                <w:szCs w:val="16"/>
              </w:rPr>
              <w:t>B</w:t>
            </w:r>
            <w:r w:rsidRPr="00B31CCC">
              <w:rPr>
                <w:rFonts w:asciiTheme="minorHAnsi" w:hAnsiTheme="minorHAnsi" w:cstheme="minorHAnsi"/>
                <w:iCs/>
                <w:color w:val="000000" w:themeColor="text1"/>
                <w:sz w:val="16"/>
                <w:szCs w:val="16"/>
              </w:rPr>
              <w:t xml:space="preserve"> Grubu</w:t>
            </w:r>
          </w:p>
          <w:p w:rsidR="00A0754F" w:rsidRPr="00B31CCC" w:rsidRDefault="00A0754F" w:rsidP="00A0754F">
            <w:pPr>
              <w:jc w:val="cent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B31CC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</w:t>
            </w:r>
            <w:r w:rsidR="0049486F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4</w:t>
            </w:r>
            <w:r w:rsidRPr="00B31CC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:30</w:t>
            </w:r>
            <w:r w:rsidRPr="00B31CCC">
              <w:rPr>
                <w:rFonts w:asciiTheme="minorHAnsi" w:hAnsiTheme="minorHAnsi" w:cstheme="minorHAnsi"/>
                <w:bCs/>
                <w:color w:val="000000" w:themeColor="text1"/>
                <w:sz w:val="16"/>
                <w:szCs w:val="16"/>
              </w:rPr>
              <w:t xml:space="preserve"> </w:t>
            </w:r>
            <w:r w:rsidR="0049486F">
              <w:rPr>
                <w:rFonts w:asciiTheme="minorHAnsi" w:hAnsiTheme="minorHAnsi" w:cstheme="minorHAnsi"/>
                <w:bCs/>
                <w:color w:val="000000" w:themeColor="text1"/>
                <w:sz w:val="16"/>
                <w:szCs w:val="16"/>
              </w:rPr>
              <w:t>C</w:t>
            </w:r>
            <w:r w:rsidRPr="00B31CCC">
              <w:rPr>
                <w:rFonts w:asciiTheme="minorHAnsi" w:hAnsiTheme="minorHAnsi" w:cstheme="minorHAnsi"/>
                <w:iCs/>
                <w:color w:val="000000" w:themeColor="text1"/>
                <w:sz w:val="16"/>
                <w:szCs w:val="16"/>
              </w:rPr>
              <w:t xml:space="preserve"> Grubu</w:t>
            </w:r>
            <w:r w:rsidRPr="00B31CC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</w:t>
            </w:r>
          </w:p>
          <w:p w:rsidR="00A0754F" w:rsidRPr="00B31CCC" w:rsidRDefault="00A0754F" w:rsidP="00A0754F">
            <w:pPr>
              <w:jc w:val="center"/>
              <w:rPr>
                <w:rFonts w:asciiTheme="minorHAnsi" w:hAnsiTheme="minorHAnsi" w:cstheme="minorHAnsi"/>
                <w:bCs/>
                <w:color w:val="000000" w:themeColor="text1"/>
                <w:sz w:val="16"/>
                <w:szCs w:val="16"/>
              </w:rPr>
            </w:pPr>
          </w:p>
          <w:p w:rsidR="00A0754F" w:rsidRDefault="00A0754F" w:rsidP="00A0754F">
            <w:pPr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</w:p>
          <w:p w:rsidR="00A0754F" w:rsidRPr="006233E0" w:rsidRDefault="00A0754F" w:rsidP="00A0754F">
            <w:pPr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</w:p>
        </w:tc>
        <w:tc>
          <w:tcPr>
            <w:tcW w:w="1560" w:type="dxa"/>
            <w:gridSpan w:val="3"/>
            <w:vMerge w:val="restart"/>
            <w:shd w:val="clear" w:color="auto" w:fill="538135" w:themeFill="accent6" w:themeFillShade="BF"/>
            <w:vAlign w:val="center"/>
          </w:tcPr>
          <w:p w:rsidR="00A0754F" w:rsidRPr="00160C4F" w:rsidRDefault="00A0754F" w:rsidP="00A0754F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160C4F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DOKU BİYOLOJİSİ-2 (1104)</w:t>
            </w:r>
          </w:p>
          <w:p w:rsidR="00A0754F" w:rsidRPr="004973F9" w:rsidRDefault="00A0754F" w:rsidP="00A0754F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</w:pPr>
            <w:r w:rsidRPr="004973F9"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UYGULAMA-12</w:t>
            </w:r>
          </w:p>
          <w:p w:rsidR="00A0754F" w:rsidRPr="004973F9" w:rsidRDefault="00A0754F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4973F9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Yüz Yüze (D1 ve D3 Amfileri)</w:t>
            </w:r>
          </w:p>
          <w:p w:rsidR="00A0754F" w:rsidRPr="004973F9" w:rsidRDefault="00A0754F" w:rsidP="00A0754F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</w:pPr>
            <w:r w:rsidRPr="004973F9"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Anatomi</w:t>
            </w:r>
          </w:p>
          <w:p w:rsidR="00A0754F" w:rsidRPr="004973F9" w:rsidRDefault="00A0754F" w:rsidP="00A0754F">
            <w:pPr>
              <w:contextualSpacing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</w:pPr>
            <w:r w:rsidRPr="004973F9"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 xml:space="preserve">Alt </w:t>
            </w:r>
            <w:proofErr w:type="spellStart"/>
            <w:r w:rsidRPr="004973F9"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ekstremite</w:t>
            </w:r>
            <w:proofErr w:type="spellEnd"/>
            <w:r w:rsidRPr="004973F9"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 xml:space="preserve"> damar ve sinirleri II</w:t>
            </w:r>
          </w:p>
          <w:p w:rsidR="00A0754F" w:rsidRPr="004973F9" w:rsidRDefault="00A0754F" w:rsidP="00A0754F">
            <w:pPr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</w:pPr>
            <w:r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(</w:t>
            </w:r>
            <w:proofErr w:type="spellStart"/>
            <w:proofErr w:type="gramStart"/>
            <w:r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pos</w:t>
            </w:r>
            <w:r w:rsidRPr="004973F9"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terior</w:t>
            </w:r>
            <w:proofErr w:type="spellEnd"/>
            <w:proofErr w:type="gramEnd"/>
            <w:r w:rsidRPr="004973F9">
              <w:rPr>
                <w:rFonts w:asciiTheme="minorHAnsi" w:eastAsia="Calibr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 xml:space="preserve"> yüz)</w:t>
            </w:r>
          </w:p>
          <w:p w:rsidR="00A0754F" w:rsidRPr="00CA46A8" w:rsidRDefault="00A0754F" w:rsidP="00A0754F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CA46A8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3</w:t>
            </w:r>
            <w:r w:rsidRPr="00CA46A8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-</w:t>
            </w:r>
            <w:r w:rsidRPr="00CA46A8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CA46A8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CA46A8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: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Grup B</w:t>
            </w:r>
          </w:p>
          <w:p w:rsidR="00A0754F" w:rsidRPr="00CA46A8" w:rsidRDefault="00A0754F" w:rsidP="00A0754F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CA46A8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CA46A8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-</w:t>
            </w:r>
            <w:r w:rsidRPr="00CA46A8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7</w:t>
            </w:r>
            <w:r w:rsidRPr="00CA46A8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CA46A8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: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Grup C</w:t>
            </w:r>
          </w:p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559" w:type="dxa"/>
            <w:gridSpan w:val="2"/>
            <w:vMerge w:val="restart"/>
            <w:shd w:val="clear" w:color="auto" w:fill="00B0F0"/>
            <w:vAlign w:val="center"/>
          </w:tcPr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HEKİMLİK BECERİ VE DEĞERLERİ</w:t>
            </w:r>
          </w:p>
          <w:p w:rsidR="00A0754F" w:rsidRPr="006233E0" w:rsidRDefault="00A0754F" w:rsidP="00A0754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 xml:space="preserve"> KLİNİĞE GİRİŞ-05</w:t>
            </w:r>
          </w:p>
          <w:p w:rsidR="00A0754F" w:rsidRPr="006233E0" w:rsidRDefault="00A0754F" w:rsidP="00A0754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Tüm öykü elemanlarının Kavranması</w:t>
            </w:r>
          </w:p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 w:rsidR="0049486F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3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 w:rsidR="0049486F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4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C</w:t>
            </w:r>
            <w:r w:rsidRPr="006233E0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 xml:space="preserve"> Grubu</w:t>
            </w:r>
          </w:p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 w:rsidR="0049486F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4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 w:rsidR="0049486F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D</w:t>
            </w:r>
            <w:r w:rsidRPr="006233E0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 xml:space="preserve"> Grubu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</w:p>
          <w:p w:rsidR="00A0754F" w:rsidRPr="006233E0" w:rsidRDefault="00A0754F" w:rsidP="00A0754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 w:rsidR="0049486F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 w:rsidR="0049486F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6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A</w:t>
            </w:r>
            <w:r w:rsidRPr="006233E0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 xml:space="preserve"> Grubu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</w:p>
          <w:p w:rsidR="00A0754F" w:rsidRDefault="00A0754F" w:rsidP="00A0754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 w:rsidR="0049486F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6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 w:rsidR="0049486F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7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B</w:t>
            </w:r>
            <w:r w:rsidRPr="006233E0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 xml:space="preserve"> Grubu</w:t>
            </w: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 xml:space="preserve"> </w:t>
            </w:r>
          </w:p>
          <w:p w:rsidR="00A0754F" w:rsidRPr="006233E0" w:rsidRDefault="00A0754F" w:rsidP="00A0754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Nilgün ÖZÇAKAR</w:t>
            </w:r>
          </w:p>
          <w:p w:rsidR="00A0754F" w:rsidRPr="006233E0" w:rsidRDefault="00A0754F" w:rsidP="00A0754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Vildan MEVSİM</w:t>
            </w:r>
          </w:p>
          <w:p w:rsidR="00A0754F" w:rsidRPr="006233E0" w:rsidRDefault="00A0754F" w:rsidP="00A0754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Tolga GÜNVAR</w:t>
            </w:r>
          </w:p>
          <w:p w:rsidR="00A0754F" w:rsidRPr="006233E0" w:rsidRDefault="00A0754F" w:rsidP="00A0754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Ediz YILDIRIM</w:t>
            </w:r>
          </w:p>
          <w:p w:rsidR="00A0754F" w:rsidRPr="006233E0" w:rsidRDefault="00A0754F" w:rsidP="00A0754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Gizem LİMNİLİ</w:t>
            </w:r>
          </w:p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 xml:space="preserve">Dr. </w:t>
            </w:r>
            <w:proofErr w:type="gramStart"/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M:NeslişahTAN</w:t>
            </w:r>
            <w:proofErr w:type="gramEnd"/>
          </w:p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701" w:type="dxa"/>
            <w:vMerge w:val="restart"/>
            <w:shd w:val="clear" w:color="auto" w:fill="538135" w:themeFill="accent6" w:themeFillShade="BF"/>
            <w:vAlign w:val="center"/>
          </w:tcPr>
          <w:p w:rsidR="0049486F" w:rsidRPr="00B31CCC" w:rsidRDefault="0049486F" w:rsidP="0049486F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</w:pPr>
            <w:r w:rsidRPr="00B31CCC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>OLGU TARTIŞMASI-02</w:t>
            </w:r>
          </w:p>
          <w:p w:rsidR="0049486F" w:rsidRDefault="0049486F" w:rsidP="0049486F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000000" w:themeColor="text1"/>
                <w:sz w:val="16"/>
                <w:szCs w:val="16"/>
              </w:rPr>
            </w:pPr>
            <w:r w:rsidRPr="00B31CCC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 xml:space="preserve"> </w:t>
            </w:r>
            <w:r w:rsidRPr="00B31CCC">
              <w:rPr>
                <w:rFonts w:asciiTheme="minorHAnsi" w:hAnsiTheme="minorHAnsi" w:cstheme="minorHAnsi"/>
                <w:b/>
                <w:bCs/>
                <w:iCs/>
                <w:color w:val="000000" w:themeColor="text1"/>
                <w:sz w:val="16"/>
                <w:szCs w:val="16"/>
              </w:rPr>
              <w:t>Yüz yüze</w:t>
            </w:r>
          </w:p>
          <w:p w:rsidR="0049486F" w:rsidRPr="00B31CCC" w:rsidRDefault="0049486F" w:rsidP="0049486F">
            <w:pPr>
              <w:jc w:val="center"/>
              <w:rPr>
                <w:rFonts w:asciiTheme="minorHAnsi" w:eastAsia="Calibri" w:hAnsiTheme="minorHAnsi" w:cstheme="minorHAnsi"/>
                <w:color w:val="000000" w:themeColor="text1"/>
                <w:sz w:val="16"/>
                <w:szCs w:val="16"/>
                <w:lang w:eastAsia="en-US"/>
              </w:rPr>
            </w:pPr>
            <w:r w:rsidRPr="00B31CCC">
              <w:rPr>
                <w:rFonts w:asciiTheme="minorHAnsi" w:hAnsiTheme="minorHAnsi" w:cstheme="minorHAnsi"/>
                <w:b/>
                <w:bCs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B31CCC">
              <w:rPr>
                <w:rFonts w:asciiTheme="minorHAnsi" w:eastAsia="Calibri" w:hAnsiTheme="minorHAnsi" w:cstheme="minorHAnsi"/>
                <w:color w:val="000000" w:themeColor="text1"/>
                <w:sz w:val="16"/>
                <w:szCs w:val="16"/>
                <w:lang w:eastAsia="en-US"/>
              </w:rPr>
              <w:t>Fizyoloji</w:t>
            </w:r>
          </w:p>
          <w:p w:rsidR="0049486F" w:rsidRPr="00B31CCC" w:rsidRDefault="0049486F" w:rsidP="0049486F">
            <w:pPr>
              <w:jc w:val="center"/>
              <w:rPr>
                <w:rFonts w:asciiTheme="minorHAnsi" w:eastAsia="Calibri" w:hAnsiTheme="minorHAnsi" w:cstheme="minorHAnsi"/>
                <w:color w:val="000000" w:themeColor="text1"/>
                <w:sz w:val="16"/>
                <w:szCs w:val="16"/>
                <w:lang w:eastAsia="en-US"/>
              </w:rPr>
            </w:pPr>
            <w:r w:rsidRPr="00B31CCC">
              <w:rPr>
                <w:rFonts w:asciiTheme="minorHAnsi" w:eastAsia="Calibri" w:hAnsiTheme="minorHAnsi" w:cstheme="minorHAnsi"/>
                <w:color w:val="000000" w:themeColor="text1"/>
                <w:sz w:val="16"/>
                <w:szCs w:val="16"/>
                <w:lang w:eastAsia="en-US"/>
              </w:rPr>
              <w:t>Olgularla kas kasılması</w:t>
            </w:r>
          </w:p>
          <w:p w:rsidR="0049486F" w:rsidRPr="00B31CCC" w:rsidRDefault="0049486F" w:rsidP="0049486F">
            <w:pPr>
              <w:jc w:val="center"/>
              <w:rPr>
                <w:rFonts w:asciiTheme="minorHAnsi" w:hAnsiTheme="minorHAnsi" w:cstheme="minorHAnsi"/>
                <w:iCs/>
                <w:color w:val="000000" w:themeColor="text1"/>
                <w:sz w:val="16"/>
                <w:szCs w:val="16"/>
              </w:rPr>
            </w:pPr>
            <w:r w:rsidRPr="00B31CC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3</w:t>
            </w:r>
            <w:r w:rsidRPr="00B31CC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:30</w:t>
            </w:r>
            <w:r w:rsidRPr="00B31CCC">
              <w:rPr>
                <w:rFonts w:asciiTheme="minorHAnsi" w:hAnsiTheme="minorHAnsi" w:cstheme="minorHAnsi"/>
                <w:b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color w:val="000000" w:themeColor="text1"/>
                <w:sz w:val="16"/>
                <w:szCs w:val="16"/>
              </w:rPr>
              <w:t>D</w:t>
            </w:r>
            <w:r w:rsidRPr="00B31CCC">
              <w:rPr>
                <w:rFonts w:asciiTheme="minorHAnsi" w:hAnsiTheme="minorHAnsi" w:cstheme="minorHAnsi"/>
                <w:iCs/>
                <w:color w:val="000000" w:themeColor="text1"/>
                <w:sz w:val="16"/>
                <w:szCs w:val="16"/>
              </w:rPr>
              <w:t xml:space="preserve"> Grubu</w:t>
            </w:r>
          </w:p>
          <w:p w:rsidR="00A0754F" w:rsidRPr="006233E0" w:rsidRDefault="0049486F" w:rsidP="0049486F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4:30 A</w:t>
            </w:r>
            <w:r w:rsidRPr="00B31CCC">
              <w:rPr>
                <w:rFonts w:asciiTheme="minorHAnsi" w:hAnsiTheme="minorHAnsi" w:cstheme="minorHAnsi"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B31CCC">
              <w:rPr>
                <w:rFonts w:asciiTheme="minorHAnsi" w:hAnsiTheme="minorHAnsi" w:cstheme="minorHAnsi"/>
                <w:iCs/>
                <w:color w:val="000000" w:themeColor="text1"/>
                <w:sz w:val="16"/>
                <w:szCs w:val="16"/>
              </w:rPr>
              <w:t>Grubu</w:t>
            </w:r>
          </w:p>
        </w:tc>
        <w:tc>
          <w:tcPr>
            <w:tcW w:w="1984" w:type="dxa"/>
            <w:gridSpan w:val="2"/>
            <w:vMerge w:val="restart"/>
            <w:shd w:val="clear" w:color="auto" w:fill="00B0F0"/>
          </w:tcPr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</w:pPr>
          </w:p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</w:pPr>
          </w:p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</w:pPr>
          </w:p>
          <w:p w:rsidR="00A0754F" w:rsidRDefault="00A0754F" w:rsidP="00A0754F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</w:p>
          <w:p w:rsidR="00A0754F" w:rsidRDefault="00A0754F" w:rsidP="00A0754F">
            <w:pPr>
              <w:shd w:val="clear" w:color="auto" w:fill="00B0F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</w:p>
          <w:p w:rsidR="00A0754F" w:rsidRDefault="00A0754F" w:rsidP="00A0754F">
            <w:pPr>
              <w:shd w:val="clear" w:color="auto" w:fill="00B0F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</w:p>
          <w:p w:rsidR="00A0754F" w:rsidRPr="006233E0" w:rsidRDefault="00A0754F" w:rsidP="00A0754F">
            <w:pPr>
              <w:shd w:val="clear" w:color="auto" w:fill="00B0F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ÖZEL ÇALIŞMA MODÜLÜ-08</w:t>
            </w:r>
          </w:p>
          <w:p w:rsidR="00A0754F" w:rsidRPr="006233E0" w:rsidRDefault="00A0754F" w:rsidP="00A0754F">
            <w:pPr>
              <w:shd w:val="clear" w:color="auto" w:fill="00B0F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 xml:space="preserve">SOSYAL SORUMLULUK </w:t>
            </w:r>
          </w:p>
          <w:p w:rsidR="00A0754F" w:rsidRPr="006233E0" w:rsidRDefault="00A0754F" w:rsidP="00A0754F">
            <w:pPr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ÖÇM Raporunu Tamamlama</w:t>
            </w:r>
          </w:p>
        </w:tc>
        <w:tc>
          <w:tcPr>
            <w:tcW w:w="2118" w:type="dxa"/>
            <w:gridSpan w:val="2"/>
            <w:vMerge w:val="restart"/>
            <w:shd w:val="clear" w:color="auto" w:fill="FFE599" w:themeFill="accent4" w:themeFillTint="66"/>
            <w:vAlign w:val="center"/>
          </w:tcPr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YABANCI DİL (YDİ 1012)</w:t>
            </w:r>
          </w:p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3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3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4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8</w:t>
            </w:r>
          </w:p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4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4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4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9</w:t>
            </w:r>
          </w:p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5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5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 SUNUM-2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50</w:t>
            </w:r>
          </w:p>
          <w:p w:rsidR="00A0754F" w:rsidRPr="006233E0" w:rsidRDefault="00A0754F" w:rsidP="00A0754F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proofErr w:type="gramStart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6:00 -</w:t>
            </w:r>
            <w:proofErr w:type="gramEnd"/>
            <w:r w:rsidRPr="006233E0">
              <w:rPr>
                <w:rFonts w:asciiTheme="minorHAnsi" w:hAnsiTheme="minorHAnsi" w:cstheme="minorHAnsi"/>
                <w:sz w:val="16"/>
                <w:szCs w:val="16"/>
              </w:rPr>
              <w:t xml:space="preserve"> 16:45</w:t>
            </w:r>
            <w:r w:rsidRPr="006233E0">
              <w:rPr>
                <w:rFonts w:asciiTheme="minorHAnsi" w:hAnsiTheme="minorHAnsi" w:cstheme="minorHAnsi"/>
                <w:bCs/>
                <w:sz w:val="16"/>
                <w:szCs w:val="16"/>
              </w:rPr>
              <w:t>: SUNUM-2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51</w:t>
            </w:r>
          </w:p>
        </w:tc>
      </w:tr>
      <w:tr w:rsidR="00A0754F" w:rsidRPr="006233E0" w:rsidTr="0049486F">
        <w:tblPrEx>
          <w:tblLook w:val="0000" w:firstRow="0" w:lastRow="0" w:firstColumn="0" w:lastColumn="0" w:noHBand="0" w:noVBand="0"/>
        </w:tblPrEx>
        <w:trPr>
          <w:gridAfter w:val="1"/>
          <w:wAfter w:w="9" w:type="dxa"/>
          <w:cantSplit/>
          <w:trHeight w:val="1011"/>
        </w:trPr>
        <w:tc>
          <w:tcPr>
            <w:tcW w:w="1124" w:type="dxa"/>
            <w:shd w:val="clear" w:color="auto" w:fill="FFFF99"/>
            <w:vAlign w:val="center"/>
          </w:tcPr>
          <w:p w:rsidR="00A0754F" w:rsidRPr="006233E0" w:rsidRDefault="00A0754F" w:rsidP="00A0754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5:30-16:15</w:t>
            </w:r>
          </w:p>
        </w:tc>
        <w:tc>
          <w:tcPr>
            <w:tcW w:w="2278" w:type="dxa"/>
            <w:gridSpan w:val="2"/>
            <w:vMerge/>
            <w:shd w:val="clear" w:color="auto" w:fill="FFE599" w:themeFill="accent4" w:themeFillTint="66"/>
            <w:vAlign w:val="center"/>
          </w:tcPr>
          <w:p w:rsidR="00A0754F" w:rsidRPr="006233E0" w:rsidRDefault="00A0754F" w:rsidP="00A0754F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538135" w:themeFill="accent6" w:themeFillShade="BF"/>
            <w:vAlign w:val="center"/>
          </w:tcPr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1701" w:type="dxa"/>
            <w:gridSpan w:val="3"/>
            <w:vMerge/>
            <w:shd w:val="clear" w:color="auto" w:fill="538135" w:themeFill="accent6" w:themeFillShade="BF"/>
            <w:vAlign w:val="center"/>
          </w:tcPr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1560" w:type="dxa"/>
            <w:gridSpan w:val="3"/>
            <w:vMerge/>
            <w:shd w:val="clear" w:color="auto" w:fill="538135" w:themeFill="accent6" w:themeFillShade="BF"/>
            <w:vAlign w:val="center"/>
          </w:tcPr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559" w:type="dxa"/>
            <w:gridSpan w:val="2"/>
            <w:vMerge/>
            <w:shd w:val="clear" w:color="auto" w:fill="00B0F0"/>
            <w:vAlign w:val="center"/>
          </w:tcPr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538135" w:themeFill="accent6" w:themeFillShade="BF"/>
            <w:vAlign w:val="center"/>
          </w:tcPr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984" w:type="dxa"/>
            <w:gridSpan w:val="2"/>
            <w:vMerge/>
            <w:shd w:val="clear" w:color="auto" w:fill="00B0F0"/>
            <w:vAlign w:val="center"/>
          </w:tcPr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118" w:type="dxa"/>
            <w:gridSpan w:val="2"/>
            <w:vMerge/>
            <w:shd w:val="clear" w:color="auto" w:fill="FFE599" w:themeFill="accent4" w:themeFillTint="66"/>
            <w:vAlign w:val="center"/>
          </w:tcPr>
          <w:p w:rsidR="00A0754F" w:rsidRPr="006233E0" w:rsidRDefault="00A0754F" w:rsidP="00A0754F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</w:tr>
      <w:tr w:rsidR="00A0754F" w:rsidRPr="006233E0" w:rsidTr="0049486F">
        <w:tblPrEx>
          <w:tblLook w:val="0000" w:firstRow="0" w:lastRow="0" w:firstColumn="0" w:lastColumn="0" w:noHBand="0" w:noVBand="0"/>
        </w:tblPrEx>
        <w:trPr>
          <w:gridAfter w:val="1"/>
          <w:wAfter w:w="9" w:type="dxa"/>
          <w:cantSplit/>
          <w:trHeight w:val="996"/>
        </w:trPr>
        <w:tc>
          <w:tcPr>
            <w:tcW w:w="1124" w:type="dxa"/>
            <w:tcBorders>
              <w:bottom w:val="single" w:sz="4" w:space="0" w:color="auto"/>
            </w:tcBorders>
            <w:shd w:val="clear" w:color="auto" w:fill="FFFF99"/>
            <w:vAlign w:val="center"/>
          </w:tcPr>
          <w:p w:rsidR="00A0754F" w:rsidRPr="006233E0" w:rsidRDefault="00A0754F" w:rsidP="00A0754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6:30-17:15</w:t>
            </w:r>
          </w:p>
        </w:tc>
        <w:tc>
          <w:tcPr>
            <w:tcW w:w="2278" w:type="dxa"/>
            <w:gridSpan w:val="2"/>
            <w:vMerge/>
            <w:shd w:val="clear" w:color="auto" w:fill="FFE599" w:themeFill="accent4" w:themeFillTint="66"/>
            <w:vAlign w:val="center"/>
          </w:tcPr>
          <w:p w:rsidR="00A0754F" w:rsidRPr="006233E0" w:rsidRDefault="00A0754F" w:rsidP="00A0754F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538135" w:themeFill="accent6" w:themeFillShade="BF"/>
            <w:vAlign w:val="center"/>
          </w:tcPr>
          <w:p w:rsidR="00A0754F" w:rsidRPr="006233E0" w:rsidRDefault="00A0754F" w:rsidP="00A0754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1701" w:type="dxa"/>
            <w:gridSpan w:val="3"/>
            <w:vMerge/>
            <w:shd w:val="clear" w:color="auto" w:fill="538135" w:themeFill="accent6" w:themeFillShade="BF"/>
            <w:vAlign w:val="center"/>
          </w:tcPr>
          <w:p w:rsidR="00A0754F" w:rsidRPr="006233E0" w:rsidRDefault="00A0754F" w:rsidP="00A0754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1560" w:type="dxa"/>
            <w:gridSpan w:val="3"/>
            <w:vMerge/>
            <w:shd w:val="clear" w:color="auto" w:fill="538135" w:themeFill="accent6" w:themeFillShade="BF"/>
            <w:vAlign w:val="center"/>
          </w:tcPr>
          <w:p w:rsidR="00A0754F" w:rsidRPr="006233E0" w:rsidRDefault="00A0754F" w:rsidP="00A0754F">
            <w:pPr>
              <w:pStyle w:val="ListeParagraf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559" w:type="dxa"/>
            <w:gridSpan w:val="2"/>
            <w:vMerge/>
            <w:shd w:val="clear" w:color="auto" w:fill="00B0F0"/>
            <w:vAlign w:val="center"/>
          </w:tcPr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538135" w:themeFill="accent6" w:themeFillShade="BF"/>
            <w:vAlign w:val="center"/>
          </w:tcPr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984" w:type="dxa"/>
            <w:gridSpan w:val="2"/>
            <w:vMerge/>
            <w:shd w:val="clear" w:color="auto" w:fill="00B0F0"/>
            <w:vAlign w:val="center"/>
          </w:tcPr>
          <w:p w:rsidR="00A0754F" w:rsidRPr="006233E0" w:rsidRDefault="00A0754F" w:rsidP="00A0754F">
            <w:pPr>
              <w:jc w:val="center"/>
              <w:rPr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118" w:type="dxa"/>
            <w:gridSpan w:val="2"/>
            <w:vMerge/>
            <w:shd w:val="clear" w:color="auto" w:fill="FFE599" w:themeFill="accent4" w:themeFillTint="66"/>
            <w:vAlign w:val="center"/>
          </w:tcPr>
          <w:p w:rsidR="00A0754F" w:rsidRPr="006233E0" w:rsidRDefault="00A0754F" w:rsidP="00A0754F">
            <w:pPr>
              <w:jc w:val="center"/>
              <w:rPr>
                <w:rFonts w:ascii="Calibri" w:hAnsi="Calibri" w:cs="Calibri"/>
                <w:b/>
                <w:bCs/>
                <w:iCs/>
                <w:sz w:val="16"/>
                <w:szCs w:val="16"/>
              </w:rPr>
            </w:pPr>
          </w:p>
        </w:tc>
      </w:tr>
      <w:tr w:rsidR="00A0754F" w:rsidRPr="006233E0" w:rsidTr="0049486F">
        <w:tblPrEx>
          <w:tblLook w:val="0000" w:firstRow="0" w:lastRow="0" w:firstColumn="0" w:lastColumn="0" w:noHBand="0" w:noVBand="0"/>
        </w:tblPrEx>
        <w:trPr>
          <w:gridAfter w:val="1"/>
          <w:wAfter w:w="9" w:type="dxa"/>
          <w:cantSplit/>
          <w:trHeight w:val="968"/>
        </w:trPr>
        <w:tc>
          <w:tcPr>
            <w:tcW w:w="1124" w:type="dxa"/>
            <w:tcBorders>
              <w:bottom w:val="single" w:sz="4" w:space="0" w:color="auto"/>
            </w:tcBorders>
            <w:shd w:val="clear" w:color="auto" w:fill="FFFF99"/>
            <w:vAlign w:val="center"/>
          </w:tcPr>
          <w:p w:rsidR="00A0754F" w:rsidRPr="006233E0" w:rsidRDefault="00A0754F" w:rsidP="00A0754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7:15-18:15</w:t>
            </w:r>
          </w:p>
        </w:tc>
        <w:tc>
          <w:tcPr>
            <w:tcW w:w="2278" w:type="dxa"/>
            <w:gridSpan w:val="2"/>
            <w:vMerge/>
            <w:tcBorders>
              <w:bottom w:val="single" w:sz="4" w:space="0" w:color="auto"/>
            </w:tcBorders>
            <w:shd w:val="clear" w:color="auto" w:fill="FFE599" w:themeFill="accent4" w:themeFillTint="66"/>
            <w:vAlign w:val="center"/>
          </w:tcPr>
          <w:p w:rsidR="00A0754F" w:rsidRPr="006233E0" w:rsidRDefault="00A0754F" w:rsidP="00A0754F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</w:tcBorders>
            <w:shd w:val="clear" w:color="auto" w:fill="538135" w:themeFill="accent6" w:themeFillShade="BF"/>
            <w:vAlign w:val="center"/>
          </w:tcPr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1701" w:type="dxa"/>
            <w:gridSpan w:val="3"/>
            <w:vMerge/>
            <w:tcBorders>
              <w:bottom w:val="single" w:sz="4" w:space="0" w:color="auto"/>
            </w:tcBorders>
            <w:shd w:val="clear" w:color="auto" w:fill="538135" w:themeFill="accent6" w:themeFillShade="BF"/>
            <w:vAlign w:val="center"/>
          </w:tcPr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1560" w:type="dxa"/>
            <w:gridSpan w:val="3"/>
            <w:vMerge/>
            <w:tcBorders>
              <w:bottom w:val="single" w:sz="4" w:space="0" w:color="auto"/>
            </w:tcBorders>
            <w:shd w:val="clear" w:color="auto" w:fill="538135" w:themeFill="accent6" w:themeFillShade="BF"/>
            <w:vAlign w:val="center"/>
          </w:tcPr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559" w:type="dxa"/>
            <w:gridSpan w:val="2"/>
            <w:vMerge/>
            <w:tcBorders>
              <w:bottom w:val="single" w:sz="4" w:space="0" w:color="auto"/>
            </w:tcBorders>
            <w:shd w:val="clear" w:color="auto" w:fill="00B0F0"/>
            <w:vAlign w:val="center"/>
          </w:tcPr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</w:tcBorders>
            <w:shd w:val="clear" w:color="auto" w:fill="538135" w:themeFill="accent6" w:themeFillShade="BF"/>
            <w:vAlign w:val="center"/>
          </w:tcPr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984" w:type="dxa"/>
            <w:gridSpan w:val="2"/>
            <w:vMerge/>
            <w:tcBorders>
              <w:bottom w:val="single" w:sz="4" w:space="0" w:color="auto"/>
            </w:tcBorders>
            <w:shd w:val="clear" w:color="auto" w:fill="00B0F0"/>
            <w:vAlign w:val="center"/>
          </w:tcPr>
          <w:p w:rsidR="00A0754F" w:rsidRPr="006233E0" w:rsidRDefault="00A0754F" w:rsidP="00A0754F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118" w:type="dxa"/>
            <w:gridSpan w:val="2"/>
            <w:vMerge/>
            <w:tcBorders>
              <w:bottom w:val="single" w:sz="4" w:space="0" w:color="auto"/>
            </w:tcBorders>
            <w:shd w:val="clear" w:color="auto" w:fill="FFE599" w:themeFill="accent4" w:themeFillTint="66"/>
            <w:vAlign w:val="center"/>
          </w:tcPr>
          <w:p w:rsidR="00A0754F" w:rsidRPr="006233E0" w:rsidRDefault="00A0754F" w:rsidP="00A0754F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</w:p>
        </w:tc>
      </w:tr>
      <w:tr w:rsidR="00AD7A11" w:rsidRPr="006233E0" w:rsidTr="0049486F">
        <w:tblPrEx>
          <w:tblLook w:val="0000" w:firstRow="0" w:lastRow="0" w:firstColumn="0" w:lastColumn="0" w:noHBand="0" w:noVBand="0"/>
        </w:tblPrEx>
        <w:trPr>
          <w:gridAfter w:val="1"/>
          <w:wAfter w:w="9" w:type="dxa"/>
          <w:cantSplit/>
          <w:trHeight w:val="64"/>
        </w:trPr>
        <w:tc>
          <w:tcPr>
            <w:tcW w:w="5103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D7A11" w:rsidRPr="006233E0" w:rsidRDefault="00AD7A11" w:rsidP="00A0754F">
            <w:pP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261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AD7A11" w:rsidRPr="006233E0" w:rsidRDefault="00AD7A11" w:rsidP="00A0754F">
            <w:pP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7362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D7A11" w:rsidRPr="006233E0" w:rsidRDefault="00AD7A11" w:rsidP="00A0754F">
            <w:pPr>
              <w:jc w:val="right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TELİF HAKLARI DOKUZ EYLÜL ÜNİVERSİTESİ TIP FAKÜLTESİNE AİTTİR. © 2021-22</w:t>
            </w:r>
          </w:p>
        </w:tc>
      </w:tr>
    </w:tbl>
    <w:p w:rsidR="0082705E" w:rsidRPr="006233E0" w:rsidRDefault="0082705E">
      <w:pPr>
        <w:rPr>
          <w:rFonts w:asciiTheme="minorHAnsi" w:hAnsiTheme="minorHAnsi" w:cstheme="minorHAnsi"/>
          <w:sz w:val="16"/>
          <w:szCs w:val="16"/>
        </w:rPr>
      </w:pPr>
    </w:p>
    <w:p w:rsidR="007B3CC4" w:rsidRPr="006233E0" w:rsidRDefault="007B3CC4" w:rsidP="00460F95">
      <w:pPr>
        <w:rPr>
          <w:rFonts w:asciiTheme="minorHAnsi" w:hAnsiTheme="minorHAnsi" w:cstheme="minorHAnsi"/>
          <w:sz w:val="16"/>
          <w:szCs w:val="16"/>
        </w:rPr>
      </w:pPr>
    </w:p>
    <w:p w:rsidR="0082705E" w:rsidRPr="006233E0" w:rsidRDefault="0082705E" w:rsidP="00460F95">
      <w:pPr>
        <w:rPr>
          <w:rFonts w:asciiTheme="minorHAnsi" w:hAnsiTheme="minorHAnsi" w:cstheme="minorHAnsi"/>
          <w:sz w:val="16"/>
          <w:szCs w:val="16"/>
        </w:rPr>
      </w:pPr>
    </w:p>
    <w:p w:rsidR="0082705E" w:rsidRPr="006233E0" w:rsidRDefault="0082705E">
      <w:pPr>
        <w:rPr>
          <w:rFonts w:asciiTheme="minorHAnsi" w:hAnsiTheme="minorHAnsi" w:cstheme="minorHAnsi"/>
          <w:sz w:val="16"/>
          <w:szCs w:val="16"/>
        </w:rPr>
      </w:pPr>
      <w:r w:rsidRPr="006233E0">
        <w:rPr>
          <w:rFonts w:asciiTheme="minorHAnsi" w:hAnsiTheme="minorHAnsi" w:cstheme="minorHAnsi"/>
          <w:sz w:val="16"/>
          <w:szCs w:val="16"/>
        </w:rPr>
        <w:br w:type="page"/>
      </w:r>
    </w:p>
    <w:tbl>
      <w:tblPr>
        <w:tblW w:w="15734" w:type="dxa"/>
        <w:tblInd w:w="42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28"/>
        <w:gridCol w:w="2375"/>
        <w:gridCol w:w="2898"/>
        <w:gridCol w:w="618"/>
        <w:gridCol w:w="1096"/>
        <w:gridCol w:w="1139"/>
        <w:gridCol w:w="2978"/>
        <w:gridCol w:w="2812"/>
        <w:gridCol w:w="590"/>
      </w:tblGrid>
      <w:tr w:rsidR="00EF1ED9" w:rsidRPr="006233E0" w:rsidTr="003B70E3">
        <w:trPr>
          <w:gridAfter w:val="1"/>
          <w:wAfter w:w="590" w:type="dxa"/>
          <w:trHeight w:val="196"/>
        </w:trPr>
        <w:tc>
          <w:tcPr>
            <w:tcW w:w="7119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:rsidR="00EF1ED9" w:rsidRPr="006233E0" w:rsidRDefault="00E10C0B" w:rsidP="00E10C0B">
            <w:pP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  <w:lang w:eastAsia="en-US"/>
              </w:rPr>
            </w:pPr>
            <w:r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lastRenderedPageBreak/>
              <w:t>27 Haziran 2022</w:t>
            </w:r>
            <w:r w:rsidR="007D728F"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-</w:t>
            </w:r>
            <w:r w:rsidR="00E85F15"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0</w:t>
            </w:r>
            <w:r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1</w:t>
            </w:r>
            <w:r w:rsidR="00EF1ED9"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 xml:space="preserve"> </w:t>
            </w:r>
            <w:r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Temmuz 2022</w:t>
            </w:r>
            <w:r w:rsidR="00D87475"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 xml:space="preserve"> </w:t>
            </w:r>
          </w:p>
        </w:tc>
        <w:tc>
          <w:tcPr>
            <w:tcW w:w="8025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:rsidR="00EF1ED9" w:rsidRPr="006233E0" w:rsidRDefault="00EF1ED9" w:rsidP="00D366BC">
            <w:pPr>
              <w:jc w:val="right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  <w:lang w:eastAsia="en-US"/>
              </w:rPr>
            </w:pPr>
            <w:r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9.Hafta</w:t>
            </w:r>
            <w:r w:rsidR="00957703"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 xml:space="preserve"> (Sınav Haftası)</w:t>
            </w:r>
          </w:p>
        </w:tc>
      </w:tr>
      <w:tr w:rsidR="00E10C0B" w:rsidRPr="006233E0" w:rsidTr="003B70E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68"/>
        </w:trPr>
        <w:tc>
          <w:tcPr>
            <w:tcW w:w="12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E10C0B" w:rsidRPr="006233E0" w:rsidRDefault="00E10C0B" w:rsidP="00E10C0B">
            <w:pPr>
              <w:jc w:val="center"/>
              <w:rPr>
                <w:rFonts w:asciiTheme="minorHAnsi" w:hAnsiTheme="minorHAnsi" w:cstheme="minorHAnsi"/>
                <w:i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 xml:space="preserve">   </w:t>
            </w:r>
            <w:r w:rsidRPr="006233E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 </w:t>
            </w:r>
          </w:p>
        </w:tc>
        <w:tc>
          <w:tcPr>
            <w:tcW w:w="2375" w:type="dxa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E10C0B" w:rsidRPr="006233E0" w:rsidRDefault="00E10C0B" w:rsidP="00E10C0B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27.06.2022</w:t>
            </w:r>
          </w:p>
        </w:tc>
        <w:tc>
          <w:tcPr>
            <w:tcW w:w="289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E10C0B" w:rsidRPr="006233E0" w:rsidRDefault="00E10C0B" w:rsidP="00E10C0B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28.06.2022</w:t>
            </w:r>
          </w:p>
        </w:tc>
        <w:tc>
          <w:tcPr>
            <w:tcW w:w="2853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E10C0B" w:rsidRPr="006233E0" w:rsidRDefault="00E10C0B" w:rsidP="00E10C0B">
            <w:pPr>
              <w:jc w:val="center"/>
              <w:rPr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29.06.2022</w:t>
            </w:r>
          </w:p>
        </w:tc>
        <w:tc>
          <w:tcPr>
            <w:tcW w:w="297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E10C0B" w:rsidRPr="006233E0" w:rsidRDefault="00E10C0B" w:rsidP="00E10C0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30.06.2022</w:t>
            </w:r>
          </w:p>
        </w:tc>
        <w:tc>
          <w:tcPr>
            <w:tcW w:w="3402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E10C0B" w:rsidRPr="006233E0" w:rsidRDefault="00E10C0B" w:rsidP="00E10C0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01.07.2022</w:t>
            </w:r>
          </w:p>
        </w:tc>
      </w:tr>
      <w:tr w:rsidR="00B31CCC" w:rsidRPr="006233E0" w:rsidTr="0049486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991"/>
        </w:trPr>
        <w:tc>
          <w:tcPr>
            <w:tcW w:w="12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31CCC" w:rsidRPr="006233E0" w:rsidRDefault="00B31CCC" w:rsidP="00940778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08:30-09:15</w:t>
            </w:r>
          </w:p>
        </w:tc>
        <w:tc>
          <w:tcPr>
            <w:tcW w:w="2375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31CCC" w:rsidRPr="006233E0" w:rsidRDefault="00B31CCC" w:rsidP="0049486F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89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31CCC" w:rsidRPr="006233E0" w:rsidRDefault="00B31CCC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853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31CCC" w:rsidRPr="006233E0" w:rsidRDefault="00B31CCC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978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31CCC" w:rsidRPr="006233E0" w:rsidRDefault="00B31CCC" w:rsidP="00940778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color w:val="000000" w:themeColor="text1"/>
                <w:sz w:val="16"/>
                <w:szCs w:val="16"/>
              </w:rPr>
              <w:t>ANATOMİ UYGULAMA SINAVI</w:t>
            </w:r>
          </w:p>
        </w:tc>
        <w:tc>
          <w:tcPr>
            <w:tcW w:w="3402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0000"/>
          </w:tcPr>
          <w:p w:rsidR="00B31CCC" w:rsidRPr="006233E0" w:rsidRDefault="00B31CCC" w:rsidP="00940778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noProof/>
                <w:sz w:val="16"/>
                <w:szCs w:val="16"/>
              </w:rPr>
              <w:drawing>
                <wp:inline distT="0" distB="0" distL="0" distR="0" wp14:anchorId="4AEF8DEE" wp14:editId="6324C6D0">
                  <wp:extent cx="536713" cy="402812"/>
                  <wp:effectExtent l="0" t="0" r="0" b="0"/>
                  <wp:docPr id="4" name="Resim 4" descr="Tips To Do Well on Your Final Exams | Graduate Studi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Tips To Do Well on Your Final Exams | Graduate Studi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2271" cy="4144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31CCC" w:rsidRPr="006233E0" w:rsidRDefault="00B31CCC" w:rsidP="00E02F2E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DOKU BİYOLOJİSİ-2 (1104)</w:t>
            </w:r>
          </w:p>
          <w:p w:rsidR="00B31CCC" w:rsidRPr="006233E0" w:rsidRDefault="00B31CCC" w:rsidP="00E02F2E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Saat: 09:00</w:t>
            </w:r>
          </w:p>
          <w:p w:rsidR="00B31CCC" w:rsidRPr="006233E0" w:rsidRDefault="00B31CCC" w:rsidP="00E02F2E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SINAV-02</w:t>
            </w:r>
          </w:p>
          <w:p w:rsidR="00B31CCC" w:rsidRPr="006233E0" w:rsidRDefault="00B31CCC" w:rsidP="00E02F2E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Yüz Yüze (Derslikler)</w:t>
            </w:r>
          </w:p>
          <w:p w:rsidR="00B31CCC" w:rsidRPr="006233E0" w:rsidRDefault="00B31CCC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/>
                <w:sz w:val="16"/>
                <w:szCs w:val="16"/>
              </w:rPr>
              <w:t>BLOK SONU DEĞERLENDİRME</w:t>
            </w:r>
          </w:p>
        </w:tc>
      </w:tr>
      <w:tr w:rsidR="00B31CCC" w:rsidRPr="006233E0" w:rsidTr="0049486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cantSplit/>
          <w:trHeight w:val="1105"/>
        </w:trPr>
        <w:tc>
          <w:tcPr>
            <w:tcW w:w="12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31CCC" w:rsidRPr="006233E0" w:rsidRDefault="00B31CCC" w:rsidP="00940778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09:30-10:15</w:t>
            </w:r>
          </w:p>
        </w:tc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31CCC" w:rsidRPr="006233E0" w:rsidRDefault="00B31CCC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89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1CCC" w:rsidRPr="006233E0" w:rsidRDefault="00B31CCC" w:rsidP="0094077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28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31CCC" w:rsidRPr="006233E0" w:rsidRDefault="00B31CCC" w:rsidP="0094077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2978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31CCC" w:rsidRPr="006233E0" w:rsidRDefault="00B31CCC" w:rsidP="0094077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1CCC" w:rsidRPr="006233E0" w:rsidRDefault="00B31CCC" w:rsidP="0094077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iCs/>
                <w:color w:val="FF0000"/>
                <w:sz w:val="16"/>
                <w:szCs w:val="16"/>
              </w:rPr>
              <w:t>TÜM ÖĞRENCİLER BLOK SONU GERİ BİLDİRİM FORMU DOLDURULMASI GEREKLİDİR</w:t>
            </w:r>
          </w:p>
        </w:tc>
      </w:tr>
      <w:tr w:rsidR="00B31CCC" w:rsidRPr="006233E0" w:rsidTr="0049486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cantSplit/>
          <w:trHeight w:val="1121"/>
        </w:trPr>
        <w:tc>
          <w:tcPr>
            <w:tcW w:w="12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31CCC" w:rsidRPr="006233E0" w:rsidRDefault="00B31CCC" w:rsidP="00940778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0:30-11:15</w:t>
            </w:r>
          </w:p>
        </w:tc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31CCC" w:rsidRPr="006233E0" w:rsidRDefault="00B31CCC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89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1CCC" w:rsidRPr="006233E0" w:rsidRDefault="00B31CCC" w:rsidP="00EC3182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8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31CCC" w:rsidRPr="006233E0" w:rsidRDefault="00B31CCC" w:rsidP="0094077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2978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31CCC" w:rsidRPr="006233E0" w:rsidRDefault="00B31CCC" w:rsidP="0094077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1CCC" w:rsidRPr="006233E0" w:rsidRDefault="00B31CCC" w:rsidP="0094077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</w:tr>
      <w:tr w:rsidR="00B31CCC" w:rsidRPr="006233E0" w:rsidTr="0049486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cantSplit/>
          <w:trHeight w:val="1109"/>
        </w:trPr>
        <w:tc>
          <w:tcPr>
            <w:tcW w:w="1228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31CCC" w:rsidRPr="006233E0" w:rsidRDefault="00B31CCC" w:rsidP="00940778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1:30-12:15</w:t>
            </w:r>
          </w:p>
        </w:tc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31CCC" w:rsidRPr="006233E0" w:rsidRDefault="00B31CCC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89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1CCC" w:rsidRPr="006233E0" w:rsidRDefault="00B31CCC" w:rsidP="0094077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285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1CCC" w:rsidRPr="006233E0" w:rsidRDefault="00B31CCC" w:rsidP="0094077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1CCC" w:rsidRPr="006233E0" w:rsidRDefault="00B31CCC" w:rsidP="0094077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1CCC" w:rsidRPr="006233E0" w:rsidRDefault="00B31CCC" w:rsidP="0094077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</w:tr>
      <w:tr w:rsidR="00940778" w:rsidRPr="006233E0" w:rsidTr="003B70E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480"/>
        </w:trPr>
        <w:tc>
          <w:tcPr>
            <w:tcW w:w="122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940778" w:rsidRPr="006233E0" w:rsidRDefault="00940778" w:rsidP="00940778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2:15</w:t>
            </w:r>
            <w:r w:rsidR="007D728F" w:rsidRPr="006233E0">
              <w:rPr>
                <w:rFonts w:asciiTheme="minorHAnsi" w:hAnsiTheme="minorHAnsi" w:cstheme="minorHAnsi"/>
                <w:sz w:val="16"/>
                <w:szCs w:val="16"/>
              </w:rPr>
              <w:t>-</w:t>
            </w: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4:30</w:t>
            </w:r>
          </w:p>
        </w:tc>
        <w:tc>
          <w:tcPr>
            <w:tcW w:w="1450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940778" w:rsidRPr="006233E0" w:rsidRDefault="00940778" w:rsidP="00940778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ÖĞLE TATİLİ</w:t>
            </w:r>
          </w:p>
        </w:tc>
      </w:tr>
      <w:tr w:rsidR="00EC3182" w:rsidRPr="006233E0" w:rsidTr="003B70E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1166"/>
        </w:trPr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EC3182" w:rsidRPr="006233E0" w:rsidRDefault="00EC3182" w:rsidP="00940778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4:30-15:15</w:t>
            </w:r>
          </w:p>
        </w:tc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C3182" w:rsidRPr="006233E0" w:rsidRDefault="00EC3182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8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EC3182" w:rsidRPr="006233E0" w:rsidRDefault="00EC3182" w:rsidP="00EC3182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HEKİMLİK BECERİ VE DEĞERLERİ</w:t>
            </w:r>
          </w:p>
          <w:p w:rsidR="00EC3182" w:rsidRPr="006233E0" w:rsidRDefault="00EC3182" w:rsidP="00EC318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KLİNİĞE GİRİŞ-06</w:t>
            </w:r>
          </w:p>
          <w:p w:rsidR="00EC3182" w:rsidRPr="006233E0" w:rsidRDefault="00EC3182" w:rsidP="00EC318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Öykü ve fizik muayenenin kayıt ilkeleri</w:t>
            </w:r>
          </w:p>
          <w:p w:rsidR="0049486F" w:rsidRPr="006233E0" w:rsidRDefault="0049486F" w:rsidP="0049486F">
            <w:pPr>
              <w:jc w:val="center"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3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4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: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A</w:t>
            </w:r>
            <w:r w:rsidRPr="006233E0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 xml:space="preserve"> Grubu</w:t>
            </w:r>
          </w:p>
          <w:p w:rsidR="0049486F" w:rsidRPr="006233E0" w:rsidRDefault="0049486F" w:rsidP="0049486F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4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: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B</w:t>
            </w:r>
            <w:r w:rsidRPr="006233E0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 xml:space="preserve"> Grubu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</w:p>
          <w:p w:rsidR="0049486F" w:rsidRPr="006233E0" w:rsidRDefault="0049486F" w:rsidP="0049486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6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: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C</w:t>
            </w:r>
            <w:r w:rsidRPr="006233E0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 xml:space="preserve"> Grubu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</w:p>
          <w:p w:rsidR="0049486F" w:rsidRDefault="0049486F" w:rsidP="0049486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6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7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: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D</w:t>
            </w:r>
            <w:r w:rsidRPr="006233E0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 xml:space="preserve"> Grubu</w:t>
            </w: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 xml:space="preserve"> </w:t>
            </w:r>
          </w:p>
          <w:p w:rsidR="00EC3182" w:rsidRPr="006233E0" w:rsidRDefault="00EC3182" w:rsidP="00EC318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Nilgün ÖZÇAKAR</w:t>
            </w:r>
          </w:p>
          <w:p w:rsidR="00EC3182" w:rsidRPr="006233E0" w:rsidRDefault="00EC3182" w:rsidP="00EC318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Vildan MEVSİM</w:t>
            </w:r>
          </w:p>
          <w:p w:rsidR="00EC3182" w:rsidRPr="006233E0" w:rsidRDefault="00EC3182" w:rsidP="00EC318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Tolga GÜNVAR</w:t>
            </w:r>
          </w:p>
          <w:p w:rsidR="00EC3182" w:rsidRPr="006233E0" w:rsidRDefault="00EC3182" w:rsidP="00EC318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Ediz YILDIRIM</w:t>
            </w:r>
          </w:p>
          <w:p w:rsidR="00EC3182" w:rsidRPr="006233E0" w:rsidRDefault="00EC3182" w:rsidP="00EC318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Gizem LİMNİLİ</w:t>
            </w:r>
          </w:p>
          <w:p w:rsidR="00EC3182" w:rsidRPr="006233E0" w:rsidRDefault="00EC3182" w:rsidP="00EC3182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 xml:space="preserve">Dr. </w:t>
            </w:r>
            <w:proofErr w:type="gramStart"/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M:NeslişahTAN</w:t>
            </w:r>
            <w:proofErr w:type="gramEnd"/>
          </w:p>
        </w:tc>
        <w:tc>
          <w:tcPr>
            <w:tcW w:w="285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00B0F0"/>
            <w:vAlign w:val="center"/>
          </w:tcPr>
          <w:p w:rsidR="00EC3182" w:rsidRPr="006233E0" w:rsidRDefault="00EC3182" w:rsidP="00EC3182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HEKİMLİK BECERİ VE DEĞERLERİ</w:t>
            </w:r>
          </w:p>
          <w:p w:rsidR="00EC3182" w:rsidRPr="006233E0" w:rsidRDefault="00EC3182" w:rsidP="00EC318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KLİNİĞE GİRİŞ-07</w:t>
            </w:r>
          </w:p>
          <w:p w:rsidR="00EC3182" w:rsidRPr="006233E0" w:rsidRDefault="00EC3182" w:rsidP="00EC3182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Fizik muayenenin temelleri</w:t>
            </w:r>
          </w:p>
          <w:p w:rsidR="0049486F" w:rsidRPr="006233E0" w:rsidRDefault="0049486F" w:rsidP="0049486F">
            <w:pPr>
              <w:jc w:val="center"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3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4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: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A</w:t>
            </w:r>
            <w:r w:rsidRPr="006233E0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 xml:space="preserve"> Grubu</w:t>
            </w:r>
          </w:p>
          <w:p w:rsidR="0049486F" w:rsidRPr="006233E0" w:rsidRDefault="0049486F" w:rsidP="0049486F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4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: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B</w:t>
            </w:r>
            <w:r w:rsidRPr="006233E0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 xml:space="preserve"> Grubu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</w:p>
          <w:p w:rsidR="0049486F" w:rsidRPr="006233E0" w:rsidRDefault="0049486F" w:rsidP="0049486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5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6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: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C</w:t>
            </w:r>
            <w:r w:rsidRPr="006233E0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 xml:space="preserve"> Grubu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</w:p>
          <w:p w:rsidR="0049486F" w:rsidRDefault="0049486F" w:rsidP="0049486F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6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30-1</w:t>
            </w:r>
            <w:r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7</w:t>
            </w:r>
            <w:r w:rsidRPr="006233E0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:15</w:t>
            </w:r>
            <w:r w:rsidRPr="006233E0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: </w:t>
            </w:r>
            <w:r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D</w:t>
            </w:r>
            <w:r w:rsidRPr="006233E0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 xml:space="preserve"> Grubu</w:t>
            </w: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 xml:space="preserve"> </w:t>
            </w:r>
          </w:p>
          <w:p w:rsidR="00EC3182" w:rsidRPr="006233E0" w:rsidRDefault="00EC3182" w:rsidP="00EC318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Nilgün ÖZÇAKAR</w:t>
            </w:r>
          </w:p>
          <w:p w:rsidR="00EC3182" w:rsidRPr="006233E0" w:rsidRDefault="00EC3182" w:rsidP="00EC318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Vildan MEVSİM</w:t>
            </w:r>
          </w:p>
          <w:p w:rsidR="00EC3182" w:rsidRPr="006233E0" w:rsidRDefault="00EC3182" w:rsidP="00EC318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Tolga GÜNVAR</w:t>
            </w:r>
          </w:p>
          <w:p w:rsidR="00EC3182" w:rsidRPr="006233E0" w:rsidRDefault="00EC3182" w:rsidP="00EC318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Ediz YILDIRIM</w:t>
            </w:r>
          </w:p>
          <w:p w:rsidR="00EC3182" w:rsidRPr="006233E0" w:rsidRDefault="00EC3182" w:rsidP="00EC3182">
            <w:pPr>
              <w:pStyle w:val="ListeParagraf"/>
              <w:ind w:left="0"/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Gizem LİMNİLİ</w:t>
            </w:r>
          </w:p>
          <w:p w:rsidR="00EC3182" w:rsidRPr="006233E0" w:rsidRDefault="00EC3182" w:rsidP="00EC3182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 xml:space="preserve">Dr. </w:t>
            </w:r>
            <w:proofErr w:type="gramStart"/>
            <w:r w:rsidRPr="006233E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M:NeslişahTAN</w:t>
            </w:r>
            <w:proofErr w:type="gramEnd"/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C3182" w:rsidRPr="006233E0" w:rsidRDefault="00EC3182" w:rsidP="00EC3182">
            <w:pPr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EC3182" w:rsidRPr="006233E0" w:rsidRDefault="00EC3182" w:rsidP="00940778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b/>
                <w:color w:val="FFFFFF"/>
                <w:sz w:val="16"/>
                <w:szCs w:val="16"/>
              </w:rPr>
              <w:t xml:space="preserve"> </w:t>
            </w:r>
          </w:p>
        </w:tc>
      </w:tr>
      <w:tr w:rsidR="00EC3182" w:rsidRPr="006233E0" w:rsidTr="003B70E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cantSplit/>
          <w:trHeight w:val="1144"/>
        </w:trPr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EC3182" w:rsidRPr="006233E0" w:rsidRDefault="00EC3182" w:rsidP="00940778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5:30-16:15</w:t>
            </w:r>
          </w:p>
        </w:tc>
        <w:tc>
          <w:tcPr>
            <w:tcW w:w="23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C3182" w:rsidRPr="006233E0" w:rsidRDefault="00EC3182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8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EC3182" w:rsidRPr="006233E0" w:rsidRDefault="00EC3182" w:rsidP="0094077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2853" w:type="dxa"/>
            <w:gridSpan w:val="3"/>
            <w:vMerge/>
            <w:tcBorders>
              <w:left w:val="single" w:sz="4" w:space="0" w:color="auto"/>
            </w:tcBorders>
            <w:shd w:val="clear" w:color="auto" w:fill="00B0F0"/>
            <w:vAlign w:val="center"/>
          </w:tcPr>
          <w:p w:rsidR="00EC3182" w:rsidRPr="006233E0" w:rsidRDefault="00EC3182" w:rsidP="0094077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C3182" w:rsidRPr="006233E0" w:rsidRDefault="00EC3182" w:rsidP="0094077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EC3182" w:rsidRPr="006233E0" w:rsidRDefault="00EC3182" w:rsidP="00940778">
            <w:pPr>
              <w:jc w:val="center"/>
              <w:rPr>
                <w:rFonts w:asciiTheme="minorHAnsi" w:hAnsiTheme="minorHAnsi" w:cstheme="minorHAnsi"/>
                <w:b/>
                <w:bCs/>
                <w:color w:val="FFFFFF"/>
                <w:sz w:val="16"/>
                <w:szCs w:val="16"/>
              </w:rPr>
            </w:pPr>
          </w:p>
        </w:tc>
      </w:tr>
      <w:tr w:rsidR="00EC3182" w:rsidRPr="006233E0" w:rsidTr="003B70E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1118"/>
        </w:trPr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EC3182" w:rsidRPr="006233E0" w:rsidRDefault="00EC3182" w:rsidP="00940778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6:30-17:15</w:t>
            </w:r>
          </w:p>
        </w:tc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C3182" w:rsidRPr="006233E0" w:rsidRDefault="00EC3182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89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EC3182" w:rsidRPr="006233E0" w:rsidRDefault="00EC3182" w:rsidP="0094077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2853" w:type="dxa"/>
            <w:gridSpan w:val="3"/>
            <w:vMerge/>
            <w:tcBorders>
              <w:left w:val="single" w:sz="4" w:space="0" w:color="auto"/>
            </w:tcBorders>
            <w:shd w:val="clear" w:color="auto" w:fill="00B0F0"/>
            <w:vAlign w:val="center"/>
          </w:tcPr>
          <w:p w:rsidR="00EC3182" w:rsidRPr="006233E0" w:rsidRDefault="00EC3182" w:rsidP="0094077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C3182" w:rsidRPr="006233E0" w:rsidRDefault="00EC3182" w:rsidP="0094077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EC3182" w:rsidRPr="006233E0" w:rsidRDefault="00EC3182" w:rsidP="00940778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EC3182" w:rsidRPr="006233E0" w:rsidTr="003B70E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1134"/>
        </w:trPr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EC3182" w:rsidRPr="006233E0" w:rsidRDefault="00EC3182" w:rsidP="00940778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17:15-18:15</w:t>
            </w:r>
          </w:p>
        </w:tc>
        <w:tc>
          <w:tcPr>
            <w:tcW w:w="23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C3182" w:rsidRPr="006233E0" w:rsidRDefault="00EC3182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8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EC3182" w:rsidRPr="006233E0" w:rsidRDefault="00EC3182" w:rsidP="0094077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2853" w:type="dxa"/>
            <w:gridSpan w:val="3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00B0F0"/>
            <w:vAlign w:val="center"/>
          </w:tcPr>
          <w:p w:rsidR="00EC3182" w:rsidRPr="006233E0" w:rsidRDefault="00EC3182" w:rsidP="0094077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C3182" w:rsidRPr="006233E0" w:rsidRDefault="00EC3182" w:rsidP="00940778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EC3182" w:rsidRPr="006233E0" w:rsidRDefault="00EC3182" w:rsidP="00940778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940778" w:rsidRPr="006233E0" w:rsidTr="003B70E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cantSplit/>
          <w:trHeight w:val="65"/>
        </w:trPr>
        <w:tc>
          <w:tcPr>
            <w:tcW w:w="8215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40778" w:rsidRPr="006233E0" w:rsidRDefault="00940778" w:rsidP="00940778">
            <w:pP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7519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40778" w:rsidRPr="006233E0" w:rsidRDefault="00940778" w:rsidP="00940778">
            <w:pPr>
              <w:jc w:val="right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6233E0">
              <w:rPr>
                <w:rFonts w:asciiTheme="minorHAnsi" w:hAnsiTheme="minorHAnsi" w:cstheme="minorHAnsi"/>
                <w:sz w:val="16"/>
                <w:szCs w:val="16"/>
              </w:rPr>
              <w:t>TELİF HAKLARI DOKUZ EYLÜL ÜNİVERSİTESİ TIP FAKÜLTESİNE AİTTİR. © 2021-22</w:t>
            </w:r>
          </w:p>
        </w:tc>
      </w:tr>
    </w:tbl>
    <w:p w:rsidR="0076003C" w:rsidRPr="006233E0" w:rsidRDefault="0076003C" w:rsidP="00EF5055">
      <w:pPr>
        <w:rPr>
          <w:rFonts w:asciiTheme="minorHAnsi" w:hAnsiTheme="minorHAnsi" w:cstheme="minorHAnsi"/>
          <w:sz w:val="16"/>
          <w:szCs w:val="16"/>
        </w:rPr>
      </w:pPr>
    </w:p>
    <w:sectPr w:rsidR="0076003C" w:rsidRPr="006233E0" w:rsidSect="00292FEE">
      <w:pgSz w:w="16838" w:h="11906" w:orient="landscape"/>
      <w:pgMar w:top="170" w:right="284" w:bottom="170" w:left="28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6DBA" w:rsidRDefault="00D86DBA" w:rsidP="00812D66">
      <w:r>
        <w:separator/>
      </w:r>
    </w:p>
  </w:endnote>
  <w:endnote w:type="continuationSeparator" w:id="0">
    <w:p w:rsidR="00D86DBA" w:rsidRDefault="00D86DBA" w:rsidP="00812D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6DBA" w:rsidRDefault="00D86DBA" w:rsidP="00812D66">
      <w:r>
        <w:separator/>
      </w:r>
    </w:p>
  </w:footnote>
  <w:footnote w:type="continuationSeparator" w:id="0">
    <w:p w:rsidR="00D86DBA" w:rsidRDefault="00D86DBA" w:rsidP="00812D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160D8"/>
    <w:multiLevelType w:val="hybridMultilevel"/>
    <w:tmpl w:val="7AFECB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37284"/>
    <w:multiLevelType w:val="hybridMultilevel"/>
    <w:tmpl w:val="7AFECB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211BB7"/>
    <w:multiLevelType w:val="hybridMultilevel"/>
    <w:tmpl w:val="FEF21B66"/>
    <w:lvl w:ilvl="0" w:tplc="7672756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688C5BC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7570E8E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41CED66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AB8EF64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F2CD32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F7FC182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9ED2729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6F6AF3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" w15:restartNumberingAfterBreak="0">
    <w:nsid w:val="098C005A"/>
    <w:multiLevelType w:val="hybridMultilevel"/>
    <w:tmpl w:val="8586CC8E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E535DC"/>
    <w:multiLevelType w:val="hybridMultilevel"/>
    <w:tmpl w:val="DE588FFC"/>
    <w:lvl w:ilvl="0" w:tplc="688C3EA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FE679A"/>
    <w:multiLevelType w:val="hybridMultilevel"/>
    <w:tmpl w:val="7714C598"/>
    <w:lvl w:ilvl="0" w:tplc="688C3EA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9A7199"/>
    <w:multiLevelType w:val="hybridMultilevel"/>
    <w:tmpl w:val="7BFA846A"/>
    <w:lvl w:ilvl="0" w:tplc="5EB0DD3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B164C69C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CBA8934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9FCAB1A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D144C72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8620D6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7D140BE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CFC41E2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090C5ED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7" w15:restartNumberingAfterBreak="0">
    <w:nsid w:val="1A2109B8"/>
    <w:multiLevelType w:val="hybridMultilevel"/>
    <w:tmpl w:val="33C8017C"/>
    <w:lvl w:ilvl="0" w:tplc="688C3EA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102E34"/>
    <w:multiLevelType w:val="hybridMultilevel"/>
    <w:tmpl w:val="93DA8A3C"/>
    <w:lvl w:ilvl="0" w:tplc="82FA42D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8DCD78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3CDE75B2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9160728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B7B07D7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93C8AD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4162DE6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99967D6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45FEA0E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9" w15:restartNumberingAfterBreak="0">
    <w:nsid w:val="25671176"/>
    <w:multiLevelType w:val="hybridMultilevel"/>
    <w:tmpl w:val="028E4E2C"/>
    <w:lvl w:ilvl="0" w:tplc="688C3EA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54EC4A1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FF98F2D0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BD7E13C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EF1EE59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DA093B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CAC43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F91A06A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E9143D2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0" w15:restartNumberingAfterBreak="0">
    <w:nsid w:val="25D87FB7"/>
    <w:multiLevelType w:val="hybridMultilevel"/>
    <w:tmpl w:val="A87078D6"/>
    <w:lvl w:ilvl="0" w:tplc="211EDD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7E063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50BC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FCFA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450A7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B1E0A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C161B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2C44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32E04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89B6C79"/>
    <w:multiLevelType w:val="hybridMultilevel"/>
    <w:tmpl w:val="35D6E0F8"/>
    <w:lvl w:ilvl="0" w:tplc="12E4399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C9FA013C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9BA0BDE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DFB23D4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0126C7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7D8B8B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DE86572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B0F6757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0A62C51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2" w15:restartNumberingAfterBreak="0">
    <w:nsid w:val="2C6260B8"/>
    <w:multiLevelType w:val="hybridMultilevel"/>
    <w:tmpl w:val="6C4874AC"/>
    <w:lvl w:ilvl="0" w:tplc="49F0DA3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C47EAA3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1D7EC04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617AF3C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8870BB7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C30AE3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2660780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FDDEB65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5C0CD0D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3" w15:restartNumberingAfterBreak="0">
    <w:nsid w:val="2CF43AD0"/>
    <w:multiLevelType w:val="hybridMultilevel"/>
    <w:tmpl w:val="E76CE1D4"/>
    <w:lvl w:ilvl="0" w:tplc="03B6C9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0C72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A503C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4BC69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00E3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DB2B5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50CA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2549B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A00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2D0D171D"/>
    <w:multiLevelType w:val="hybridMultilevel"/>
    <w:tmpl w:val="7CF06F4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8732C6"/>
    <w:multiLevelType w:val="hybridMultilevel"/>
    <w:tmpl w:val="22AEE75A"/>
    <w:lvl w:ilvl="0" w:tplc="28CED9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387A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2AB4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329E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76A2A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9D038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A2426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ADE9C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5A8EC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E034A18"/>
    <w:multiLevelType w:val="hybridMultilevel"/>
    <w:tmpl w:val="7AFECB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362521"/>
    <w:multiLevelType w:val="hybridMultilevel"/>
    <w:tmpl w:val="4FBC4164"/>
    <w:lvl w:ilvl="0" w:tplc="F8E05A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5A54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49023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468D3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389B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80CFA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9FEA0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A0C4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BAC3B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06F34CA"/>
    <w:multiLevelType w:val="hybridMultilevel"/>
    <w:tmpl w:val="E408CA58"/>
    <w:lvl w:ilvl="0" w:tplc="688C3EA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7517F3"/>
    <w:multiLevelType w:val="hybridMultilevel"/>
    <w:tmpl w:val="846821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CA59B6"/>
    <w:multiLevelType w:val="hybridMultilevel"/>
    <w:tmpl w:val="846821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1B2EDF"/>
    <w:multiLevelType w:val="hybridMultilevel"/>
    <w:tmpl w:val="846821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1172E8"/>
    <w:multiLevelType w:val="hybridMultilevel"/>
    <w:tmpl w:val="E7460594"/>
    <w:lvl w:ilvl="0" w:tplc="6F9C2F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99875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2A43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F821A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CB6C6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7CA3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422E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1C5E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A745E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ACB1D57"/>
    <w:multiLevelType w:val="hybridMultilevel"/>
    <w:tmpl w:val="7CF06F4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2A0152"/>
    <w:multiLevelType w:val="hybridMultilevel"/>
    <w:tmpl w:val="846821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8A4369"/>
    <w:multiLevelType w:val="hybridMultilevel"/>
    <w:tmpl w:val="AD04EDD8"/>
    <w:lvl w:ilvl="0" w:tplc="4EE40B42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color w:val="auto"/>
        <w:sz w:val="20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D3D3E7B"/>
    <w:multiLevelType w:val="hybridMultilevel"/>
    <w:tmpl w:val="7AFECB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DE3B16"/>
    <w:multiLevelType w:val="hybridMultilevel"/>
    <w:tmpl w:val="846821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BE0AF2"/>
    <w:multiLevelType w:val="hybridMultilevel"/>
    <w:tmpl w:val="2B408678"/>
    <w:lvl w:ilvl="0" w:tplc="688C3EA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5F7F0F"/>
    <w:multiLevelType w:val="hybridMultilevel"/>
    <w:tmpl w:val="4FE2E3EA"/>
    <w:lvl w:ilvl="0" w:tplc="688C3EA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9E7A95"/>
    <w:multiLevelType w:val="hybridMultilevel"/>
    <w:tmpl w:val="EAC40372"/>
    <w:lvl w:ilvl="0" w:tplc="87449CB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D429D1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1FD2312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1708EE1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349483E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9BE50C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E90C398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8D5202A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379261A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1" w15:restartNumberingAfterBreak="0">
    <w:nsid w:val="75033B97"/>
    <w:multiLevelType w:val="hybridMultilevel"/>
    <w:tmpl w:val="846821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5A6D74"/>
    <w:multiLevelType w:val="hybridMultilevel"/>
    <w:tmpl w:val="7ABAB86E"/>
    <w:lvl w:ilvl="0" w:tplc="C4C683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BA5B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1819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546B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465E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E66E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F2E15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9C410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AB462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7B315A13"/>
    <w:multiLevelType w:val="hybridMultilevel"/>
    <w:tmpl w:val="7CF06F4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4A0A07"/>
    <w:multiLevelType w:val="hybridMultilevel"/>
    <w:tmpl w:val="D3A062B4"/>
    <w:lvl w:ilvl="0" w:tplc="ED3A5F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C870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90B8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82868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5284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10A9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208E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80B3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18C8A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1"/>
  </w:num>
  <w:num w:numId="2">
    <w:abstractNumId w:val="19"/>
  </w:num>
  <w:num w:numId="3">
    <w:abstractNumId w:val="1"/>
  </w:num>
  <w:num w:numId="4">
    <w:abstractNumId w:val="14"/>
  </w:num>
  <w:num w:numId="5">
    <w:abstractNumId w:val="0"/>
  </w:num>
  <w:num w:numId="6">
    <w:abstractNumId w:val="33"/>
  </w:num>
  <w:num w:numId="7">
    <w:abstractNumId w:val="26"/>
  </w:num>
  <w:num w:numId="8">
    <w:abstractNumId w:val="24"/>
  </w:num>
  <w:num w:numId="9">
    <w:abstractNumId w:val="20"/>
  </w:num>
  <w:num w:numId="10">
    <w:abstractNumId w:val="16"/>
  </w:num>
  <w:num w:numId="11">
    <w:abstractNumId w:val="23"/>
  </w:num>
  <w:num w:numId="12">
    <w:abstractNumId w:val="27"/>
  </w:num>
  <w:num w:numId="13">
    <w:abstractNumId w:val="31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5"/>
  </w:num>
  <w:num w:numId="16">
    <w:abstractNumId w:val="17"/>
  </w:num>
  <w:num w:numId="17">
    <w:abstractNumId w:val="34"/>
  </w:num>
  <w:num w:numId="18">
    <w:abstractNumId w:val="32"/>
  </w:num>
  <w:num w:numId="19">
    <w:abstractNumId w:val="22"/>
  </w:num>
  <w:num w:numId="20">
    <w:abstractNumId w:val="15"/>
  </w:num>
  <w:num w:numId="21">
    <w:abstractNumId w:val="10"/>
  </w:num>
  <w:num w:numId="22">
    <w:abstractNumId w:val="13"/>
  </w:num>
  <w:num w:numId="23">
    <w:abstractNumId w:val="11"/>
  </w:num>
  <w:num w:numId="24">
    <w:abstractNumId w:val="6"/>
  </w:num>
  <w:num w:numId="25">
    <w:abstractNumId w:val="12"/>
  </w:num>
  <w:num w:numId="26">
    <w:abstractNumId w:val="30"/>
  </w:num>
  <w:num w:numId="27">
    <w:abstractNumId w:val="2"/>
  </w:num>
  <w:num w:numId="28">
    <w:abstractNumId w:val="8"/>
  </w:num>
  <w:num w:numId="29">
    <w:abstractNumId w:val="9"/>
  </w:num>
  <w:num w:numId="30">
    <w:abstractNumId w:val="3"/>
  </w:num>
  <w:num w:numId="31">
    <w:abstractNumId w:val="18"/>
  </w:num>
  <w:num w:numId="32">
    <w:abstractNumId w:val="7"/>
  </w:num>
  <w:num w:numId="33">
    <w:abstractNumId w:val="28"/>
  </w:num>
  <w:num w:numId="34">
    <w:abstractNumId w:val="4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tDQzs7AwBRKGJko6SsGpxcWZ+XkgBYbmtQB360PJLQAAAA=="/>
  </w:docVars>
  <w:rsids>
    <w:rsidRoot w:val="00025B8A"/>
    <w:rsid w:val="000000D5"/>
    <w:rsid w:val="000003C6"/>
    <w:rsid w:val="00001957"/>
    <w:rsid w:val="0000306C"/>
    <w:rsid w:val="00004691"/>
    <w:rsid w:val="00004849"/>
    <w:rsid w:val="000058EB"/>
    <w:rsid w:val="00005E11"/>
    <w:rsid w:val="00006AB8"/>
    <w:rsid w:val="00007F54"/>
    <w:rsid w:val="00010A74"/>
    <w:rsid w:val="0001144B"/>
    <w:rsid w:val="00011BCA"/>
    <w:rsid w:val="00012918"/>
    <w:rsid w:val="00012AC8"/>
    <w:rsid w:val="00013DD2"/>
    <w:rsid w:val="0001538A"/>
    <w:rsid w:val="00015707"/>
    <w:rsid w:val="00015ABD"/>
    <w:rsid w:val="00015B68"/>
    <w:rsid w:val="0001629F"/>
    <w:rsid w:val="0001682D"/>
    <w:rsid w:val="0002067C"/>
    <w:rsid w:val="00022A27"/>
    <w:rsid w:val="00024167"/>
    <w:rsid w:val="000244F7"/>
    <w:rsid w:val="0002460A"/>
    <w:rsid w:val="00025B8A"/>
    <w:rsid w:val="00025D5B"/>
    <w:rsid w:val="00030141"/>
    <w:rsid w:val="000319BC"/>
    <w:rsid w:val="00032AC1"/>
    <w:rsid w:val="00034421"/>
    <w:rsid w:val="00034F35"/>
    <w:rsid w:val="00035960"/>
    <w:rsid w:val="00035BF2"/>
    <w:rsid w:val="00036C8A"/>
    <w:rsid w:val="00037A8D"/>
    <w:rsid w:val="00037C2A"/>
    <w:rsid w:val="00040330"/>
    <w:rsid w:val="0004074A"/>
    <w:rsid w:val="00040771"/>
    <w:rsid w:val="00041212"/>
    <w:rsid w:val="00042F9B"/>
    <w:rsid w:val="00045D8D"/>
    <w:rsid w:val="00046AE7"/>
    <w:rsid w:val="00047F49"/>
    <w:rsid w:val="0005014F"/>
    <w:rsid w:val="0005047A"/>
    <w:rsid w:val="00050C36"/>
    <w:rsid w:val="00051684"/>
    <w:rsid w:val="00052D3A"/>
    <w:rsid w:val="00053478"/>
    <w:rsid w:val="00054C70"/>
    <w:rsid w:val="00056129"/>
    <w:rsid w:val="000562AD"/>
    <w:rsid w:val="000566E6"/>
    <w:rsid w:val="00056BB2"/>
    <w:rsid w:val="000631CB"/>
    <w:rsid w:val="0006458E"/>
    <w:rsid w:val="0006469F"/>
    <w:rsid w:val="000660C9"/>
    <w:rsid w:val="00067E76"/>
    <w:rsid w:val="0007022B"/>
    <w:rsid w:val="00070A58"/>
    <w:rsid w:val="00070FF4"/>
    <w:rsid w:val="00071811"/>
    <w:rsid w:val="0007266F"/>
    <w:rsid w:val="00074F77"/>
    <w:rsid w:val="000776D9"/>
    <w:rsid w:val="00077754"/>
    <w:rsid w:val="000814B8"/>
    <w:rsid w:val="000819B2"/>
    <w:rsid w:val="00082134"/>
    <w:rsid w:val="000836D1"/>
    <w:rsid w:val="00085961"/>
    <w:rsid w:val="00085BF0"/>
    <w:rsid w:val="00086106"/>
    <w:rsid w:val="00086188"/>
    <w:rsid w:val="000863DC"/>
    <w:rsid w:val="000872E8"/>
    <w:rsid w:val="00087AD3"/>
    <w:rsid w:val="00087D80"/>
    <w:rsid w:val="000900B9"/>
    <w:rsid w:val="0009137D"/>
    <w:rsid w:val="0009196B"/>
    <w:rsid w:val="00091C40"/>
    <w:rsid w:val="00091F35"/>
    <w:rsid w:val="00093D54"/>
    <w:rsid w:val="0009565A"/>
    <w:rsid w:val="000958AE"/>
    <w:rsid w:val="0009693C"/>
    <w:rsid w:val="00097E16"/>
    <w:rsid w:val="000A01E8"/>
    <w:rsid w:val="000A0589"/>
    <w:rsid w:val="000A0C1B"/>
    <w:rsid w:val="000A0E77"/>
    <w:rsid w:val="000A3F84"/>
    <w:rsid w:val="000A3F93"/>
    <w:rsid w:val="000A449D"/>
    <w:rsid w:val="000A50C4"/>
    <w:rsid w:val="000A6517"/>
    <w:rsid w:val="000A6797"/>
    <w:rsid w:val="000B0A74"/>
    <w:rsid w:val="000B0F45"/>
    <w:rsid w:val="000B10B6"/>
    <w:rsid w:val="000B1B42"/>
    <w:rsid w:val="000B1DAB"/>
    <w:rsid w:val="000B2885"/>
    <w:rsid w:val="000B2CF8"/>
    <w:rsid w:val="000B69E8"/>
    <w:rsid w:val="000B768A"/>
    <w:rsid w:val="000C06CC"/>
    <w:rsid w:val="000C2951"/>
    <w:rsid w:val="000C327B"/>
    <w:rsid w:val="000C4572"/>
    <w:rsid w:val="000C49B7"/>
    <w:rsid w:val="000C4AD2"/>
    <w:rsid w:val="000C4E49"/>
    <w:rsid w:val="000C6166"/>
    <w:rsid w:val="000C7400"/>
    <w:rsid w:val="000C75FF"/>
    <w:rsid w:val="000C7A70"/>
    <w:rsid w:val="000C7D87"/>
    <w:rsid w:val="000D19C8"/>
    <w:rsid w:val="000D3F52"/>
    <w:rsid w:val="000D6516"/>
    <w:rsid w:val="000D7A40"/>
    <w:rsid w:val="000E0629"/>
    <w:rsid w:val="000E11B0"/>
    <w:rsid w:val="000E1280"/>
    <w:rsid w:val="000E22E0"/>
    <w:rsid w:val="000E3CF1"/>
    <w:rsid w:val="000E498D"/>
    <w:rsid w:val="000E515C"/>
    <w:rsid w:val="000E5989"/>
    <w:rsid w:val="000E68A2"/>
    <w:rsid w:val="000E6981"/>
    <w:rsid w:val="000E6B03"/>
    <w:rsid w:val="000E79A1"/>
    <w:rsid w:val="000E7A2C"/>
    <w:rsid w:val="000F1519"/>
    <w:rsid w:val="000F4E96"/>
    <w:rsid w:val="000F50FE"/>
    <w:rsid w:val="000F7A92"/>
    <w:rsid w:val="00102706"/>
    <w:rsid w:val="00103D6E"/>
    <w:rsid w:val="00104FE6"/>
    <w:rsid w:val="00105623"/>
    <w:rsid w:val="001057C6"/>
    <w:rsid w:val="00105B55"/>
    <w:rsid w:val="00106FD0"/>
    <w:rsid w:val="00107F65"/>
    <w:rsid w:val="00112608"/>
    <w:rsid w:val="00112E43"/>
    <w:rsid w:val="00113544"/>
    <w:rsid w:val="00113D3C"/>
    <w:rsid w:val="00116B58"/>
    <w:rsid w:val="00120836"/>
    <w:rsid w:val="00122057"/>
    <w:rsid w:val="00123F1D"/>
    <w:rsid w:val="001246BA"/>
    <w:rsid w:val="00127424"/>
    <w:rsid w:val="00127C5A"/>
    <w:rsid w:val="001309A7"/>
    <w:rsid w:val="001312CF"/>
    <w:rsid w:val="0013259E"/>
    <w:rsid w:val="001325AA"/>
    <w:rsid w:val="00132EF3"/>
    <w:rsid w:val="00132F56"/>
    <w:rsid w:val="00135014"/>
    <w:rsid w:val="00135608"/>
    <w:rsid w:val="0013591C"/>
    <w:rsid w:val="00135A8B"/>
    <w:rsid w:val="0013654B"/>
    <w:rsid w:val="00137082"/>
    <w:rsid w:val="00140B8D"/>
    <w:rsid w:val="00142D2B"/>
    <w:rsid w:val="00143747"/>
    <w:rsid w:val="001455E5"/>
    <w:rsid w:val="0014641A"/>
    <w:rsid w:val="00147E85"/>
    <w:rsid w:val="00150808"/>
    <w:rsid w:val="00150EF5"/>
    <w:rsid w:val="0015163D"/>
    <w:rsid w:val="00151981"/>
    <w:rsid w:val="00151DAE"/>
    <w:rsid w:val="001526AC"/>
    <w:rsid w:val="00152809"/>
    <w:rsid w:val="001539F3"/>
    <w:rsid w:val="00155BC5"/>
    <w:rsid w:val="00155CDD"/>
    <w:rsid w:val="00156B22"/>
    <w:rsid w:val="001602B9"/>
    <w:rsid w:val="00160C4F"/>
    <w:rsid w:val="00160ECB"/>
    <w:rsid w:val="00163257"/>
    <w:rsid w:val="00163E24"/>
    <w:rsid w:val="0016491E"/>
    <w:rsid w:val="00164F4E"/>
    <w:rsid w:val="001667AD"/>
    <w:rsid w:val="00166F02"/>
    <w:rsid w:val="00170675"/>
    <w:rsid w:val="00170B2E"/>
    <w:rsid w:val="00172D80"/>
    <w:rsid w:val="00173063"/>
    <w:rsid w:val="00173665"/>
    <w:rsid w:val="00174CD1"/>
    <w:rsid w:val="00175571"/>
    <w:rsid w:val="001762FD"/>
    <w:rsid w:val="001766B3"/>
    <w:rsid w:val="00176D45"/>
    <w:rsid w:val="001775DC"/>
    <w:rsid w:val="00177A29"/>
    <w:rsid w:val="00177C71"/>
    <w:rsid w:val="00180A70"/>
    <w:rsid w:val="001817CD"/>
    <w:rsid w:val="00181CC9"/>
    <w:rsid w:val="0018203F"/>
    <w:rsid w:val="00183B52"/>
    <w:rsid w:val="00184E7D"/>
    <w:rsid w:val="001855A6"/>
    <w:rsid w:val="00185827"/>
    <w:rsid w:val="00186BD6"/>
    <w:rsid w:val="00186E43"/>
    <w:rsid w:val="001872BC"/>
    <w:rsid w:val="001900BC"/>
    <w:rsid w:val="00190672"/>
    <w:rsid w:val="00190846"/>
    <w:rsid w:val="00190EE6"/>
    <w:rsid w:val="00193009"/>
    <w:rsid w:val="00193091"/>
    <w:rsid w:val="0019368B"/>
    <w:rsid w:val="00193FCF"/>
    <w:rsid w:val="00194298"/>
    <w:rsid w:val="00194993"/>
    <w:rsid w:val="00194C48"/>
    <w:rsid w:val="0019513C"/>
    <w:rsid w:val="00196700"/>
    <w:rsid w:val="001967C5"/>
    <w:rsid w:val="001A0A27"/>
    <w:rsid w:val="001A1267"/>
    <w:rsid w:val="001A2D51"/>
    <w:rsid w:val="001A31A5"/>
    <w:rsid w:val="001A4337"/>
    <w:rsid w:val="001A569A"/>
    <w:rsid w:val="001A78F8"/>
    <w:rsid w:val="001B0431"/>
    <w:rsid w:val="001B063B"/>
    <w:rsid w:val="001B1D22"/>
    <w:rsid w:val="001B20C0"/>
    <w:rsid w:val="001B4254"/>
    <w:rsid w:val="001B49FF"/>
    <w:rsid w:val="001B5924"/>
    <w:rsid w:val="001B7205"/>
    <w:rsid w:val="001B7369"/>
    <w:rsid w:val="001B76E5"/>
    <w:rsid w:val="001C0F20"/>
    <w:rsid w:val="001C1B8B"/>
    <w:rsid w:val="001C3CFE"/>
    <w:rsid w:val="001C4226"/>
    <w:rsid w:val="001C46A6"/>
    <w:rsid w:val="001C4B08"/>
    <w:rsid w:val="001C54BC"/>
    <w:rsid w:val="001C71F1"/>
    <w:rsid w:val="001C790C"/>
    <w:rsid w:val="001D03C1"/>
    <w:rsid w:val="001D06AF"/>
    <w:rsid w:val="001D0859"/>
    <w:rsid w:val="001D332D"/>
    <w:rsid w:val="001D3AFB"/>
    <w:rsid w:val="001D40BF"/>
    <w:rsid w:val="001D50F7"/>
    <w:rsid w:val="001D5382"/>
    <w:rsid w:val="001D59FE"/>
    <w:rsid w:val="001D5CC6"/>
    <w:rsid w:val="001D72E4"/>
    <w:rsid w:val="001E0769"/>
    <w:rsid w:val="001E07BF"/>
    <w:rsid w:val="001E1164"/>
    <w:rsid w:val="001E24DA"/>
    <w:rsid w:val="001E32FE"/>
    <w:rsid w:val="001E33B6"/>
    <w:rsid w:val="001E3A5F"/>
    <w:rsid w:val="001E42CC"/>
    <w:rsid w:val="001E4A4D"/>
    <w:rsid w:val="001E6659"/>
    <w:rsid w:val="001E7499"/>
    <w:rsid w:val="001F1B5A"/>
    <w:rsid w:val="001F45A1"/>
    <w:rsid w:val="001F4D5C"/>
    <w:rsid w:val="001F5241"/>
    <w:rsid w:val="001F7759"/>
    <w:rsid w:val="002019BC"/>
    <w:rsid w:val="0020291D"/>
    <w:rsid w:val="00202F7D"/>
    <w:rsid w:val="00202FE7"/>
    <w:rsid w:val="00203EF5"/>
    <w:rsid w:val="002047E7"/>
    <w:rsid w:val="00204836"/>
    <w:rsid w:val="00204DF2"/>
    <w:rsid w:val="002051C0"/>
    <w:rsid w:val="002060BC"/>
    <w:rsid w:val="0020661A"/>
    <w:rsid w:val="00210440"/>
    <w:rsid w:val="00210542"/>
    <w:rsid w:val="00210A7D"/>
    <w:rsid w:val="002116E3"/>
    <w:rsid w:val="00211E3F"/>
    <w:rsid w:val="002132ED"/>
    <w:rsid w:val="00213FE3"/>
    <w:rsid w:val="00215A1C"/>
    <w:rsid w:val="00216368"/>
    <w:rsid w:val="002164F0"/>
    <w:rsid w:val="00220DCA"/>
    <w:rsid w:val="002219FD"/>
    <w:rsid w:val="002225B9"/>
    <w:rsid w:val="0022380A"/>
    <w:rsid w:val="002252D0"/>
    <w:rsid w:val="00233F07"/>
    <w:rsid w:val="002343A7"/>
    <w:rsid w:val="00235A33"/>
    <w:rsid w:val="00240543"/>
    <w:rsid w:val="00240693"/>
    <w:rsid w:val="00240DF3"/>
    <w:rsid w:val="0024262D"/>
    <w:rsid w:val="002431F4"/>
    <w:rsid w:val="002468F5"/>
    <w:rsid w:val="00246A11"/>
    <w:rsid w:val="00246C0E"/>
    <w:rsid w:val="00246EDD"/>
    <w:rsid w:val="00247A02"/>
    <w:rsid w:val="002522A7"/>
    <w:rsid w:val="002538CE"/>
    <w:rsid w:val="00254926"/>
    <w:rsid w:val="00254F6A"/>
    <w:rsid w:val="0025667D"/>
    <w:rsid w:val="0025713B"/>
    <w:rsid w:val="00260C1C"/>
    <w:rsid w:val="00260F2E"/>
    <w:rsid w:val="002619A8"/>
    <w:rsid w:val="00261EAC"/>
    <w:rsid w:val="00263463"/>
    <w:rsid w:val="00263C26"/>
    <w:rsid w:val="00264DAC"/>
    <w:rsid w:val="0026569A"/>
    <w:rsid w:val="002663BD"/>
    <w:rsid w:val="00267886"/>
    <w:rsid w:val="002712AA"/>
    <w:rsid w:val="0027167C"/>
    <w:rsid w:val="00271B31"/>
    <w:rsid w:val="00273C39"/>
    <w:rsid w:val="002748EA"/>
    <w:rsid w:val="00275491"/>
    <w:rsid w:val="00275512"/>
    <w:rsid w:val="00275719"/>
    <w:rsid w:val="00276289"/>
    <w:rsid w:val="00276DDE"/>
    <w:rsid w:val="00277290"/>
    <w:rsid w:val="0028096E"/>
    <w:rsid w:val="00283743"/>
    <w:rsid w:val="0028381C"/>
    <w:rsid w:val="0028580F"/>
    <w:rsid w:val="00285C28"/>
    <w:rsid w:val="002862EC"/>
    <w:rsid w:val="0028706A"/>
    <w:rsid w:val="0028751D"/>
    <w:rsid w:val="00290286"/>
    <w:rsid w:val="00291D81"/>
    <w:rsid w:val="00292FDF"/>
    <w:rsid w:val="00292FEE"/>
    <w:rsid w:val="00293B90"/>
    <w:rsid w:val="00294351"/>
    <w:rsid w:val="00294CAE"/>
    <w:rsid w:val="002955EB"/>
    <w:rsid w:val="00295EAF"/>
    <w:rsid w:val="002961AD"/>
    <w:rsid w:val="00296CBF"/>
    <w:rsid w:val="002A0CDF"/>
    <w:rsid w:val="002A0E84"/>
    <w:rsid w:val="002A1B32"/>
    <w:rsid w:val="002A2D97"/>
    <w:rsid w:val="002A5A17"/>
    <w:rsid w:val="002A615D"/>
    <w:rsid w:val="002A6599"/>
    <w:rsid w:val="002A7BA0"/>
    <w:rsid w:val="002B0CAD"/>
    <w:rsid w:val="002B17FA"/>
    <w:rsid w:val="002B1D0D"/>
    <w:rsid w:val="002B2C43"/>
    <w:rsid w:val="002B2C56"/>
    <w:rsid w:val="002B457A"/>
    <w:rsid w:val="002B5892"/>
    <w:rsid w:val="002C002F"/>
    <w:rsid w:val="002C00AC"/>
    <w:rsid w:val="002C0207"/>
    <w:rsid w:val="002C0B77"/>
    <w:rsid w:val="002C1903"/>
    <w:rsid w:val="002C1D81"/>
    <w:rsid w:val="002C28E9"/>
    <w:rsid w:val="002C3887"/>
    <w:rsid w:val="002C4BE7"/>
    <w:rsid w:val="002C5C03"/>
    <w:rsid w:val="002D10A5"/>
    <w:rsid w:val="002D6003"/>
    <w:rsid w:val="002D6166"/>
    <w:rsid w:val="002D6189"/>
    <w:rsid w:val="002D6412"/>
    <w:rsid w:val="002D792D"/>
    <w:rsid w:val="002E00DF"/>
    <w:rsid w:val="002E2A03"/>
    <w:rsid w:val="002E30F5"/>
    <w:rsid w:val="002E424B"/>
    <w:rsid w:val="002E43DC"/>
    <w:rsid w:val="002E4814"/>
    <w:rsid w:val="002E5CC9"/>
    <w:rsid w:val="002E6266"/>
    <w:rsid w:val="002E686E"/>
    <w:rsid w:val="002E6C7D"/>
    <w:rsid w:val="002E7786"/>
    <w:rsid w:val="002E7863"/>
    <w:rsid w:val="002F0715"/>
    <w:rsid w:val="002F2254"/>
    <w:rsid w:val="002F242C"/>
    <w:rsid w:val="002F2ED2"/>
    <w:rsid w:val="002F379E"/>
    <w:rsid w:val="002F37B9"/>
    <w:rsid w:val="002F3AE7"/>
    <w:rsid w:val="002F3C49"/>
    <w:rsid w:val="002F3E4D"/>
    <w:rsid w:val="002F5C39"/>
    <w:rsid w:val="002F7B98"/>
    <w:rsid w:val="0030024A"/>
    <w:rsid w:val="00302C16"/>
    <w:rsid w:val="00302FD9"/>
    <w:rsid w:val="00304EC0"/>
    <w:rsid w:val="00306023"/>
    <w:rsid w:val="003069BE"/>
    <w:rsid w:val="00307814"/>
    <w:rsid w:val="00310DE9"/>
    <w:rsid w:val="00311A53"/>
    <w:rsid w:val="00313958"/>
    <w:rsid w:val="00313A4D"/>
    <w:rsid w:val="00314416"/>
    <w:rsid w:val="00315739"/>
    <w:rsid w:val="00315B99"/>
    <w:rsid w:val="00316AA4"/>
    <w:rsid w:val="0032043F"/>
    <w:rsid w:val="003211DC"/>
    <w:rsid w:val="00321C3F"/>
    <w:rsid w:val="0032302F"/>
    <w:rsid w:val="00323DA0"/>
    <w:rsid w:val="00324B92"/>
    <w:rsid w:val="00325086"/>
    <w:rsid w:val="00326B92"/>
    <w:rsid w:val="003278FE"/>
    <w:rsid w:val="00330831"/>
    <w:rsid w:val="00330CA0"/>
    <w:rsid w:val="00331286"/>
    <w:rsid w:val="00331EDF"/>
    <w:rsid w:val="0033240D"/>
    <w:rsid w:val="00334962"/>
    <w:rsid w:val="00335A26"/>
    <w:rsid w:val="00337067"/>
    <w:rsid w:val="00341148"/>
    <w:rsid w:val="00341480"/>
    <w:rsid w:val="003415CC"/>
    <w:rsid w:val="003416CF"/>
    <w:rsid w:val="003441A7"/>
    <w:rsid w:val="00344B89"/>
    <w:rsid w:val="00346779"/>
    <w:rsid w:val="0034764A"/>
    <w:rsid w:val="003478E4"/>
    <w:rsid w:val="003506B0"/>
    <w:rsid w:val="00351B8F"/>
    <w:rsid w:val="00351BFB"/>
    <w:rsid w:val="003529D4"/>
    <w:rsid w:val="003539A4"/>
    <w:rsid w:val="00355891"/>
    <w:rsid w:val="00355BB8"/>
    <w:rsid w:val="00355DB0"/>
    <w:rsid w:val="00357454"/>
    <w:rsid w:val="00361DC4"/>
    <w:rsid w:val="00363244"/>
    <w:rsid w:val="00363B02"/>
    <w:rsid w:val="00363B79"/>
    <w:rsid w:val="003663CC"/>
    <w:rsid w:val="00367808"/>
    <w:rsid w:val="00367BC4"/>
    <w:rsid w:val="00371250"/>
    <w:rsid w:val="0037255E"/>
    <w:rsid w:val="00372577"/>
    <w:rsid w:val="0037493C"/>
    <w:rsid w:val="00376E15"/>
    <w:rsid w:val="00377DEE"/>
    <w:rsid w:val="0038041D"/>
    <w:rsid w:val="00381B03"/>
    <w:rsid w:val="00382898"/>
    <w:rsid w:val="0038315C"/>
    <w:rsid w:val="0038398D"/>
    <w:rsid w:val="00383CBF"/>
    <w:rsid w:val="00384276"/>
    <w:rsid w:val="00385BB8"/>
    <w:rsid w:val="003863BE"/>
    <w:rsid w:val="0038692C"/>
    <w:rsid w:val="00387C9B"/>
    <w:rsid w:val="00390389"/>
    <w:rsid w:val="0039143C"/>
    <w:rsid w:val="00392E29"/>
    <w:rsid w:val="00393CF7"/>
    <w:rsid w:val="0039496A"/>
    <w:rsid w:val="00395053"/>
    <w:rsid w:val="00396916"/>
    <w:rsid w:val="003A0248"/>
    <w:rsid w:val="003A1754"/>
    <w:rsid w:val="003A1B0E"/>
    <w:rsid w:val="003A2081"/>
    <w:rsid w:val="003A2DAB"/>
    <w:rsid w:val="003A3DDD"/>
    <w:rsid w:val="003A45F4"/>
    <w:rsid w:val="003A575E"/>
    <w:rsid w:val="003A612E"/>
    <w:rsid w:val="003A735C"/>
    <w:rsid w:val="003B107C"/>
    <w:rsid w:val="003B39B4"/>
    <w:rsid w:val="003B50AE"/>
    <w:rsid w:val="003B579D"/>
    <w:rsid w:val="003B6C89"/>
    <w:rsid w:val="003B70E3"/>
    <w:rsid w:val="003C00E2"/>
    <w:rsid w:val="003C0561"/>
    <w:rsid w:val="003C260B"/>
    <w:rsid w:val="003C28CF"/>
    <w:rsid w:val="003C2FDD"/>
    <w:rsid w:val="003C3310"/>
    <w:rsid w:val="003C34A3"/>
    <w:rsid w:val="003C4A9F"/>
    <w:rsid w:val="003C52D9"/>
    <w:rsid w:val="003D1501"/>
    <w:rsid w:val="003D239B"/>
    <w:rsid w:val="003D3E4F"/>
    <w:rsid w:val="003D4232"/>
    <w:rsid w:val="003D5BBB"/>
    <w:rsid w:val="003D655D"/>
    <w:rsid w:val="003D6949"/>
    <w:rsid w:val="003D71B7"/>
    <w:rsid w:val="003E024E"/>
    <w:rsid w:val="003E4F27"/>
    <w:rsid w:val="003E6175"/>
    <w:rsid w:val="003E6419"/>
    <w:rsid w:val="003F14E8"/>
    <w:rsid w:val="003F1A7B"/>
    <w:rsid w:val="003F3DE9"/>
    <w:rsid w:val="003F4D61"/>
    <w:rsid w:val="003F7C54"/>
    <w:rsid w:val="00402526"/>
    <w:rsid w:val="00402962"/>
    <w:rsid w:val="00402EB5"/>
    <w:rsid w:val="0040399E"/>
    <w:rsid w:val="00404284"/>
    <w:rsid w:val="00404BDF"/>
    <w:rsid w:val="0040641C"/>
    <w:rsid w:val="00406797"/>
    <w:rsid w:val="00407C59"/>
    <w:rsid w:val="00407E38"/>
    <w:rsid w:val="00410313"/>
    <w:rsid w:val="00410974"/>
    <w:rsid w:val="00410CB7"/>
    <w:rsid w:val="004120BA"/>
    <w:rsid w:val="00412FCC"/>
    <w:rsid w:val="004132F3"/>
    <w:rsid w:val="004146F2"/>
    <w:rsid w:val="0041546D"/>
    <w:rsid w:val="00415BEE"/>
    <w:rsid w:val="00415DE9"/>
    <w:rsid w:val="004170C4"/>
    <w:rsid w:val="00417332"/>
    <w:rsid w:val="00417970"/>
    <w:rsid w:val="00421416"/>
    <w:rsid w:val="004215DA"/>
    <w:rsid w:val="0042187D"/>
    <w:rsid w:val="00421FDD"/>
    <w:rsid w:val="004223DD"/>
    <w:rsid w:val="00422C19"/>
    <w:rsid w:val="00423982"/>
    <w:rsid w:val="004254A8"/>
    <w:rsid w:val="00425FFE"/>
    <w:rsid w:val="0042645B"/>
    <w:rsid w:val="004265B0"/>
    <w:rsid w:val="004269E8"/>
    <w:rsid w:val="00426C5B"/>
    <w:rsid w:val="00430C9E"/>
    <w:rsid w:val="00431302"/>
    <w:rsid w:val="00431834"/>
    <w:rsid w:val="00431B17"/>
    <w:rsid w:val="0043538C"/>
    <w:rsid w:val="0043641B"/>
    <w:rsid w:val="00437054"/>
    <w:rsid w:val="00440110"/>
    <w:rsid w:val="00440D79"/>
    <w:rsid w:val="004415A0"/>
    <w:rsid w:val="00443589"/>
    <w:rsid w:val="00444781"/>
    <w:rsid w:val="00445505"/>
    <w:rsid w:val="00445A61"/>
    <w:rsid w:val="00445BDE"/>
    <w:rsid w:val="0044734A"/>
    <w:rsid w:val="004479ED"/>
    <w:rsid w:val="00447C5B"/>
    <w:rsid w:val="00447DA2"/>
    <w:rsid w:val="004506A4"/>
    <w:rsid w:val="00450FC6"/>
    <w:rsid w:val="004510BB"/>
    <w:rsid w:val="004516E9"/>
    <w:rsid w:val="004517BC"/>
    <w:rsid w:val="00451FC2"/>
    <w:rsid w:val="00452B1A"/>
    <w:rsid w:val="00454183"/>
    <w:rsid w:val="004545A0"/>
    <w:rsid w:val="00455449"/>
    <w:rsid w:val="00455CC9"/>
    <w:rsid w:val="00457D93"/>
    <w:rsid w:val="00460520"/>
    <w:rsid w:val="004608DF"/>
    <w:rsid w:val="00460F95"/>
    <w:rsid w:val="00462B43"/>
    <w:rsid w:val="0046372F"/>
    <w:rsid w:val="004650E6"/>
    <w:rsid w:val="00465325"/>
    <w:rsid w:val="00467506"/>
    <w:rsid w:val="00467AA3"/>
    <w:rsid w:val="0047116B"/>
    <w:rsid w:val="0047269D"/>
    <w:rsid w:val="00474BA5"/>
    <w:rsid w:val="00476413"/>
    <w:rsid w:val="00476B92"/>
    <w:rsid w:val="004775A2"/>
    <w:rsid w:val="0047789D"/>
    <w:rsid w:val="00477B34"/>
    <w:rsid w:val="004804A6"/>
    <w:rsid w:val="00480635"/>
    <w:rsid w:val="0048076A"/>
    <w:rsid w:val="00480B37"/>
    <w:rsid w:val="00481ABA"/>
    <w:rsid w:val="00483013"/>
    <w:rsid w:val="004841C4"/>
    <w:rsid w:val="004859A6"/>
    <w:rsid w:val="00485A69"/>
    <w:rsid w:val="00485AA6"/>
    <w:rsid w:val="00487315"/>
    <w:rsid w:val="0049046F"/>
    <w:rsid w:val="004918C8"/>
    <w:rsid w:val="00491BB5"/>
    <w:rsid w:val="00493A72"/>
    <w:rsid w:val="004943E9"/>
    <w:rsid w:val="0049471E"/>
    <w:rsid w:val="0049479E"/>
    <w:rsid w:val="0049486F"/>
    <w:rsid w:val="00495026"/>
    <w:rsid w:val="0049521E"/>
    <w:rsid w:val="0049528C"/>
    <w:rsid w:val="0049600C"/>
    <w:rsid w:val="004973F9"/>
    <w:rsid w:val="004A02F3"/>
    <w:rsid w:val="004A098D"/>
    <w:rsid w:val="004A0FB3"/>
    <w:rsid w:val="004A2490"/>
    <w:rsid w:val="004A3D8D"/>
    <w:rsid w:val="004A5164"/>
    <w:rsid w:val="004A7102"/>
    <w:rsid w:val="004A7FA1"/>
    <w:rsid w:val="004B1368"/>
    <w:rsid w:val="004B4797"/>
    <w:rsid w:val="004B5A5D"/>
    <w:rsid w:val="004B673E"/>
    <w:rsid w:val="004B7174"/>
    <w:rsid w:val="004B726B"/>
    <w:rsid w:val="004C00FF"/>
    <w:rsid w:val="004C0B5D"/>
    <w:rsid w:val="004C1210"/>
    <w:rsid w:val="004C2D77"/>
    <w:rsid w:val="004C34C8"/>
    <w:rsid w:val="004C3BA4"/>
    <w:rsid w:val="004C4DBF"/>
    <w:rsid w:val="004C5B5C"/>
    <w:rsid w:val="004C69F9"/>
    <w:rsid w:val="004C6EAD"/>
    <w:rsid w:val="004C7418"/>
    <w:rsid w:val="004D33B8"/>
    <w:rsid w:val="004D639A"/>
    <w:rsid w:val="004D6B4B"/>
    <w:rsid w:val="004E27E8"/>
    <w:rsid w:val="004E42F1"/>
    <w:rsid w:val="004E5DB9"/>
    <w:rsid w:val="004E607A"/>
    <w:rsid w:val="004E61C9"/>
    <w:rsid w:val="004E62EE"/>
    <w:rsid w:val="004E68BE"/>
    <w:rsid w:val="004E69FB"/>
    <w:rsid w:val="004F0B31"/>
    <w:rsid w:val="004F0EA9"/>
    <w:rsid w:val="004F2140"/>
    <w:rsid w:val="004F2A6F"/>
    <w:rsid w:val="004F482C"/>
    <w:rsid w:val="004F6AF9"/>
    <w:rsid w:val="004F7C67"/>
    <w:rsid w:val="00500072"/>
    <w:rsid w:val="00500810"/>
    <w:rsid w:val="00500F86"/>
    <w:rsid w:val="0050221E"/>
    <w:rsid w:val="00502B34"/>
    <w:rsid w:val="00503FDA"/>
    <w:rsid w:val="0050465E"/>
    <w:rsid w:val="0050487B"/>
    <w:rsid w:val="005068D2"/>
    <w:rsid w:val="0050741C"/>
    <w:rsid w:val="00510084"/>
    <w:rsid w:val="005111D7"/>
    <w:rsid w:val="0051122C"/>
    <w:rsid w:val="005115BA"/>
    <w:rsid w:val="00511FC7"/>
    <w:rsid w:val="005145EB"/>
    <w:rsid w:val="00514F38"/>
    <w:rsid w:val="005150D1"/>
    <w:rsid w:val="005167DE"/>
    <w:rsid w:val="0051738C"/>
    <w:rsid w:val="00521EC0"/>
    <w:rsid w:val="005225D9"/>
    <w:rsid w:val="00523009"/>
    <w:rsid w:val="0052344F"/>
    <w:rsid w:val="00523A3E"/>
    <w:rsid w:val="005241ED"/>
    <w:rsid w:val="0052467D"/>
    <w:rsid w:val="0053282D"/>
    <w:rsid w:val="00533244"/>
    <w:rsid w:val="005343D9"/>
    <w:rsid w:val="005352EB"/>
    <w:rsid w:val="00535F3D"/>
    <w:rsid w:val="00540E15"/>
    <w:rsid w:val="00543BA0"/>
    <w:rsid w:val="005445C6"/>
    <w:rsid w:val="00544CDB"/>
    <w:rsid w:val="0054543C"/>
    <w:rsid w:val="00545E24"/>
    <w:rsid w:val="00545E8D"/>
    <w:rsid w:val="005462A4"/>
    <w:rsid w:val="00546FFB"/>
    <w:rsid w:val="0055068D"/>
    <w:rsid w:val="005508DA"/>
    <w:rsid w:val="005512DA"/>
    <w:rsid w:val="0055244D"/>
    <w:rsid w:val="005524B4"/>
    <w:rsid w:val="00554A07"/>
    <w:rsid w:val="00555318"/>
    <w:rsid w:val="005553A3"/>
    <w:rsid w:val="005568D5"/>
    <w:rsid w:val="005576BC"/>
    <w:rsid w:val="00557F66"/>
    <w:rsid w:val="00560DDD"/>
    <w:rsid w:val="00561AE8"/>
    <w:rsid w:val="005622C3"/>
    <w:rsid w:val="00562775"/>
    <w:rsid w:val="00562DD9"/>
    <w:rsid w:val="005654B4"/>
    <w:rsid w:val="005664E7"/>
    <w:rsid w:val="00567186"/>
    <w:rsid w:val="0057007E"/>
    <w:rsid w:val="00572DEB"/>
    <w:rsid w:val="00573DAF"/>
    <w:rsid w:val="00574720"/>
    <w:rsid w:val="00574B2F"/>
    <w:rsid w:val="0057531D"/>
    <w:rsid w:val="0057650C"/>
    <w:rsid w:val="00576C64"/>
    <w:rsid w:val="005818E8"/>
    <w:rsid w:val="005827FE"/>
    <w:rsid w:val="00582B0C"/>
    <w:rsid w:val="00585E85"/>
    <w:rsid w:val="00586B80"/>
    <w:rsid w:val="005878FF"/>
    <w:rsid w:val="00593D0D"/>
    <w:rsid w:val="00593ED6"/>
    <w:rsid w:val="00594E63"/>
    <w:rsid w:val="00596660"/>
    <w:rsid w:val="005A0FDE"/>
    <w:rsid w:val="005A2A1D"/>
    <w:rsid w:val="005A2B2B"/>
    <w:rsid w:val="005A2C77"/>
    <w:rsid w:val="005A36A6"/>
    <w:rsid w:val="005A3E38"/>
    <w:rsid w:val="005A4E0F"/>
    <w:rsid w:val="005A52AC"/>
    <w:rsid w:val="005A606E"/>
    <w:rsid w:val="005B0399"/>
    <w:rsid w:val="005B0D71"/>
    <w:rsid w:val="005B0E20"/>
    <w:rsid w:val="005B0EA8"/>
    <w:rsid w:val="005B3C4A"/>
    <w:rsid w:val="005B3F7A"/>
    <w:rsid w:val="005B4EF7"/>
    <w:rsid w:val="005B665F"/>
    <w:rsid w:val="005B6A67"/>
    <w:rsid w:val="005B73FB"/>
    <w:rsid w:val="005C13D4"/>
    <w:rsid w:val="005C30ED"/>
    <w:rsid w:val="005C6241"/>
    <w:rsid w:val="005C73D3"/>
    <w:rsid w:val="005D0683"/>
    <w:rsid w:val="005D09F1"/>
    <w:rsid w:val="005D2E02"/>
    <w:rsid w:val="005D3126"/>
    <w:rsid w:val="005D480D"/>
    <w:rsid w:val="005D52BE"/>
    <w:rsid w:val="005D5300"/>
    <w:rsid w:val="005D5A50"/>
    <w:rsid w:val="005D61F7"/>
    <w:rsid w:val="005D70A4"/>
    <w:rsid w:val="005D7C2C"/>
    <w:rsid w:val="005E2F6B"/>
    <w:rsid w:val="005E37D5"/>
    <w:rsid w:val="005E4056"/>
    <w:rsid w:val="005E59D4"/>
    <w:rsid w:val="005E674D"/>
    <w:rsid w:val="005E6B82"/>
    <w:rsid w:val="005F006C"/>
    <w:rsid w:val="005F1C62"/>
    <w:rsid w:val="005F244D"/>
    <w:rsid w:val="005F31DF"/>
    <w:rsid w:val="005F3A46"/>
    <w:rsid w:val="005F4A71"/>
    <w:rsid w:val="005F5A0D"/>
    <w:rsid w:val="005F6922"/>
    <w:rsid w:val="005F75DC"/>
    <w:rsid w:val="005F768E"/>
    <w:rsid w:val="005F7C6E"/>
    <w:rsid w:val="006014AA"/>
    <w:rsid w:val="006014E7"/>
    <w:rsid w:val="00601DF1"/>
    <w:rsid w:val="006026FF"/>
    <w:rsid w:val="0060454E"/>
    <w:rsid w:val="00605AF6"/>
    <w:rsid w:val="00606703"/>
    <w:rsid w:val="00606CF6"/>
    <w:rsid w:val="00606F3F"/>
    <w:rsid w:val="00607FDA"/>
    <w:rsid w:val="00610490"/>
    <w:rsid w:val="00610FE3"/>
    <w:rsid w:val="0061147C"/>
    <w:rsid w:val="00613AF8"/>
    <w:rsid w:val="0061422B"/>
    <w:rsid w:val="0061426E"/>
    <w:rsid w:val="0061488B"/>
    <w:rsid w:val="0061540A"/>
    <w:rsid w:val="0061644A"/>
    <w:rsid w:val="00616A70"/>
    <w:rsid w:val="00616F48"/>
    <w:rsid w:val="00620078"/>
    <w:rsid w:val="006211B0"/>
    <w:rsid w:val="00622438"/>
    <w:rsid w:val="00622702"/>
    <w:rsid w:val="006233E0"/>
    <w:rsid w:val="00627763"/>
    <w:rsid w:val="0063149F"/>
    <w:rsid w:val="00632599"/>
    <w:rsid w:val="00632EA5"/>
    <w:rsid w:val="006344E4"/>
    <w:rsid w:val="00634578"/>
    <w:rsid w:val="00634580"/>
    <w:rsid w:val="00634B82"/>
    <w:rsid w:val="00635E07"/>
    <w:rsid w:val="00636F2B"/>
    <w:rsid w:val="00640574"/>
    <w:rsid w:val="00640862"/>
    <w:rsid w:val="00640E9D"/>
    <w:rsid w:val="00641215"/>
    <w:rsid w:val="006415D8"/>
    <w:rsid w:val="00641742"/>
    <w:rsid w:val="00641831"/>
    <w:rsid w:val="006448F5"/>
    <w:rsid w:val="00645DD8"/>
    <w:rsid w:val="00646622"/>
    <w:rsid w:val="00646EEC"/>
    <w:rsid w:val="006478A0"/>
    <w:rsid w:val="006500A8"/>
    <w:rsid w:val="006501E1"/>
    <w:rsid w:val="006514BD"/>
    <w:rsid w:val="00653403"/>
    <w:rsid w:val="0065366A"/>
    <w:rsid w:val="00653B29"/>
    <w:rsid w:val="00653E3E"/>
    <w:rsid w:val="006542FD"/>
    <w:rsid w:val="00655150"/>
    <w:rsid w:val="00656C58"/>
    <w:rsid w:val="00656DA3"/>
    <w:rsid w:val="00657A31"/>
    <w:rsid w:val="00657ED1"/>
    <w:rsid w:val="00660A90"/>
    <w:rsid w:val="00662A50"/>
    <w:rsid w:val="006630A3"/>
    <w:rsid w:val="006634FC"/>
    <w:rsid w:val="00663E77"/>
    <w:rsid w:val="00665777"/>
    <w:rsid w:val="00665C56"/>
    <w:rsid w:val="00666E1D"/>
    <w:rsid w:val="00667363"/>
    <w:rsid w:val="00671EA5"/>
    <w:rsid w:val="00671F96"/>
    <w:rsid w:val="00672A86"/>
    <w:rsid w:val="0067390C"/>
    <w:rsid w:val="0067474B"/>
    <w:rsid w:val="0067543F"/>
    <w:rsid w:val="00675A66"/>
    <w:rsid w:val="00675D2B"/>
    <w:rsid w:val="0067625F"/>
    <w:rsid w:val="00680D9C"/>
    <w:rsid w:val="006819BD"/>
    <w:rsid w:val="00682055"/>
    <w:rsid w:val="006839C3"/>
    <w:rsid w:val="00685DD8"/>
    <w:rsid w:val="00686F02"/>
    <w:rsid w:val="00687718"/>
    <w:rsid w:val="0069143A"/>
    <w:rsid w:val="00691AF6"/>
    <w:rsid w:val="006922D3"/>
    <w:rsid w:val="006922F8"/>
    <w:rsid w:val="00692D2F"/>
    <w:rsid w:val="00692F7A"/>
    <w:rsid w:val="00695079"/>
    <w:rsid w:val="00695789"/>
    <w:rsid w:val="006962C3"/>
    <w:rsid w:val="006964D1"/>
    <w:rsid w:val="00696E87"/>
    <w:rsid w:val="00697031"/>
    <w:rsid w:val="006970AC"/>
    <w:rsid w:val="0069750A"/>
    <w:rsid w:val="006A17B3"/>
    <w:rsid w:val="006A28EC"/>
    <w:rsid w:val="006A5072"/>
    <w:rsid w:val="006A5860"/>
    <w:rsid w:val="006A5B1A"/>
    <w:rsid w:val="006A5EBE"/>
    <w:rsid w:val="006A6381"/>
    <w:rsid w:val="006A6D82"/>
    <w:rsid w:val="006A77B5"/>
    <w:rsid w:val="006B3B45"/>
    <w:rsid w:val="006B52E1"/>
    <w:rsid w:val="006B57A6"/>
    <w:rsid w:val="006C0F3C"/>
    <w:rsid w:val="006C37D4"/>
    <w:rsid w:val="006C3BD5"/>
    <w:rsid w:val="006C4AEC"/>
    <w:rsid w:val="006C561A"/>
    <w:rsid w:val="006C61D1"/>
    <w:rsid w:val="006C6E11"/>
    <w:rsid w:val="006C768D"/>
    <w:rsid w:val="006D00E6"/>
    <w:rsid w:val="006D0891"/>
    <w:rsid w:val="006D10A5"/>
    <w:rsid w:val="006D2066"/>
    <w:rsid w:val="006D2B7E"/>
    <w:rsid w:val="006D47D3"/>
    <w:rsid w:val="006D6D43"/>
    <w:rsid w:val="006D6EFC"/>
    <w:rsid w:val="006D7ABC"/>
    <w:rsid w:val="006E1121"/>
    <w:rsid w:val="006E1A7B"/>
    <w:rsid w:val="006E3F36"/>
    <w:rsid w:val="006E45C5"/>
    <w:rsid w:val="006E4C30"/>
    <w:rsid w:val="006E5BB6"/>
    <w:rsid w:val="006E7B45"/>
    <w:rsid w:val="006E7D7E"/>
    <w:rsid w:val="006F1668"/>
    <w:rsid w:val="006F17AD"/>
    <w:rsid w:val="006F2166"/>
    <w:rsid w:val="006F5498"/>
    <w:rsid w:val="006F5608"/>
    <w:rsid w:val="006F5B0A"/>
    <w:rsid w:val="006F5CB9"/>
    <w:rsid w:val="006F6755"/>
    <w:rsid w:val="006F6C3B"/>
    <w:rsid w:val="006F6CA7"/>
    <w:rsid w:val="00701F2C"/>
    <w:rsid w:val="007029F4"/>
    <w:rsid w:val="00702B78"/>
    <w:rsid w:val="00703647"/>
    <w:rsid w:val="00703F00"/>
    <w:rsid w:val="007044D4"/>
    <w:rsid w:val="007064E6"/>
    <w:rsid w:val="007065E8"/>
    <w:rsid w:val="007074A4"/>
    <w:rsid w:val="007075E6"/>
    <w:rsid w:val="00707AFC"/>
    <w:rsid w:val="00707EF0"/>
    <w:rsid w:val="00711FED"/>
    <w:rsid w:val="007121D9"/>
    <w:rsid w:val="00712446"/>
    <w:rsid w:val="00712585"/>
    <w:rsid w:val="00712A99"/>
    <w:rsid w:val="0071437E"/>
    <w:rsid w:val="007143AE"/>
    <w:rsid w:val="00715021"/>
    <w:rsid w:val="00717CA4"/>
    <w:rsid w:val="007233D9"/>
    <w:rsid w:val="0072358B"/>
    <w:rsid w:val="00723D1F"/>
    <w:rsid w:val="00725CD4"/>
    <w:rsid w:val="00726FDB"/>
    <w:rsid w:val="0073084C"/>
    <w:rsid w:val="00730B08"/>
    <w:rsid w:val="00731765"/>
    <w:rsid w:val="00731DE6"/>
    <w:rsid w:val="0073240B"/>
    <w:rsid w:val="00732580"/>
    <w:rsid w:val="00732649"/>
    <w:rsid w:val="00732C81"/>
    <w:rsid w:val="00740F24"/>
    <w:rsid w:val="00741CB3"/>
    <w:rsid w:val="00741F09"/>
    <w:rsid w:val="00742F67"/>
    <w:rsid w:val="0074306D"/>
    <w:rsid w:val="00743B0E"/>
    <w:rsid w:val="00743D54"/>
    <w:rsid w:val="00743DFC"/>
    <w:rsid w:val="0074448E"/>
    <w:rsid w:val="00744935"/>
    <w:rsid w:val="007451F0"/>
    <w:rsid w:val="007452BF"/>
    <w:rsid w:val="007459D1"/>
    <w:rsid w:val="00745D02"/>
    <w:rsid w:val="00745F06"/>
    <w:rsid w:val="00746CA6"/>
    <w:rsid w:val="00747204"/>
    <w:rsid w:val="00747E26"/>
    <w:rsid w:val="007500CF"/>
    <w:rsid w:val="00750E64"/>
    <w:rsid w:val="00751887"/>
    <w:rsid w:val="00752FAC"/>
    <w:rsid w:val="00753CDC"/>
    <w:rsid w:val="00754108"/>
    <w:rsid w:val="007542C8"/>
    <w:rsid w:val="00754F1D"/>
    <w:rsid w:val="00757141"/>
    <w:rsid w:val="0076003C"/>
    <w:rsid w:val="007602D2"/>
    <w:rsid w:val="00760917"/>
    <w:rsid w:val="0076122F"/>
    <w:rsid w:val="00762BC9"/>
    <w:rsid w:val="007642B7"/>
    <w:rsid w:val="007648EC"/>
    <w:rsid w:val="00764B44"/>
    <w:rsid w:val="00764C5B"/>
    <w:rsid w:val="007650B3"/>
    <w:rsid w:val="0076523E"/>
    <w:rsid w:val="00765627"/>
    <w:rsid w:val="00766A16"/>
    <w:rsid w:val="00767290"/>
    <w:rsid w:val="007701B8"/>
    <w:rsid w:val="00770CDF"/>
    <w:rsid w:val="007719E1"/>
    <w:rsid w:val="00772087"/>
    <w:rsid w:val="007728BF"/>
    <w:rsid w:val="0077365C"/>
    <w:rsid w:val="00774589"/>
    <w:rsid w:val="00775AAF"/>
    <w:rsid w:val="00775E08"/>
    <w:rsid w:val="00780D70"/>
    <w:rsid w:val="00781984"/>
    <w:rsid w:val="00782339"/>
    <w:rsid w:val="00782736"/>
    <w:rsid w:val="007833A7"/>
    <w:rsid w:val="007910A4"/>
    <w:rsid w:val="007914A2"/>
    <w:rsid w:val="00791EAE"/>
    <w:rsid w:val="00792FF9"/>
    <w:rsid w:val="00793802"/>
    <w:rsid w:val="0079533A"/>
    <w:rsid w:val="0079568F"/>
    <w:rsid w:val="007964E9"/>
    <w:rsid w:val="0079725E"/>
    <w:rsid w:val="007A2FE2"/>
    <w:rsid w:val="007A3632"/>
    <w:rsid w:val="007A4287"/>
    <w:rsid w:val="007A457F"/>
    <w:rsid w:val="007A47E0"/>
    <w:rsid w:val="007A584D"/>
    <w:rsid w:val="007A629F"/>
    <w:rsid w:val="007A6750"/>
    <w:rsid w:val="007A6FCA"/>
    <w:rsid w:val="007B0DF3"/>
    <w:rsid w:val="007B1144"/>
    <w:rsid w:val="007B11FA"/>
    <w:rsid w:val="007B141C"/>
    <w:rsid w:val="007B1652"/>
    <w:rsid w:val="007B2414"/>
    <w:rsid w:val="007B2B9D"/>
    <w:rsid w:val="007B3330"/>
    <w:rsid w:val="007B386C"/>
    <w:rsid w:val="007B3CC4"/>
    <w:rsid w:val="007B4026"/>
    <w:rsid w:val="007B423F"/>
    <w:rsid w:val="007B536D"/>
    <w:rsid w:val="007B75C8"/>
    <w:rsid w:val="007C0607"/>
    <w:rsid w:val="007C1F18"/>
    <w:rsid w:val="007C351E"/>
    <w:rsid w:val="007C5FD4"/>
    <w:rsid w:val="007C6412"/>
    <w:rsid w:val="007C6ACD"/>
    <w:rsid w:val="007C72B3"/>
    <w:rsid w:val="007D0194"/>
    <w:rsid w:val="007D1544"/>
    <w:rsid w:val="007D252F"/>
    <w:rsid w:val="007D2AA9"/>
    <w:rsid w:val="007D4234"/>
    <w:rsid w:val="007D4FB8"/>
    <w:rsid w:val="007D5406"/>
    <w:rsid w:val="007D5FD2"/>
    <w:rsid w:val="007D60A0"/>
    <w:rsid w:val="007D660A"/>
    <w:rsid w:val="007D723C"/>
    <w:rsid w:val="007D728F"/>
    <w:rsid w:val="007E40C3"/>
    <w:rsid w:val="007E4A90"/>
    <w:rsid w:val="007E5858"/>
    <w:rsid w:val="007F2E2C"/>
    <w:rsid w:val="007F3B85"/>
    <w:rsid w:val="007F4699"/>
    <w:rsid w:val="007F4877"/>
    <w:rsid w:val="007F4CB8"/>
    <w:rsid w:val="007F4DE0"/>
    <w:rsid w:val="007F587C"/>
    <w:rsid w:val="007F5F05"/>
    <w:rsid w:val="007F6409"/>
    <w:rsid w:val="007F7BFE"/>
    <w:rsid w:val="007F7C7D"/>
    <w:rsid w:val="008009A9"/>
    <w:rsid w:val="00801F96"/>
    <w:rsid w:val="0080240C"/>
    <w:rsid w:val="008035FD"/>
    <w:rsid w:val="00803BFB"/>
    <w:rsid w:val="0080544D"/>
    <w:rsid w:val="0080591E"/>
    <w:rsid w:val="0080668A"/>
    <w:rsid w:val="00807D9E"/>
    <w:rsid w:val="008103A2"/>
    <w:rsid w:val="00811B11"/>
    <w:rsid w:val="008120C5"/>
    <w:rsid w:val="0081256F"/>
    <w:rsid w:val="00812D66"/>
    <w:rsid w:val="0081329F"/>
    <w:rsid w:val="00815E3E"/>
    <w:rsid w:val="008208E5"/>
    <w:rsid w:val="008217AD"/>
    <w:rsid w:val="00821DDD"/>
    <w:rsid w:val="00821F2C"/>
    <w:rsid w:val="0082283E"/>
    <w:rsid w:val="00822AF8"/>
    <w:rsid w:val="00822DC4"/>
    <w:rsid w:val="0082341D"/>
    <w:rsid w:val="00824E7D"/>
    <w:rsid w:val="008261BE"/>
    <w:rsid w:val="008269CB"/>
    <w:rsid w:val="0082705E"/>
    <w:rsid w:val="00827C9D"/>
    <w:rsid w:val="0083075E"/>
    <w:rsid w:val="00830838"/>
    <w:rsid w:val="008317D5"/>
    <w:rsid w:val="0083230E"/>
    <w:rsid w:val="008339F3"/>
    <w:rsid w:val="00833FA7"/>
    <w:rsid w:val="00834051"/>
    <w:rsid w:val="008346E0"/>
    <w:rsid w:val="0083489D"/>
    <w:rsid w:val="00834950"/>
    <w:rsid w:val="00835DF7"/>
    <w:rsid w:val="00836173"/>
    <w:rsid w:val="00836501"/>
    <w:rsid w:val="00836838"/>
    <w:rsid w:val="00837E99"/>
    <w:rsid w:val="0084093F"/>
    <w:rsid w:val="008409DD"/>
    <w:rsid w:val="00843D3B"/>
    <w:rsid w:val="00845357"/>
    <w:rsid w:val="00845CD1"/>
    <w:rsid w:val="00846096"/>
    <w:rsid w:val="008467BE"/>
    <w:rsid w:val="008479F0"/>
    <w:rsid w:val="00847B0D"/>
    <w:rsid w:val="00847CD4"/>
    <w:rsid w:val="0085061E"/>
    <w:rsid w:val="00854512"/>
    <w:rsid w:val="00854A51"/>
    <w:rsid w:val="00860496"/>
    <w:rsid w:val="00860B5B"/>
    <w:rsid w:val="00860EC9"/>
    <w:rsid w:val="00861206"/>
    <w:rsid w:val="008635E4"/>
    <w:rsid w:val="00863F6E"/>
    <w:rsid w:val="00865695"/>
    <w:rsid w:val="00866FE9"/>
    <w:rsid w:val="0087040F"/>
    <w:rsid w:val="00870A04"/>
    <w:rsid w:val="00870A8F"/>
    <w:rsid w:val="008710F5"/>
    <w:rsid w:val="00871157"/>
    <w:rsid w:val="008720D3"/>
    <w:rsid w:val="0087215A"/>
    <w:rsid w:val="00873F58"/>
    <w:rsid w:val="008743FB"/>
    <w:rsid w:val="0087532A"/>
    <w:rsid w:val="00875F45"/>
    <w:rsid w:val="0087632B"/>
    <w:rsid w:val="00876D2A"/>
    <w:rsid w:val="00881C01"/>
    <w:rsid w:val="00882A2F"/>
    <w:rsid w:val="00883757"/>
    <w:rsid w:val="00884AE1"/>
    <w:rsid w:val="0088785C"/>
    <w:rsid w:val="008919F3"/>
    <w:rsid w:val="008A0DBA"/>
    <w:rsid w:val="008A172F"/>
    <w:rsid w:val="008A191C"/>
    <w:rsid w:val="008A3B87"/>
    <w:rsid w:val="008A3C4C"/>
    <w:rsid w:val="008A3FFD"/>
    <w:rsid w:val="008A4292"/>
    <w:rsid w:val="008A430E"/>
    <w:rsid w:val="008A548B"/>
    <w:rsid w:val="008A6887"/>
    <w:rsid w:val="008A6F27"/>
    <w:rsid w:val="008A70A0"/>
    <w:rsid w:val="008A75F7"/>
    <w:rsid w:val="008A77EE"/>
    <w:rsid w:val="008B12CB"/>
    <w:rsid w:val="008B3374"/>
    <w:rsid w:val="008B33BE"/>
    <w:rsid w:val="008B3C76"/>
    <w:rsid w:val="008B3C7C"/>
    <w:rsid w:val="008B40DA"/>
    <w:rsid w:val="008B506C"/>
    <w:rsid w:val="008B5113"/>
    <w:rsid w:val="008B568C"/>
    <w:rsid w:val="008B602A"/>
    <w:rsid w:val="008B7B07"/>
    <w:rsid w:val="008C06D7"/>
    <w:rsid w:val="008C0F90"/>
    <w:rsid w:val="008C12E1"/>
    <w:rsid w:val="008C282E"/>
    <w:rsid w:val="008C2BD9"/>
    <w:rsid w:val="008C2C94"/>
    <w:rsid w:val="008C34EA"/>
    <w:rsid w:val="008C3757"/>
    <w:rsid w:val="008C3909"/>
    <w:rsid w:val="008C3E85"/>
    <w:rsid w:val="008C57B6"/>
    <w:rsid w:val="008C6005"/>
    <w:rsid w:val="008C7510"/>
    <w:rsid w:val="008D2052"/>
    <w:rsid w:val="008D3B8F"/>
    <w:rsid w:val="008D3D61"/>
    <w:rsid w:val="008D507C"/>
    <w:rsid w:val="008D552B"/>
    <w:rsid w:val="008D5A29"/>
    <w:rsid w:val="008E2ABA"/>
    <w:rsid w:val="008E32CB"/>
    <w:rsid w:val="008E4707"/>
    <w:rsid w:val="008E4CDF"/>
    <w:rsid w:val="008E665C"/>
    <w:rsid w:val="008E71F7"/>
    <w:rsid w:val="008E7535"/>
    <w:rsid w:val="008E79D6"/>
    <w:rsid w:val="008F027D"/>
    <w:rsid w:val="008F09E9"/>
    <w:rsid w:val="008F155D"/>
    <w:rsid w:val="008F50E3"/>
    <w:rsid w:val="008F6BDF"/>
    <w:rsid w:val="008F77A2"/>
    <w:rsid w:val="009000B1"/>
    <w:rsid w:val="00900C05"/>
    <w:rsid w:val="00901937"/>
    <w:rsid w:val="009047C9"/>
    <w:rsid w:val="00904D44"/>
    <w:rsid w:val="009053ED"/>
    <w:rsid w:val="00905AF8"/>
    <w:rsid w:val="00906475"/>
    <w:rsid w:val="009068DD"/>
    <w:rsid w:val="00907B86"/>
    <w:rsid w:val="00910C92"/>
    <w:rsid w:val="00912150"/>
    <w:rsid w:val="00912AF9"/>
    <w:rsid w:val="00915518"/>
    <w:rsid w:val="00916572"/>
    <w:rsid w:val="00920609"/>
    <w:rsid w:val="00920B97"/>
    <w:rsid w:val="00921BCD"/>
    <w:rsid w:val="00922C37"/>
    <w:rsid w:val="009262C8"/>
    <w:rsid w:val="00927420"/>
    <w:rsid w:val="0092789D"/>
    <w:rsid w:val="00927D2C"/>
    <w:rsid w:val="009326DA"/>
    <w:rsid w:val="00932DFF"/>
    <w:rsid w:val="00933111"/>
    <w:rsid w:val="00933328"/>
    <w:rsid w:val="0093426B"/>
    <w:rsid w:val="0093553E"/>
    <w:rsid w:val="00937CFF"/>
    <w:rsid w:val="00940778"/>
    <w:rsid w:val="00943204"/>
    <w:rsid w:val="00944463"/>
    <w:rsid w:val="0094473E"/>
    <w:rsid w:val="009450B7"/>
    <w:rsid w:val="00950643"/>
    <w:rsid w:val="00952A30"/>
    <w:rsid w:val="009550B3"/>
    <w:rsid w:val="00955956"/>
    <w:rsid w:val="00955CAD"/>
    <w:rsid w:val="009566F1"/>
    <w:rsid w:val="009571F8"/>
    <w:rsid w:val="00957703"/>
    <w:rsid w:val="00957E8F"/>
    <w:rsid w:val="00960B87"/>
    <w:rsid w:val="00960DB4"/>
    <w:rsid w:val="00962B97"/>
    <w:rsid w:val="009635C6"/>
    <w:rsid w:val="00964E89"/>
    <w:rsid w:val="0096506C"/>
    <w:rsid w:val="009663B0"/>
    <w:rsid w:val="00966F21"/>
    <w:rsid w:val="00967AE4"/>
    <w:rsid w:val="00967C73"/>
    <w:rsid w:val="009709EA"/>
    <w:rsid w:val="00970EF8"/>
    <w:rsid w:val="00972914"/>
    <w:rsid w:val="00973F9F"/>
    <w:rsid w:val="0097547B"/>
    <w:rsid w:val="00975F97"/>
    <w:rsid w:val="00976C03"/>
    <w:rsid w:val="00976CCF"/>
    <w:rsid w:val="009808B8"/>
    <w:rsid w:val="00980CB0"/>
    <w:rsid w:val="0098130C"/>
    <w:rsid w:val="00981CF3"/>
    <w:rsid w:val="00982643"/>
    <w:rsid w:val="00984073"/>
    <w:rsid w:val="00985109"/>
    <w:rsid w:val="0098585F"/>
    <w:rsid w:val="00986210"/>
    <w:rsid w:val="00987C16"/>
    <w:rsid w:val="009900C2"/>
    <w:rsid w:val="0099073F"/>
    <w:rsid w:val="009929F1"/>
    <w:rsid w:val="00992F66"/>
    <w:rsid w:val="00993123"/>
    <w:rsid w:val="0099367B"/>
    <w:rsid w:val="00993E4E"/>
    <w:rsid w:val="00994229"/>
    <w:rsid w:val="00994CCF"/>
    <w:rsid w:val="00995093"/>
    <w:rsid w:val="009965D5"/>
    <w:rsid w:val="00997288"/>
    <w:rsid w:val="00997DE4"/>
    <w:rsid w:val="009A01C1"/>
    <w:rsid w:val="009A09D9"/>
    <w:rsid w:val="009A1BAC"/>
    <w:rsid w:val="009A1F2E"/>
    <w:rsid w:val="009A23BC"/>
    <w:rsid w:val="009A26ED"/>
    <w:rsid w:val="009A45AC"/>
    <w:rsid w:val="009A47AB"/>
    <w:rsid w:val="009A4AB7"/>
    <w:rsid w:val="009A4EB5"/>
    <w:rsid w:val="009A6496"/>
    <w:rsid w:val="009A6775"/>
    <w:rsid w:val="009A7B6D"/>
    <w:rsid w:val="009B019A"/>
    <w:rsid w:val="009B118E"/>
    <w:rsid w:val="009B2C18"/>
    <w:rsid w:val="009B2DEB"/>
    <w:rsid w:val="009B4323"/>
    <w:rsid w:val="009B4754"/>
    <w:rsid w:val="009B7506"/>
    <w:rsid w:val="009B7DCE"/>
    <w:rsid w:val="009C1596"/>
    <w:rsid w:val="009C19D7"/>
    <w:rsid w:val="009C28D0"/>
    <w:rsid w:val="009C397F"/>
    <w:rsid w:val="009C45A2"/>
    <w:rsid w:val="009C4886"/>
    <w:rsid w:val="009C497A"/>
    <w:rsid w:val="009C4AB5"/>
    <w:rsid w:val="009C79B5"/>
    <w:rsid w:val="009D0098"/>
    <w:rsid w:val="009D0527"/>
    <w:rsid w:val="009D1AF6"/>
    <w:rsid w:val="009D3559"/>
    <w:rsid w:val="009D4616"/>
    <w:rsid w:val="009D47BE"/>
    <w:rsid w:val="009D5026"/>
    <w:rsid w:val="009D514A"/>
    <w:rsid w:val="009D59EA"/>
    <w:rsid w:val="009D63F0"/>
    <w:rsid w:val="009D66BC"/>
    <w:rsid w:val="009D67ED"/>
    <w:rsid w:val="009E03E0"/>
    <w:rsid w:val="009E0569"/>
    <w:rsid w:val="009E0913"/>
    <w:rsid w:val="009E161D"/>
    <w:rsid w:val="009E18B1"/>
    <w:rsid w:val="009E3F28"/>
    <w:rsid w:val="009E789D"/>
    <w:rsid w:val="009F1412"/>
    <w:rsid w:val="009F161B"/>
    <w:rsid w:val="009F1774"/>
    <w:rsid w:val="009F1E7B"/>
    <w:rsid w:val="009F41E9"/>
    <w:rsid w:val="009F5464"/>
    <w:rsid w:val="009F54E1"/>
    <w:rsid w:val="009F5A7E"/>
    <w:rsid w:val="009F5E74"/>
    <w:rsid w:val="009F5FB9"/>
    <w:rsid w:val="009F6F4A"/>
    <w:rsid w:val="009F77BC"/>
    <w:rsid w:val="009F796A"/>
    <w:rsid w:val="00A00862"/>
    <w:rsid w:val="00A01BD4"/>
    <w:rsid w:val="00A01FCD"/>
    <w:rsid w:val="00A02D3D"/>
    <w:rsid w:val="00A031B1"/>
    <w:rsid w:val="00A037A9"/>
    <w:rsid w:val="00A03B7F"/>
    <w:rsid w:val="00A04344"/>
    <w:rsid w:val="00A04989"/>
    <w:rsid w:val="00A04C85"/>
    <w:rsid w:val="00A07231"/>
    <w:rsid w:val="00A07323"/>
    <w:rsid w:val="00A0754F"/>
    <w:rsid w:val="00A07B45"/>
    <w:rsid w:val="00A10AB2"/>
    <w:rsid w:val="00A10F06"/>
    <w:rsid w:val="00A123B5"/>
    <w:rsid w:val="00A12CB9"/>
    <w:rsid w:val="00A12CEC"/>
    <w:rsid w:val="00A1372D"/>
    <w:rsid w:val="00A146AB"/>
    <w:rsid w:val="00A1472C"/>
    <w:rsid w:val="00A160C9"/>
    <w:rsid w:val="00A17A7E"/>
    <w:rsid w:val="00A204D9"/>
    <w:rsid w:val="00A21F8A"/>
    <w:rsid w:val="00A23284"/>
    <w:rsid w:val="00A24FC6"/>
    <w:rsid w:val="00A250A2"/>
    <w:rsid w:val="00A27DA4"/>
    <w:rsid w:val="00A3068A"/>
    <w:rsid w:val="00A315F7"/>
    <w:rsid w:val="00A32A83"/>
    <w:rsid w:val="00A341CD"/>
    <w:rsid w:val="00A341DA"/>
    <w:rsid w:val="00A34230"/>
    <w:rsid w:val="00A35D5C"/>
    <w:rsid w:val="00A35F9B"/>
    <w:rsid w:val="00A36145"/>
    <w:rsid w:val="00A375B4"/>
    <w:rsid w:val="00A42FC3"/>
    <w:rsid w:val="00A4304B"/>
    <w:rsid w:val="00A444B5"/>
    <w:rsid w:val="00A451D2"/>
    <w:rsid w:val="00A455B2"/>
    <w:rsid w:val="00A458EF"/>
    <w:rsid w:val="00A45B83"/>
    <w:rsid w:val="00A45F7F"/>
    <w:rsid w:val="00A45FC3"/>
    <w:rsid w:val="00A470C2"/>
    <w:rsid w:val="00A47F14"/>
    <w:rsid w:val="00A50A9B"/>
    <w:rsid w:val="00A50AFC"/>
    <w:rsid w:val="00A52107"/>
    <w:rsid w:val="00A52215"/>
    <w:rsid w:val="00A53085"/>
    <w:rsid w:val="00A53270"/>
    <w:rsid w:val="00A53B6C"/>
    <w:rsid w:val="00A551D6"/>
    <w:rsid w:val="00A56E55"/>
    <w:rsid w:val="00A57482"/>
    <w:rsid w:val="00A57623"/>
    <w:rsid w:val="00A57698"/>
    <w:rsid w:val="00A60307"/>
    <w:rsid w:val="00A60427"/>
    <w:rsid w:val="00A60BA3"/>
    <w:rsid w:val="00A60E03"/>
    <w:rsid w:val="00A61035"/>
    <w:rsid w:val="00A619D9"/>
    <w:rsid w:val="00A62CFB"/>
    <w:rsid w:val="00A635EB"/>
    <w:rsid w:val="00A649C0"/>
    <w:rsid w:val="00A64AAB"/>
    <w:rsid w:val="00A64E98"/>
    <w:rsid w:val="00A6670C"/>
    <w:rsid w:val="00A66B2F"/>
    <w:rsid w:val="00A67E6C"/>
    <w:rsid w:val="00A70526"/>
    <w:rsid w:val="00A71982"/>
    <w:rsid w:val="00A724CF"/>
    <w:rsid w:val="00A73833"/>
    <w:rsid w:val="00A73BE8"/>
    <w:rsid w:val="00A740FC"/>
    <w:rsid w:val="00A74C84"/>
    <w:rsid w:val="00A74CF6"/>
    <w:rsid w:val="00A74E21"/>
    <w:rsid w:val="00A75C46"/>
    <w:rsid w:val="00A76F69"/>
    <w:rsid w:val="00A7723C"/>
    <w:rsid w:val="00A80470"/>
    <w:rsid w:val="00A80907"/>
    <w:rsid w:val="00A80EBF"/>
    <w:rsid w:val="00A81217"/>
    <w:rsid w:val="00A813FD"/>
    <w:rsid w:val="00A81A43"/>
    <w:rsid w:val="00A81C16"/>
    <w:rsid w:val="00A82FC8"/>
    <w:rsid w:val="00A838CB"/>
    <w:rsid w:val="00A84892"/>
    <w:rsid w:val="00A858E8"/>
    <w:rsid w:val="00A863DD"/>
    <w:rsid w:val="00A870FA"/>
    <w:rsid w:val="00A8723F"/>
    <w:rsid w:val="00A878D4"/>
    <w:rsid w:val="00A87AC2"/>
    <w:rsid w:val="00A91107"/>
    <w:rsid w:val="00A93540"/>
    <w:rsid w:val="00A93EE6"/>
    <w:rsid w:val="00A947D1"/>
    <w:rsid w:val="00A94D68"/>
    <w:rsid w:val="00A95887"/>
    <w:rsid w:val="00AA2041"/>
    <w:rsid w:val="00AA2742"/>
    <w:rsid w:val="00AA2789"/>
    <w:rsid w:val="00AA4C87"/>
    <w:rsid w:val="00AA5982"/>
    <w:rsid w:val="00AA7EF1"/>
    <w:rsid w:val="00AB09AF"/>
    <w:rsid w:val="00AB186D"/>
    <w:rsid w:val="00AB19BA"/>
    <w:rsid w:val="00AB1A2F"/>
    <w:rsid w:val="00AB20CC"/>
    <w:rsid w:val="00AB25B3"/>
    <w:rsid w:val="00AB3096"/>
    <w:rsid w:val="00AB3460"/>
    <w:rsid w:val="00AB42CF"/>
    <w:rsid w:val="00AB473F"/>
    <w:rsid w:val="00AB4E32"/>
    <w:rsid w:val="00AB64AB"/>
    <w:rsid w:val="00AB6A52"/>
    <w:rsid w:val="00AC0A4D"/>
    <w:rsid w:val="00AC0CA4"/>
    <w:rsid w:val="00AC1A50"/>
    <w:rsid w:val="00AC24F5"/>
    <w:rsid w:val="00AC2E81"/>
    <w:rsid w:val="00AC4E87"/>
    <w:rsid w:val="00AC58DF"/>
    <w:rsid w:val="00AC78CA"/>
    <w:rsid w:val="00AC7CD3"/>
    <w:rsid w:val="00AD3223"/>
    <w:rsid w:val="00AD3AF5"/>
    <w:rsid w:val="00AD4D8E"/>
    <w:rsid w:val="00AD5075"/>
    <w:rsid w:val="00AD6003"/>
    <w:rsid w:val="00AD7A11"/>
    <w:rsid w:val="00AD7A98"/>
    <w:rsid w:val="00AD7F92"/>
    <w:rsid w:val="00AE01C0"/>
    <w:rsid w:val="00AE063A"/>
    <w:rsid w:val="00AE141B"/>
    <w:rsid w:val="00AE29F3"/>
    <w:rsid w:val="00AE406A"/>
    <w:rsid w:val="00AE4838"/>
    <w:rsid w:val="00AE7CE8"/>
    <w:rsid w:val="00AF077F"/>
    <w:rsid w:val="00AF2E3A"/>
    <w:rsid w:val="00AF3091"/>
    <w:rsid w:val="00AF30D0"/>
    <w:rsid w:val="00AF42B9"/>
    <w:rsid w:val="00AF4D7C"/>
    <w:rsid w:val="00AF622B"/>
    <w:rsid w:val="00B01B5D"/>
    <w:rsid w:val="00B03835"/>
    <w:rsid w:val="00B04110"/>
    <w:rsid w:val="00B04825"/>
    <w:rsid w:val="00B05359"/>
    <w:rsid w:val="00B0550C"/>
    <w:rsid w:val="00B0577B"/>
    <w:rsid w:val="00B05F97"/>
    <w:rsid w:val="00B0675E"/>
    <w:rsid w:val="00B06C21"/>
    <w:rsid w:val="00B10981"/>
    <w:rsid w:val="00B109AF"/>
    <w:rsid w:val="00B10E4C"/>
    <w:rsid w:val="00B12A7F"/>
    <w:rsid w:val="00B13779"/>
    <w:rsid w:val="00B13DE3"/>
    <w:rsid w:val="00B14FF9"/>
    <w:rsid w:val="00B15564"/>
    <w:rsid w:val="00B15E02"/>
    <w:rsid w:val="00B16994"/>
    <w:rsid w:val="00B1799C"/>
    <w:rsid w:val="00B17AB0"/>
    <w:rsid w:val="00B21190"/>
    <w:rsid w:val="00B22164"/>
    <w:rsid w:val="00B227B4"/>
    <w:rsid w:val="00B22E60"/>
    <w:rsid w:val="00B23AFD"/>
    <w:rsid w:val="00B25852"/>
    <w:rsid w:val="00B269E6"/>
    <w:rsid w:val="00B279BF"/>
    <w:rsid w:val="00B27B59"/>
    <w:rsid w:val="00B27F67"/>
    <w:rsid w:val="00B27FDF"/>
    <w:rsid w:val="00B30AA5"/>
    <w:rsid w:val="00B31CCC"/>
    <w:rsid w:val="00B32575"/>
    <w:rsid w:val="00B32E65"/>
    <w:rsid w:val="00B34189"/>
    <w:rsid w:val="00B34635"/>
    <w:rsid w:val="00B349F3"/>
    <w:rsid w:val="00B35FB8"/>
    <w:rsid w:val="00B41200"/>
    <w:rsid w:val="00B414A7"/>
    <w:rsid w:val="00B420E7"/>
    <w:rsid w:val="00B427D9"/>
    <w:rsid w:val="00B42BFE"/>
    <w:rsid w:val="00B43E39"/>
    <w:rsid w:val="00B43E83"/>
    <w:rsid w:val="00B43F2C"/>
    <w:rsid w:val="00B446C7"/>
    <w:rsid w:val="00B46702"/>
    <w:rsid w:val="00B5161B"/>
    <w:rsid w:val="00B518F2"/>
    <w:rsid w:val="00B5192F"/>
    <w:rsid w:val="00B52C16"/>
    <w:rsid w:val="00B539E7"/>
    <w:rsid w:val="00B6037B"/>
    <w:rsid w:val="00B60FD0"/>
    <w:rsid w:val="00B61950"/>
    <w:rsid w:val="00B61A4E"/>
    <w:rsid w:val="00B61CEE"/>
    <w:rsid w:val="00B62B53"/>
    <w:rsid w:val="00B655FD"/>
    <w:rsid w:val="00B6575F"/>
    <w:rsid w:val="00B65B2D"/>
    <w:rsid w:val="00B738D6"/>
    <w:rsid w:val="00B74025"/>
    <w:rsid w:val="00B75043"/>
    <w:rsid w:val="00B767F5"/>
    <w:rsid w:val="00B76DE3"/>
    <w:rsid w:val="00B77205"/>
    <w:rsid w:val="00B80C19"/>
    <w:rsid w:val="00B814C1"/>
    <w:rsid w:val="00B82BE5"/>
    <w:rsid w:val="00B82CDC"/>
    <w:rsid w:val="00B82E28"/>
    <w:rsid w:val="00B846EF"/>
    <w:rsid w:val="00B84A88"/>
    <w:rsid w:val="00B84ECF"/>
    <w:rsid w:val="00B86405"/>
    <w:rsid w:val="00B867FA"/>
    <w:rsid w:val="00B8778D"/>
    <w:rsid w:val="00B879F0"/>
    <w:rsid w:val="00B87C5F"/>
    <w:rsid w:val="00B902A0"/>
    <w:rsid w:val="00B90AA2"/>
    <w:rsid w:val="00B92C56"/>
    <w:rsid w:val="00B93911"/>
    <w:rsid w:val="00B96BCC"/>
    <w:rsid w:val="00B96DA4"/>
    <w:rsid w:val="00BA1B46"/>
    <w:rsid w:val="00BA20F3"/>
    <w:rsid w:val="00BA23C3"/>
    <w:rsid w:val="00BA2F5A"/>
    <w:rsid w:val="00BA3881"/>
    <w:rsid w:val="00BA3DD1"/>
    <w:rsid w:val="00BA4675"/>
    <w:rsid w:val="00BA6B55"/>
    <w:rsid w:val="00BB079C"/>
    <w:rsid w:val="00BB088B"/>
    <w:rsid w:val="00BB1CD1"/>
    <w:rsid w:val="00BB3766"/>
    <w:rsid w:val="00BB40EC"/>
    <w:rsid w:val="00BB412C"/>
    <w:rsid w:val="00BB5C5C"/>
    <w:rsid w:val="00BB6C0C"/>
    <w:rsid w:val="00BB70FD"/>
    <w:rsid w:val="00BB78B7"/>
    <w:rsid w:val="00BC04C4"/>
    <w:rsid w:val="00BC1010"/>
    <w:rsid w:val="00BC2F2D"/>
    <w:rsid w:val="00BC30DC"/>
    <w:rsid w:val="00BC38D6"/>
    <w:rsid w:val="00BC3ED4"/>
    <w:rsid w:val="00BC41FD"/>
    <w:rsid w:val="00BC453C"/>
    <w:rsid w:val="00BC4CB5"/>
    <w:rsid w:val="00BC6672"/>
    <w:rsid w:val="00BC69F5"/>
    <w:rsid w:val="00BC7918"/>
    <w:rsid w:val="00BD060F"/>
    <w:rsid w:val="00BD1FB9"/>
    <w:rsid w:val="00BD27E7"/>
    <w:rsid w:val="00BD34A4"/>
    <w:rsid w:val="00BD42BE"/>
    <w:rsid w:val="00BD43BD"/>
    <w:rsid w:val="00BD44E8"/>
    <w:rsid w:val="00BD4C3A"/>
    <w:rsid w:val="00BD53E3"/>
    <w:rsid w:val="00BD6A85"/>
    <w:rsid w:val="00BD7070"/>
    <w:rsid w:val="00BE0369"/>
    <w:rsid w:val="00BE0595"/>
    <w:rsid w:val="00BE18A7"/>
    <w:rsid w:val="00BE48F6"/>
    <w:rsid w:val="00BE4DCC"/>
    <w:rsid w:val="00BE5728"/>
    <w:rsid w:val="00BE574B"/>
    <w:rsid w:val="00BF01E7"/>
    <w:rsid w:val="00BF05A8"/>
    <w:rsid w:val="00BF1415"/>
    <w:rsid w:val="00BF28D2"/>
    <w:rsid w:val="00BF29BF"/>
    <w:rsid w:val="00BF2FCA"/>
    <w:rsid w:val="00BF4064"/>
    <w:rsid w:val="00BF6091"/>
    <w:rsid w:val="00BF6399"/>
    <w:rsid w:val="00BF7750"/>
    <w:rsid w:val="00BF7A04"/>
    <w:rsid w:val="00C0078B"/>
    <w:rsid w:val="00C03113"/>
    <w:rsid w:val="00C041C9"/>
    <w:rsid w:val="00C05900"/>
    <w:rsid w:val="00C05B4B"/>
    <w:rsid w:val="00C05DDC"/>
    <w:rsid w:val="00C06DB5"/>
    <w:rsid w:val="00C078CB"/>
    <w:rsid w:val="00C100F3"/>
    <w:rsid w:val="00C1049A"/>
    <w:rsid w:val="00C10A80"/>
    <w:rsid w:val="00C14126"/>
    <w:rsid w:val="00C168B9"/>
    <w:rsid w:val="00C16DEC"/>
    <w:rsid w:val="00C17087"/>
    <w:rsid w:val="00C20400"/>
    <w:rsid w:val="00C2110B"/>
    <w:rsid w:val="00C21B5C"/>
    <w:rsid w:val="00C25EE9"/>
    <w:rsid w:val="00C2653B"/>
    <w:rsid w:val="00C27172"/>
    <w:rsid w:val="00C274A3"/>
    <w:rsid w:val="00C27D99"/>
    <w:rsid w:val="00C30A46"/>
    <w:rsid w:val="00C316C0"/>
    <w:rsid w:val="00C34FF5"/>
    <w:rsid w:val="00C35C57"/>
    <w:rsid w:val="00C368F3"/>
    <w:rsid w:val="00C36FA2"/>
    <w:rsid w:val="00C3782D"/>
    <w:rsid w:val="00C40332"/>
    <w:rsid w:val="00C43471"/>
    <w:rsid w:val="00C43916"/>
    <w:rsid w:val="00C44965"/>
    <w:rsid w:val="00C458C4"/>
    <w:rsid w:val="00C45B7C"/>
    <w:rsid w:val="00C45DF2"/>
    <w:rsid w:val="00C47C82"/>
    <w:rsid w:val="00C50013"/>
    <w:rsid w:val="00C505A5"/>
    <w:rsid w:val="00C50F6D"/>
    <w:rsid w:val="00C51644"/>
    <w:rsid w:val="00C534C0"/>
    <w:rsid w:val="00C534DC"/>
    <w:rsid w:val="00C5365B"/>
    <w:rsid w:val="00C53ED9"/>
    <w:rsid w:val="00C54A2C"/>
    <w:rsid w:val="00C54C32"/>
    <w:rsid w:val="00C5508F"/>
    <w:rsid w:val="00C55563"/>
    <w:rsid w:val="00C5662B"/>
    <w:rsid w:val="00C56723"/>
    <w:rsid w:val="00C56E70"/>
    <w:rsid w:val="00C60C02"/>
    <w:rsid w:val="00C62071"/>
    <w:rsid w:val="00C62435"/>
    <w:rsid w:val="00C62ED9"/>
    <w:rsid w:val="00C63F97"/>
    <w:rsid w:val="00C657D0"/>
    <w:rsid w:val="00C66C94"/>
    <w:rsid w:val="00C717FF"/>
    <w:rsid w:val="00C744FF"/>
    <w:rsid w:val="00C74608"/>
    <w:rsid w:val="00C74E9F"/>
    <w:rsid w:val="00C75486"/>
    <w:rsid w:val="00C75912"/>
    <w:rsid w:val="00C7665B"/>
    <w:rsid w:val="00C77047"/>
    <w:rsid w:val="00C77114"/>
    <w:rsid w:val="00C80FE6"/>
    <w:rsid w:val="00C81BA0"/>
    <w:rsid w:val="00C826D9"/>
    <w:rsid w:val="00C82A86"/>
    <w:rsid w:val="00C82C65"/>
    <w:rsid w:val="00C82CA6"/>
    <w:rsid w:val="00C831AE"/>
    <w:rsid w:val="00C84365"/>
    <w:rsid w:val="00C846CF"/>
    <w:rsid w:val="00C858AD"/>
    <w:rsid w:val="00C865F6"/>
    <w:rsid w:val="00C86F07"/>
    <w:rsid w:val="00C909E1"/>
    <w:rsid w:val="00C91C7F"/>
    <w:rsid w:val="00C923F3"/>
    <w:rsid w:val="00C926B6"/>
    <w:rsid w:val="00C93E2F"/>
    <w:rsid w:val="00C948A5"/>
    <w:rsid w:val="00C9636C"/>
    <w:rsid w:val="00C97223"/>
    <w:rsid w:val="00C97EB9"/>
    <w:rsid w:val="00CA21D6"/>
    <w:rsid w:val="00CA498C"/>
    <w:rsid w:val="00CA5D13"/>
    <w:rsid w:val="00CB0084"/>
    <w:rsid w:val="00CB0C80"/>
    <w:rsid w:val="00CB168B"/>
    <w:rsid w:val="00CB3266"/>
    <w:rsid w:val="00CB3E43"/>
    <w:rsid w:val="00CB4BA2"/>
    <w:rsid w:val="00CB4E48"/>
    <w:rsid w:val="00CB5B63"/>
    <w:rsid w:val="00CB5D5F"/>
    <w:rsid w:val="00CB6BDE"/>
    <w:rsid w:val="00CC042C"/>
    <w:rsid w:val="00CC0754"/>
    <w:rsid w:val="00CC1631"/>
    <w:rsid w:val="00CC16E7"/>
    <w:rsid w:val="00CC1AB7"/>
    <w:rsid w:val="00CC1FA8"/>
    <w:rsid w:val="00CC310B"/>
    <w:rsid w:val="00CC49F2"/>
    <w:rsid w:val="00CC4CE4"/>
    <w:rsid w:val="00CC4D21"/>
    <w:rsid w:val="00CC56D6"/>
    <w:rsid w:val="00CC5AB1"/>
    <w:rsid w:val="00CC66E7"/>
    <w:rsid w:val="00CC6EBF"/>
    <w:rsid w:val="00CC7594"/>
    <w:rsid w:val="00CD2D4A"/>
    <w:rsid w:val="00CD3C0F"/>
    <w:rsid w:val="00CD5C65"/>
    <w:rsid w:val="00CD7841"/>
    <w:rsid w:val="00CD78BB"/>
    <w:rsid w:val="00CE0509"/>
    <w:rsid w:val="00CE0A71"/>
    <w:rsid w:val="00CE23D4"/>
    <w:rsid w:val="00CE2BCA"/>
    <w:rsid w:val="00CE303B"/>
    <w:rsid w:val="00CE32C7"/>
    <w:rsid w:val="00CE718D"/>
    <w:rsid w:val="00CF2B22"/>
    <w:rsid w:val="00CF2ECE"/>
    <w:rsid w:val="00CF31C3"/>
    <w:rsid w:val="00CF40AF"/>
    <w:rsid w:val="00CF5BB3"/>
    <w:rsid w:val="00CF5D74"/>
    <w:rsid w:val="00CF615F"/>
    <w:rsid w:val="00CF6185"/>
    <w:rsid w:val="00CF6505"/>
    <w:rsid w:val="00D0011D"/>
    <w:rsid w:val="00D00CA5"/>
    <w:rsid w:val="00D017C0"/>
    <w:rsid w:val="00D01851"/>
    <w:rsid w:val="00D01E96"/>
    <w:rsid w:val="00D022DE"/>
    <w:rsid w:val="00D02ACA"/>
    <w:rsid w:val="00D03301"/>
    <w:rsid w:val="00D0337A"/>
    <w:rsid w:val="00D03AEA"/>
    <w:rsid w:val="00D03DE7"/>
    <w:rsid w:val="00D069F6"/>
    <w:rsid w:val="00D06F8C"/>
    <w:rsid w:val="00D1451B"/>
    <w:rsid w:val="00D165F2"/>
    <w:rsid w:val="00D16729"/>
    <w:rsid w:val="00D179C5"/>
    <w:rsid w:val="00D17A46"/>
    <w:rsid w:val="00D20D7B"/>
    <w:rsid w:val="00D2137B"/>
    <w:rsid w:val="00D2173C"/>
    <w:rsid w:val="00D219FD"/>
    <w:rsid w:val="00D21F44"/>
    <w:rsid w:val="00D221CE"/>
    <w:rsid w:val="00D23215"/>
    <w:rsid w:val="00D246A3"/>
    <w:rsid w:val="00D248EC"/>
    <w:rsid w:val="00D25748"/>
    <w:rsid w:val="00D257C5"/>
    <w:rsid w:val="00D25DBB"/>
    <w:rsid w:val="00D269C4"/>
    <w:rsid w:val="00D302EE"/>
    <w:rsid w:val="00D30B3E"/>
    <w:rsid w:val="00D32C84"/>
    <w:rsid w:val="00D358BF"/>
    <w:rsid w:val="00D36650"/>
    <w:rsid w:val="00D366BC"/>
    <w:rsid w:val="00D3684B"/>
    <w:rsid w:val="00D37E1C"/>
    <w:rsid w:val="00D40603"/>
    <w:rsid w:val="00D411C0"/>
    <w:rsid w:val="00D41496"/>
    <w:rsid w:val="00D41D28"/>
    <w:rsid w:val="00D4261E"/>
    <w:rsid w:val="00D45CD3"/>
    <w:rsid w:val="00D47509"/>
    <w:rsid w:val="00D47A98"/>
    <w:rsid w:val="00D5041C"/>
    <w:rsid w:val="00D5069F"/>
    <w:rsid w:val="00D529A4"/>
    <w:rsid w:val="00D53277"/>
    <w:rsid w:val="00D532D9"/>
    <w:rsid w:val="00D5361C"/>
    <w:rsid w:val="00D536AB"/>
    <w:rsid w:val="00D551C3"/>
    <w:rsid w:val="00D5520B"/>
    <w:rsid w:val="00D5659D"/>
    <w:rsid w:val="00D56890"/>
    <w:rsid w:val="00D56913"/>
    <w:rsid w:val="00D56EA6"/>
    <w:rsid w:val="00D57D39"/>
    <w:rsid w:val="00D6068C"/>
    <w:rsid w:val="00D61781"/>
    <w:rsid w:val="00D62311"/>
    <w:rsid w:val="00D6273B"/>
    <w:rsid w:val="00D62A54"/>
    <w:rsid w:val="00D63BFA"/>
    <w:rsid w:val="00D64D11"/>
    <w:rsid w:val="00D64FD4"/>
    <w:rsid w:val="00D65D1A"/>
    <w:rsid w:val="00D66CC8"/>
    <w:rsid w:val="00D73AAD"/>
    <w:rsid w:val="00D74A07"/>
    <w:rsid w:val="00D75525"/>
    <w:rsid w:val="00D7588F"/>
    <w:rsid w:val="00D76EE8"/>
    <w:rsid w:val="00D77F5C"/>
    <w:rsid w:val="00D81CFE"/>
    <w:rsid w:val="00D82027"/>
    <w:rsid w:val="00D8486E"/>
    <w:rsid w:val="00D850A5"/>
    <w:rsid w:val="00D86DBA"/>
    <w:rsid w:val="00D87475"/>
    <w:rsid w:val="00D87953"/>
    <w:rsid w:val="00D90AB6"/>
    <w:rsid w:val="00D91B39"/>
    <w:rsid w:val="00D92877"/>
    <w:rsid w:val="00D946DB"/>
    <w:rsid w:val="00D94A33"/>
    <w:rsid w:val="00D953BA"/>
    <w:rsid w:val="00D970EA"/>
    <w:rsid w:val="00D979AE"/>
    <w:rsid w:val="00DA0CB2"/>
    <w:rsid w:val="00DA154B"/>
    <w:rsid w:val="00DA20E4"/>
    <w:rsid w:val="00DA58AC"/>
    <w:rsid w:val="00DA6C27"/>
    <w:rsid w:val="00DB0662"/>
    <w:rsid w:val="00DB08AB"/>
    <w:rsid w:val="00DB178E"/>
    <w:rsid w:val="00DB32CC"/>
    <w:rsid w:val="00DB3BD8"/>
    <w:rsid w:val="00DB47F7"/>
    <w:rsid w:val="00DB4B75"/>
    <w:rsid w:val="00DC1E16"/>
    <w:rsid w:val="00DC21F6"/>
    <w:rsid w:val="00DC3FC7"/>
    <w:rsid w:val="00DC4AD8"/>
    <w:rsid w:val="00DC4E91"/>
    <w:rsid w:val="00DD0583"/>
    <w:rsid w:val="00DD1305"/>
    <w:rsid w:val="00DD18A8"/>
    <w:rsid w:val="00DD2E5E"/>
    <w:rsid w:val="00DD3FA1"/>
    <w:rsid w:val="00DE0FF6"/>
    <w:rsid w:val="00DE16A3"/>
    <w:rsid w:val="00DE289B"/>
    <w:rsid w:val="00DE4F68"/>
    <w:rsid w:val="00DE6D59"/>
    <w:rsid w:val="00DF0191"/>
    <w:rsid w:val="00DF04AE"/>
    <w:rsid w:val="00DF0B07"/>
    <w:rsid w:val="00DF0D1E"/>
    <w:rsid w:val="00DF2F7E"/>
    <w:rsid w:val="00DF4FA0"/>
    <w:rsid w:val="00DF5A93"/>
    <w:rsid w:val="00DF5AED"/>
    <w:rsid w:val="00DF666D"/>
    <w:rsid w:val="00E02F2E"/>
    <w:rsid w:val="00E037E6"/>
    <w:rsid w:val="00E04089"/>
    <w:rsid w:val="00E04F69"/>
    <w:rsid w:val="00E0512B"/>
    <w:rsid w:val="00E06348"/>
    <w:rsid w:val="00E070C2"/>
    <w:rsid w:val="00E07276"/>
    <w:rsid w:val="00E10C0B"/>
    <w:rsid w:val="00E10F87"/>
    <w:rsid w:val="00E130D1"/>
    <w:rsid w:val="00E1385A"/>
    <w:rsid w:val="00E13B88"/>
    <w:rsid w:val="00E145BF"/>
    <w:rsid w:val="00E14B06"/>
    <w:rsid w:val="00E14E98"/>
    <w:rsid w:val="00E16266"/>
    <w:rsid w:val="00E16C75"/>
    <w:rsid w:val="00E207F2"/>
    <w:rsid w:val="00E2123B"/>
    <w:rsid w:val="00E22C30"/>
    <w:rsid w:val="00E2597F"/>
    <w:rsid w:val="00E27A11"/>
    <w:rsid w:val="00E27E8B"/>
    <w:rsid w:val="00E31207"/>
    <w:rsid w:val="00E3340C"/>
    <w:rsid w:val="00E35471"/>
    <w:rsid w:val="00E374A3"/>
    <w:rsid w:val="00E40448"/>
    <w:rsid w:val="00E4050B"/>
    <w:rsid w:val="00E417DA"/>
    <w:rsid w:val="00E42064"/>
    <w:rsid w:val="00E4300C"/>
    <w:rsid w:val="00E44697"/>
    <w:rsid w:val="00E45445"/>
    <w:rsid w:val="00E45768"/>
    <w:rsid w:val="00E5021A"/>
    <w:rsid w:val="00E51F53"/>
    <w:rsid w:val="00E53972"/>
    <w:rsid w:val="00E5404F"/>
    <w:rsid w:val="00E56130"/>
    <w:rsid w:val="00E56BDB"/>
    <w:rsid w:val="00E573E0"/>
    <w:rsid w:val="00E631BA"/>
    <w:rsid w:val="00E64626"/>
    <w:rsid w:val="00E64AB5"/>
    <w:rsid w:val="00E6583F"/>
    <w:rsid w:val="00E66571"/>
    <w:rsid w:val="00E709DA"/>
    <w:rsid w:val="00E71C70"/>
    <w:rsid w:val="00E72121"/>
    <w:rsid w:val="00E727F8"/>
    <w:rsid w:val="00E743DF"/>
    <w:rsid w:val="00E75701"/>
    <w:rsid w:val="00E7587B"/>
    <w:rsid w:val="00E76A63"/>
    <w:rsid w:val="00E7798E"/>
    <w:rsid w:val="00E80928"/>
    <w:rsid w:val="00E8206F"/>
    <w:rsid w:val="00E82405"/>
    <w:rsid w:val="00E82FA5"/>
    <w:rsid w:val="00E833B9"/>
    <w:rsid w:val="00E85F15"/>
    <w:rsid w:val="00E86193"/>
    <w:rsid w:val="00E8671C"/>
    <w:rsid w:val="00E9128C"/>
    <w:rsid w:val="00E92787"/>
    <w:rsid w:val="00E9325A"/>
    <w:rsid w:val="00E9540D"/>
    <w:rsid w:val="00E95ACA"/>
    <w:rsid w:val="00EA0D52"/>
    <w:rsid w:val="00EA23D5"/>
    <w:rsid w:val="00EA2C56"/>
    <w:rsid w:val="00EA2FC9"/>
    <w:rsid w:val="00EA3757"/>
    <w:rsid w:val="00EA4C40"/>
    <w:rsid w:val="00EA5151"/>
    <w:rsid w:val="00EA524C"/>
    <w:rsid w:val="00EA64E4"/>
    <w:rsid w:val="00EA7BBF"/>
    <w:rsid w:val="00EB0A73"/>
    <w:rsid w:val="00EB13A3"/>
    <w:rsid w:val="00EB186C"/>
    <w:rsid w:val="00EB2489"/>
    <w:rsid w:val="00EB36CF"/>
    <w:rsid w:val="00EB3965"/>
    <w:rsid w:val="00EB3981"/>
    <w:rsid w:val="00EB3BD6"/>
    <w:rsid w:val="00EB59D0"/>
    <w:rsid w:val="00EC0CDD"/>
    <w:rsid w:val="00EC123A"/>
    <w:rsid w:val="00EC1415"/>
    <w:rsid w:val="00EC1E1A"/>
    <w:rsid w:val="00EC3182"/>
    <w:rsid w:val="00EC3BBF"/>
    <w:rsid w:val="00EC4302"/>
    <w:rsid w:val="00EC4507"/>
    <w:rsid w:val="00EC5298"/>
    <w:rsid w:val="00EC58F7"/>
    <w:rsid w:val="00EC5A3E"/>
    <w:rsid w:val="00EC6736"/>
    <w:rsid w:val="00EC7420"/>
    <w:rsid w:val="00EC7F0B"/>
    <w:rsid w:val="00EC7FE7"/>
    <w:rsid w:val="00ED1278"/>
    <w:rsid w:val="00ED285B"/>
    <w:rsid w:val="00ED32D1"/>
    <w:rsid w:val="00ED4413"/>
    <w:rsid w:val="00ED5FEC"/>
    <w:rsid w:val="00ED6D9E"/>
    <w:rsid w:val="00EE0783"/>
    <w:rsid w:val="00EE0A60"/>
    <w:rsid w:val="00EE1936"/>
    <w:rsid w:val="00EE285E"/>
    <w:rsid w:val="00EE2C8B"/>
    <w:rsid w:val="00EE3513"/>
    <w:rsid w:val="00EE724A"/>
    <w:rsid w:val="00EE73B4"/>
    <w:rsid w:val="00EF0AB7"/>
    <w:rsid w:val="00EF17D5"/>
    <w:rsid w:val="00EF1ED9"/>
    <w:rsid w:val="00EF5055"/>
    <w:rsid w:val="00EF59CD"/>
    <w:rsid w:val="00EF5C34"/>
    <w:rsid w:val="00EF5D6D"/>
    <w:rsid w:val="00EF6843"/>
    <w:rsid w:val="00EF7548"/>
    <w:rsid w:val="00F00A94"/>
    <w:rsid w:val="00F00AED"/>
    <w:rsid w:val="00F01631"/>
    <w:rsid w:val="00F01BDD"/>
    <w:rsid w:val="00F03869"/>
    <w:rsid w:val="00F03A3C"/>
    <w:rsid w:val="00F05113"/>
    <w:rsid w:val="00F06139"/>
    <w:rsid w:val="00F0653C"/>
    <w:rsid w:val="00F071E6"/>
    <w:rsid w:val="00F07356"/>
    <w:rsid w:val="00F075C4"/>
    <w:rsid w:val="00F07EBF"/>
    <w:rsid w:val="00F1026C"/>
    <w:rsid w:val="00F11594"/>
    <w:rsid w:val="00F11AE5"/>
    <w:rsid w:val="00F12422"/>
    <w:rsid w:val="00F1360E"/>
    <w:rsid w:val="00F13812"/>
    <w:rsid w:val="00F13F75"/>
    <w:rsid w:val="00F14321"/>
    <w:rsid w:val="00F14A37"/>
    <w:rsid w:val="00F14D2E"/>
    <w:rsid w:val="00F14DE1"/>
    <w:rsid w:val="00F15B76"/>
    <w:rsid w:val="00F17160"/>
    <w:rsid w:val="00F1729C"/>
    <w:rsid w:val="00F17B25"/>
    <w:rsid w:val="00F222A9"/>
    <w:rsid w:val="00F2305D"/>
    <w:rsid w:val="00F23F7B"/>
    <w:rsid w:val="00F24689"/>
    <w:rsid w:val="00F251ED"/>
    <w:rsid w:val="00F26C74"/>
    <w:rsid w:val="00F275AC"/>
    <w:rsid w:val="00F3017F"/>
    <w:rsid w:val="00F305AD"/>
    <w:rsid w:val="00F30D36"/>
    <w:rsid w:val="00F314F6"/>
    <w:rsid w:val="00F31FF9"/>
    <w:rsid w:val="00F332FD"/>
    <w:rsid w:val="00F349C8"/>
    <w:rsid w:val="00F358BB"/>
    <w:rsid w:val="00F36864"/>
    <w:rsid w:val="00F368A2"/>
    <w:rsid w:val="00F37292"/>
    <w:rsid w:val="00F37DE7"/>
    <w:rsid w:val="00F413D8"/>
    <w:rsid w:val="00F413E5"/>
    <w:rsid w:val="00F42407"/>
    <w:rsid w:val="00F42A16"/>
    <w:rsid w:val="00F44308"/>
    <w:rsid w:val="00F446B1"/>
    <w:rsid w:val="00F4605F"/>
    <w:rsid w:val="00F501A9"/>
    <w:rsid w:val="00F502AB"/>
    <w:rsid w:val="00F50889"/>
    <w:rsid w:val="00F5247E"/>
    <w:rsid w:val="00F528A9"/>
    <w:rsid w:val="00F52E42"/>
    <w:rsid w:val="00F53747"/>
    <w:rsid w:val="00F57561"/>
    <w:rsid w:val="00F605B5"/>
    <w:rsid w:val="00F60717"/>
    <w:rsid w:val="00F627E3"/>
    <w:rsid w:val="00F63138"/>
    <w:rsid w:val="00F63DB8"/>
    <w:rsid w:val="00F6441C"/>
    <w:rsid w:val="00F64BC8"/>
    <w:rsid w:val="00F65271"/>
    <w:rsid w:val="00F65CE7"/>
    <w:rsid w:val="00F6665D"/>
    <w:rsid w:val="00F66D06"/>
    <w:rsid w:val="00F671FF"/>
    <w:rsid w:val="00F6726A"/>
    <w:rsid w:val="00F673B6"/>
    <w:rsid w:val="00F67B41"/>
    <w:rsid w:val="00F70AA1"/>
    <w:rsid w:val="00F71397"/>
    <w:rsid w:val="00F72815"/>
    <w:rsid w:val="00F73877"/>
    <w:rsid w:val="00F73C62"/>
    <w:rsid w:val="00F75EC5"/>
    <w:rsid w:val="00F77163"/>
    <w:rsid w:val="00F80BFA"/>
    <w:rsid w:val="00F83296"/>
    <w:rsid w:val="00F83302"/>
    <w:rsid w:val="00F84357"/>
    <w:rsid w:val="00F861AD"/>
    <w:rsid w:val="00F903E9"/>
    <w:rsid w:val="00F92027"/>
    <w:rsid w:val="00F9274E"/>
    <w:rsid w:val="00F92B10"/>
    <w:rsid w:val="00F93F20"/>
    <w:rsid w:val="00F94DEA"/>
    <w:rsid w:val="00F9737C"/>
    <w:rsid w:val="00F9787E"/>
    <w:rsid w:val="00F978C3"/>
    <w:rsid w:val="00FA0372"/>
    <w:rsid w:val="00FA0AF2"/>
    <w:rsid w:val="00FA0D73"/>
    <w:rsid w:val="00FA1BD2"/>
    <w:rsid w:val="00FA1F0A"/>
    <w:rsid w:val="00FA489C"/>
    <w:rsid w:val="00FA48EF"/>
    <w:rsid w:val="00FA5CE5"/>
    <w:rsid w:val="00FA6273"/>
    <w:rsid w:val="00FA758F"/>
    <w:rsid w:val="00FA7F43"/>
    <w:rsid w:val="00FB1101"/>
    <w:rsid w:val="00FB1687"/>
    <w:rsid w:val="00FB22B8"/>
    <w:rsid w:val="00FB23AC"/>
    <w:rsid w:val="00FB2E2D"/>
    <w:rsid w:val="00FB31DE"/>
    <w:rsid w:val="00FB428C"/>
    <w:rsid w:val="00FB5979"/>
    <w:rsid w:val="00FB6089"/>
    <w:rsid w:val="00FB6565"/>
    <w:rsid w:val="00FB66AE"/>
    <w:rsid w:val="00FB6F92"/>
    <w:rsid w:val="00FC0628"/>
    <w:rsid w:val="00FC0AAA"/>
    <w:rsid w:val="00FC16EF"/>
    <w:rsid w:val="00FC18B6"/>
    <w:rsid w:val="00FC2558"/>
    <w:rsid w:val="00FC2E0E"/>
    <w:rsid w:val="00FC3BC3"/>
    <w:rsid w:val="00FC44E3"/>
    <w:rsid w:val="00FC4A51"/>
    <w:rsid w:val="00FC5BA7"/>
    <w:rsid w:val="00FC71E8"/>
    <w:rsid w:val="00FD198D"/>
    <w:rsid w:val="00FD2722"/>
    <w:rsid w:val="00FD2E71"/>
    <w:rsid w:val="00FD7D50"/>
    <w:rsid w:val="00FE3145"/>
    <w:rsid w:val="00FE324E"/>
    <w:rsid w:val="00FE63B6"/>
    <w:rsid w:val="00FE75CE"/>
    <w:rsid w:val="00FE7971"/>
    <w:rsid w:val="00FE7FED"/>
    <w:rsid w:val="00FF05E5"/>
    <w:rsid w:val="00FF387D"/>
    <w:rsid w:val="00FF3C48"/>
    <w:rsid w:val="00FF5300"/>
    <w:rsid w:val="00FF5586"/>
    <w:rsid w:val="00FF59A6"/>
    <w:rsid w:val="00FF5A77"/>
    <w:rsid w:val="00FF6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86F8C23"/>
  <w15:chartTrackingRefBased/>
  <w15:docId w15:val="{B4C92BDD-4B33-40BA-B721-6779D7FA8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25B8A"/>
  </w:style>
  <w:style w:type="paragraph" w:styleId="Balk2">
    <w:name w:val="heading 2"/>
    <w:basedOn w:val="Normal"/>
    <w:next w:val="Normal"/>
    <w:link w:val="Balk2Char"/>
    <w:unhideWhenUsed/>
    <w:qFormat/>
    <w:rsid w:val="00EE0A60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Balk4">
    <w:name w:val="heading 4"/>
    <w:basedOn w:val="Normal"/>
    <w:next w:val="Normal"/>
    <w:qFormat/>
    <w:rsid w:val="00025B8A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Balk6">
    <w:name w:val="heading 6"/>
    <w:basedOn w:val="Normal"/>
    <w:next w:val="Normal"/>
    <w:link w:val="Balk6Char"/>
    <w:unhideWhenUsed/>
    <w:qFormat/>
    <w:rsid w:val="00EE0A60"/>
    <w:pPr>
      <w:spacing w:before="240" w:after="60"/>
      <w:outlineLvl w:val="5"/>
    </w:pPr>
    <w:rPr>
      <w:rFonts w:ascii="Calibri" w:hAnsi="Calibri"/>
      <w:b/>
      <w:bCs/>
      <w:sz w:val="22"/>
      <w:szCs w:val="22"/>
      <w:lang w:val="x-none" w:eastAsia="x-none"/>
    </w:rPr>
  </w:style>
  <w:style w:type="paragraph" w:styleId="Balk8">
    <w:name w:val="heading 8"/>
    <w:basedOn w:val="Normal"/>
    <w:next w:val="Normal"/>
    <w:link w:val="Balk8Char"/>
    <w:semiHidden/>
    <w:unhideWhenUsed/>
    <w:qFormat/>
    <w:rsid w:val="00EE0A60"/>
    <w:pPr>
      <w:spacing w:before="240" w:after="60"/>
      <w:outlineLvl w:val="7"/>
    </w:pPr>
    <w:rPr>
      <w:rFonts w:ascii="Calibri" w:hAnsi="Calibri"/>
      <w:i/>
      <w:iCs/>
      <w:sz w:val="24"/>
      <w:szCs w:val="24"/>
      <w:lang w:val="x-none" w:eastAsia="x-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link w:val="KonuBalChar"/>
    <w:qFormat/>
    <w:rsid w:val="00025B8A"/>
    <w:pPr>
      <w:jc w:val="center"/>
    </w:pPr>
    <w:rPr>
      <w:b/>
      <w:sz w:val="28"/>
      <w:lang w:val="x-none" w:eastAsia="x-none"/>
    </w:rPr>
  </w:style>
  <w:style w:type="paragraph" w:styleId="GvdeMetni">
    <w:name w:val="Body Text"/>
    <w:basedOn w:val="Normal"/>
    <w:rsid w:val="00A81C16"/>
    <w:pPr>
      <w:jc w:val="center"/>
    </w:pPr>
  </w:style>
  <w:style w:type="character" w:customStyle="1" w:styleId="Balk2Char">
    <w:name w:val="Başlık 2 Char"/>
    <w:link w:val="Balk2"/>
    <w:rsid w:val="00EE0A60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Balk6Char">
    <w:name w:val="Başlık 6 Char"/>
    <w:link w:val="Balk6"/>
    <w:rsid w:val="00EE0A60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Balk8Char">
    <w:name w:val="Başlık 8 Char"/>
    <w:link w:val="Balk8"/>
    <w:semiHidden/>
    <w:rsid w:val="00EE0A60"/>
    <w:rPr>
      <w:rFonts w:ascii="Calibri" w:eastAsia="Times New Roman" w:hAnsi="Calibri" w:cs="Times New Roman"/>
      <w:i/>
      <w:iCs/>
      <w:sz w:val="24"/>
      <w:szCs w:val="24"/>
    </w:rPr>
  </w:style>
  <w:style w:type="paragraph" w:styleId="stBilgi">
    <w:name w:val="header"/>
    <w:basedOn w:val="Normal"/>
    <w:link w:val="stBilgiChar"/>
    <w:unhideWhenUsed/>
    <w:rsid w:val="00EE0A60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EE0A60"/>
  </w:style>
  <w:style w:type="character" w:customStyle="1" w:styleId="KonuBalChar">
    <w:name w:val="Konu Başlığı Char"/>
    <w:link w:val="KonuBal"/>
    <w:locked/>
    <w:rsid w:val="00EE0A60"/>
    <w:rPr>
      <w:b/>
      <w:sz w:val="28"/>
    </w:rPr>
  </w:style>
  <w:style w:type="paragraph" w:styleId="BalonMetni">
    <w:name w:val="Balloon Text"/>
    <w:basedOn w:val="Normal"/>
    <w:link w:val="BalonMetniChar"/>
    <w:rsid w:val="00085BF0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085BF0"/>
    <w:rPr>
      <w:rFonts w:ascii="Tahoma" w:hAnsi="Tahoma" w:cs="Tahoma"/>
      <w:sz w:val="16"/>
      <w:szCs w:val="16"/>
    </w:rPr>
  </w:style>
  <w:style w:type="paragraph" w:styleId="Altyaz">
    <w:name w:val="Subtitle"/>
    <w:aliases w:val="Alt Konu Başlığı"/>
    <w:basedOn w:val="Normal"/>
    <w:link w:val="AltyazChar"/>
    <w:qFormat/>
    <w:rsid w:val="0051738C"/>
    <w:pPr>
      <w:jc w:val="center"/>
    </w:pPr>
    <w:rPr>
      <w:b/>
      <w:sz w:val="28"/>
      <w:lang w:val="x-none" w:eastAsia="x-none"/>
    </w:rPr>
  </w:style>
  <w:style w:type="character" w:customStyle="1" w:styleId="AltyazChar">
    <w:name w:val="Altyazı Char"/>
    <w:aliases w:val="Alt Konu Başlığı Char"/>
    <w:link w:val="Altyaz"/>
    <w:rsid w:val="0051738C"/>
    <w:rPr>
      <w:b/>
      <w:sz w:val="28"/>
    </w:rPr>
  </w:style>
  <w:style w:type="character" w:styleId="Kpr">
    <w:name w:val="Hyperlink"/>
    <w:rsid w:val="00093D54"/>
    <w:rPr>
      <w:color w:val="0000FF"/>
      <w:u w:val="single"/>
    </w:rPr>
  </w:style>
  <w:style w:type="paragraph" w:styleId="AltBilgi">
    <w:name w:val="footer"/>
    <w:basedOn w:val="Normal"/>
    <w:link w:val="AltBilgiChar"/>
    <w:rsid w:val="00812D66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812D66"/>
  </w:style>
  <w:style w:type="character" w:customStyle="1" w:styleId="tmmfname">
    <w:name w:val="tmm_fname"/>
    <w:basedOn w:val="VarsaylanParagrafYazTipi"/>
    <w:rsid w:val="000F4E96"/>
  </w:style>
  <w:style w:type="character" w:customStyle="1" w:styleId="tmmlname">
    <w:name w:val="tmm_lname"/>
    <w:basedOn w:val="VarsaylanParagrafYazTipi"/>
    <w:rsid w:val="000F4E96"/>
  </w:style>
  <w:style w:type="character" w:customStyle="1" w:styleId="zmlenmeyenBahsetme1">
    <w:name w:val="Çözümlenmeyen Bahsetme1"/>
    <w:uiPriority w:val="99"/>
    <w:semiHidden/>
    <w:unhideWhenUsed/>
    <w:rsid w:val="008E71F7"/>
    <w:rPr>
      <w:color w:val="605E5C"/>
      <w:shd w:val="clear" w:color="auto" w:fill="E1DFDD"/>
    </w:rPr>
  </w:style>
  <w:style w:type="paragraph" w:styleId="ListeParagraf">
    <w:name w:val="List Paragraph"/>
    <w:basedOn w:val="Normal"/>
    <w:uiPriority w:val="34"/>
    <w:qFormat/>
    <w:rsid w:val="00AF30D0"/>
    <w:pPr>
      <w:ind w:left="720"/>
      <w:contextualSpacing/>
    </w:pPr>
    <w:rPr>
      <w:sz w:val="24"/>
      <w:szCs w:val="24"/>
    </w:rPr>
  </w:style>
  <w:style w:type="character" w:styleId="Vurgu">
    <w:name w:val="Emphasis"/>
    <w:basedOn w:val="VarsaylanParagrafYazTipi"/>
    <w:uiPriority w:val="20"/>
    <w:qFormat/>
    <w:rsid w:val="00F03A3C"/>
    <w:rPr>
      <w:i/>
      <w:iCs/>
    </w:rPr>
  </w:style>
  <w:style w:type="paragraph" w:styleId="AklamaMetni">
    <w:name w:val="annotation text"/>
    <w:basedOn w:val="Normal"/>
    <w:link w:val="AklamaMetniChar"/>
    <w:rsid w:val="00970EF8"/>
  </w:style>
  <w:style w:type="character" w:customStyle="1" w:styleId="AklamaMetniChar">
    <w:name w:val="Açıklama Metni Char"/>
    <w:basedOn w:val="VarsaylanParagrafYazTipi"/>
    <w:link w:val="AklamaMetni"/>
    <w:rsid w:val="00970E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4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0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3042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51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5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6676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86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974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42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53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258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01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3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3178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50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5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995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98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6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7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5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9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8726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96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Tel:24416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Tel:24416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B019301-B9C1-4C28-AD72-208C1AC6B3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4314</Words>
  <Characters>24594</Characters>
  <Application>Microsoft Office Word</Application>
  <DocSecurity>0</DocSecurity>
  <Lines>204</Lines>
  <Paragraphs>5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27 Eylül 2010 – 12 Kasım 2010  Dönem 1 - 1</vt:lpstr>
    </vt:vector>
  </TitlesOfParts>
  <Company>Dokuz Eylül Üniversitesi</Company>
  <LinksUpToDate>false</LinksUpToDate>
  <CharactersWithSpaces>28851</CharactersWithSpaces>
  <SharedDoc>false</SharedDoc>
  <HLinks>
    <vt:vector size="18" baseType="variant">
      <vt:variant>
        <vt:i4>6225951</vt:i4>
      </vt:variant>
      <vt:variant>
        <vt:i4>12</vt:i4>
      </vt:variant>
      <vt:variant>
        <vt:i4>0</vt:i4>
      </vt:variant>
      <vt:variant>
        <vt:i4>5</vt:i4>
      </vt:variant>
      <vt:variant>
        <vt:lpwstr>tel:24544</vt:lpwstr>
      </vt:variant>
      <vt:variant>
        <vt:lpwstr/>
      </vt:variant>
      <vt:variant>
        <vt:i4>6160415</vt:i4>
      </vt:variant>
      <vt:variant>
        <vt:i4>9</vt:i4>
      </vt:variant>
      <vt:variant>
        <vt:i4>0</vt:i4>
      </vt:variant>
      <vt:variant>
        <vt:i4>5</vt:i4>
      </vt:variant>
      <vt:variant>
        <vt:lpwstr>tel:24559</vt:lpwstr>
      </vt:variant>
      <vt:variant>
        <vt:lpwstr/>
      </vt:variant>
      <vt:variant>
        <vt:i4>5898270</vt:i4>
      </vt:variant>
      <vt:variant>
        <vt:i4>6</vt:i4>
      </vt:variant>
      <vt:variant>
        <vt:i4>0</vt:i4>
      </vt:variant>
      <vt:variant>
        <vt:i4>5</vt:i4>
      </vt:variant>
      <vt:variant>
        <vt:lpwstr>tel:24416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7 Eylül 2010 – 12 Kasım 2010  Dönem 1 - 1</dc:title>
  <dc:subject/>
  <dc:creator>süleyman</dc:creator>
  <cp:keywords/>
  <dc:description/>
  <cp:lastModifiedBy>Fatma Nesrin Baran Erdal</cp:lastModifiedBy>
  <cp:revision>4</cp:revision>
  <cp:lastPrinted>2022-04-25T08:41:00Z</cp:lastPrinted>
  <dcterms:created xsi:type="dcterms:W3CDTF">2022-04-26T07:11:00Z</dcterms:created>
  <dcterms:modified xsi:type="dcterms:W3CDTF">2022-04-26T07:16:00Z</dcterms:modified>
</cp:coreProperties>
</file>